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62374502"/>
        <w:docPartObj>
          <w:docPartGallery w:val="Cover Pages"/>
          <w:docPartUnique/>
        </w:docPartObj>
      </w:sdtPr>
      <w:sdtEndPr/>
      <w:sdtContent>
        <w:p w14:paraId="739B6976" w14:textId="1233B8C9" w:rsidR="004F4F2D" w:rsidRDefault="004F4F2D">
          <w:r>
            <w:rPr>
              <w:noProof/>
            </w:rPr>
            <mc:AlternateContent>
              <mc:Choice Requires="wps">
                <w:drawing>
                  <wp:anchor distT="0" distB="0" distL="114300" distR="114300" simplePos="0" relativeHeight="251660288" behindDoc="0" locked="0" layoutInCell="1" allowOverlap="1" wp14:anchorId="2C29D126" wp14:editId="5B496D41">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94AA7AF"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rPr>
            <mc:AlternateContent>
              <mc:Choice Requires="wpg">
                <w:drawing>
                  <wp:anchor distT="0" distB="0" distL="114300" distR="114300" simplePos="0" relativeHeight="251659264" behindDoc="0" locked="0" layoutInCell="1" allowOverlap="1" wp14:anchorId="2AF13746" wp14:editId="791CF932">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6A6D3AEA" w14:textId="77777777" w:rsidR="004F4F2D" w:rsidRDefault="004F4F2D"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TTHEW</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15585ACE" w14:textId="3504BBBF" w:rsidR="004F4F2D" w:rsidRPr="00D60C5A" w:rsidRDefault="00AA2434" w:rsidP="00D60C5A">
                                    <w:pPr>
                                      <w:jc w:val="center"/>
                                      <w:rPr>
                                        <w:rFonts w:cs="Times New Roman"/>
                                        <w:i/>
                                        <w:iCs/>
                                        <w:sz w:val="32"/>
                                        <w:szCs w:val="32"/>
                                      </w:rPr>
                                    </w:pPr>
                                    <w:r w:rsidRPr="00AA2434">
                                      <w:rPr>
                                        <w:rFonts w:cs="Times New Roman"/>
                                        <w:i/>
                                        <w:iCs/>
                                        <w:sz w:val="32"/>
                                        <w:szCs w:val="32"/>
                                      </w:rPr>
                                      <w:t>Jesus is the King of the Jews</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147AC1F6" w14:textId="77777777" w:rsidR="004F4F2D" w:rsidRPr="008E4002" w:rsidRDefault="004F4F2D"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446FBB08" w14:textId="77777777" w:rsidR="004F4F2D" w:rsidRPr="00D60C5A" w:rsidRDefault="004F4F2D"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416D5039" w14:textId="6737E98E" w:rsidR="004F4F2D" w:rsidRPr="00EA4928" w:rsidRDefault="003F1564" w:rsidP="00857DFB">
                                    <w:pPr>
                                      <w:spacing w:line="254" w:lineRule="exact"/>
                                      <w:jc w:val="center"/>
                                      <w:rPr>
                                        <w:rFonts w:cs="Times New Roman"/>
                                        <w:color w:val="444440"/>
                                        <w:spacing w:val="81"/>
                                        <w:kern w:val="24"/>
                                        <w:sz w:val="20"/>
                                        <w:szCs w:val="20"/>
                                      </w:rPr>
                                    </w:pPr>
                                    <w:r w:rsidRPr="003F1564">
                                      <w:rPr>
                                        <w:rFonts w:cs="Times New Roman"/>
                                        <w:szCs w:val="24"/>
                                      </w:rPr>
                                      <w:t>60-70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640734FC" w14:textId="77777777" w:rsidR="004F4F2D" w:rsidRPr="00D60C5A" w:rsidRDefault="004F4F2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0C85FA98" w14:textId="67991E9A" w:rsidR="004F4F2D" w:rsidRDefault="00643910" w:rsidP="000A4B2E">
                                    <w:pPr>
                                      <w:jc w:val="center"/>
                                      <w:rPr>
                                        <w:rFonts w:cs="Times New Roman"/>
                                        <w:i/>
                                        <w:iCs/>
                                        <w:szCs w:val="24"/>
                                      </w:rPr>
                                    </w:pPr>
                                    <w:r w:rsidRPr="00643910">
                                      <w:rPr>
                                        <w:rFonts w:cs="Times New Roman"/>
                                        <w:i/>
                                        <w:iCs/>
                                        <w:szCs w:val="24"/>
                                      </w:rPr>
                                      <w:t xml:space="preserve">"Above his head they placed the written charge against him: </w:t>
                                    </w:r>
                                    <w:r>
                                      <w:rPr>
                                        <w:rFonts w:cs="Times New Roman"/>
                                        <w:i/>
                                        <w:iCs/>
                                        <w:szCs w:val="24"/>
                                      </w:rPr>
                                      <w:t xml:space="preserve">                                </w:t>
                                    </w:r>
                                    <w:r w:rsidRPr="00643910">
                                      <w:rPr>
                                        <w:rFonts w:cs="Times New Roman"/>
                                        <w:i/>
                                        <w:iCs/>
                                        <w:szCs w:val="24"/>
                                      </w:rPr>
                                      <w:t>This is Jesus, the king of the Jews."</w:t>
                                    </w:r>
                                  </w:p>
                                  <w:p w14:paraId="7837EBC2" w14:textId="390097DA" w:rsidR="00CA6F45" w:rsidRDefault="00CA6F45" w:rsidP="000A4B2E">
                                    <w:pPr>
                                      <w:jc w:val="center"/>
                                    </w:pPr>
                                    <w:r w:rsidRPr="00A37EF9">
                                      <w:t>27:37</w:t>
                                    </w:r>
                                  </w:p>
                                  <w:p w14:paraId="66CE6727" w14:textId="17581EA9" w:rsidR="00CA6F45" w:rsidRDefault="00CA6F45" w:rsidP="000A4B2E">
                                    <w:pPr>
                                      <w:jc w:val="center"/>
                                    </w:pPr>
                                  </w:p>
                                  <w:p w14:paraId="2A9CE48E" w14:textId="5FF8E709" w:rsidR="00CA6F45" w:rsidRDefault="00CA6F45" w:rsidP="000A4B2E">
                                    <w:pPr>
                                      <w:jc w:val="center"/>
                                    </w:pPr>
                                  </w:p>
                                  <w:p w14:paraId="6AC44119" w14:textId="06024D74" w:rsidR="00CA6F45" w:rsidRDefault="00CA6F45" w:rsidP="000A4B2E">
                                    <w:pPr>
                                      <w:jc w:val="center"/>
                                    </w:pPr>
                                  </w:p>
                                  <w:p w14:paraId="216207E0" w14:textId="77777777" w:rsidR="00CA6F45" w:rsidRPr="00643910" w:rsidRDefault="00CA6F45" w:rsidP="000A4B2E">
                                    <w:pPr>
                                      <w:jc w:val="center"/>
                                      <w:rPr>
                                        <w:rFonts w:cs="Times New Roman"/>
                                        <w:szCs w:val="24"/>
                                      </w:rPr>
                                    </w:pPr>
                                  </w:p>
                                  <w:p w14:paraId="01430AD2" w14:textId="56E906D3" w:rsidR="004F4F2D" w:rsidRPr="009F3A8C" w:rsidRDefault="004F4F2D"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022C52">
                                      <w:rPr>
                                        <w:rFonts w:ascii="Times New Roman" w:hAnsi="Times New Roman" w:cs="Times New Roman"/>
                                        <w:color w:val="808080" w:themeColor="background1" w:themeShade="80"/>
                                        <w:sz w:val="24"/>
                                        <w:szCs w:val="24"/>
                                      </w:rPr>
                                      <w:fldChar w:fldCharType="begin"/>
                                    </w:r>
                                    <w:r w:rsidR="00022C52">
                                      <w:rPr>
                                        <w:rFonts w:ascii="Times New Roman" w:hAnsi="Times New Roman" w:cs="Times New Roman"/>
                                        <w:color w:val="808080" w:themeColor="background1" w:themeShade="80"/>
                                        <w:sz w:val="24"/>
                                        <w:szCs w:val="24"/>
                                      </w:rPr>
                                      <w:instrText xml:space="preserve"> SAVEDATE  \@ "MMMM d, yyyy"  \* MERGEFORMAT </w:instrText>
                                    </w:r>
                                    <w:r w:rsidR="00022C52">
                                      <w:rPr>
                                        <w:rFonts w:ascii="Times New Roman" w:hAnsi="Times New Roman" w:cs="Times New Roman"/>
                                        <w:color w:val="808080" w:themeColor="background1" w:themeShade="80"/>
                                        <w:sz w:val="24"/>
                                        <w:szCs w:val="24"/>
                                      </w:rPr>
                                      <w:fldChar w:fldCharType="separate"/>
                                    </w:r>
                                    <w:r w:rsidR="00BD731F">
                                      <w:rPr>
                                        <w:rFonts w:ascii="Times New Roman" w:hAnsi="Times New Roman" w:cs="Times New Roman"/>
                                        <w:noProof/>
                                        <w:color w:val="808080" w:themeColor="background1" w:themeShade="80"/>
                                        <w:sz w:val="24"/>
                                        <w:szCs w:val="24"/>
                                      </w:rPr>
                                      <w:t>February 7, 2023</w:t>
                                    </w:r>
                                    <w:r w:rsidR="00022C52">
                                      <w:rPr>
                                        <w:rFonts w:ascii="Times New Roman" w:hAnsi="Times New Roman" w:cs="Times New Roman"/>
                                        <w:color w:val="808080" w:themeColor="background1" w:themeShade="80"/>
                                        <w:sz w:val="24"/>
                                        <w:szCs w:val="24"/>
                                      </w:rPr>
                                      <w:fldChar w:fldCharType="end"/>
                                    </w:r>
                                  </w:p>
                                  <w:p w14:paraId="0402D184" w14:textId="77777777" w:rsidR="004F4F2D" w:rsidRPr="00643910" w:rsidRDefault="004F4F2D" w:rsidP="00D60C5A">
                                    <w:pPr>
                                      <w:jc w:val="center"/>
                                      <w:rPr>
                                        <w:rFonts w:cs="Times New Roman"/>
                                        <w:szCs w:val="24"/>
                                      </w:rPr>
                                    </w:pPr>
                                  </w:p>
                                  <w:p w14:paraId="7B2C6368" w14:textId="77777777" w:rsidR="004F4F2D" w:rsidRPr="00643910" w:rsidRDefault="004F4F2D" w:rsidP="00D60C5A">
                                    <w:pPr>
                                      <w:jc w:val="center"/>
                                      <w:rPr>
                                        <w:rFonts w:cs="Times New Roman"/>
                                        <w:szCs w:val="24"/>
                                      </w:rPr>
                                    </w:pPr>
                                  </w:p>
                                  <w:p w14:paraId="70EE89CB" w14:textId="77777777" w:rsidR="004F4F2D" w:rsidRPr="009F3A8C" w:rsidRDefault="004F4F2D"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2AF13746"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6A6D3AEA" w14:textId="77777777" w:rsidR="004F4F2D" w:rsidRDefault="004F4F2D"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MATTHEW</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15585ACE" w14:textId="3504BBBF" w:rsidR="004F4F2D" w:rsidRPr="00D60C5A" w:rsidRDefault="00AA2434" w:rsidP="00D60C5A">
                              <w:pPr>
                                <w:jc w:val="center"/>
                                <w:rPr>
                                  <w:rFonts w:cs="Times New Roman"/>
                                  <w:i/>
                                  <w:iCs/>
                                  <w:sz w:val="32"/>
                                  <w:szCs w:val="32"/>
                                </w:rPr>
                              </w:pPr>
                              <w:r w:rsidRPr="00AA2434">
                                <w:rPr>
                                  <w:rFonts w:cs="Times New Roman"/>
                                  <w:i/>
                                  <w:iCs/>
                                  <w:sz w:val="32"/>
                                  <w:szCs w:val="32"/>
                                </w:rPr>
                                <w:t>Jesus is the King of the Jews</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147AC1F6" w14:textId="77777777" w:rsidR="004F4F2D" w:rsidRPr="008E4002" w:rsidRDefault="004F4F2D"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446FBB08" w14:textId="77777777" w:rsidR="004F4F2D" w:rsidRPr="00D60C5A" w:rsidRDefault="004F4F2D"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416D5039" w14:textId="6737E98E" w:rsidR="004F4F2D" w:rsidRPr="00EA4928" w:rsidRDefault="003F1564" w:rsidP="00857DFB">
                              <w:pPr>
                                <w:spacing w:line="254" w:lineRule="exact"/>
                                <w:jc w:val="center"/>
                                <w:rPr>
                                  <w:rFonts w:cs="Times New Roman"/>
                                  <w:color w:val="444440"/>
                                  <w:spacing w:val="81"/>
                                  <w:kern w:val="24"/>
                                  <w:sz w:val="20"/>
                                  <w:szCs w:val="20"/>
                                </w:rPr>
                              </w:pPr>
                              <w:r w:rsidRPr="003F1564">
                                <w:rPr>
                                  <w:rFonts w:cs="Times New Roman"/>
                                  <w:szCs w:val="24"/>
                                </w:rPr>
                                <w:t>60-70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640734FC" w14:textId="77777777" w:rsidR="004F4F2D" w:rsidRPr="00D60C5A" w:rsidRDefault="004F4F2D"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0C85FA98" w14:textId="67991E9A" w:rsidR="004F4F2D" w:rsidRDefault="00643910" w:rsidP="000A4B2E">
                              <w:pPr>
                                <w:jc w:val="center"/>
                                <w:rPr>
                                  <w:rFonts w:cs="Times New Roman"/>
                                  <w:i/>
                                  <w:iCs/>
                                  <w:szCs w:val="24"/>
                                </w:rPr>
                              </w:pPr>
                              <w:r w:rsidRPr="00643910">
                                <w:rPr>
                                  <w:rFonts w:cs="Times New Roman"/>
                                  <w:i/>
                                  <w:iCs/>
                                  <w:szCs w:val="24"/>
                                </w:rPr>
                                <w:t xml:space="preserve">"Above his head they placed the written charge against him: </w:t>
                              </w:r>
                              <w:r>
                                <w:rPr>
                                  <w:rFonts w:cs="Times New Roman"/>
                                  <w:i/>
                                  <w:iCs/>
                                  <w:szCs w:val="24"/>
                                </w:rPr>
                                <w:t xml:space="preserve">                                </w:t>
                              </w:r>
                              <w:r w:rsidRPr="00643910">
                                <w:rPr>
                                  <w:rFonts w:cs="Times New Roman"/>
                                  <w:i/>
                                  <w:iCs/>
                                  <w:szCs w:val="24"/>
                                </w:rPr>
                                <w:t>This is Jesus, the king of the Jews."</w:t>
                              </w:r>
                            </w:p>
                            <w:p w14:paraId="7837EBC2" w14:textId="390097DA" w:rsidR="00CA6F45" w:rsidRDefault="00CA6F45" w:rsidP="000A4B2E">
                              <w:pPr>
                                <w:jc w:val="center"/>
                              </w:pPr>
                              <w:r w:rsidRPr="00A37EF9">
                                <w:t>27:37</w:t>
                              </w:r>
                            </w:p>
                            <w:p w14:paraId="66CE6727" w14:textId="17581EA9" w:rsidR="00CA6F45" w:rsidRDefault="00CA6F45" w:rsidP="000A4B2E">
                              <w:pPr>
                                <w:jc w:val="center"/>
                              </w:pPr>
                            </w:p>
                            <w:p w14:paraId="2A9CE48E" w14:textId="5FF8E709" w:rsidR="00CA6F45" w:rsidRDefault="00CA6F45" w:rsidP="000A4B2E">
                              <w:pPr>
                                <w:jc w:val="center"/>
                              </w:pPr>
                            </w:p>
                            <w:p w14:paraId="6AC44119" w14:textId="06024D74" w:rsidR="00CA6F45" w:rsidRDefault="00CA6F45" w:rsidP="000A4B2E">
                              <w:pPr>
                                <w:jc w:val="center"/>
                              </w:pPr>
                            </w:p>
                            <w:p w14:paraId="216207E0" w14:textId="77777777" w:rsidR="00CA6F45" w:rsidRPr="00643910" w:rsidRDefault="00CA6F45" w:rsidP="000A4B2E">
                              <w:pPr>
                                <w:jc w:val="center"/>
                                <w:rPr>
                                  <w:rFonts w:cs="Times New Roman"/>
                                  <w:szCs w:val="24"/>
                                </w:rPr>
                              </w:pPr>
                            </w:p>
                            <w:p w14:paraId="01430AD2" w14:textId="56E906D3" w:rsidR="004F4F2D" w:rsidRPr="009F3A8C" w:rsidRDefault="004F4F2D"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022C52">
                                <w:rPr>
                                  <w:rFonts w:ascii="Times New Roman" w:hAnsi="Times New Roman" w:cs="Times New Roman"/>
                                  <w:color w:val="808080" w:themeColor="background1" w:themeShade="80"/>
                                  <w:sz w:val="24"/>
                                  <w:szCs w:val="24"/>
                                </w:rPr>
                                <w:fldChar w:fldCharType="begin"/>
                              </w:r>
                              <w:r w:rsidR="00022C52">
                                <w:rPr>
                                  <w:rFonts w:ascii="Times New Roman" w:hAnsi="Times New Roman" w:cs="Times New Roman"/>
                                  <w:color w:val="808080" w:themeColor="background1" w:themeShade="80"/>
                                  <w:sz w:val="24"/>
                                  <w:szCs w:val="24"/>
                                </w:rPr>
                                <w:instrText xml:space="preserve"> SAVEDATE  \@ "MMMM d, yyyy"  \* MERGEFORMAT </w:instrText>
                              </w:r>
                              <w:r w:rsidR="00022C52">
                                <w:rPr>
                                  <w:rFonts w:ascii="Times New Roman" w:hAnsi="Times New Roman" w:cs="Times New Roman"/>
                                  <w:color w:val="808080" w:themeColor="background1" w:themeShade="80"/>
                                  <w:sz w:val="24"/>
                                  <w:szCs w:val="24"/>
                                </w:rPr>
                                <w:fldChar w:fldCharType="separate"/>
                              </w:r>
                              <w:r w:rsidR="00BD731F">
                                <w:rPr>
                                  <w:rFonts w:ascii="Times New Roman" w:hAnsi="Times New Roman" w:cs="Times New Roman"/>
                                  <w:noProof/>
                                  <w:color w:val="808080" w:themeColor="background1" w:themeShade="80"/>
                                  <w:sz w:val="24"/>
                                  <w:szCs w:val="24"/>
                                </w:rPr>
                                <w:t>February 7, 2023</w:t>
                              </w:r>
                              <w:r w:rsidR="00022C52">
                                <w:rPr>
                                  <w:rFonts w:ascii="Times New Roman" w:hAnsi="Times New Roman" w:cs="Times New Roman"/>
                                  <w:color w:val="808080" w:themeColor="background1" w:themeShade="80"/>
                                  <w:sz w:val="24"/>
                                  <w:szCs w:val="24"/>
                                </w:rPr>
                                <w:fldChar w:fldCharType="end"/>
                              </w:r>
                            </w:p>
                            <w:p w14:paraId="0402D184" w14:textId="77777777" w:rsidR="004F4F2D" w:rsidRPr="00643910" w:rsidRDefault="004F4F2D" w:rsidP="00D60C5A">
                              <w:pPr>
                                <w:jc w:val="center"/>
                                <w:rPr>
                                  <w:rFonts w:cs="Times New Roman"/>
                                  <w:szCs w:val="24"/>
                                </w:rPr>
                              </w:pPr>
                            </w:p>
                            <w:p w14:paraId="7B2C6368" w14:textId="77777777" w:rsidR="004F4F2D" w:rsidRPr="00643910" w:rsidRDefault="004F4F2D" w:rsidP="00D60C5A">
                              <w:pPr>
                                <w:jc w:val="center"/>
                                <w:rPr>
                                  <w:rFonts w:cs="Times New Roman"/>
                                  <w:szCs w:val="24"/>
                                </w:rPr>
                              </w:pPr>
                            </w:p>
                            <w:p w14:paraId="70EE89CB" w14:textId="77777777" w:rsidR="004F4F2D" w:rsidRPr="009F3A8C" w:rsidRDefault="004F4F2D"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3360" behindDoc="0" locked="0" layoutInCell="1" allowOverlap="1" wp14:anchorId="3D682EFC" wp14:editId="7A3D4D99">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1A8D080A"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6FD44E0F" wp14:editId="3EC3992C">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BCB90F2" w14:textId="77777777" w:rsidR="004F4F2D" w:rsidRPr="00D60C5A" w:rsidRDefault="004F4F2D"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6FD44E0F"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3BCB90F2" w14:textId="77777777" w:rsidR="004F4F2D" w:rsidRPr="00D60C5A" w:rsidRDefault="004F4F2D"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rPr>
            <w:drawing>
              <wp:anchor distT="0" distB="0" distL="114300" distR="114300" simplePos="0" relativeHeight="251661312" behindDoc="0" locked="0" layoutInCell="1" allowOverlap="1" wp14:anchorId="70D81369" wp14:editId="2C6D8899">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48C61A" w14:textId="6544AC11" w:rsidR="004F4F2D" w:rsidRDefault="00560FE8">
          <w:pPr>
            <w:spacing w:line="259" w:lineRule="auto"/>
          </w:pPr>
          <w:r>
            <w:rPr>
              <w:noProof/>
            </w:rPr>
            <mc:AlternateContent>
              <mc:Choice Requires="wps">
                <w:drawing>
                  <wp:anchor distT="0" distB="0" distL="114300" distR="114300" simplePos="0" relativeHeight="251664384" behindDoc="0" locked="0" layoutInCell="1" allowOverlap="1" wp14:anchorId="3B8CE001" wp14:editId="2BA84AC2">
                    <wp:simplePos x="0" y="0"/>
                    <wp:positionH relativeFrom="margin">
                      <wp:posOffset>0</wp:posOffset>
                    </wp:positionH>
                    <wp:positionV relativeFrom="paragraph">
                      <wp:posOffset>5121910</wp:posOffset>
                    </wp:positionV>
                    <wp:extent cx="6010275" cy="323850"/>
                    <wp:effectExtent l="0" t="0" r="0" b="0"/>
                    <wp:wrapNone/>
                    <wp:docPr id="72" name="TextBox 13"/>
                    <wp:cNvGraphicFramePr/>
                    <a:graphic xmlns:a="http://schemas.openxmlformats.org/drawingml/2006/main">
                      <a:graphicData uri="http://schemas.microsoft.com/office/word/2010/wordprocessingShape">
                        <wps:wsp>
                          <wps:cNvSpPr txBox="1"/>
                          <wps:spPr>
                            <a:xfrm>
                              <a:off x="0" y="0"/>
                              <a:ext cx="6010275" cy="323850"/>
                            </a:xfrm>
                            <a:prstGeom prst="rect">
                              <a:avLst/>
                            </a:prstGeom>
                          </wps:spPr>
                          <wps:txbx>
                            <w:txbxContent>
                              <w:p w14:paraId="65AA15AA" w14:textId="413D76AB" w:rsidR="004F4F2D" w:rsidRPr="00EA4928" w:rsidRDefault="00560FE8" w:rsidP="002E2456">
                                <w:pPr>
                                  <w:spacing w:line="254" w:lineRule="exact"/>
                                  <w:jc w:val="center"/>
                                  <w:rPr>
                                    <w:rFonts w:cs="Times New Roman"/>
                                    <w:color w:val="444440"/>
                                    <w:spacing w:val="81"/>
                                    <w:kern w:val="24"/>
                                    <w:sz w:val="20"/>
                                    <w:szCs w:val="20"/>
                                  </w:rPr>
                                </w:pPr>
                                <w:r w:rsidRPr="00560FE8">
                                  <w:rPr>
                                    <w:rFonts w:cs="Times New Roman"/>
                                    <w:szCs w:val="24"/>
                                  </w:rPr>
                                  <w:t>To show that Jesus fulfilled the prophecies about the Messiah and was the king of the Jews</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3B8CE001" id="TextBox 13" o:spid="_x0000_s1043" type="#_x0000_t202" style="position:absolute;margin-left:0;margin-top:403.3pt;width:473.25pt;height:25.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" filled="f" stroked="f">
                    <v:textbox inset="0,0,0,0">
                      <w:txbxContent>
                        <w:p w14:paraId="65AA15AA" w14:textId="413D76AB" w:rsidR="004F4F2D" w:rsidRPr="00EA4928" w:rsidRDefault="00560FE8" w:rsidP="002E2456">
                          <w:pPr>
                            <w:spacing w:line="254" w:lineRule="exact"/>
                            <w:jc w:val="center"/>
                            <w:rPr>
                              <w:rFonts w:cs="Times New Roman"/>
                              <w:color w:val="444440"/>
                              <w:spacing w:val="81"/>
                              <w:kern w:val="24"/>
                              <w:sz w:val="20"/>
                              <w:szCs w:val="20"/>
                            </w:rPr>
                          </w:pPr>
                          <w:r w:rsidRPr="00560FE8">
                            <w:rPr>
                              <w:rFonts w:cs="Times New Roman"/>
                              <w:szCs w:val="24"/>
                            </w:rPr>
                            <w:t>To show that Jesus fulfilled the prophecies about the Messiah and was the king of the Jews</w:t>
                          </w:r>
                        </w:p>
                      </w:txbxContent>
                    </v:textbox>
                    <w10:wrap anchorx="margin"/>
                  </v:shape>
                </w:pict>
              </mc:Fallback>
            </mc:AlternateContent>
          </w:r>
          <w:r w:rsidR="004F4F2D">
            <w:br w:type="page"/>
          </w:r>
        </w:p>
      </w:sdtContent>
    </w:sdt>
    <w:p w14:paraId="685F17E1" w14:textId="77777777" w:rsidR="001C1D8A" w:rsidRPr="00C23AC0" w:rsidRDefault="001C1D8A" w:rsidP="001C1D8A">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23240C6D" w14:textId="77777777" w:rsidR="001C1D8A" w:rsidRPr="00C23AC0" w:rsidRDefault="001C1D8A" w:rsidP="001C1D8A"/>
    <w:p w14:paraId="22B57A3A" w14:textId="44579175" w:rsidR="00B30258" w:rsidRDefault="001C1D8A">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313949" w:history="1">
        <w:r w:rsidR="00B30258" w:rsidRPr="0027139E">
          <w:rPr>
            <w:rStyle w:val="Hyperlink"/>
            <w:noProof/>
          </w:rPr>
          <w:t>Introduction</w:t>
        </w:r>
        <w:r w:rsidR="00B30258">
          <w:rPr>
            <w:noProof/>
            <w:webHidden/>
          </w:rPr>
          <w:tab/>
        </w:r>
        <w:r w:rsidR="00B30258">
          <w:rPr>
            <w:noProof/>
            <w:webHidden/>
          </w:rPr>
          <w:fldChar w:fldCharType="begin"/>
        </w:r>
        <w:r w:rsidR="00B30258">
          <w:rPr>
            <w:noProof/>
            <w:webHidden/>
          </w:rPr>
          <w:instrText xml:space="preserve"> PAGEREF _Toc125313949 \h </w:instrText>
        </w:r>
        <w:r w:rsidR="00B30258">
          <w:rPr>
            <w:noProof/>
            <w:webHidden/>
          </w:rPr>
        </w:r>
        <w:r w:rsidR="00B30258">
          <w:rPr>
            <w:noProof/>
            <w:webHidden/>
          </w:rPr>
          <w:fldChar w:fldCharType="separate"/>
        </w:r>
        <w:r w:rsidR="00B30258">
          <w:rPr>
            <w:noProof/>
            <w:webHidden/>
          </w:rPr>
          <w:t>3</w:t>
        </w:r>
        <w:r w:rsidR="00B30258">
          <w:rPr>
            <w:noProof/>
            <w:webHidden/>
          </w:rPr>
          <w:fldChar w:fldCharType="end"/>
        </w:r>
      </w:hyperlink>
    </w:p>
    <w:p w14:paraId="271ED605" w14:textId="62BF707F" w:rsidR="00B30258" w:rsidRDefault="00BD731F">
      <w:pPr>
        <w:pStyle w:val="TOC3"/>
        <w:tabs>
          <w:tab w:val="right" w:leader="dot" w:pos="9016"/>
        </w:tabs>
        <w:rPr>
          <w:rFonts w:asciiTheme="minorHAnsi" w:hAnsiTheme="minorHAnsi"/>
          <w:noProof/>
          <w:sz w:val="22"/>
          <w:lang w:val="en-US"/>
        </w:rPr>
      </w:pPr>
      <w:hyperlink w:anchor="_Toc125313950" w:history="1">
        <w:r w:rsidR="00B30258" w:rsidRPr="0027139E">
          <w:rPr>
            <w:rStyle w:val="Hyperlink"/>
            <w:noProof/>
          </w:rPr>
          <w:t>Who were the first readers?</w:t>
        </w:r>
        <w:r w:rsidR="00B30258">
          <w:rPr>
            <w:noProof/>
            <w:webHidden/>
          </w:rPr>
          <w:tab/>
        </w:r>
        <w:r w:rsidR="00B30258">
          <w:rPr>
            <w:noProof/>
            <w:webHidden/>
          </w:rPr>
          <w:fldChar w:fldCharType="begin"/>
        </w:r>
        <w:r w:rsidR="00B30258">
          <w:rPr>
            <w:noProof/>
            <w:webHidden/>
          </w:rPr>
          <w:instrText xml:space="preserve"> PAGEREF _Toc125313950 \h </w:instrText>
        </w:r>
        <w:r w:rsidR="00B30258">
          <w:rPr>
            <w:noProof/>
            <w:webHidden/>
          </w:rPr>
        </w:r>
        <w:r w:rsidR="00B30258">
          <w:rPr>
            <w:noProof/>
            <w:webHidden/>
          </w:rPr>
          <w:fldChar w:fldCharType="separate"/>
        </w:r>
        <w:r w:rsidR="00B30258">
          <w:rPr>
            <w:noProof/>
            <w:webHidden/>
          </w:rPr>
          <w:t>4</w:t>
        </w:r>
        <w:r w:rsidR="00B30258">
          <w:rPr>
            <w:noProof/>
            <w:webHidden/>
          </w:rPr>
          <w:fldChar w:fldCharType="end"/>
        </w:r>
      </w:hyperlink>
    </w:p>
    <w:p w14:paraId="65053436" w14:textId="11798D8D" w:rsidR="00B30258" w:rsidRDefault="00BD731F">
      <w:pPr>
        <w:pStyle w:val="TOC3"/>
        <w:tabs>
          <w:tab w:val="right" w:leader="dot" w:pos="9016"/>
        </w:tabs>
        <w:rPr>
          <w:rFonts w:asciiTheme="minorHAnsi" w:hAnsiTheme="minorHAnsi"/>
          <w:noProof/>
          <w:sz w:val="22"/>
          <w:lang w:val="en-US"/>
        </w:rPr>
      </w:pPr>
      <w:hyperlink w:anchor="_Toc125313951" w:history="1">
        <w:r w:rsidR="00B30258" w:rsidRPr="0027139E">
          <w:rPr>
            <w:rStyle w:val="Hyperlink"/>
            <w:noProof/>
          </w:rPr>
          <w:t>The main theme in the Gospel of Matthew:</w:t>
        </w:r>
        <w:r w:rsidR="00B30258">
          <w:rPr>
            <w:noProof/>
            <w:webHidden/>
          </w:rPr>
          <w:tab/>
        </w:r>
        <w:r w:rsidR="00B30258">
          <w:rPr>
            <w:noProof/>
            <w:webHidden/>
          </w:rPr>
          <w:fldChar w:fldCharType="begin"/>
        </w:r>
        <w:r w:rsidR="00B30258">
          <w:rPr>
            <w:noProof/>
            <w:webHidden/>
          </w:rPr>
          <w:instrText xml:space="preserve"> PAGEREF _Toc125313951 \h </w:instrText>
        </w:r>
        <w:r w:rsidR="00B30258">
          <w:rPr>
            <w:noProof/>
            <w:webHidden/>
          </w:rPr>
        </w:r>
        <w:r w:rsidR="00B30258">
          <w:rPr>
            <w:noProof/>
            <w:webHidden/>
          </w:rPr>
          <w:fldChar w:fldCharType="separate"/>
        </w:r>
        <w:r w:rsidR="00B30258">
          <w:rPr>
            <w:noProof/>
            <w:webHidden/>
          </w:rPr>
          <w:t>4</w:t>
        </w:r>
        <w:r w:rsidR="00B30258">
          <w:rPr>
            <w:noProof/>
            <w:webHidden/>
          </w:rPr>
          <w:fldChar w:fldCharType="end"/>
        </w:r>
      </w:hyperlink>
    </w:p>
    <w:p w14:paraId="13B0F6E1" w14:textId="054ADF55" w:rsidR="00B30258" w:rsidRDefault="00BD731F">
      <w:pPr>
        <w:pStyle w:val="TOC3"/>
        <w:tabs>
          <w:tab w:val="right" w:leader="dot" w:pos="9016"/>
        </w:tabs>
        <w:rPr>
          <w:rFonts w:asciiTheme="minorHAnsi" w:hAnsiTheme="minorHAnsi"/>
          <w:noProof/>
          <w:sz w:val="22"/>
          <w:lang w:val="en-US"/>
        </w:rPr>
      </w:pPr>
      <w:hyperlink w:anchor="_Toc125313952" w:history="1">
        <w:r w:rsidR="00B30258" w:rsidRPr="0027139E">
          <w:rPr>
            <w:rStyle w:val="Hyperlink"/>
            <w:noProof/>
          </w:rPr>
          <w:t>Moses/Israel vs. Jesus</w:t>
        </w:r>
        <w:r w:rsidR="00B30258">
          <w:rPr>
            <w:noProof/>
            <w:webHidden/>
          </w:rPr>
          <w:tab/>
        </w:r>
        <w:r w:rsidR="00B30258">
          <w:rPr>
            <w:noProof/>
            <w:webHidden/>
          </w:rPr>
          <w:fldChar w:fldCharType="begin"/>
        </w:r>
        <w:r w:rsidR="00B30258">
          <w:rPr>
            <w:noProof/>
            <w:webHidden/>
          </w:rPr>
          <w:instrText xml:space="preserve"> PAGEREF _Toc125313952 \h </w:instrText>
        </w:r>
        <w:r w:rsidR="00B30258">
          <w:rPr>
            <w:noProof/>
            <w:webHidden/>
          </w:rPr>
        </w:r>
        <w:r w:rsidR="00B30258">
          <w:rPr>
            <w:noProof/>
            <w:webHidden/>
          </w:rPr>
          <w:fldChar w:fldCharType="separate"/>
        </w:r>
        <w:r w:rsidR="00B30258">
          <w:rPr>
            <w:noProof/>
            <w:webHidden/>
          </w:rPr>
          <w:t>5</w:t>
        </w:r>
        <w:r w:rsidR="00B30258">
          <w:rPr>
            <w:noProof/>
            <w:webHidden/>
          </w:rPr>
          <w:fldChar w:fldCharType="end"/>
        </w:r>
      </w:hyperlink>
    </w:p>
    <w:p w14:paraId="06FBC180" w14:textId="148E2A40" w:rsidR="00B30258" w:rsidRDefault="00BD731F">
      <w:pPr>
        <w:pStyle w:val="TOC3"/>
        <w:tabs>
          <w:tab w:val="right" w:leader="dot" w:pos="9016"/>
        </w:tabs>
        <w:rPr>
          <w:rFonts w:asciiTheme="minorHAnsi" w:hAnsiTheme="minorHAnsi"/>
          <w:noProof/>
          <w:sz w:val="22"/>
          <w:lang w:val="en-US"/>
        </w:rPr>
      </w:pPr>
      <w:hyperlink w:anchor="_Toc125313953" w:history="1">
        <w:r w:rsidR="00B30258" w:rsidRPr="0027139E">
          <w:rPr>
            <w:rStyle w:val="Hyperlink"/>
            <w:noProof/>
          </w:rPr>
          <w:t>Structure</w:t>
        </w:r>
        <w:r w:rsidR="00B30258">
          <w:rPr>
            <w:noProof/>
            <w:webHidden/>
          </w:rPr>
          <w:tab/>
        </w:r>
        <w:r w:rsidR="00B30258">
          <w:rPr>
            <w:noProof/>
            <w:webHidden/>
          </w:rPr>
          <w:fldChar w:fldCharType="begin"/>
        </w:r>
        <w:r w:rsidR="00B30258">
          <w:rPr>
            <w:noProof/>
            <w:webHidden/>
          </w:rPr>
          <w:instrText xml:space="preserve"> PAGEREF _Toc125313953 \h </w:instrText>
        </w:r>
        <w:r w:rsidR="00B30258">
          <w:rPr>
            <w:noProof/>
            <w:webHidden/>
          </w:rPr>
        </w:r>
        <w:r w:rsidR="00B30258">
          <w:rPr>
            <w:noProof/>
            <w:webHidden/>
          </w:rPr>
          <w:fldChar w:fldCharType="separate"/>
        </w:r>
        <w:r w:rsidR="00B30258">
          <w:rPr>
            <w:noProof/>
            <w:webHidden/>
          </w:rPr>
          <w:t>5</w:t>
        </w:r>
        <w:r w:rsidR="00B30258">
          <w:rPr>
            <w:noProof/>
            <w:webHidden/>
          </w:rPr>
          <w:fldChar w:fldCharType="end"/>
        </w:r>
      </w:hyperlink>
    </w:p>
    <w:p w14:paraId="033B01FA" w14:textId="2F5C8B79" w:rsidR="00B30258" w:rsidRDefault="00BD731F">
      <w:pPr>
        <w:pStyle w:val="TOC2"/>
        <w:tabs>
          <w:tab w:val="right" w:leader="dot" w:pos="9016"/>
        </w:tabs>
        <w:rPr>
          <w:rFonts w:asciiTheme="minorHAnsi" w:hAnsiTheme="minorHAnsi"/>
          <w:noProof/>
          <w:sz w:val="22"/>
          <w:lang w:val="en-US"/>
        </w:rPr>
      </w:pPr>
      <w:hyperlink w:anchor="_Toc125313954" w:history="1">
        <w:r w:rsidR="00B30258" w:rsidRPr="0027139E">
          <w:rPr>
            <w:rStyle w:val="Hyperlink"/>
            <w:noProof/>
          </w:rPr>
          <w:t>1:1-17</w:t>
        </w:r>
        <w:r w:rsidR="00B30258">
          <w:rPr>
            <w:noProof/>
            <w:webHidden/>
          </w:rPr>
          <w:tab/>
        </w:r>
        <w:r w:rsidR="00B30258">
          <w:rPr>
            <w:noProof/>
            <w:webHidden/>
          </w:rPr>
          <w:fldChar w:fldCharType="begin"/>
        </w:r>
        <w:r w:rsidR="00B30258">
          <w:rPr>
            <w:noProof/>
            <w:webHidden/>
          </w:rPr>
          <w:instrText xml:space="preserve"> PAGEREF _Toc125313954 \h </w:instrText>
        </w:r>
        <w:r w:rsidR="00B30258">
          <w:rPr>
            <w:noProof/>
            <w:webHidden/>
          </w:rPr>
        </w:r>
        <w:r w:rsidR="00B30258">
          <w:rPr>
            <w:noProof/>
            <w:webHidden/>
          </w:rPr>
          <w:fldChar w:fldCharType="separate"/>
        </w:r>
        <w:r w:rsidR="00B30258">
          <w:rPr>
            <w:noProof/>
            <w:webHidden/>
          </w:rPr>
          <w:t>6</w:t>
        </w:r>
        <w:r w:rsidR="00B30258">
          <w:rPr>
            <w:noProof/>
            <w:webHidden/>
          </w:rPr>
          <w:fldChar w:fldCharType="end"/>
        </w:r>
      </w:hyperlink>
    </w:p>
    <w:p w14:paraId="09C78953" w14:textId="325626D1" w:rsidR="00B30258" w:rsidRDefault="00BD731F">
      <w:pPr>
        <w:pStyle w:val="TOC2"/>
        <w:tabs>
          <w:tab w:val="right" w:leader="dot" w:pos="9016"/>
        </w:tabs>
        <w:rPr>
          <w:rFonts w:asciiTheme="minorHAnsi" w:hAnsiTheme="minorHAnsi"/>
          <w:noProof/>
          <w:sz w:val="22"/>
          <w:lang w:val="en-US"/>
        </w:rPr>
      </w:pPr>
      <w:hyperlink w:anchor="_Toc125313955" w:history="1">
        <w:r w:rsidR="00B30258" w:rsidRPr="0027139E">
          <w:rPr>
            <w:rStyle w:val="Hyperlink"/>
            <w:noProof/>
          </w:rPr>
          <w:t>1:21-23</w:t>
        </w:r>
        <w:r w:rsidR="00B30258">
          <w:rPr>
            <w:noProof/>
            <w:webHidden/>
          </w:rPr>
          <w:tab/>
        </w:r>
        <w:r w:rsidR="00B30258">
          <w:rPr>
            <w:noProof/>
            <w:webHidden/>
          </w:rPr>
          <w:fldChar w:fldCharType="begin"/>
        </w:r>
        <w:r w:rsidR="00B30258">
          <w:rPr>
            <w:noProof/>
            <w:webHidden/>
          </w:rPr>
          <w:instrText xml:space="preserve"> PAGEREF _Toc125313955 \h </w:instrText>
        </w:r>
        <w:r w:rsidR="00B30258">
          <w:rPr>
            <w:noProof/>
            <w:webHidden/>
          </w:rPr>
        </w:r>
        <w:r w:rsidR="00B30258">
          <w:rPr>
            <w:noProof/>
            <w:webHidden/>
          </w:rPr>
          <w:fldChar w:fldCharType="separate"/>
        </w:r>
        <w:r w:rsidR="00B30258">
          <w:rPr>
            <w:noProof/>
            <w:webHidden/>
          </w:rPr>
          <w:t>6</w:t>
        </w:r>
        <w:r w:rsidR="00B30258">
          <w:rPr>
            <w:noProof/>
            <w:webHidden/>
          </w:rPr>
          <w:fldChar w:fldCharType="end"/>
        </w:r>
      </w:hyperlink>
    </w:p>
    <w:p w14:paraId="46EBDCCB" w14:textId="515B5988" w:rsidR="00B30258" w:rsidRDefault="00BD731F">
      <w:pPr>
        <w:pStyle w:val="TOC2"/>
        <w:tabs>
          <w:tab w:val="right" w:leader="dot" w:pos="9016"/>
        </w:tabs>
        <w:rPr>
          <w:rFonts w:asciiTheme="minorHAnsi" w:hAnsiTheme="minorHAnsi"/>
          <w:noProof/>
          <w:sz w:val="22"/>
          <w:lang w:val="en-US"/>
        </w:rPr>
      </w:pPr>
      <w:hyperlink w:anchor="_Toc125313956" w:history="1">
        <w:r w:rsidR="00B30258" w:rsidRPr="0027139E">
          <w:rPr>
            <w:rStyle w:val="Hyperlink"/>
            <w:noProof/>
          </w:rPr>
          <w:t>The Magi Visit the Messiah (2:1-12)</w:t>
        </w:r>
        <w:r w:rsidR="00B30258">
          <w:rPr>
            <w:noProof/>
            <w:webHidden/>
          </w:rPr>
          <w:tab/>
        </w:r>
        <w:r w:rsidR="00B30258">
          <w:rPr>
            <w:noProof/>
            <w:webHidden/>
          </w:rPr>
          <w:fldChar w:fldCharType="begin"/>
        </w:r>
        <w:r w:rsidR="00B30258">
          <w:rPr>
            <w:noProof/>
            <w:webHidden/>
          </w:rPr>
          <w:instrText xml:space="preserve"> PAGEREF _Toc125313956 \h </w:instrText>
        </w:r>
        <w:r w:rsidR="00B30258">
          <w:rPr>
            <w:noProof/>
            <w:webHidden/>
          </w:rPr>
        </w:r>
        <w:r w:rsidR="00B30258">
          <w:rPr>
            <w:noProof/>
            <w:webHidden/>
          </w:rPr>
          <w:fldChar w:fldCharType="separate"/>
        </w:r>
        <w:r w:rsidR="00B30258">
          <w:rPr>
            <w:noProof/>
            <w:webHidden/>
          </w:rPr>
          <w:t>7</w:t>
        </w:r>
        <w:r w:rsidR="00B30258">
          <w:rPr>
            <w:noProof/>
            <w:webHidden/>
          </w:rPr>
          <w:fldChar w:fldCharType="end"/>
        </w:r>
      </w:hyperlink>
    </w:p>
    <w:p w14:paraId="61822596" w14:textId="0594B318" w:rsidR="00B30258" w:rsidRDefault="00BD731F">
      <w:pPr>
        <w:pStyle w:val="TOC2"/>
        <w:tabs>
          <w:tab w:val="right" w:leader="dot" w:pos="9016"/>
        </w:tabs>
        <w:rPr>
          <w:rFonts w:asciiTheme="minorHAnsi" w:hAnsiTheme="minorHAnsi"/>
          <w:noProof/>
          <w:sz w:val="22"/>
          <w:lang w:val="en-US"/>
        </w:rPr>
      </w:pPr>
      <w:hyperlink w:anchor="_Toc125313957" w:history="1">
        <w:r w:rsidR="00B30258" w:rsidRPr="0027139E">
          <w:rPr>
            <w:rStyle w:val="Hyperlink"/>
            <w:noProof/>
          </w:rPr>
          <w:t>“Rama's cry” in 2:18</w:t>
        </w:r>
        <w:r w:rsidR="00B30258">
          <w:rPr>
            <w:noProof/>
            <w:webHidden/>
          </w:rPr>
          <w:tab/>
        </w:r>
        <w:r w:rsidR="00B30258">
          <w:rPr>
            <w:noProof/>
            <w:webHidden/>
          </w:rPr>
          <w:fldChar w:fldCharType="begin"/>
        </w:r>
        <w:r w:rsidR="00B30258">
          <w:rPr>
            <w:noProof/>
            <w:webHidden/>
          </w:rPr>
          <w:instrText xml:space="preserve"> PAGEREF _Toc125313957 \h </w:instrText>
        </w:r>
        <w:r w:rsidR="00B30258">
          <w:rPr>
            <w:noProof/>
            <w:webHidden/>
          </w:rPr>
        </w:r>
        <w:r w:rsidR="00B30258">
          <w:rPr>
            <w:noProof/>
            <w:webHidden/>
          </w:rPr>
          <w:fldChar w:fldCharType="separate"/>
        </w:r>
        <w:r w:rsidR="00B30258">
          <w:rPr>
            <w:noProof/>
            <w:webHidden/>
          </w:rPr>
          <w:t>7</w:t>
        </w:r>
        <w:r w:rsidR="00B30258">
          <w:rPr>
            <w:noProof/>
            <w:webHidden/>
          </w:rPr>
          <w:fldChar w:fldCharType="end"/>
        </w:r>
      </w:hyperlink>
    </w:p>
    <w:p w14:paraId="58E8D1D8" w14:textId="074B94D4" w:rsidR="00B30258" w:rsidRDefault="00BD731F">
      <w:pPr>
        <w:pStyle w:val="TOC2"/>
        <w:tabs>
          <w:tab w:val="right" w:leader="dot" w:pos="9016"/>
        </w:tabs>
        <w:rPr>
          <w:rFonts w:asciiTheme="minorHAnsi" w:hAnsiTheme="minorHAnsi"/>
          <w:noProof/>
          <w:sz w:val="22"/>
          <w:lang w:val="en-US"/>
        </w:rPr>
      </w:pPr>
      <w:hyperlink w:anchor="_Toc125313958" w:history="1">
        <w:r w:rsidR="00B30258" w:rsidRPr="0027139E">
          <w:rPr>
            <w:rStyle w:val="Hyperlink"/>
            <w:noProof/>
          </w:rPr>
          <w:t>Chapter 3: John the Baptist</w:t>
        </w:r>
        <w:r w:rsidR="00B30258">
          <w:rPr>
            <w:noProof/>
            <w:webHidden/>
          </w:rPr>
          <w:tab/>
        </w:r>
        <w:r w:rsidR="00B30258">
          <w:rPr>
            <w:noProof/>
            <w:webHidden/>
          </w:rPr>
          <w:fldChar w:fldCharType="begin"/>
        </w:r>
        <w:r w:rsidR="00B30258">
          <w:rPr>
            <w:noProof/>
            <w:webHidden/>
          </w:rPr>
          <w:instrText xml:space="preserve"> PAGEREF _Toc125313958 \h </w:instrText>
        </w:r>
        <w:r w:rsidR="00B30258">
          <w:rPr>
            <w:noProof/>
            <w:webHidden/>
          </w:rPr>
        </w:r>
        <w:r w:rsidR="00B30258">
          <w:rPr>
            <w:noProof/>
            <w:webHidden/>
          </w:rPr>
          <w:fldChar w:fldCharType="separate"/>
        </w:r>
        <w:r w:rsidR="00B30258">
          <w:rPr>
            <w:noProof/>
            <w:webHidden/>
          </w:rPr>
          <w:t>8</w:t>
        </w:r>
        <w:r w:rsidR="00B30258">
          <w:rPr>
            <w:noProof/>
            <w:webHidden/>
          </w:rPr>
          <w:fldChar w:fldCharType="end"/>
        </w:r>
      </w:hyperlink>
    </w:p>
    <w:p w14:paraId="76C729F3" w14:textId="45794748" w:rsidR="00B30258" w:rsidRDefault="00BD731F">
      <w:pPr>
        <w:pStyle w:val="TOC2"/>
        <w:tabs>
          <w:tab w:val="right" w:leader="dot" w:pos="9016"/>
        </w:tabs>
        <w:rPr>
          <w:rFonts w:asciiTheme="minorHAnsi" w:hAnsiTheme="minorHAnsi"/>
          <w:noProof/>
          <w:sz w:val="22"/>
          <w:lang w:val="en-US"/>
        </w:rPr>
      </w:pPr>
      <w:hyperlink w:anchor="_Toc125313959" w:history="1">
        <w:r w:rsidR="00B30258" w:rsidRPr="0027139E">
          <w:rPr>
            <w:rStyle w:val="Hyperlink"/>
            <w:noProof/>
          </w:rPr>
          <w:t>Pharisees ("Separatists")</w:t>
        </w:r>
        <w:r w:rsidR="00B30258">
          <w:rPr>
            <w:noProof/>
            <w:webHidden/>
          </w:rPr>
          <w:tab/>
        </w:r>
        <w:r w:rsidR="00B30258">
          <w:rPr>
            <w:noProof/>
            <w:webHidden/>
          </w:rPr>
          <w:fldChar w:fldCharType="begin"/>
        </w:r>
        <w:r w:rsidR="00B30258">
          <w:rPr>
            <w:noProof/>
            <w:webHidden/>
          </w:rPr>
          <w:instrText xml:space="preserve"> PAGEREF _Toc125313959 \h </w:instrText>
        </w:r>
        <w:r w:rsidR="00B30258">
          <w:rPr>
            <w:noProof/>
            <w:webHidden/>
          </w:rPr>
        </w:r>
        <w:r w:rsidR="00B30258">
          <w:rPr>
            <w:noProof/>
            <w:webHidden/>
          </w:rPr>
          <w:fldChar w:fldCharType="separate"/>
        </w:r>
        <w:r w:rsidR="00B30258">
          <w:rPr>
            <w:noProof/>
            <w:webHidden/>
          </w:rPr>
          <w:t>9</w:t>
        </w:r>
        <w:r w:rsidR="00B30258">
          <w:rPr>
            <w:noProof/>
            <w:webHidden/>
          </w:rPr>
          <w:fldChar w:fldCharType="end"/>
        </w:r>
      </w:hyperlink>
    </w:p>
    <w:p w14:paraId="51A1515A" w14:textId="56935461" w:rsidR="00B30258" w:rsidRDefault="00BD731F">
      <w:pPr>
        <w:pStyle w:val="TOC2"/>
        <w:tabs>
          <w:tab w:val="right" w:leader="dot" w:pos="9016"/>
        </w:tabs>
        <w:rPr>
          <w:rFonts w:asciiTheme="minorHAnsi" w:hAnsiTheme="minorHAnsi"/>
          <w:noProof/>
          <w:sz w:val="22"/>
          <w:lang w:val="en-US"/>
        </w:rPr>
      </w:pPr>
      <w:hyperlink w:anchor="_Toc125313960" w:history="1">
        <w:r w:rsidR="00B30258" w:rsidRPr="0027139E">
          <w:rPr>
            <w:rStyle w:val="Hyperlink"/>
            <w:noProof/>
          </w:rPr>
          <w:t>The Sadducees</w:t>
        </w:r>
        <w:r w:rsidR="00B30258">
          <w:rPr>
            <w:noProof/>
            <w:webHidden/>
          </w:rPr>
          <w:tab/>
        </w:r>
        <w:r w:rsidR="00B30258">
          <w:rPr>
            <w:noProof/>
            <w:webHidden/>
          </w:rPr>
          <w:fldChar w:fldCharType="begin"/>
        </w:r>
        <w:r w:rsidR="00B30258">
          <w:rPr>
            <w:noProof/>
            <w:webHidden/>
          </w:rPr>
          <w:instrText xml:space="preserve"> PAGEREF _Toc125313960 \h </w:instrText>
        </w:r>
        <w:r w:rsidR="00B30258">
          <w:rPr>
            <w:noProof/>
            <w:webHidden/>
          </w:rPr>
        </w:r>
        <w:r w:rsidR="00B30258">
          <w:rPr>
            <w:noProof/>
            <w:webHidden/>
          </w:rPr>
          <w:fldChar w:fldCharType="separate"/>
        </w:r>
        <w:r w:rsidR="00B30258">
          <w:rPr>
            <w:noProof/>
            <w:webHidden/>
          </w:rPr>
          <w:t>9</w:t>
        </w:r>
        <w:r w:rsidR="00B30258">
          <w:rPr>
            <w:noProof/>
            <w:webHidden/>
          </w:rPr>
          <w:fldChar w:fldCharType="end"/>
        </w:r>
      </w:hyperlink>
    </w:p>
    <w:p w14:paraId="34BAD020" w14:textId="1A758265" w:rsidR="00B30258" w:rsidRDefault="00BD731F">
      <w:pPr>
        <w:pStyle w:val="TOC2"/>
        <w:tabs>
          <w:tab w:val="right" w:leader="dot" w:pos="9016"/>
        </w:tabs>
        <w:rPr>
          <w:rFonts w:asciiTheme="minorHAnsi" w:hAnsiTheme="minorHAnsi"/>
          <w:noProof/>
          <w:sz w:val="22"/>
          <w:lang w:val="en-US"/>
        </w:rPr>
      </w:pPr>
      <w:hyperlink w:anchor="_Toc125313961" w:history="1">
        <w:r w:rsidR="00B30258" w:rsidRPr="0027139E">
          <w:rPr>
            <w:rStyle w:val="Hyperlink"/>
            <w:noProof/>
          </w:rPr>
          <w:t>Scribes</w:t>
        </w:r>
        <w:r w:rsidR="00B30258">
          <w:rPr>
            <w:noProof/>
            <w:webHidden/>
          </w:rPr>
          <w:tab/>
        </w:r>
        <w:r w:rsidR="00B30258">
          <w:rPr>
            <w:noProof/>
            <w:webHidden/>
          </w:rPr>
          <w:fldChar w:fldCharType="begin"/>
        </w:r>
        <w:r w:rsidR="00B30258">
          <w:rPr>
            <w:noProof/>
            <w:webHidden/>
          </w:rPr>
          <w:instrText xml:space="preserve"> PAGEREF _Toc125313961 \h </w:instrText>
        </w:r>
        <w:r w:rsidR="00B30258">
          <w:rPr>
            <w:noProof/>
            <w:webHidden/>
          </w:rPr>
        </w:r>
        <w:r w:rsidR="00B30258">
          <w:rPr>
            <w:noProof/>
            <w:webHidden/>
          </w:rPr>
          <w:fldChar w:fldCharType="separate"/>
        </w:r>
        <w:r w:rsidR="00B30258">
          <w:rPr>
            <w:noProof/>
            <w:webHidden/>
          </w:rPr>
          <w:t>10</w:t>
        </w:r>
        <w:r w:rsidR="00B30258">
          <w:rPr>
            <w:noProof/>
            <w:webHidden/>
          </w:rPr>
          <w:fldChar w:fldCharType="end"/>
        </w:r>
      </w:hyperlink>
    </w:p>
    <w:p w14:paraId="7DCF1AB6" w14:textId="40B1FB4B" w:rsidR="00B30258" w:rsidRDefault="00BD731F">
      <w:pPr>
        <w:pStyle w:val="TOC2"/>
        <w:tabs>
          <w:tab w:val="right" w:leader="dot" w:pos="9016"/>
        </w:tabs>
        <w:rPr>
          <w:rFonts w:asciiTheme="minorHAnsi" w:hAnsiTheme="minorHAnsi"/>
          <w:noProof/>
          <w:sz w:val="22"/>
          <w:lang w:val="en-US"/>
        </w:rPr>
      </w:pPr>
      <w:hyperlink w:anchor="_Toc125313962" w:history="1">
        <w:r w:rsidR="00B30258" w:rsidRPr="0027139E">
          <w:rPr>
            <w:rStyle w:val="Hyperlink"/>
            <w:noProof/>
          </w:rPr>
          <w:t>The Sermon on the Mount (ch. 5-7)</w:t>
        </w:r>
        <w:r w:rsidR="00B30258">
          <w:rPr>
            <w:noProof/>
            <w:webHidden/>
          </w:rPr>
          <w:tab/>
        </w:r>
        <w:r w:rsidR="00B30258">
          <w:rPr>
            <w:noProof/>
            <w:webHidden/>
          </w:rPr>
          <w:fldChar w:fldCharType="begin"/>
        </w:r>
        <w:r w:rsidR="00B30258">
          <w:rPr>
            <w:noProof/>
            <w:webHidden/>
          </w:rPr>
          <w:instrText xml:space="preserve"> PAGEREF _Toc125313962 \h </w:instrText>
        </w:r>
        <w:r w:rsidR="00B30258">
          <w:rPr>
            <w:noProof/>
            <w:webHidden/>
          </w:rPr>
        </w:r>
        <w:r w:rsidR="00B30258">
          <w:rPr>
            <w:noProof/>
            <w:webHidden/>
          </w:rPr>
          <w:fldChar w:fldCharType="separate"/>
        </w:r>
        <w:r w:rsidR="00B30258">
          <w:rPr>
            <w:noProof/>
            <w:webHidden/>
          </w:rPr>
          <w:t>10</w:t>
        </w:r>
        <w:r w:rsidR="00B30258">
          <w:rPr>
            <w:noProof/>
            <w:webHidden/>
          </w:rPr>
          <w:fldChar w:fldCharType="end"/>
        </w:r>
      </w:hyperlink>
    </w:p>
    <w:p w14:paraId="0D40B613" w14:textId="63E7A963" w:rsidR="00B30258" w:rsidRDefault="00BD731F">
      <w:pPr>
        <w:pStyle w:val="TOC2"/>
        <w:tabs>
          <w:tab w:val="right" w:leader="dot" w:pos="9016"/>
        </w:tabs>
        <w:rPr>
          <w:rFonts w:asciiTheme="minorHAnsi" w:hAnsiTheme="minorHAnsi"/>
          <w:noProof/>
          <w:sz w:val="22"/>
          <w:lang w:val="en-US"/>
        </w:rPr>
      </w:pPr>
      <w:hyperlink w:anchor="_Toc125313963" w:history="1">
        <w:r w:rsidR="00B30258" w:rsidRPr="0027139E">
          <w:rPr>
            <w:rStyle w:val="Hyperlink"/>
            <w:noProof/>
          </w:rPr>
          <w:t>5.3-12: The Beatitudes (“surprising congratulations”)</w:t>
        </w:r>
        <w:r w:rsidR="00B30258">
          <w:rPr>
            <w:noProof/>
            <w:webHidden/>
          </w:rPr>
          <w:tab/>
        </w:r>
        <w:r w:rsidR="00B30258">
          <w:rPr>
            <w:noProof/>
            <w:webHidden/>
          </w:rPr>
          <w:fldChar w:fldCharType="begin"/>
        </w:r>
        <w:r w:rsidR="00B30258">
          <w:rPr>
            <w:noProof/>
            <w:webHidden/>
          </w:rPr>
          <w:instrText xml:space="preserve"> PAGEREF _Toc125313963 \h </w:instrText>
        </w:r>
        <w:r w:rsidR="00B30258">
          <w:rPr>
            <w:noProof/>
            <w:webHidden/>
          </w:rPr>
        </w:r>
        <w:r w:rsidR="00B30258">
          <w:rPr>
            <w:noProof/>
            <w:webHidden/>
          </w:rPr>
          <w:fldChar w:fldCharType="separate"/>
        </w:r>
        <w:r w:rsidR="00B30258">
          <w:rPr>
            <w:noProof/>
            <w:webHidden/>
          </w:rPr>
          <w:t>10</w:t>
        </w:r>
        <w:r w:rsidR="00B30258">
          <w:rPr>
            <w:noProof/>
            <w:webHidden/>
          </w:rPr>
          <w:fldChar w:fldCharType="end"/>
        </w:r>
      </w:hyperlink>
    </w:p>
    <w:p w14:paraId="0695B76B" w14:textId="6CD047BD" w:rsidR="00B30258" w:rsidRDefault="00BD731F">
      <w:pPr>
        <w:pStyle w:val="TOC3"/>
        <w:tabs>
          <w:tab w:val="right" w:leader="dot" w:pos="9016"/>
        </w:tabs>
        <w:rPr>
          <w:rFonts w:asciiTheme="minorHAnsi" w:hAnsiTheme="minorHAnsi"/>
          <w:noProof/>
          <w:sz w:val="22"/>
          <w:lang w:val="en-US"/>
        </w:rPr>
      </w:pPr>
      <w:hyperlink w:anchor="_Toc125313964" w:history="1">
        <w:r w:rsidR="00B30258" w:rsidRPr="0027139E">
          <w:rPr>
            <w:rStyle w:val="Hyperlink"/>
            <w:noProof/>
          </w:rPr>
          <w:t xml:space="preserve">Who are the </w:t>
        </w:r>
        <w:r w:rsidR="00B30258" w:rsidRPr="0027139E">
          <w:rPr>
            <w:rStyle w:val="Hyperlink"/>
            <w:i/>
            <w:iCs/>
            <w:noProof/>
          </w:rPr>
          <w:t>“poor in spirit”</w:t>
        </w:r>
        <w:r w:rsidR="00B30258" w:rsidRPr="0027139E">
          <w:rPr>
            <w:rStyle w:val="Hyperlink"/>
            <w:noProof/>
          </w:rPr>
          <w:t>? (5:3)</w:t>
        </w:r>
        <w:r w:rsidR="00B30258">
          <w:rPr>
            <w:noProof/>
            <w:webHidden/>
          </w:rPr>
          <w:tab/>
        </w:r>
        <w:r w:rsidR="00B30258">
          <w:rPr>
            <w:noProof/>
            <w:webHidden/>
          </w:rPr>
          <w:fldChar w:fldCharType="begin"/>
        </w:r>
        <w:r w:rsidR="00B30258">
          <w:rPr>
            <w:noProof/>
            <w:webHidden/>
          </w:rPr>
          <w:instrText xml:space="preserve"> PAGEREF _Toc125313964 \h </w:instrText>
        </w:r>
        <w:r w:rsidR="00B30258">
          <w:rPr>
            <w:noProof/>
            <w:webHidden/>
          </w:rPr>
        </w:r>
        <w:r w:rsidR="00B30258">
          <w:rPr>
            <w:noProof/>
            <w:webHidden/>
          </w:rPr>
          <w:fldChar w:fldCharType="separate"/>
        </w:r>
        <w:r w:rsidR="00B30258">
          <w:rPr>
            <w:noProof/>
            <w:webHidden/>
          </w:rPr>
          <w:t>11</w:t>
        </w:r>
        <w:r w:rsidR="00B30258">
          <w:rPr>
            <w:noProof/>
            <w:webHidden/>
          </w:rPr>
          <w:fldChar w:fldCharType="end"/>
        </w:r>
      </w:hyperlink>
    </w:p>
    <w:p w14:paraId="38AA4668" w14:textId="223E96F8" w:rsidR="00B30258" w:rsidRDefault="00BD731F">
      <w:pPr>
        <w:pStyle w:val="TOC3"/>
        <w:tabs>
          <w:tab w:val="right" w:leader="dot" w:pos="9016"/>
        </w:tabs>
        <w:rPr>
          <w:rFonts w:asciiTheme="minorHAnsi" w:hAnsiTheme="minorHAnsi"/>
          <w:noProof/>
          <w:sz w:val="22"/>
          <w:lang w:val="en-US"/>
        </w:rPr>
      </w:pPr>
      <w:hyperlink w:anchor="_Toc125313965" w:history="1">
        <w:r w:rsidR="00B30258" w:rsidRPr="0027139E">
          <w:rPr>
            <w:rStyle w:val="Hyperlink"/>
            <w:noProof/>
          </w:rPr>
          <w:t>Blessed are…</w:t>
        </w:r>
        <w:r w:rsidR="00B30258">
          <w:rPr>
            <w:noProof/>
            <w:webHidden/>
          </w:rPr>
          <w:tab/>
        </w:r>
        <w:r w:rsidR="00B30258">
          <w:rPr>
            <w:noProof/>
            <w:webHidden/>
          </w:rPr>
          <w:fldChar w:fldCharType="begin"/>
        </w:r>
        <w:r w:rsidR="00B30258">
          <w:rPr>
            <w:noProof/>
            <w:webHidden/>
          </w:rPr>
          <w:instrText xml:space="preserve"> PAGEREF _Toc125313965 \h </w:instrText>
        </w:r>
        <w:r w:rsidR="00B30258">
          <w:rPr>
            <w:noProof/>
            <w:webHidden/>
          </w:rPr>
        </w:r>
        <w:r w:rsidR="00B30258">
          <w:rPr>
            <w:noProof/>
            <w:webHidden/>
          </w:rPr>
          <w:fldChar w:fldCharType="separate"/>
        </w:r>
        <w:r w:rsidR="00B30258">
          <w:rPr>
            <w:noProof/>
            <w:webHidden/>
          </w:rPr>
          <w:t>11</w:t>
        </w:r>
        <w:r w:rsidR="00B30258">
          <w:rPr>
            <w:noProof/>
            <w:webHidden/>
          </w:rPr>
          <w:fldChar w:fldCharType="end"/>
        </w:r>
      </w:hyperlink>
    </w:p>
    <w:p w14:paraId="775BE902" w14:textId="01C4D85E" w:rsidR="00B30258" w:rsidRDefault="00BD731F">
      <w:pPr>
        <w:pStyle w:val="TOC2"/>
        <w:tabs>
          <w:tab w:val="right" w:leader="dot" w:pos="9016"/>
        </w:tabs>
        <w:rPr>
          <w:rFonts w:asciiTheme="minorHAnsi" w:hAnsiTheme="minorHAnsi"/>
          <w:noProof/>
          <w:sz w:val="22"/>
          <w:lang w:val="en-US"/>
        </w:rPr>
      </w:pPr>
      <w:hyperlink w:anchor="_Toc125313966" w:history="1">
        <w:r w:rsidR="00B30258" w:rsidRPr="0027139E">
          <w:rPr>
            <w:rStyle w:val="Hyperlink"/>
            <w:noProof/>
          </w:rPr>
          <w:t>What does "righteousness" mean in the Gospel of Matthew?</w:t>
        </w:r>
        <w:r w:rsidR="00B30258">
          <w:rPr>
            <w:noProof/>
            <w:webHidden/>
          </w:rPr>
          <w:tab/>
        </w:r>
        <w:r w:rsidR="00B30258">
          <w:rPr>
            <w:noProof/>
            <w:webHidden/>
          </w:rPr>
          <w:fldChar w:fldCharType="begin"/>
        </w:r>
        <w:r w:rsidR="00B30258">
          <w:rPr>
            <w:noProof/>
            <w:webHidden/>
          </w:rPr>
          <w:instrText xml:space="preserve"> PAGEREF _Toc125313966 \h </w:instrText>
        </w:r>
        <w:r w:rsidR="00B30258">
          <w:rPr>
            <w:noProof/>
            <w:webHidden/>
          </w:rPr>
        </w:r>
        <w:r w:rsidR="00B30258">
          <w:rPr>
            <w:noProof/>
            <w:webHidden/>
          </w:rPr>
          <w:fldChar w:fldCharType="separate"/>
        </w:r>
        <w:r w:rsidR="00B30258">
          <w:rPr>
            <w:noProof/>
            <w:webHidden/>
          </w:rPr>
          <w:t>13</w:t>
        </w:r>
        <w:r w:rsidR="00B30258">
          <w:rPr>
            <w:noProof/>
            <w:webHidden/>
          </w:rPr>
          <w:fldChar w:fldCharType="end"/>
        </w:r>
      </w:hyperlink>
    </w:p>
    <w:p w14:paraId="1C06DAC7" w14:textId="19E6E0AB" w:rsidR="00B30258" w:rsidRDefault="00BD731F">
      <w:pPr>
        <w:pStyle w:val="TOC2"/>
        <w:tabs>
          <w:tab w:val="right" w:leader="dot" w:pos="9016"/>
        </w:tabs>
        <w:rPr>
          <w:rFonts w:asciiTheme="minorHAnsi" w:hAnsiTheme="minorHAnsi"/>
          <w:noProof/>
          <w:sz w:val="22"/>
          <w:lang w:val="en-US"/>
        </w:rPr>
      </w:pPr>
      <w:hyperlink w:anchor="_Toc125313967" w:history="1">
        <w:r w:rsidR="00B30258" w:rsidRPr="0027139E">
          <w:rPr>
            <w:rStyle w:val="Hyperlink"/>
            <w:noProof/>
          </w:rPr>
          <w:t>“The Antitheses” (5:21-48)</w:t>
        </w:r>
        <w:r w:rsidR="00B30258">
          <w:rPr>
            <w:noProof/>
            <w:webHidden/>
          </w:rPr>
          <w:tab/>
        </w:r>
        <w:r w:rsidR="00B30258">
          <w:rPr>
            <w:noProof/>
            <w:webHidden/>
          </w:rPr>
          <w:fldChar w:fldCharType="begin"/>
        </w:r>
        <w:r w:rsidR="00B30258">
          <w:rPr>
            <w:noProof/>
            <w:webHidden/>
          </w:rPr>
          <w:instrText xml:space="preserve"> PAGEREF _Toc125313967 \h </w:instrText>
        </w:r>
        <w:r w:rsidR="00B30258">
          <w:rPr>
            <w:noProof/>
            <w:webHidden/>
          </w:rPr>
        </w:r>
        <w:r w:rsidR="00B30258">
          <w:rPr>
            <w:noProof/>
            <w:webHidden/>
          </w:rPr>
          <w:fldChar w:fldCharType="separate"/>
        </w:r>
        <w:r w:rsidR="00B30258">
          <w:rPr>
            <w:noProof/>
            <w:webHidden/>
          </w:rPr>
          <w:t>14</w:t>
        </w:r>
        <w:r w:rsidR="00B30258">
          <w:rPr>
            <w:noProof/>
            <w:webHidden/>
          </w:rPr>
          <w:fldChar w:fldCharType="end"/>
        </w:r>
      </w:hyperlink>
    </w:p>
    <w:p w14:paraId="4E03D13E" w14:textId="13EFA20F" w:rsidR="00B30258" w:rsidRDefault="00BD731F">
      <w:pPr>
        <w:pStyle w:val="TOC2"/>
        <w:tabs>
          <w:tab w:val="right" w:leader="dot" w:pos="9016"/>
        </w:tabs>
        <w:rPr>
          <w:rFonts w:asciiTheme="minorHAnsi" w:hAnsiTheme="minorHAnsi"/>
          <w:noProof/>
          <w:sz w:val="22"/>
          <w:lang w:val="en-US"/>
        </w:rPr>
      </w:pPr>
      <w:hyperlink w:anchor="_Toc125313968" w:history="1">
        <w:r w:rsidR="00B30258" w:rsidRPr="0027139E">
          <w:rPr>
            <w:rStyle w:val="Hyperlink"/>
            <w:noProof/>
          </w:rPr>
          <w:t>The Lord's Prayer / Lord's Prayer / Our Father (6:9-13)</w:t>
        </w:r>
        <w:r w:rsidR="00B30258">
          <w:rPr>
            <w:noProof/>
            <w:webHidden/>
          </w:rPr>
          <w:tab/>
        </w:r>
        <w:r w:rsidR="00B30258">
          <w:rPr>
            <w:noProof/>
            <w:webHidden/>
          </w:rPr>
          <w:fldChar w:fldCharType="begin"/>
        </w:r>
        <w:r w:rsidR="00B30258">
          <w:rPr>
            <w:noProof/>
            <w:webHidden/>
          </w:rPr>
          <w:instrText xml:space="preserve"> PAGEREF _Toc125313968 \h </w:instrText>
        </w:r>
        <w:r w:rsidR="00B30258">
          <w:rPr>
            <w:noProof/>
            <w:webHidden/>
          </w:rPr>
        </w:r>
        <w:r w:rsidR="00B30258">
          <w:rPr>
            <w:noProof/>
            <w:webHidden/>
          </w:rPr>
          <w:fldChar w:fldCharType="separate"/>
        </w:r>
        <w:r w:rsidR="00B30258">
          <w:rPr>
            <w:noProof/>
            <w:webHidden/>
          </w:rPr>
          <w:t>15</w:t>
        </w:r>
        <w:r w:rsidR="00B30258">
          <w:rPr>
            <w:noProof/>
            <w:webHidden/>
          </w:rPr>
          <w:fldChar w:fldCharType="end"/>
        </w:r>
      </w:hyperlink>
    </w:p>
    <w:p w14:paraId="037F2645" w14:textId="23B0184D" w:rsidR="00B30258" w:rsidRDefault="00BD731F">
      <w:pPr>
        <w:pStyle w:val="TOC3"/>
        <w:tabs>
          <w:tab w:val="right" w:leader="dot" w:pos="9016"/>
        </w:tabs>
        <w:rPr>
          <w:rFonts w:asciiTheme="minorHAnsi" w:hAnsiTheme="minorHAnsi"/>
          <w:noProof/>
          <w:sz w:val="22"/>
          <w:lang w:val="en-US"/>
        </w:rPr>
      </w:pPr>
      <w:hyperlink w:anchor="_Toc125313969" w:history="1">
        <w:r w:rsidR="00B30258" w:rsidRPr="0027139E">
          <w:rPr>
            <w:rStyle w:val="Hyperlink"/>
            <w:noProof/>
          </w:rPr>
          <w:t>“Lead us not into temptation…”</w:t>
        </w:r>
        <w:r w:rsidR="00B30258">
          <w:rPr>
            <w:noProof/>
            <w:webHidden/>
          </w:rPr>
          <w:tab/>
        </w:r>
        <w:r w:rsidR="00B30258">
          <w:rPr>
            <w:noProof/>
            <w:webHidden/>
          </w:rPr>
          <w:fldChar w:fldCharType="begin"/>
        </w:r>
        <w:r w:rsidR="00B30258">
          <w:rPr>
            <w:noProof/>
            <w:webHidden/>
          </w:rPr>
          <w:instrText xml:space="preserve"> PAGEREF _Toc125313969 \h </w:instrText>
        </w:r>
        <w:r w:rsidR="00B30258">
          <w:rPr>
            <w:noProof/>
            <w:webHidden/>
          </w:rPr>
        </w:r>
        <w:r w:rsidR="00B30258">
          <w:rPr>
            <w:noProof/>
            <w:webHidden/>
          </w:rPr>
          <w:fldChar w:fldCharType="separate"/>
        </w:r>
        <w:r w:rsidR="00B30258">
          <w:rPr>
            <w:noProof/>
            <w:webHidden/>
          </w:rPr>
          <w:t>15</w:t>
        </w:r>
        <w:r w:rsidR="00B30258">
          <w:rPr>
            <w:noProof/>
            <w:webHidden/>
          </w:rPr>
          <w:fldChar w:fldCharType="end"/>
        </w:r>
      </w:hyperlink>
    </w:p>
    <w:p w14:paraId="3FEBEA60" w14:textId="107292B8" w:rsidR="00B30258" w:rsidRDefault="00BD731F">
      <w:pPr>
        <w:pStyle w:val="TOC2"/>
        <w:tabs>
          <w:tab w:val="right" w:leader="dot" w:pos="9016"/>
        </w:tabs>
        <w:rPr>
          <w:rFonts w:asciiTheme="minorHAnsi" w:hAnsiTheme="minorHAnsi"/>
          <w:noProof/>
          <w:sz w:val="22"/>
          <w:lang w:val="en-US"/>
        </w:rPr>
      </w:pPr>
      <w:hyperlink w:anchor="_Toc125313970" w:history="1">
        <w:r w:rsidR="00B30258" w:rsidRPr="0027139E">
          <w:rPr>
            <w:rStyle w:val="Hyperlink"/>
            <w:noProof/>
          </w:rPr>
          <w:t>Listen and obey (7:24-28)</w:t>
        </w:r>
        <w:r w:rsidR="00B30258">
          <w:rPr>
            <w:noProof/>
            <w:webHidden/>
          </w:rPr>
          <w:tab/>
        </w:r>
        <w:r w:rsidR="00B30258">
          <w:rPr>
            <w:noProof/>
            <w:webHidden/>
          </w:rPr>
          <w:fldChar w:fldCharType="begin"/>
        </w:r>
        <w:r w:rsidR="00B30258">
          <w:rPr>
            <w:noProof/>
            <w:webHidden/>
          </w:rPr>
          <w:instrText xml:space="preserve"> PAGEREF _Toc125313970 \h </w:instrText>
        </w:r>
        <w:r w:rsidR="00B30258">
          <w:rPr>
            <w:noProof/>
            <w:webHidden/>
          </w:rPr>
        </w:r>
        <w:r w:rsidR="00B30258">
          <w:rPr>
            <w:noProof/>
            <w:webHidden/>
          </w:rPr>
          <w:fldChar w:fldCharType="separate"/>
        </w:r>
        <w:r w:rsidR="00B30258">
          <w:rPr>
            <w:noProof/>
            <w:webHidden/>
          </w:rPr>
          <w:t>16</w:t>
        </w:r>
        <w:r w:rsidR="00B30258">
          <w:rPr>
            <w:noProof/>
            <w:webHidden/>
          </w:rPr>
          <w:fldChar w:fldCharType="end"/>
        </w:r>
      </w:hyperlink>
    </w:p>
    <w:p w14:paraId="588B3F63" w14:textId="6E5B0FF2" w:rsidR="00B30258" w:rsidRDefault="00BD731F">
      <w:pPr>
        <w:pStyle w:val="TOC2"/>
        <w:tabs>
          <w:tab w:val="right" w:leader="dot" w:pos="9016"/>
        </w:tabs>
        <w:rPr>
          <w:rFonts w:asciiTheme="minorHAnsi" w:hAnsiTheme="minorHAnsi"/>
          <w:noProof/>
          <w:sz w:val="22"/>
          <w:lang w:val="en-US"/>
        </w:rPr>
      </w:pPr>
      <w:hyperlink w:anchor="_Toc125313971" w:history="1">
        <w:r w:rsidR="00B30258" w:rsidRPr="0027139E">
          <w:rPr>
            <w:rStyle w:val="Hyperlink"/>
            <w:noProof/>
          </w:rPr>
          <w:t>3</w:t>
        </w:r>
        <w:r w:rsidR="00B30258" w:rsidRPr="0027139E">
          <w:rPr>
            <w:rStyle w:val="Hyperlink"/>
            <w:noProof/>
            <w:vertAlign w:val="superscript"/>
          </w:rPr>
          <w:t>rd</w:t>
        </w:r>
        <w:r w:rsidR="00B30258" w:rsidRPr="0027139E">
          <w:rPr>
            <w:rStyle w:val="Hyperlink"/>
            <w:noProof/>
          </w:rPr>
          <w:t xml:space="preserve"> speech: Parables about the kingdom of heaven (13:1-52)</w:t>
        </w:r>
        <w:r w:rsidR="00B30258">
          <w:rPr>
            <w:noProof/>
            <w:webHidden/>
          </w:rPr>
          <w:tab/>
        </w:r>
        <w:r w:rsidR="00B30258">
          <w:rPr>
            <w:noProof/>
            <w:webHidden/>
          </w:rPr>
          <w:fldChar w:fldCharType="begin"/>
        </w:r>
        <w:r w:rsidR="00B30258">
          <w:rPr>
            <w:noProof/>
            <w:webHidden/>
          </w:rPr>
          <w:instrText xml:space="preserve"> PAGEREF _Toc125313971 \h </w:instrText>
        </w:r>
        <w:r w:rsidR="00B30258">
          <w:rPr>
            <w:noProof/>
            <w:webHidden/>
          </w:rPr>
        </w:r>
        <w:r w:rsidR="00B30258">
          <w:rPr>
            <w:noProof/>
            <w:webHidden/>
          </w:rPr>
          <w:fldChar w:fldCharType="separate"/>
        </w:r>
        <w:r w:rsidR="00B30258">
          <w:rPr>
            <w:noProof/>
            <w:webHidden/>
          </w:rPr>
          <w:t>16</w:t>
        </w:r>
        <w:r w:rsidR="00B30258">
          <w:rPr>
            <w:noProof/>
            <w:webHidden/>
          </w:rPr>
          <w:fldChar w:fldCharType="end"/>
        </w:r>
      </w:hyperlink>
    </w:p>
    <w:p w14:paraId="710BA2FC" w14:textId="56C21FD2" w:rsidR="00B30258" w:rsidRDefault="00BD731F">
      <w:pPr>
        <w:pStyle w:val="TOC2"/>
        <w:tabs>
          <w:tab w:val="right" w:leader="dot" w:pos="9016"/>
        </w:tabs>
        <w:rPr>
          <w:rFonts w:asciiTheme="minorHAnsi" w:hAnsiTheme="minorHAnsi"/>
          <w:noProof/>
          <w:sz w:val="22"/>
          <w:lang w:val="en-US"/>
        </w:rPr>
      </w:pPr>
      <w:hyperlink w:anchor="_Toc125313972" w:history="1">
        <w:r w:rsidR="00B30258" w:rsidRPr="0027139E">
          <w:rPr>
            <w:rStyle w:val="Hyperlink"/>
            <w:noProof/>
          </w:rPr>
          <w:t>How does Jesus fulfill the OT?</w:t>
        </w:r>
        <w:r w:rsidR="00B30258">
          <w:rPr>
            <w:noProof/>
            <w:webHidden/>
          </w:rPr>
          <w:tab/>
        </w:r>
        <w:r w:rsidR="00B30258">
          <w:rPr>
            <w:noProof/>
            <w:webHidden/>
          </w:rPr>
          <w:fldChar w:fldCharType="begin"/>
        </w:r>
        <w:r w:rsidR="00B30258">
          <w:rPr>
            <w:noProof/>
            <w:webHidden/>
          </w:rPr>
          <w:instrText xml:space="preserve"> PAGEREF _Toc125313972 \h </w:instrText>
        </w:r>
        <w:r w:rsidR="00B30258">
          <w:rPr>
            <w:noProof/>
            <w:webHidden/>
          </w:rPr>
        </w:r>
        <w:r w:rsidR="00B30258">
          <w:rPr>
            <w:noProof/>
            <w:webHidden/>
          </w:rPr>
          <w:fldChar w:fldCharType="separate"/>
        </w:r>
        <w:r w:rsidR="00B30258">
          <w:rPr>
            <w:noProof/>
            <w:webHidden/>
          </w:rPr>
          <w:t>16</w:t>
        </w:r>
        <w:r w:rsidR="00B30258">
          <w:rPr>
            <w:noProof/>
            <w:webHidden/>
          </w:rPr>
          <w:fldChar w:fldCharType="end"/>
        </w:r>
      </w:hyperlink>
    </w:p>
    <w:p w14:paraId="66789E92" w14:textId="05A523B2" w:rsidR="00B30258" w:rsidRDefault="00BD731F">
      <w:pPr>
        <w:pStyle w:val="TOC2"/>
        <w:tabs>
          <w:tab w:val="right" w:leader="dot" w:pos="9016"/>
        </w:tabs>
        <w:rPr>
          <w:rFonts w:asciiTheme="minorHAnsi" w:hAnsiTheme="minorHAnsi"/>
          <w:noProof/>
          <w:sz w:val="22"/>
          <w:lang w:val="en-US"/>
        </w:rPr>
      </w:pPr>
      <w:hyperlink w:anchor="_Toc125313973" w:history="1">
        <w:r w:rsidR="00B30258" w:rsidRPr="0027139E">
          <w:rPr>
            <w:rStyle w:val="Hyperlink"/>
            <w:noProof/>
          </w:rPr>
          <w:t>Ch 16:13-28</w:t>
        </w:r>
        <w:r w:rsidR="00B30258">
          <w:rPr>
            <w:noProof/>
            <w:webHidden/>
          </w:rPr>
          <w:tab/>
        </w:r>
        <w:r w:rsidR="00B30258">
          <w:rPr>
            <w:noProof/>
            <w:webHidden/>
          </w:rPr>
          <w:fldChar w:fldCharType="begin"/>
        </w:r>
        <w:r w:rsidR="00B30258">
          <w:rPr>
            <w:noProof/>
            <w:webHidden/>
          </w:rPr>
          <w:instrText xml:space="preserve"> PAGEREF _Toc125313973 \h </w:instrText>
        </w:r>
        <w:r w:rsidR="00B30258">
          <w:rPr>
            <w:noProof/>
            <w:webHidden/>
          </w:rPr>
        </w:r>
        <w:r w:rsidR="00B30258">
          <w:rPr>
            <w:noProof/>
            <w:webHidden/>
          </w:rPr>
          <w:fldChar w:fldCharType="separate"/>
        </w:r>
        <w:r w:rsidR="00B30258">
          <w:rPr>
            <w:noProof/>
            <w:webHidden/>
          </w:rPr>
          <w:t>18</w:t>
        </w:r>
        <w:r w:rsidR="00B30258">
          <w:rPr>
            <w:noProof/>
            <w:webHidden/>
          </w:rPr>
          <w:fldChar w:fldCharType="end"/>
        </w:r>
      </w:hyperlink>
    </w:p>
    <w:p w14:paraId="3C683F26" w14:textId="6645DD9E" w:rsidR="00B30258" w:rsidRDefault="00BD731F">
      <w:pPr>
        <w:pStyle w:val="TOC2"/>
        <w:tabs>
          <w:tab w:val="right" w:leader="dot" w:pos="9016"/>
        </w:tabs>
        <w:rPr>
          <w:rFonts w:asciiTheme="minorHAnsi" w:hAnsiTheme="minorHAnsi"/>
          <w:noProof/>
          <w:sz w:val="22"/>
          <w:lang w:val="en-US"/>
        </w:rPr>
      </w:pPr>
      <w:hyperlink w:anchor="_Toc125313974" w:history="1">
        <w:r w:rsidR="00B30258" w:rsidRPr="0027139E">
          <w:rPr>
            <w:rStyle w:val="Hyperlink"/>
            <w:noProof/>
          </w:rPr>
          <w:t>4</w:t>
        </w:r>
        <w:r w:rsidR="00B30258" w:rsidRPr="0027139E">
          <w:rPr>
            <w:rStyle w:val="Hyperlink"/>
            <w:noProof/>
            <w:vertAlign w:val="superscript"/>
          </w:rPr>
          <w:t>th</w:t>
        </w:r>
        <w:r w:rsidR="00B30258" w:rsidRPr="0027139E">
          <w:rPr>
            <w:rStyle w:val="Hyperlink"/>
            <w:noProof/>
          </w:rPr>
          <w:t xml:space="preserve"> speech: Disciple relationships (ch. 18)</w:t>
        </w:r>
        <w:r w:rsidR="00B30258">
          <w:rPr>
            <w:noProof/>
            <w:webHidden/>
          </w:rPr>
          <w:tab/>
        </w:r>
        <w:r w:rsidR="00B30258">
          <w:rPr>
            <w:noProof/>
            <w:webHidden/>
          </w:rPr>
          <w:fldChar w:fldCharType="begin"/>
        </w:r>
        <w:r w:rsidR="00B30258">
          <w:rPr>
            <w:noProof/>
            <w:webHidden/>
          </w:rPr>
          <w:instrText xml:space="preserve"> PAGEREF _Toc125313974 \h </w:instrText>
        </w:r>
        <w:r w:rsidR="00B30258">
          <w:rPr>
            <w:noProof/>
            <w:webHidden/>
          </w:rPr>
        </w:r>
        <w:r w:rsidR="00B30258">
          <w:rPr>
            <w:noProof/>
            <w:webHidden/>
          </w:rPr>
          <w:fldChar w:fldCharType="separate"/>
        </w:r>
        <w:r w:rsidR="00B30258">
          <w:rPr>
            <w:noProof/>
            <w:webHidden/>
          </w:rPr>
          <w:t>19</w:t>
        </w:r>
        <w:r w:rsidR="00B30258">
          <w:rPr>
            <w:noProof/>
            <w:webHidden/>
          </w:rPr>
          <w:fldChar w:fldCharType="end"/>
        </w:r>
      </w:hyperlink>
    </w:p>
    <w:p w14:paraId="064B752B" w14:textId="1E816029" w:rsidR="00B30258" w:rsidRDefault="00BD731F">
      <w:pPr>
        <w:pStyle w:val="TOC2"/>
        <w:tabs>
          <w:tab w:val="right" w:leader="dot" w:pos="9016"/>
        </w:tabs>
        <w:rPr>
          <w:rFonts w:asciiTheme="minorHAnsi" w:hAnsiTheme="minorHAnsi"/>
          <w:noProof/>
          <w:sz w:val="22"/>
          <w:lang w:val="en-US"/>
        </w:rPr>
      </w:pPr>
      <w:hyperlink w:anchor="_Toc125313975" w:history="1">
        <w:r w:rsidR="00B30258" w:rsidRPr="0027139E">
          <w:rPr>
            <w:rStyle w:val="Hyperlink"/>
            <w:noProof/>
          </w:rPr>
          <w:t>What about our discipleship relationships?</w:t>
        </w:r>
        <w:r w:rsidR="00B30258">
          <w:rPr>
            <w:noProof/>
            <w:webHidden/>
          </w:rPr>
          <w:tab/>
        </w:r>
        <w:r w:rsidR="00B30258">
          <w:rPr>
            <w:noProof/>
            <w:webHidden/>
          </w:rPr>
          <w:fldChar w:fldCharType="begin"/>
        </w:r>
        <w:r w:rsidR="00B30258">
          <w:rPr>
            <w:noProof/>
            <w:webHidden/>
          </w:rPr>
          <w:instrText xml:space="preserve"> PAGEREF _Toc125313975 \h </w:instrText>
        </w:r>
        <w:r w:rsidR="00B30258">
          <w:rPr>
            <w:noProof/>
            <w:webHidden/>
          </w:rPr>
        </w:r>
        <w:r w:rsidR="00B30258">
          <w:rPr>
            <w:noProof/>
            <w:webHidden/>
          </w:rPr>
          <w:fldChar w:fldCharType="separate"/>
        </w:r>
        <w:r w:rsidR="00B30258">
          <w:rPr>
            <w:noProof/>
            <w:webHidden/>
          </w:rPr>
          <w:t>20</w:t>
        </w:r>
        <w:r w:rsidR="00B30258">
          <w:rPr>
            <w:noProof/>
            <w:webHidden/>
          </w:rPr>
          <w:fldChar w:fldCharType="end"/>
        </w:r>
      </w:hyperlink>
    </w:p>
    <w:p w14:paraId="17DA965D" w14:textId="14C0714C" w:rsidR="00B30258" w:rsidRDefault="00BD731F">
      <w:pPr>
        <w:pStyle w:val="TOC2"/>
        <w:tabs>
          <w:tab w:val="right" w:leader="dot" w:pos="9016"/>
        </w:tabs>
        <w:rPr>
          <w:rFonts w:asciiTheme="minorHAnsi" w:hAnsiTheme="minorHAnsi"/>
          <w:noProof/>
          <w:sz w:val="22"/>
          <w:lang w:val="en-US"/>
        </w:rPr>
      </w:pPr>
      <w:hyperlink w:anchor="_Toc125313976" w:history="1">
        <w:r w:rsidR="00B30258" w:rsidRPr="0027139E">
          <w:rPr>
            <w:rStyle w:val="Hyperlink"/>
            <w:noProof/>
          </w:rPr>
          <w:t>The Parable of the Tares in the Wheat (13:24-30 + 36-43)</w:t>
        </w:r>
        <w:r w:rsidR="00B30258">
          <w:rPr>
            <w:noProof/>
            <w:webHidden/>
          </w:rPr>
          <w:tab/>
        </w:r>
        <w:r w:rsidR="00B30258">
          <w:rPr>
            <w:noProof/>
            <w:webHidden/>
          </w:rPr>
          <w:fldChar w:fldCharType="begin"/>
        </w:r>
        <w:r w:rsidR="00B30258">
          <w:rPr>
            <w:noProof/>
            <w:webHidden/>
          </w:rPr>
          <w:instrText xml:space="preserve"> PAGEREF _Toc125313976 \h </w:instrText>
        </w:r>
        <w:r w:rsidR="00B30258">
          <w:rPr>
            <w:noProof/>
            <w:webHidden/>
          </w:rPr>
        </w:r>
        <w:r w:rsidR="00B30258">
          <w:rPr>
            <w:noProof/>
            <w:webHidden/>
          </w:rPr>
          <w:fldChar w:fldCharType="separate"/>
        </w:r>
        <w:r w:rsidR="00B30258">
          <w:rPr>
            <w:noProof/>
            <w:webHidden/>
          </w:rPr>
          <w:t>20</w:t>
        </w:r>
        <w:r w:rsidR="00B30258">
          <w:rPr>
            <w:noProof/>
            <w:webHidden/>
          </w:rPr>
          <w:fldChar w:fldCharType="end"/>
        </w:r>
      </w:hyperlink>
    </w:p>
    <w:p w14:paraId="37C739EA" w14:textId="207DFD3E" w:rsidR="00B30258" w:rsidRDefault="00BD731F">
      <w:pPr>
        <w:pStyle w:val="TOC2"/>
        <w:tabs>
          <w:tab w:val="right" w:leader="dot" w:pos="9016"/>
        </w:tabs>
        <w:rPr>
          <w:rFonts w:asciiTheme="minorHAnsi" w:hAnsiTheme="minorHAnsi"/>
          <w:noProof/>
          <w:sz w:val="22"/>
          <w:lang w:val="en-US"/>
        </w:rPr>
      </w:pPr>
      <w:hyperlink w:anchor="_Toc125313977" w:history="1">
        <w:r w:rsidR="00B30258" w:rsidRPr="0027139E">
          <w:rPr>
            <w:rStyle w:val="Hyperlink"/>
            <w:noProof/>
          </w:rPr>
          <w:t>The Parable of the Leavened Dough (13:33)</w:t>
        </w:r>
        <w:r w:rsidR="00B30258">
          <w:rPr>
            <w:noProof/>
            <w:webHidden/>
          </w:rPr>
          <w:tab/>
        </w:r>
        <w:r w:rsidR="00B30258">
          <w:rPr>
            <w:noProof/>
            <w:webHidden/>
          </w:rPr>
          <w:fldChar w:fldCharType="begin"/>
        </w:r>
        <w:r w:rsidR="00B30258">
          <w:rPr>
            <w:noProof/>
            <w:webHidden/>
          </w:rPr>
          <w:instrText xml:space="preserve"> PAGEREF _Toc125313977 \h </w:instrText>
        </w:r>
        <w:r w:rsidR="00B30258">
          <w:rPr>
            <w:noProof/>
            <w:webHidden/>
          </w:rPr>
        </w:r>
        <w:r w:rsidR="00B30258">
          <w:rPr>
            <w:noProof/>
            <w:webHidden/>
          </w:rPr>
          <w:fldChar w:fldCharType="separate"/>
        </w:r>
        <w:r w:rsidR="00B30258">
          <w:rPr>
            <w:noProof/>
            <w:webHidden/>
          </w:rPr>
          <w:t>21</w:t>
        </w:r>
        <w:r w:rsidR="00B30258">
          <w:rPr>
            <w:noProof/>
            <w:webHidden/>
          </w:rPr>
          <w:fldChar w:fldCharType="end"/>
        </w:r>
      </w:hyperlink>
    </w:p>
    <w:p w14:paraId="71058E76" w14:textId="2E2DE84F" w:rsidR="00B30258" w:rsidRDefault="00BD731F">
      <w:pPr>
        <w:pStyle w:val="TOC2"/>
        <w:tabs>
          <w:tab w:val="right" w:leader="dot" w:pos="9016"/>
        </w:tabs>
        <w:rPr>
          <w:rFonts w:asciiTheme="minorHAnsi" w:hAnsiTheme="minorHAnsi"/>
          <w:noProof/>
          <w:sz w:val="22"/>
          <w:lang w:val="en-US"/>
        </w:rPr>
      </w:pPr>
      <w:hyperlink w:anchor="_Toc125313978" w:history="1">
        <w:r w:rsidR="00B30258" w:rsidRPr="0027139E">
          <w:rPr>
            <w:rStyle w:val="Hyperlink"/>
            <w:noProof/>
          </w:rPr>
          <w:t>The Parables of the Hidden Treasure and the Pearl (13:44-46)</w:t>
        </w:r>
        <w:r w:rsidR="00B30258">
          <w:rPr>
            <w:noProof/>
            <w:webHidden/>
          </w:rPr>
          <w:tab/>
        </w:r>
        <w:r w:rsidR="00B30258">
          <w:rPr>
            <w:noProof/>
            <w:webHidden/>
          </w:rPr>
          <w:fldChar w:fldCharType="begin"/>
        </w:r>
        <w:r w:rsidR="00B30258">
          <w:rPr>
            <w:noProof/>
            <w:webHidden/>
          </w:rPr>
          <w:instrText xml:space="preserve"> PAGEREF _Toc125313978 \h </w:instrText>
        </w:r>
        <w:r w:rsidR="00B30258">
          <w:rPr>
            <w:noProof/>
            <w:webHidden/>
          </w:rPr>
        </w:r>
        <w:r w:rsidR="00B30258">
          <w:rPr>
            <w:noProof/>
            <w:webHidden/>
          </w:rPr>
          <w:fldChar w:fldCharType="separate"/>
        </w:r>
        <w:r w:rsidR="00B30258">
          <w:rPr>
            <w:noProof/>
            <w:webHidden/>
          </w:rPr>
          <w:t>22</w:t>
        </w:r>
        <w:r w:rsidR="00B30258">
          <w:rPr>
            <w:noProof/>
            <w:webHidden/>
          </w:rPr>
          <w:fldChar w:fldCharType="end"/>
        </w:r>
      </w:hyperlink>
    </w:p>
    <w:p w14:paraId="7D373781" w14:textId="0C328495" w:rsidR="00B30258" w:rsidRDefault="00BD731F">
      <w:pPr>
        <w:pStyle w:val="TOC2"/>
        <w:tabs>
          <w:tab w:val="right" w:leader="dot" w:pos="9016"/>
        </w:tabs>
        <w:rPr>
          <w:rFonts w:asciiTheme="minorHAnsi" w:hAnsiTheme="minorHAnsi"/>
          <w:noProof/>
          <w:sz w:val="22"/>
          <w:lang w:val="en-US"/>
        </w:rPr>
      </w:pPr>
      <w:hyperlink w:anchor="_Toc125313979" w:history="1">
        <w:r w:rsidR="00B30258" w:rsidRPr="0027139E">
          <w:rPr>
            <w:rStyle w:val="Hyperlink"/>
            <w:noProof/>
          </w:rPr>
          <w:t>The parable of the two sons (21:28-32)</w:t>
        </w:r>
        <w:r w:rsidR="00B30258">
          <w:rPr>
            <w:noProof/>
            <w:webHidden/>
          </w:rPr>
          <w:tab/>
        </w:r>
        <w:r w:rsidR="00B30258">
          <w:rPr>
            <w:noProof/>
            <w:webHidden/>
          </w:rPr>
          <w:fldChar w:fldCharType="begin"/>
        </w:r>
        <w:r w:rsidR="00B30258">
          <w:rPr>
            <w:noProof/>
            <w:webHidden/>
          </w:rPr>
          <w:instrText xml:space="preserve"> PAGEREF _Toc125313979 \h </w:instrText>
        </w:r>
        <w:r w:rsidR="00B30258">
          <w:rPr>
            <w:noProof/>
            <w:webHidden/>
          </w:rPr>
        </w:r>
        <w:r w:rsidR="00B30258">
          <w:rPr>
            <w:noProof/>
            <w:webHidden/>
          </w:rPr>
          <w:fldChar w:fldCharType="separate"/>
        </w:r>
        <w:r w:rsidR="00B30258">
          <w:rPr>
            <w:noProof/>
            <w:webHidden/>
          </w:rPr>
          <w:t>22</w:t>
        </w:r>
        <w:r w:rsidR="00B30258">
          <w:rPr>
            <w:noProof/>
            <w:webHidden/>
          </w:rPr>
          <w:fldChar w:fldCharType="end"/>
        </w:r>
      </w:hyperlink>
    </w:p>
    <w:p w14:paraId="4A594CC5" w14:textId="4835E5A4" w:rsidR="00B30258" w:rsidRDefault="00BD731F">
      <w:pPr>
        <w:pStyle w:val="TOC3"/>
        <w:tabs>
          <w:tab w:val="right" w:leader="dot" w:pos="9016"/>
        </w:tabs>
        <w:rPr>
          <w:rFonts w:asciiTheme="minorHAnsi" w:hAnsiTheme="minorHAnsi"/>
          <w:noProof/>
          <w:sz w:val="22"/>
          <w:lang w:val="en-US"/>
        </w:rPr>
      </w:pPr>
      <w:hyperlink w:anchor="_Toc125313980" w:history="1">
        <w:r w:rsidR="00B30258" w:rsidRPr="0027139E">
          <w:rPr>
            <w:rStyle w:val="Hyperlink"/>
            <w:noProof/>
          </w:rPr>
          <w:t>The publicans and harlots</w:t>
        </w:r>
        <w:r w:rsidR="00B30258">
          <w:rPr>
            <w:noProof/>
            <w:webHidden/>
          </w:rPr>
          <w:tab/>
        </w:r>
        <w:r w:rsidR="00B30258">
          <w:rPr>
            <w:noProof/>
            <w:webHidden/>
          </w:rPr>
          <w:fldChar w:fldCharType="begin"/>
        </w:r>
        <w:r w:rsidR="00B30258">
          <w:rPr>
            <w:noProof/>
            <w:webHidden/>
          </w:rPr>
          <w:instrText xml:space="preserve"> PAGEREF _Toc125313980 \h </w:instrText>
        </w:r>
        <w:r w:rsidR="00B30258">
          <w:rPr>
            <w:noProof/>
            <w:webHidden/>
          </w:rPr>
        </w:r>
        <w:r w:rsidR="00B30258">
          <w:rPr>
            <w:noProof/>
            <w:webHidden/>
          </w:rPr>
          <w:fldChar w:fldCharType="separate"/>
        </w:r>
        <w:r w:rsidR="00B30258">
          <w:rPr>
            <w:noProof/>
            <w:webHidden/>
          </w:rPr>
          <w:t>23</w:t>
        </w:r>
        <w:r w:rsidR="00B30258">
          <w:rPr>
            <w:noProof/>
            <w:webHidden/>
          </w:rPr>
          <w:fldChar w:fldCharType="end"/>
        </w:r>
      </w:hyperlink>
    </w:p>
    <w:p w14:paraId="5EE2F39C" w14:textId="54DADA25" w:rsidR="00B30258" w:rsidRDefault="00BD731F">
      <w:pPr>
        <w:pStyle w:val="TOC3"/>
        <w:tabs>
          <w:tab w:val="right" w:leader="dot" w:pos="9016"/>
        </w:tabs>
        <w:rPr>
          <w:rFonts w:asciiTheme="minorHAnsi" w:hAnsiTheme="minorHAnsi"/>
          <w:noProof/>
          <w:sz w:val="22"/>
          <w:lang w:val="en-US"/>
        </w:rPr>
      </w:pPr>
      <w:hyperlink w:anchor="_Toc125313981" w:history="1">
        <w:r w:rsidR="00B30258" w:rsidRPr="0027139E">
          <w:rPr>
            <w:rStyle w:val="Hyperlink"/>
            <w:noProof/>
          </w:rPr>
          <w:t>Application:</w:t>
        </w:r>
        <w:r w:rsidR="00B30258">
          <w:rPr>
            <w:noProof/>
            <w:webHidden/>
          </w:rPr>
          <w:tab/>
        </w:r>
        <w:r w:rsidR="00B30258">
          <w:rPr>
            <w:noProof/>
            <w:webHidden/>
          </w:rPr>
          <w:fldChar w:fldCharType="begin"/>
        </w:r>
        <w:r w:rsidR="00B30258">
          <w:rPr>
            <w:noProof/>
            <w:webHidden/>
          </w:rPr>
          <w:instrText xml:space="preserve"> PAGEREF _Toc125313981 \h </w:instrText>
        </w:r>
        <w:r w:rsidR="00B30258">
          <w:rPr>
            <w:noProof/>
            <w:webHidden/>
          </w:rPr>
        </w:r>
        <w:r w:rsidR="00B30258">
          <w:rPr>
            <w:noProof/>
            <w:webHidden/>
          </w:rPr>
          <w:fldChar w:fldCharType="separate"/>
        </w:r>
        <w:r w:rsidR="00B30258">
          <w:rPr>
            <w:noProof/>
            <w:webHidden/>
          </w:rPr>
          <w:t>23</w:t>
        </w:r>
        <w:r w:rsidR="00B30258">
          <w:rPr>
            <w:noProof/>
            <w:webHidden/>
          </w:rPr>
          <w:fldChar w:fldCharType="end"/>
        </w:r>
      </w:hyperlink>
    </w:p>
    <w:p w14:paraId="43A8A3E7" w14:textId="1AB48CB1" w:rsidR="00B30258" w:rsidRDefault="00BD731F">
      <w:pPr>
        <w:pStyle w:val="TOC2"/>
        <w:tabs>
          <w:tab w:val="right" w:leader="dot" w:pos="9016"/>
        </w:tabs>
        <w:rPr>
          <w:rFonts w:asciiTheme="minorHAnsi" w:hAnsiTheme="minorHAnsi"/>
          <w:noProof/>
          <w:sz w:val="22"/>
          <w:lang w:val="en-US"/>
        </w:rPr>
      </w:pPr>
      <w:hyperlink w:anchor="_Toc125313982" w:history="1">
        <w:r w:rsidR="00B30258" w:rsidRPr="0027139E">
          <w:rPr>
            <w:rStyle w:val="Hyperlink"/>
            <w:noProof/>
          </w:rPr>
          <w:t>5</w:t>
        </w:r>
        <w:r w:rsidR="00B30258" w:rsidRPr="0027139E">
          <w:rPr>
            <w:rStyle w:val="Hyperlink"/>
            <w:noProof/>
            <w:vertAlign w:val="superscript"/>
          </w:rPr>
          <w:t>th</w:t>
        </w:r>
        <w:r w:rsidR="00B30258" w:rsidRPr="0027139E">
          <w:rPr>
            <w:rStyle w:val="Hyperlink"/>
            <w:noProof/>
          </w:rPr>
          <w:t xml:space="preserve"> speech (part 1): Matt 24</w:t>
        </w:r>
        <w:r w:rsidR="00B30258">
          <w:rPr>
            <w:noProof/>
            <w:webHidden/>
          </w:rPr>
          <w:tab/>
        </w:r>
        <w:r w:rsidR="00B30258">
          <w:rPr>
            <w:noProof/>
            <w:webHidden/>
          </w:rPr>
          <w:fldChar w:fldCharType="begin"/>
        </w:r>
        <w:r w:rsidR="00B30258">
          <w:rPr>
            <w:noProof/>
            <w:webHidden/>
          </w:rPr>
          <w:instrText xml:space="preserve"> PAGEREF _Toc125313982 \h </w:instrText>
        </w:r>
        <w:r w:rsidR="00B30258">
          <w:rPr>
            <w:noProof/>
            <w:webHidden/>
          </w:rPr>
        </w:r>
        <w:r w:rsidR="00B30258">
          <w:rPr>
            <w:noProof/>
            <w:webHidden/>
          </w:rPr>
          <w:fldChar w:fldCharType="separate"/>
        </w:r>
        <w:r w:rsidR="00B30258">
          <w:rPr>
            <w:noProof/>
            <w:webHidden/>
          </w:rPr>
          <w:t>24</w:t>
        </w:r>
        <w:r w:rsidR="00B30258">
          <w:rPr>
            <w:noProof/>
            <w:webHidden/>
          </w:rPr>
          <w:fldChar w:fldCharType="end"/>
        </w:r>
      </w:hyperlink>
    </w:p>
    <w:p w14:paraId="37A4B4E7" w14:textId="08C8C57C" w:rsidR="00B30258" w:rsidRDefault="00BD731F">
      <w:pPr>
        <w:pStyle w:val="TOC2"/>
        <w:tabs>
          <w:tab w:val="right" w:leader="dot" w:pos="9016"/>
        </w:tabs>
        <w:rPr>
          <w:rFonts w:asciiTheme="minorHAnsi" w:hAnsiTheme="minorHAnsi"/>
          <w:noProof/>
          <w:sz w:val="22"/>
          <w:lang w:val="en-US"/>
        </w:rPr>
      </w:pPr>
      <w:hyperlink w:anchor="_Toc125313983" w:history="1">
        <w:r w:rsidR="00B30258" w:rsidRPr="0027139E">
          <w:rPr>
            <w:rStyle w:val="Hyperlink"/>
            <w:noProof/>
          </w:rPr>
          <w:t>5</w:t>
        </w:r>
        <w:r w:rsidR="00B30258" w:rsidRPr="0027139E">
          <w:rPr>
            <w:rStyle w:val="Hyperlink"/>
            <w:noProof/>
            <w:vertAlign w:val="superscript"/>
          </w:rPr>
          <w:t>th</w:t>
        </w:r>
        <w:r w:rsidR="00B30258" w:rsidRPr="0027139E">
          <w:rPr>
            <w:rStyle w:val="Hyperlink"/>
            <w:noProof/>
          </w:rPr>
          <w:t xml:space="preserve"> speech (part 2): Matt 25</w:t>
        </w:r>
        <w:r w:rsidR="00B30258">
          <w:rPr>
            <w:noProof/>
            <w:webHidden/>
          </w:rPr>
          <w:tab/>
        </w:r>
        <w:r w:rsidR="00B30258">
          <w:rPr>
            <w:noProof/>
            <w:webHidden/>
          </w:rPr>
          <w:fldChar w:fldCharType="begin"/>
        </w:r>
        <w:r w:rsidR="00B30258">
          <w:rPr>
            <w:noProof/>
            <w:webHidden/>
          </w:rPr>
          <w:instrText xml:space="preserve"> PAGEREF _Toc125313983 \h </w:instrText>
        </w:r>
        <w:r w:rsidR="00B30258">
          <w:rPr>
            <w:noProof/>
            <w:webHidden/>
          </w:rPr>
        </w:r>
        <w:r w:rsidR="00B30258">
          <w:rPr>
            <w:noProof/>
            <w:webHidden/>
          </w:rPr>
          <w:fldChar w:fldCharType="separate"/>
        </w:r>
        <w:r w:rsidR="00B30258">
          <w:rPr>
            <w:noProof/>
            <w:webHidden/>
          </w:rPr>
          <w:t>27</w:t>
        </w:r>
        <w:r w:rsidR="00B30258">
          <w:rPr>
            <w:noProof/>
            <w:webHidden/>
          </w:rPr>
          <w:fldChar w:fldCharType="end"/>
        </w:r>
      </w:hyperlink>
    </w:p>
    <w:p w14:paraId="44BCCF8B" w14:textId="662E4A27" w:rsidR="00B30258" w:rsidRDefault="00BD731F">
      <w:pPr>
        <w:pStyle w:val="TOC2"/>
        <w:tabs>
          <w:tab w:val="right" w:leader="dot" w:pos="9016"/>
        </w:tabs>
        <w:rPr>
          <w:rFonts w:asciiTheme="minorHAnsi" w:hAnsiTheme="minorHAnsi"/>
          <w:noProof/>
          <w:sz w:val="22"/>
          <w:lang w:val="en-US"/>
        </w:rPr>
      </w:pPr>
      <w:hyperlink w:anchor="_Toc125313984" w:history="1">
        <w:r w:rsidR="00B30258" w:rsidRPr="0027139E">
          <w:rPr>
            <w:rStyle w:val="Hyperlink"/>
            <w:noProof/>
          </w:rPr>
          <w:t>The mission command (28:16-20)</w:t>
        </w:r>
        <w:r w:rsidR="00B30258">
          <w:rPr>
            <w:noProof/>
            <w:webHidden/>
          </w:rPr>
          <w:tab/>
        </w:r>
        <w:r w:rsidR="00B30258">
          <w:rPr>
            <w:noProof/>
            <w:webHidden/>
          </w:rPr>
          <w:fldChar w:fldCharType="begin"/>
        </w:r>
        <w:r w:rsidR="00B30258">
          <w:rPr>
            <w:noProof/>
            <w:webHidden/>
          </w:rPr>
          <w:instrText xml:space="preserve"> PAGEREF _Toc125313984 \h </w:instrText>
        </w:r>
        <w:r w:rsidR="00B30258">
          <w:rPr>
            <w:noProof/>
            <w:webHidden/>
          </w:rPr>
        </w:r>
        <w:r w:rsidR="00B30258">
          <w:rPr>
            <w:noProof/>
            <w:webHidden/>
          </w:rPr>
          <w:fldChar w:fldCharType="separate"/>
        </w:r>
        <w:r w:rsidR="00B30258">
          <w:rPr>
            <w:noProof/>
            <w:webHidden/>
          </w:rPr>
          <w:t>27</w:t>
        </w:r>
        <w:r w:rsidR="00B30258">
          <w:rPr>
            <w:noProof/>
            <w:webHidden/>
          </w:rPr>
          <w:fldChar w:fldCharType="end"/>
        </w:r>
      </w:hyperlink>
    </w:p>
    <w:p w14:paraId="1A72E83B" w14:textId="5AD51AFE" w:rsidR="00B30258" w:rsidRDefault="00BD731F">
      <w:pPr>
        <w:pStyle w:val="TOC2"/>
        <w:tabs>
          <w:tab w:val="right" w:leader="dot" w:pos="9016"/>
        </w:tabs>
        <w:rPr>
          <w:rFonts w:asciiTheme="minorHAnsi" w:hAnsiTheme="minorHAnsi"/>
          <w:noProof/>
          <w:sz w:val="22"/>
          <w:lang w:val="en-US"/>
        </w:rPr>
      </w:pPr>
      <w:hyperlink w:anchor="_Toc125313985" w:history="1">
        <w:r w:rsidR="00B30258" w:rsidRPr="0027139E">
          <w:rPr>
            <w:rStyle w:val="Hyperlink"/>
            <w:noProof/>
          </w:rPr>
          <w:t>While we wait for Jesus…</w:t>
        </w:r>
        <w:r w:rsidR="00B30258">
          <w:rPr>
            <w:noProof/>
            <w:webHidden/>
          </w:rPr>
          <w:tab/>
        </w:r>
        <w:r w:rsidR="00B30258">
          <w:rPr>
            <w:noProof/>
            <w:webHidden/>
          </w:rPr>
          <w:fldChar w:fldCharType="begin"/>
        </w:r>
        <w:r w:rsidR="00B30258">
          <w:rPr>
            <w:noProof/>
            <w:webHidden/>
          </w:rPr>
          <w:instrText xml:space="preserve"> PAGEREF _Toc125313985 \h </w:instrText>
        </w:r>
        <w:r w:rsidR="00B30258">
          <w:rPr>
            <w:noProof/>
            <w:webHidden/>
          </w:rPr>
        </w:r>
        <w:r w:rsidR="00B30258">
          <w:rPr>
            <w:noProof/>
            <w:webHidden/>
          </w:rPr>
          <w:fldChar w:fldCharType="separate"/>
        </w:r>
        <w:r w:rsidR="00B30258">
          <w:rPr>
            <w:noProof/>
            <w:webHidden/>
          </w:rPr>
          <w:t>28</w:t>
        </w:r>
        <w:r w:rsidR="00B30258">
          <w:rPr>
            <w:noProof/>
            <w:webHidden/>
          </w:rPr>
          <w:fldChar w:fldCharType="end"/>
        </w:r>
      </w:hyperlink>
    </w:p>
    <w:p w14:paraId="78620B47" w14:textId="4543E604" w:rsidR="001C1D8A" w:rsidRDefault="001C1D8A" w:rsidP="00F43789">
      <w:r>
        <w:fldChar w:fldCharType="end"/>
      </w:r>
    </w:p>
    <w:p w14:paraId="6457980E" w14:textId="77777777" w:rsidR="001C1D8A" w:rsidRDefault="001C1D8A" w:rsidP="001C1D8A">
      <w:pPr>
        <w:spacing w:line="259" w:lineRule="auto"/>
        <w:rPr>
          <w:rFonts w:eastAsiaTheme="majorEastAsia" w:cstheme="majorBidi"/>
          <w:b/>
          <w:sz w:val="28"/>
          <w:szCs w:val="26"/>
        </w:rPr>
      </w:pPr>
      <w:r>
        <w:br w:type="page"/>
      </w:r>
    </w:p>
    <w:p w14:paraId="0F713545" w14:textId="6D48179A" w:rsidR="001C1D8A" w:rsidRPr="008A5848" w:rsidRDefault="001C1D8A" w:rsidP="001C1D8A">
      <w:pPr>
        <w:pStyle w:val="Heading2"/>
      </w:pPr>
      <w:bookmarkStart w:id="1" w:name="_Toc125313949"/>
      <w:r>
        <w:lastRenderedPageBreak/>
        <w:t>I</w:t>
      </w:r>
      <w:bookmarkEnd w:id="0"/>
      <w:r w:rsidR="00F43789">
        <w:t>ntroduction</w:t>
      </w:r>
      <w:bookmarkEnd w:id="1"/>
    </w:p>
    <w:p w14:paraId="3518C434" w14:textId="77777777" w:rsidR="00C72B2E" w:rsidRPr="00A37EF9" w:rsidRDefault="00C72B2E" w:rsidP="00C72B2E">
      <w:r w:rsidRPr="00A37EF9">
        <w:t xml:space="preserve">The Gospel of Matthew has almost 130 references to the Old Testament and </w:t>
      </w:r>
      <w:r>
        <w:t>forms</w:t>
      </w:r>
      <w:r w:rsidRPr="00A37EF9">
        <w:t xml:space="preserve"> a nice transition to the New Testament. </w:t>
      </w:r>
      <w:r>
        <w:t>T</w:t>
      </w:r>
      <w:r w:rsidRPr="00A37EF9">
        <w:t xml:space="preserve">herefore, </w:t>
      </w:r>
      <w:r>
        <w:t xml:space="preserve">it </w:t>
      </w:r>
      <w:r w:rsidRPr="00A37EF9">
        <w:t xml:space="preserve">fits well that Matthew comes first </w:t>
      </w:r>
      <w:r>
        <w:t>among</w:t>
      </w:r>
      <w:r w:rsidRPr="00A37EF9">
        <w:t xml:space="preserve"> the </w:t>
      </w:r>
      <w:r>
        <w:t>g</w:t>
      </w:r>
      <w:r w:rsidRPr="00A37EF9">
        <w:t>ospels</w:t>
      </w:r>
      <w:r>
        <w:t>. It</w:t>
      </w:r>
      <w:r w:rsidRPr="00A37EF9">
        <w:t xml:space="preserve"> was written to show that Jesus fulfilled the prophecies about the Messiah and was the king of the Jews, even if he was not a political and military messiah who would free them from the Romans as they expected.</w:t>
      </w:r>
    </w:p>
    <w:p w14:paraId="122BC660" w14:textId="77777777" w:rsidR="00C72B2E" w:rsidRPr="00A37EF9" w:rsidRDefault="00C72B2E" w:rsidP="00C72B2E">
      <w:r w:rsidRPr="00A37EF9">
        <w:t>It seems that most of the readers were Jews, probably Jesus-believing Jews in conflict and debate with non-Christian Jews. The whole story also begins with a family tree. This may not be the most exciting thing for us, but for the Jews</w:t>
      </w:r>
      <w:r>
        <w:t>,</w:t>
      </w:r>
      <w:r w:rsidRPr="00A37EF9">
        <w:t xml:space="preserve"> it was very important to know Jesus</w:t>
      </w:r>
      <w:r>
        <w:t>'</w:t>
      </w:r>
      <w:r w:rsidRPr="00A37EF9">
        <w:t xml:space="preserve"> </w:t>
      </w:r>
      <w:r>
        <w:t>lineage</w:t>
      </w:r>
      <w:r w:rsidRPr="00A37EF9">
        <w:t xml:space="preserve">. </w:t>
      </w:r>
      <w:proofErr w:type="gramStart"/>
      <w:r w:rsidRPr="00A37EF9">
        <w:t>In particular, it</w:t>
      </w:r>
      <w:proofErr w:type="gramEnd"/>
      <w:r w:rsidRPr="00A37EF9">
        <w:t xml:space="preserve"> was important to see if he was a descendant of David, as Messiah was supposed to be according to the Old Testament. Matthew also shows how Jesus fulfilled the prophets in the OT with the expression </w:t>
      </w:r>
      <w:r w:rsidRPr="00F43789">
        <w:rPr>
          <w:i/>
          <w:iCs/>
        </w:rPr>
        <w:t>"So was fulfilled what was said through the prophets... "</w:t>
      </w:r>
      <w:r w:rsidRPr="00A37EF9">
        <w:t xml:space="preserve"> or similar. He also uses "the kingdom of heaven" where</w:t>
      </w:r>
      <w:r>
        <w:t>as</w:t>
      </w:r>
      <w:r w:rsidRPr="00A37EF9">
        <w:t xml:space="preserve"> Mark and Luke have "the kingdom of God" because the Jews often avoided mentioning God directly and instead used other words to show respect.</w:t>
      </w:r>
    </w:p>
    <w:p w14:paraId="34660F4B" w14:textId="77777777" w:rsidR="00C72B2E" w:rsidRPr="00A37EF9" w:rsidRDefault="00C72B2E" w:rsidP="00C72B2E">
      <w:r w:rsidRPr="00A37EF9">
        <w:t xml:space="preserve">Matthew also presents Jesus as a new Moses, the great liberator of the Jews. They both came out of Egypt (2:13-15), </w:t>
      </w:r>
      <w:r>
        <w:t>were</w:t>
      </w:r>
      <w:r w:rsidRPr="00A37EF9">
        <w:t xml:space="preserve"> almost killed as children (2:16-18), were in the desert for 40 days/year, deliver</w:t>
      </w:r>
      <w:r>
        <w:t>ed</w:t>
      </w:r>
      <w:r w:rsidRPr="00A37EF9">
        <w:t xml:space="preserve"> the people</w:t>
      </w:r>
      <w:r>
        <w:t>,</w:t>
      </w:r>
      <w:r w:rsidRPr="00A37EF9">
        <w:t xml:space="preserve"> and ma</w:t>
      </w:r>
      <w:r>
        <w:t>d</w:t>
      </w:r>
      <w:r w:rsidRPr="00A37EF9">
        <w:t>e a covenant. Therefore, it is probably no coincidence that the Gospel of Matthew includes five longer speeches by Jesus as a parallel to the five books of Moses. These speeches can be the starting point for dividing the book.</w:t>
      </w:r>
    </w:p>
    <w:p w14:paraId="4A656F7C" w14:textId="01BE5F31" w:rsidR="00C72B2E" w:rsidRDefault="00C72B2E" w:rsidP="00C72B2E">
      <w:r w:rsidRPr="00A37EF9">
        <w:t>The ancient church tradition of attributing the authorship to the apostle Matthew still holds. In the early church</w:t>
      </w:r>
      <w:r>
        <w:t>,</w:t>
      </w:r>
      <w:r w:rsidRPr="00A37EF9">
        <w:t xml:space="preserve"> it was also believed that Matthew was the oldest of the </w:t>
      </w:r>
      <w:r>
        <w:t>g</w:t>
      </w:r>
      <w:r w:rsidRPr="00A37EF9">
        <w:t>ospels. It is often dated somewhere between 60 and 80 AD.</w:t>
      </w:r>
    </w:p>
    <w:p w14:paraId="7F56922B" w14:textId="77777777" w:rsidR="00F43789" w:rsidRPr="00A37EF9" w:rsidRDefault="00F43789" w:rsidP="00C72B2E"/>
    <w:p w14:paraId="3072CD93" w14:textId="77777777" w:rsidR="00C72B2E" w:rsidRPr="00C376C4" w:rsidRDefault="00C72B2E" w:rsidP="00C72B2E">
      <w:pPr>
        <w:rPr>
          <w:b/>
          <w:bCs/>
        </w:rPr>
      </w:pPr>
      <w:r w:rsidRPr="00C376C4">
        <w:rPr>
          <w:b/>
          <w:bCs/>
        </w:rPr>
        <w:t>Distinctive for the Gospel of Matthew:</w:t>
      </w:r>
    </w:p>
    <w:p w14:paraId="3F455EF6" w14:textId="77777777" w:rsidR="00C72B2E" w:rsidRPr="00A37EF9" w:rsidRDefault="00C72B2E" w:rsidP="00C72B2E">
      <w:pPr>
        <w:pStyle w:val="ListParagraph"/>
        <w:numPr>
          <w:ilvl w:val="0"/>
          <w:numId w:val="1"/>
        </w:numPr>
        <w:rPr>
          <w:lang w:val="en-US"/>
        </w:rPr>
      </w:pPr>
      <w:r w:rsidRPr="00A37EF9">
        <w:rPr>
          <w:lang w:val="en-US"/>
        </w:rPr>
        <w:t xml:space="preserve">The most famous speech of Jesus: </w:t>
      </w:r>
      <w:proofErr w:type="gramStart"/>
      <w:r w:rsidRPr="00A37EF9">
        <w:rPr>
          <w:lang w:val="en-US"/>
        </w:rPr>
        <w:t>the</w:t>
      </w:r>
      <w:proofErr w:type="gramEnd"/>
      <w:r w:rsidRPr="00A37EF9">
        <w:rPr>
          <w:lang w:val="en-US"/>
        </w:rPr>
        <w:t xml:space="preserve"> Sermon on the Mount in chapters 5-7</w:t>
      </w:r>
    </w:p>
    <w:p w14:paraId="6358E60C" w14:textId="77777777" w:rsidR="00C72B2E" w:rsidRPr="00A37EF9" w:rsidRDefault="00C72B2E" w:rsidP="00C72B2E">
      <w:pPr>
        <w:pStyle w:val="ListParagraph"/>
        <w:numPr>
          <w:ilvl w:val="0"/>
          <w:numId w:val="1"/>
        </w:numPr>
        <w:rPr>
          <w:lang w:val="en-US"/>
        </w:rPr>
      </w:pPr>
      <w:r w:rsidRPr="00A37EF9">
        <w:rPr>
          <w:lang w:val="en-US"/>
        </w:rPr>
        <w:t>The most famous version of the mission command (28:18-20)</w:t>
      </w:r>
    </w:p>
    <w:p w14:paraId="647E3CAA" w14:textId="77777777" w:rsidR="00C72B2E" w:rsidRPr="00A37EF9" w:rsidRDefault="00C72B2E" w:rsidP="00C72B2E">
      <w:pPr>
        <w:pStyle w:val="ListParagraph"/>
        <w:numPr>
          <w:ilvl w:val="0"/>
          <w:numId w:val="1"/>
        </w:numPr>
        <w:rPr>
          <w:lang w:val="en-US"/>
        </w:rPr>
      </w:pPr>
      <w:r w:rsidRPr="00A37EF9">
        <w:rPr>
          <w:lang w:val="en-US"/>
        </w:rPr>
        <w:t xml:space="preserve">The most "Jewish" </w:t>
      </w:r>
      <w:r>
        <w:rPr>
          <w:lang w:val="en-US"/>
        </w:rPr>
        <w:t>g</w:t>
      </w:r>
      <w:r w:rsidRPr="00A37EF9">
        <w:rPr>
          <w:lang w:val="en-US"/>
        </w:rPr>
        <w:t>ospel</w:t>
      </w:r>
    </w:p>
    <w:p w14:paraId="59EA2B96" w14:textId="77777777" w:rsidR="00C72B2E" w:rsidRPr="00A37EF9" w:rsidRDefault="00C72B2E" w:rsidP="00C72B2E">
      <w:pPr>
        <w:pStyle w:val="ListParagraph"/>
        <w:numPr>
          <w:ilvl w:val="0"/>
          <w:numId w:val="1"/>
        </w:numPr>
        <w:rPr>
          <w:lang w:val="en-US"/>
        </w:rPr>
      </w:pPr>
      <w:r w:rsidRPr="00A37EF9">
        <w:rPr>
          <w:lang w:val="en-US"/>
        </w:rPr>
        <w:t xml:space="preserve">Contains more prophetic quotations than any of the other books in the </w:t>
      </w:r>
      <w:proofErr w:type="gramStart"/>
      <w:r w:rsidRPr="00A37EF9">
        <w:rPr>
          <w:lang w:val="en-US"/>
        </w:rPr>
        <w:t>NT</w:t>
      </w:r>
      <w:proofErr w:type="gramEnd"/>
    </w:p>
    <w:p w14:paraId="0796ED91" w14:textId="77777777" w:rsidR="00C72B2E" w:rsidRPr="00A37EF9" w:rsidRDefault="00C72B2E" w:rsidP="00C72B2E"/>
    <w:p w14:paraId="7BAA60F6" w14:textId="497A48D4" w:rsidR="00033549" w:rsidRPr="00033549" w:rsidRDefault="00033549" w:rsidP="00C72B2E">
      <w:pPr>
        <w:pStyle w:val="Heading3"/>
      </w:pPr>
      <w:bookmarkStart w:id="2" w:name="_Toc125313950"/>
      <w:r w:rsidRPr="00033549">
        <w:lastRenderedPageBreak/>
        <w:t>Who were the first readers?</w:t>
      </w:r>
      <w:bookmarkEnd w:id="2"/>
    </w:p>
    <w:p w14:paraId="5256B0AE" w14:textId="01249DD0" w:rsidR="00033549" w:rsidRPr="00033549" w:rsidRDefault="00033549" w:rsidP="00033549">
      <w:r w:rsidRPr="00033549">
        <w:t>Many Jews among them:</w:t>
      </w:r>
    </w:p>
    <w:p w14:paraId="62C4F207" w14:textId="7CEA582A" w:rsidR="00033549" w:rsidRPr="00033549" w:rsidRDefault="00033549" w:rsidP="00F43789">
      <w:pPr>
        <w:pStyle w:val="ListParagraph"/>
        <w:numPr>
          <w:ilvl w:val="0"/>
          <w:numId w:val="2"/>
        </w:numPr>
      </w:pPr>
      <w:r w:rsidRPr="00033549">
        <w:t xml:space="preserve">Opens with a family </w:t>
      </w:r>
      <w:proofErr w:type="gramStart"/>
      <w:r w:rsidRPr="00033549">
        <w:t>tree</w:t>
      </w:r>
      <w:proofErr w:type="gramEnd"/>
    </w:p>
    <w:p w14:paraId="3885E92F" w14:textId="4545470F" w:rsidR="00033549" w:rsidRPr="00033549" w:rsidRDefault="00033549" w:rsidP="00F43789">
      <w:pPr>
        <w:pStyle w:val="ListParagraph"/>
        <w:numPr>
          <w:ilvl w:val="0"/>
          <w:numId w:val="2"/>
        </w:numPr>
      </w:pPr>
      <w:r w:rsidRPr="00033549">
        <w:t xml:space="preserve">Shows how the prophecies were </w:t>
      </w:r>
      <w:proofErr w:type="gramStart"/>
      <w:r w:rsidRPr="00033549">
        <w:t>fulfilled</w:t>
      </w:r>
      <w:proofErr w:type="gramEnd"/>
    </w:p>
    <w:p w14:paraId="044F8678" w14:textId="0DC3D169" w:rsidR="00033549" w:rsidRPr="00033549" w:rsidRDefault="00033549" w:rsidP="00F43789">
      <w:pPr>
        <w:pStyle w:val="ListParagraph"/>
        <w:numPr>
          <w:ilvl w:val="0"/>
          <w:numId w:val="2"/>
        </w:numPr>
      </w:pPr>
      <w:r w:rsidRPr="00033549">
        <w:t xml:space="preserve">Does not explain Jewish customs like the other </w:t>
      </w:r>
      <w:proofErr w:type="gramStart"/>
      <w:r w:rsidRPr="00033549">
        <w:t>evangelists</w:t>
      </w:r>
      <w:proofErr w:type="gramEnd"/>
    </w:p>
    <w:p w14:paraId="79E66DA0" w14:textId="2C455D25" w:rsidR="00033549" w:rsidRPr="00033549" w:rsidRDefault="00033549" w:rsidP="00F43789">
      <w:pPr>
        <w:pStyle w:val="ListParagraph"/>
        <w:numPr>
          <w:ilvl w:val="0"/>
          <w:numId w:val="2"/>
        </w:numPr>
      </w:pPr>
      <w:r w:rsidRPr="00033549">
        <w:t xml:space="preserve">Jesus is called </w:t>
      </w:r>
      <w:r w:rsidRPr="00F43789">
        <w:rPr>
          <w:i/>
          <w:iCs/>
        </w:rPr>
        <w:t>"King of the Jews"</w:t>
      </w:r>
      <w:r w:rsidRPr="00033549">
        <w:t xml:space="preserve"> 4 </w:t>
      </w:r>
      <w:proofErr w:type="gramStart"/>
      <w:r w:rsidRPr="00033549">
        <w:t>times</w:t>
      </w:r>
      <w:proofErr w:type="gramEnd"/>
    </w:p>
    <w:p w14:paraId="180890A2" w14:textId="7C133086" w:rsidR="00033549" w:rsidRPr="00033549" w:rsidRDefault="00033549" w:rsidP="00F43789">
      <w:pPr>
        <w:pStyle w:val="ListParagraph"/>
        <w:numPr>
          <w:ilvl w:val="0"/>
          <w:numId w:val="2"/>
        </w:numPr>
      </w:pPr>
      <w:r w:rsidRPr="00F43789">
        <w:rPr>
          <w:i/>
          <w:iCs/>
        </w:rPr>
        <w:t>“Kingdom of Heaven”</w:t>
      </w:r>
      <w:r w:rsidRPr="00033549">
        <w:t xml:space="preserve"> is used instead of </w:t>
      </w:r>
      <w:r w:rsidRPr="00F43789">
        <w:rPr>
          <w:i/>
          <w:iCs/>
        </w:rPr>
        <w:t xml:space="preserve">“Kingdom of </w:t>
      </w:r>
      <w:proofErr w:type="gramStart"/>
      <w:r w:rsidRPr="00F43789">
        <w:rPr>
          <w:i/>
          <w:iCs/>
        </w:rPr>
        <w:t>God</w:t>
      </w:r>
      <w:proofErr w:type="gramEnd"/>
      <w:r w:rsidRPr="00F43789">
        <w:rPr>
          <w:i/>
          <w:iCs/>
        </w:rPr>
        <w:t>”</w:t>
      </w:r>
    </w:p>
    <w:p w14:paraId="1BA153EC" w14:textId="07398DF4" w:rsidR="00033549" w:rsidRPr="00033549" w:rsidRDefault="00033549" w:rsidP="00F43789">
      <w:pPr>
        <w:pStyle w:val="ListParagraph"/>
        <w:numPr>
          <w:ilvl w:val="0"/>
          <w:numId w:val="2"/>
        </w:numPr>
      </w:pPr>
      <w:r w:rsidRPr="00033549">
        <w:t>Looser OT quotations, something Jews were more used to</w:t>
      </w:r>
    </w:p>
    <w:p w14:paraId="171D39A3" w14:textId="3AAD4443" w:rsidR="00033549" w:rsidRDefault="00033549" w:rsidP="00033549">
      <w:r w:rsidRPr="00033549">
        <w:t>Probably Jewish Christians in conflict and debate with the larger group of non-Christian Jews</w:t>
      </w:r>
    </w:p>
    <w:p w14:paraId="242093D6" w14:textId="77777777" w:rsidR="00F43789" w:rsidRPr="00033549" w:rsidRDefault="00F43789" w:rsidP="00033549"/>
    <w:p w14:paraId="5853F8BD" w14:textId="77777777" w:rsidR="00F43789" w:rsidRDefault="00033549" w:rsidP="00033549">
      <w:pPr>
        <w:rPr>
          <w:b/>
          <w:bCs/>
        </w:rPr>
      </w:pPr>
      <w:r w:rsidRPr="00033549">
        <w:rPr>
          <w:b/>
          <w:bCs/>
        </w:rPr>
        <w:t>Topic</w:t>
      </w:r>
    </w:p>
    <w:p w14:paraId="5738DED5" w14:textId="38240155" w:rsidR="00033549" w:rsidRPr="00F43789" w:rsidRDefault="00033549" w:rsidP="00033549">
      <w:r w:rsidRPr="00F43789">
        <w:t>Is Jesus the Messiah?</w:t>
      </w:r>
    </w:p>
    <w:p w14:paraId="3BC96932" w14:textId="77777777" w:rsidR="00033549" w:rsidRPr="00033549" w:rsidRDefault="00033549" w:rsidP="00033549">
      <w:r w:rsidRPr="00033549">
        <w:t xml:space="preserve"> </w:t>
      </w:r>
    </w:p>
    <w:p w14:paraId="38D57882" w14:textId="77777777" w:rsidR="00033549" w:rsidRPr="00033549" w:rsidRDefault="00033549" w:rsidP="00033549">
      <w:pPr>
        <w:rPr>
          <w:b/>
          <w:bCs/>
        </w:rPr>
      </w:pPr>
      <w:r w:rsidRPr="00033549">
        <w:rPr>
          <w:b/>
          <w:bCs/>
        </w:rPr>
        <w:t>Briefly about the Gospel of Matthew</w:t>
      </w:r>
    </w:p>
    <w:p w14:paraId="707CE8CB" w14:textId="133AE50A" w:rsidR="00033549" w:rsidRPr="00033549" w:rsidRDefault="00033549" w:rsidP="008149B7">
      <w:pPr>
        <w:pStyle w:val="ListParagraph"/>
        <w:numPr>
          <w:ilvl w:val="0"/>
          <w:numId w:val="3"/>
        </w:numPr>
      </w:pPr>
      <w:r w:rsidRPr="00033549">
        <w:t xml:space="preserve">The most "Jewish" gospel </w:t>
      </w:r>
      <w:r w:rsidR="004F2722">
        <w:t>→</w:t>
      </w:r>
      <w:r w:rsidRPr="00033549">
        <w:t xml:space="preserve"> it is fitting that it comes first in the </w:t>
      </w:r>
      <w:proofErr w:type="gramStart"/>
      <w:r w:rsidRPr="00033549">
        <w:t>NT</w:t>
      </w:r>
      <w:proofErr w:type="gramEnd"/>
    </w:p>
    <w:p w14:paraId="02FB9E39" w14:textId="1D44CD33" w:rsidR="00033549" w:rsidRPr="00033549" w:rsidRDefault="00033549" w:rsidP="008149B7">
      <w:pPr>
        <w:pStyle w:val="ListParagraph"/>
        <w:numPr>
          <w:ilvl w:val="0"/>
          <w:numId w:val="3"/>
        </w:numPr>
      </w:pPr>
      <w:r w:rsidRPr="00033549">
        <w:t>130 references to GT</w:t>
      </w:r>
    </w:p>
    <w:p w14:paraId="09F1A888" w14:textId="436717E2" w:rsidR="00033549" w:rsidRPr="00033549" w:rsidRDefault="00033549" w:rsidP="008149B7">
      <w:pPr>
        <w:pStyle w:val="ListParagraph"/>
        <w:numPr>
          <w:ilvl w:val="0"/>
          <w:numId w:val="3"/>
        </w:numPr>
      </w:pPr>
      <w:r w:rsidRPr="00033549">
        <w:t xml:space="preserve">More prophetic quotes than </w:t>
      </w:r>
      <w:r w:rsidR="00D67FAC">
        <w:t xml:space="preserve">in </w:t>
      </w:r>
      <w:r w:rsidRPr="00033549">
        <w:t>any other book in the NT</w:t>
      </w:r>
    </w:p>
    <w:p w14:paraId="16DB2940" w14:textId="03D9BBC9" w:rsidR="00033549" w:rsidRPr="00033549" w:rsidRDefault="00033549" w:rsidP="008149B7">
      <w:pPr>
        <w:pStyle w:val="ListParagraph"/>
        <w:numPr>
          <w:ilvl w:val="0"/>
          <w:numId w:val="3"/>
        </w:numPr>
      </w:pPr>
      <w:r w:rsidRPr="00033549">
        <w:t xml:space="preserve">Fulfillments: </w:t>
      </w:r>
      <w:r w:rsidRPr="008149B7">
        <w:rPr>
          <w:i/>
          <w:iCs/>
        </w:rPr>
        <w:t>"</w:t>
      </w:r>
      <w:r w:rsidR="00184E4D" w:rsidRPr="008149B7">
        <w:rPr>
          <w:i/>
          <w:iCs/>
        </w:rPr>
        <w:t>that it might be fulfilled which was spoken through the prophet</w:t>
      </w:r>
      <w:r w:rsidR="00F43789" w:rsidRPr="008149B7">
        <w:rPr>
          <w:i/>
          <w:iCs/>
        </w:rPr>
        <w:t>"</w:t>
      </w:r>
      <w:r w:rsidR="00184E4D" w:rsidRPr="00184E4D">
        <w:t xml:space="preserve"> </w:t>
      </w:r>
      <w:r w:rsidRPr="00033549">
        <w:t xml:space="preserve">(10x + many </w:t>
      </w:r>
      <w:r w:rsidR="00184E4D">
        <w:t xml:space="preserve">times </w:t>
      </w:r>
      <w:r w:rsidRPr="00033549">
        <w:t>without this expression)</w:t>
      </w:r>
    </w:p>
    <w:p w14:paraId="70CA3D6D" w14:textId="00AA3AEC" w:rsidR="00033549" w:rsidRPr="00033549" w:rsidRDefault="00033549" w:rsidP="008149B7">
      <w:pPr>
        <w:pStyle w:val="ListParagraph"/>
        <w:numPr>
          <w:ilvl w:val="0"/>
          <w:numId w:val="3"/>
        </w:numPr>
      </w:pPr>
      <w:r w:rsidRPr="00033549">
        <w:t>Purpose: To show that Jesus fulfilled the prophecies about the Messiah and was the king of the Jews</w:t>
      </w:r>
    </w:p>
    <w:p w14:paraId="19A3709B" w14:textId="1DA3307A" w:rsidR="00033549" w:rsidRPr="00033549" w:rsidRDefault="00033549" w:rsidP="008149B7">
      <w:pPr>
        <w:pStyle w:val="ListParagraph"/>
        <w:numPr>
          <w:ilvl w:val="0"/>
          <w:numId w:val="3"/>
        </w:numPr>
      </w:pPr>
      <w:r w:rsidRPr="00033549">
        <w:t xml:space="preserve">Contains the most famous speech of Jesus: </w:t>
      </w:r>
      <w:proofErr w:type="gramStart"/>
      <w:r w:rsidRPr="00033549">
        <w:t>the</w:t>
      </w:r>
      <w:proofErr w:type="gramEnd"/>
      <w:r w:rsidRPr="00033549">
        <w:t xml:space="preserve"> Sermon on the Mount in chapters 5-7</w:t>
      </w:r>
    </w:p>
    <w:p w14:paraId="2E2398B1" w14:textId="18876967" w:rsidR="00033549" w:rsidRPr="00033549" w:rsidRDefault="00033549" w:rsidP="008149B7">
      <w:pPr>
        <w:pStyle w:val="ListParagraph"/>
        <w:numPr>
          <w:ilvl w:val="0"/>
          <w:numId w:val="3"/>
        </w:numPr>
      </w:pPr>
      <w:r w:rsidRPr="00033549">
        <w:t>Has the best-known version of the mission command (28:18-20)</w:t>
      </w:r>
    </w:p>
    <w:p w14:paraId="1BE618F4" w14:textId="77777777" w:rsidR="00F43789" w:rsidRPr="00033549" w:rsidRDefault="00F43789" w:rsidP="00033549"/>
    <w:p w14:paraId="288A0ABD" w14:textId="18BE3B46" w:rsidR="00033549" w:rsidRPr="00033549" w:rsidRDefault="00CC2744" w:rsidP="00485D6C">
      <w:pPr>
        <w:pStyle w:val="Heading3"/>
      </w:pPr>
      <w:bookmarkStart w:id="3" w:name="_Toc125313951"/>
      <w:r>
        <w:t>The m</w:t>
      </w:r>
      <w:r w:rsidR="00033549" w:rsidRPr="00033549">
        <w:t>ain theme in the Gospel of Matthew:</w:t>
      </w:r>
      <w:bookmarkEnd w:id="3"/>
    </w:p>
    <w:p w14:paraId="71B32756" w14:textId="7D5072DA" w:rsidR="007F754A" w:rsidRPr="00033549" w:rsidRDefault="00033549" w:rsidP="00033549">
      <w:r w:rsidRPr="00033549">
        <w:t>The Old Testament's promises of salvation for Israel and the whole world</w:t>
      </w:r>
      <w:r w:rsidR="00184E4D">
        <w:t xml:space="preserve"> </w:t>
      </w:r>
      <w:r w:rsidR="004F2722">
        <w:t>→</w:t>
      </w:r>
      <w:r w:rsidR="00184E4D">
        <w:t xml:space="preserve"> </w:t>
      </w:r>
      <w:r w:rsidRPr="00033549">
        <w:t>The Cross</w:t>
      </w:r>
      <w:r w:rsidR="00184E4D">
        <w:t xml:space="preserve"> </w:t>
      </w:r>
      <w:r w:rsidR="004F2722">
        <w:t>→</w:t>
      </w:r>
      <w:r w:rsidR="00184E4D">
        <w:t xml:space="preserve"> </w:t>
      </w:r>
      <w:r w:rsidRPr="00033549">
        <w:t>The Church's response: Make disciples of all nations</w:t>
      </w:r>
    </w:p>
    <w:p w14:paraId="1D051F19" w14:textId="2FFF4E45" w:rsidR="0063698F" w:rsidRDefault="0063698F" w:rsidP="00F32F10"/>
    <w:p w14:paraId="00DC6F65" w14:textId="77777777" w:rsidR="00836FAA" w:rsidRPr="004F4F2D" w:rsidRDefault="00836FAA" w:rsidP="00485D6C">
      <w:pPr>
        <w:pStyle w:val="Heading3"/>
      </w:pPr>
      <w:bookmarkStart w:id="4" w:name="_Toc125313952"/>
      <w:r w:rsidRPr="004F4F2D">
        <w:lastRenderedPageBreak/>
        <w:t>Moses/Israel vs. Jesus</w:t>
      </w:r>
      <w:bookmarkEnd w:id="4"/>
    </w:p>
    <w:p w14:paraId="16690AAC" w14:textId="17F7EB28" w:rsidR="00F32F10" w:rsidRPr="00836FAA" w:rsidRDefault="00F32F10" w:rsidP="00F32F10">
      <w:r w:rsidRPr="00F65531">
        <w:rPr>
          <w:i/>
          <w:iCs/>
        </w:rPr>
        <w:t>“</w:t>
      </w:r>
      <w:r w:rsidR="00184E4D" w:rsidRPr="00F65531">
        <w:rPr>
          <w:i/>
          <w:iCs/>
        </w:rPr>
        <w:t>The Lord your God will raise up for you a prophet like me from among you, from your fellow Israelites. You must listen to him.</w:t>
      </w:r>
      <w:r w:rsidRPr="00F65531">
        <w:rPr>
          <w:i/>
          <w:iCs/>
        </w:rPr>
        <w:t>”</w:t>
      </w:r>
      <w:r w:rsidRPr="00836FAA">
        <w:t xml:space="preserve"> </w:t>
      </w:r>
      <w:r w:rsidR="00184E4D" w:rsidRPr="00836FAA">
        <w:t>Deuteronomy 18:15</w:t>
      </w:r>
    </w:p>
    <w:tbl>
      <w:tblPr>
        <w:tblStyle w:val="TableGrid"/>
        <w:tblW w:w="0" w:type="auto"/>
        <w:tblLook w:val="04A0" w:firstRow="1" w:lastRow="0" w:firstColumn="1" w:lastColumn="0" w:noHBand="0" w:noVBand="1"/>
      </w:tblPr>
      <w:tblGrid>
        <w:gridCol w:w="4533"/>
        <w:gridCol w:w="4483"/>
      </w:tblGrid>
      <w:tr w:rsidR="00F32F10" w14:paraId="4445CD35" w14:textId="77777777" w:rsidTr="00F32F10">
        <w:tc>
          <w:tcPr>
            <w:tcW w:w="4675" w:type="dxa"/>
          </w:tcPr>
          <w:p w14:paraId="2D04F5FB" w14:textId="05140897" w:rsidR="00F32F10" w:rsidRPr="00184E4D" w:rsidRDefault="00F32F10" w:rsidP="00F32F10">
            <w:pPr>
              <w:rPr>
                <w:b/>
                <w:bCs/>
                <w:lang w:val="nb-NO"/>
              </w:rPr>
            </w:pPr>
            <w:r w:rsidRPr="00184E4D">
              <w:rPr>
                <w:b/>
                <w:bCs/>
                <w:lang w:val="nb-NO"/>
              </w:rPr>
              <w:t>MOSES/ISRAEL</w:t>
            </w:r>
          </w:p>
        </w:tc>
        <w:tc>
          <w:tcPr>
            <w:tcW w:w="4675" w:type="dxa"/>
          </w:tcPr>
          <w:p w14:paraId="325D6704" w14:textId="2122D861" w:rsidR="00F32F10" w:rsidRPr="00184E4D" w:rsidRDefault="00F32F10" w:rsidP="00F32F10">
            <w:pPr>
              <w:rPr>
                <w:b/>
                <w:bCs/>
                <w:lang w:val="nb-NO"/>
              </w:rPr>
            </w:pPr>
            <w:r w:rsidRPr="00184E4D">
              <w:rPr>
                <w:b/>
                <w:bCs/>
                <w:lang w:val="nb-NO"/>
              </w:rPr>
              <w:t>JESUS</w:t>
            </w:r>
          </w:p>
        </w:tc>
      </w:tr>
      <w:tr w:rsidR="00F32F10" w:rsidRPr="00033549" w14:paraId="0D0EBCD6" w14:textId="77777777" w:rsidTr="00F32F10">
        <w:tc>
          <w:tcPr>
            <w:tcW w:w="4675" w:type="dxa"/>
          </w:tcPr>
          <w:p w14:paraId="485709CB" w14:textId="084354C9" w:rsidR="00F32F10" w:rsidRPr="00F32F10" w:rsidRDefault="00033549" w:rsidP="00F32F10">
            <w:pPr>
              <w:rPr>
                <w:lang w:val="nb-NO"/>
              </w:rPr>
            </w:pPr>
            <w:r>
              <w:rPr>
                <w:lang w:val="nb-NO"/>
              </w:rPr>
              <w:t>Out</w:t>
            </w:r>
            <w:r w:rsidR="00F32F10" w:rsidRPr="00F32F10">
              <w:rPr>
                <w:lang w:val="nb-NO"/>
              </w:rPr>
              <w:t xml:space="preserve"> </w:t>
            </w:r>
            <w:proofErr w:type="spellStart"/>
            <w:r>
              <w:rPr>
                <w:lang w:val="nb-NO"/>
              </w:rPr>
              <w:t>of</w:t>
            </w:r>
            <w:proofErr w:type="spellEnd"/>
            <w:r w:rsidR="00F32F10" w:rsidRPr="00F32F10">
              <w:rPr>
                <w:lang w:val="nb-NO"/>
              </w:rPr>
              <w:t xml:space="preserve"> Egypt</w:t>
            </w:r>
            <w:r w:rsidR="00F32F10" w:rsidRPr="00F32F10">
              <w:rPr>
                <w:lang w:val="nb-NO"/>
              </w:rPr>
              <w:tab/>
            </w:r>
          </w:p>
          <w:p w14:paraId="44DE5267" w14:textId="77777777" w:rsidR="00F32F10" w:rsidRDefault="00F32F10" w:rsidP="00F32F10">
            <w:pPr>
              <w:rPr>
                <w:lang w:val="nb-NO"/>
              </w:rPr>
            </w:pPr>
          </w:p>
        </w:tc>
        <w:tc>
          <w:tcPr>
            <w:tcW w:w="4675" w:type="dxa"/>
          </w:tcPr>
          <w:p w14:paraId="200C25B1" w14:textId="728DCC59" w:rsidR="00F32F10" w:rsidRPr="00033549" w:rsidRDefault="00033549" w:rsidP="00F32F10">
            <w:r w:rsidRPr="00F65531">
              <w:rPr>
                <w:i/>
                <w:iCs/>
              </w:rPr>
              <w:t>“And so was fulfilled what the Lord had said through the prophet: “Out of Egypt I called my son.”</w:t>
            </w:r>
            <w:r>
              <w:t xml:space="preserve"> </w:t>
            </w:r>
            <w:r w:rsidR="00F32F10" w:rsidRPr="00033549">
              <w:t>2:15</w:t>
            </w:r>
          </w:p>
        </w:tc>
      </w:tr>
      <w:tr w:rsidR="00033549" w:rsidRPr="00033549" w14:paraId="3DBE8A5B" w14:textId="77777777" w:rsidTr="00F32F10">
        <w:tc>
          <w:tcPr>
            <w:tcW w:w="4675" w:type="dxa"/>
          </w:tcPr>
          <w:p w14:paraId="096F26CD" w14:textId="68EB4B88" w:rsidR="00033549" w:rsidRPr="00033549" w:rsidRDefault="00033549" w:rsidP="00033549">
            <w:r w:rsidRPr="00355851">
              <w:t xml:space="preserve">almost killed by </w:t>
            </w:r>
            <w:r w:rsidR="00596FAC">
              <w:t xml:space="preserve">the </w:t>
            </w:r>
            <w:r w:rsidRPr="00355851">
              <w:t>pharaoh as a child</w:t>
            </w:r>
          </w:p>
        </w:tc>
        <w:tc>
          <w:tcPr>
            <w:tcW w:w="4675" w:type="dxa"/>
          </w:tcPr>
          <w:p w14:paraId="08303DC6" w14:textId="72250FFC" w:rsidR="00033549" w:rsidRPr="00033549" w:rsidRDefault="00033549" w:rsidP="00033549">
            <w:r w:rsidRPr="00233453">
              <w:t>almost killed by Herod as a child</w:t>
            </w:r>
          </w:p>
        </w:tc>
      </w:tr>
      <w:tr w:rsidR="00033549" w:rsidRPr="00033549" w14:paraId="08EF4AE8" w14:textId="77777777" w:rsidTr="00F32F10">
        <w:tc>
          <w:tcPr>
            <w:tcW w:w="4675" w:type="dxa"/>
          </w:tcPr>
          <w:p w14:paraId="51CE8C17" w14:textId="73060592" w:rsidR="00033549" w:rsidRPr="00033549" w:rsidRDefault="00033549" w:rsidP="00033549">
            <w:r w:rsidRPr="00355851">
              <w:t>in the desert for 40 years</w:t>
            </w:r>
          </w:p>
        </w:tc>
        <w:tc>
          <w:tcPr>
            <w:tcW w:w="4675" w:type="dxa"/>
          </w:tcPr>
          <w:p w14:paraId="7BE12FAF" w14:textId="30736430" w:rsidR="00033549" w:rsidRPr="00033549" w:rsidRDefault="00033549" w:rsidP="00033549">
            <w:r w:rsidRPr="00233453">
              <w:t>in the desert for 40 days</w:t>
            </w:r>
          </w:p>
        </w:tc>
      </w:tr>
      <w:tr w:rsidR="00033549" w:rsidRPr="00033549" w14:paraId="1CF33234" w14:textId="77777777" w:rsidTr="00F32F10">
        <w:tc>
          <w:tcPr>
            <w:tcW w:w="4675" w:type="dxa"/>
          </w:tcPr>
          <w:p w14:paraId="5F196359" w14:textId="200BAC47" w:rsidR="00033549" w:rsidRPr="00033549" w:rsidRDefault="00033549" w:rsidP="00033549">
            <w:r w:rsidRPr="00355851">
              <w:t>frees the people (great liberator of the Jews)</w:t>
            </w:r>
          </w:p>
        </w:tc>
        <w:tc>
          <w:tcPr>
            <w:tcW w:w="4675" w:type="dxa"/>
          </w:tcPr>
          <w:p w14:paraId="6C052898" w14:textId="3F80BA38" w:rsidR="00033549" w:rsidRPr="00033549" w:rsidRDefault="00033549" w:rsidP="00033549">
            <w:r w:rsidRPr="00233453">
              <w:t>frees from a deeper form of slavery</w:t>
            </w:r>
          </w:p>
        </w:tc>
      </w:tr>
      <w:tr w:rsidR="00033549" w:rsidRPr="00033549" w14:paraId="6B026385" w14:textId="77777777" w:rsidTr="00F32F10">
        <w:tc>
          <w:tcPr>
            <w:tcW w:w="4675" w:type="dxa"/>
          </w:tcPr>
          <w:p w14:paraId="38D9A66B" w14:textId="36714590" w:rsidR="00033549" w:rsidRDefault="00184E4D" w:rsidP="00033549">
            <w:pPr>
              <w:rPr>
                <w:lang w:val="nb-NO"/>
              </w:rPr>
            </w:pPr>
            <w:r w:rsidRPr="00233453">
              <w:t>the Passover</w:t>
            </w:r>
            <w:r w:rsidR="00033549" w:rsidRPr="00355851">
              <w:t xml:space="preserve"> is instituted</w:t>
            </w:r>
          </w:p>
        </w:tc>
        <w:tc>
          <w:tcPr>
            <w:tcW w:w="4675" w:type="dxa"/>
          </w:tcPr>
          <w:p w14:paraId="10D23330" w14:textId="4488CB11" w:rsidR="00033549" w:rsidRPr="00033549" w:rsidRDefault="00033549" w:rsidP="00033549">
            <w:r w:rsidRPr="00233453">
              <w:t>the Passover is fulfilled (Jesus = the Passover lamb)</w:t>
            </w:r>
          </w:p>
        </w:tc>
      </w:tr>
      <w:tr w:rsidR="00033549" w:rsidRPr="00033549" w14:paraId="4A08D034" w14:textId="77777777" w:rsidTr="00F32F10">
        <w:tc>
          <w:tcPr>
            <w:tcW w:w="4675" w:type="dxa"/>
          </w:tcPr>
          <w:p w14:paraId="55B0D02A" w14:textId="1C960B2F" w:rsidR="00033549" w:rsidRDefault="00033549" w:rsidP="00033549">
            <w:pPr>
              <w:rPr>
                <w:lang w:val="nb-NO"/>
              </w:rPr>
            </w:pPr>
            <w:proofErr w:type="gramStart"/>
            <w:r w:rsidRPr="00355851">
              <w:t>enters into</w:t>
            </w:r>
            <w:proofErr w:type="gramEnd"/>
            <w:r w:rsidRPr="00355851">
              <w:t xml:space="preserve"> a </w:t>
            </w:r>
            <w:r w:rsidR="00184E4D" w:rsidRPr="00233453">
              <w:t>covenant</w:t>
            </w:r>
          </w:p>
        </w:tc>
        <w:tc>
          <w:tcPr>
            <w:tcW w:w="4675" w:type="dxa"/>
          </w:tcPr>
          <w:p w14:paraId="7B2EB5FE" w14:textId="78B71727" w:rsidR="00033549" w:rsidRPr="00033549" w:rsidRDefault="00033549" w:rsidP="00033549">
            <w:proofErr w:type="gramStart"/>
            <w:r w:rsidRPr="00233453">
              <w:t>enters into</w:t>
            </w:r>
            <w:proofErr w:type="gramEnd"/>
            <w:r w:rsidRPr="00233453">
              <w:t xml:space="preserve"> a new covenant</w:t>
            </w:r>
          </w:p>
        </w:tc>
      </w:tr>
      <w:tr w:rsidR="00033549" w14:paraId="300A2352" w14:textId="77777777" w:rsidTr="00F32F10">
        <w:tc>
          <w:tcPr>
            <w:tcW w:w="4675" w:type="dxa"/>
          </w:tcPr>
          <w:p w14:paraId="4F282957" w14:textId="47BB7F4F" w:rsidR="00033549" w:rsidRDefault="00033549" w:rsidP="00033549">
            <w:pPr>
              <w:rPr>
                <w:lang w:val="nb-NO"/>
              </w:rPr>
            </w:pPr>
            <w:r w:rsidRPr="00355851">
              <w:t>5 books</w:t>
            </w:r>
          </w:p>
        </w:tc>
        <w:tc>
          <w:tcPr>
            <w:tcW w:w="4675" w:type="dxa"/>
          </w:tcPr>
          <w:p w14:paraId="52C6CF43" w14:textId="08BBD846" w:rsidR="00033549" w:rsidRDefault="00033549" w:rsidP="00033549">
            <w:pPr>
              <w:rPr>
                <w:lang w:val="nb-NO"/>
              </w:rPr>
            </w:pPr>
            <w:r w:rsidRPr="00233453">
              <w:t xml:space="preserve">5 </w:t>
            </w:r>
            <w:r>
              <w:t>major</w:t>
            </w:r>
            <w:r w:rsidRPr="00233453">
              <w:t xml:space="preserve"> speeches</w:t>
            </w:r>
          </w:p>
        </w:tc>
      </w:tr>
    </w:tbl>
    <w:p w14:paraId="40B161BF" w14:textId="769AF778" w:rsidR="00F32F10" w:rsidRPr="0049303C" w:rsidRDefault="00F32F10" w:rsidP="00F32F10"/>
    <w:p w14:paraId="3214A6D6" w14:textId="07AA03D4" w:rsidR="001941B0" w:rsidRPr="0049303C" w:rsidRDefault="00485D6C" w:rsidP="00485D6C">
      <w:pPr>
        <w:pStyle w:val="Heading3"/>
      </w:pPr>
      <w:bookmarkStart w:id="5" w:name="_Toc125313953"/>
      <w:r>
        <w:t>Structure</w:t>
      </w:r>
      <w:bookmarkEnd w:id="5"/>
    </w:p>
    <w:tbl>
      <w:tblPr>
        <w:tblStyle w:val="TableGrid"/>
        <w:tblW w:w="0" w:type="auto"/>
        <w:tblLook w:val="04A0" w:firstRow="1" w:lastRow="0" w:firstColumn="1" w:lastColumn="0" w:noHBand="0" w:noVBand="1"/>
      </w:tblPr>
      <w:tblGrid>
        <w:gridCol w:w="923"/>
        <w:gridCol w:w="935"/>
        <w:gridCol w:w="6178"/>
        <w:gridCol w:w="980"/>
      </w:tblGrid>
      <w:tr w:rsidR="007F754A" w:rsidRPr="001941B0" w14:paraId="7E10495D" w14:textId="77777777" w:rsidTr="0049303C">
        <w:tc>
          <w:tcPr>
            <w:tcW w:w="923" w:type="dxa"/>
          </w:tcPr>
          <w:p w14:paraId="60EAFAE7" w14:textId="4E348D8E" w:rsidR="007F754A" w:rsidRPr="008F0C45" w:rsidRDefault="001941B0" w:rsidP="00F32F10">
            <w:pPr>
              <w:rPr>
                <w:lang w:val="nb-NO"/>
              </w:rPr>
            </w:pPr>
            <w:r w:rsidRPr="008F0C45">
              <w:rPr>
                <w:lang w:val="nb-NO"/>
              </w:rPr>
              <w:t>Intro</w:t>
            </w:r>
          </w:p>
        </w:tc>
        <w:tc>
          <w:tcPr>
            <w:tcW w:w="962" w:type="dxa"/>
          </w:tcPr>
          <w:p w14:paraId="31A84E8E" w14:textId="38FB924D" w:rsidR="007F754A" w:rsidRDefault="001941B0" w:rsidP="00F32F10">
            <w:pPr>
              <w:rPr>
                <w:lang w:val="nb-NO"/>
              </w:rPr>
            </w:pPr>
            <w:proofErr w:type="spellStart"/>
            <w:r w:rsidRPr="001941B0">
              <w:rPr>
                <w:lang w:val="nb-NO"/>
              </w:rPr>
              <w:t>Ch</w:t>
            </w:r>
            <w:proofErr w:type="spellEnd"/>
            <w:r w:rsidRPr="001941B0">
              <w:rPr>
                <w:lang w:val="nb-NO"/>
              </w:rPr>
              <w:t xml:space="preserve"> 1-3</w:t>
            </w:r>
          </w:p>
        </w:tc>
        <w:tc>
          <w:tcPr>
            <w:tcW w:w="6480" w:type="dxa"/>
          </w:tcPr>
          <w:p w14:paraId="20DA60E0" w14:textId="5B03D6BB" w:rsidR="007F754A" w:rsidRPr="001941B0" w:rsidRDefault="001941B0" w:rsidP="00F32F10">
            <w:r w:rsidRPr="001941B0">
              <w:t>Jesus' genealogy and birth, and John the Baptist as a precursor to Jesus.</w:t>
            </w:r>
          </w:p>
        </w:tc>
        <w:tc>
          <w:tcPr>
            <w:tcW w:w="985" w:type="dxa"/>
            <w:vMerge w:val="restart"/>
            <w:vAlign w:val="center"/>
          </w:tcPr>
          <w:p w14:paraId="74C32932" w14:textId="2461B8F4" w:rsidR="007F754A" w:rsidRPr="001941B0" w:rsidRDefault="00E70BE8" w:rsidP="0049303C">
            <w:r>
              <w:t>Galilee</w:t>
            </w:r>
          </w:p>
        </w:tc>
      </w:tr>
      <w:tr w:rsidR="007F754A" w:rsidRPr="00E70BE8" w14:paraId="64149AC5" w14:textId="77777777" w:rsidTr="0049303C">
        <w:tc>
          <w:tcPr>
            <w:tcW w:w="923" w:type="dxa"/>
          </w:tcPr>
          <w:p w14:paraId="51DB6BB2" w14:textId="6AE846D2" w:rsidR="007F754A" w:rsidRPr="008F0C45" w:rsidRDefault="001941B0" w:rsidP="00F32F10">
            <w:pPr>
              <w:rPr>
                <w:lang w:val="nb-NO"/>
              </w:rPr>
            </w:pPr>
            <w:r w:rsidRPr="008F0C45">
              <w:rPr>
                <w:lang w:val="nb-NO"/>
              </w:rPr>
              <w:t>Part 1</w:t>
            </w:r>
          </w:p>
        </w:tc>
        <w:tc>
          <w:tcPr>
            <w:tcW w:w="962" w:type="dxa"/>
          </w:tcPr>
          <w:p w14:paraId="69BF6FB1" w14:textId="4F5401B8" w:rsidR="007F754A" w:rsidRDefault="001941B0" w:rsidP="00F32F10">
            <w:pPr>
              <w:rPr>
                <w:lang w:val="nb-NO"/>
              </w:rPr>
            </w:pPr>
            <w:proofErr w:type="spellStart"/>
            <w:r w:rsidRPr="001941B0">
              <w:rPr>
                <w:lang w:val="nb-NO"/>
              </w:rPr>
              <w:t>Ch</w:t>
            </w:r>
            <w:proofErr w:type="spellEnd"/>
            <w:r w:rsidRPr="001941B0">
              <w:rPr>
                <w:lang w:val="nb-NO"/>
              </w:rPr>
              <w:t xml:space="preserve"> </w:t>
            </w:r>
            <w:r>
              <w:rPr>
                <w:lang w:val="nb-NO"/>
              </w:rPr>
              <w:t>4-7</w:t>
            </w:r>
          </w:p>
        </w:tc>
        <w:tc>
          <w:tcPr>
            <w:tcW w:w="6480" w:type="dxa"/>
          </w:tcPr>
          <w:p w14:paraId="702CC5F2" w14:textId="02268DE3" w:rsidR="007F754A" w:rsidRPr="00E70BE8" w:rsidRDefault="00E70BE8" w:rsidP="00E70BE8">
            <w:r w:rsidRPr="00E70BE8">
              <w:t xml:space="preserve">Jesus begins to preach that the kingdom of heaven is near, </w:t>
            </w:r>
            <w:proofErr w:type="gramStart"/>
            <w:r w:rsidRPr="00E70BE8">
              <w:t>i.e.</w:t>
            </w:r>
            <w:proofErr w:type="gramEnd"/>
            <w:r w:rsidRPr="00E70BE8">
              <w:t xml:space="preserve"> God's plan of salvation for the world</w:t>
            </w:r>
            <w:r>
              <w:t xml:space="preserve"> is</w:t>
            </w:r>
            <w:r w:rsidRPr="00E70BE8">
              <w:t xml:space="preserve"> com</w:t>
            </w:r>
            <w:r>
              <w:t>ing</w:t>
            </w:r>
            <w:r w:rsidRPr="00E70BE8">
              <w:t xml:space="preserve"> </w:t>
            </w:r>
            <w:r>
              <w:t>through</w:t>
            </w:r>
            <w:r w:rsidRPr="00E70BE8">
              <w:t xml:space="preserve"> Jesus. He heals as a sign that God's kingdom intervenes.</w:t>
            </w:r>
            <w:r>
              <w:t xml:space="preserve"> </w:t>
            </w:r>
            <w:r w:rsidRPr="00E70BE8">
              <w:t>Concludes with the first speech: the Sermon on the Mount (</w:t>
            </w:r>
            <w:proofErr w:type="spellStart"/>
            <w:r w:rsidRPr="00E70BE8">
              <w:t>ch.</w:t>
            </w:r>
            <w:proofErr w:type="spellEnd"/>
            <w:r w:rsidRPr="00E70BE8">
              <w:t xml:space="preserve"> 5-7).</w:t>
            </w:r>
          </w:p>
        </w:tc>
        <w:tc>
          <w:tcPr>
            <w:tcW w:w="985" w:type="dxa"/>
            <w:vMerge/>
            <w:vAlign w:val="center"/>
          </w:tcPr>
          <w:p w14:paraId="00B2BD4B" w14:textId="77777777" w:rsidR="007F754A" w:rsidRPr="00E70BE8" w:rsidRDefault="007F754A" w:rsidP="0049303C"/>
        </w:tc>
      </w:tr>
      <w:tr w:rsidR="007F754A" w:rsidRPr="00E70BE8" w14:paraId="084698F0" w14:textId="77777777" w:rsidTr="0049303C">
        <w:tc>
          <w:tcPr>
            <w:tcW w:w="923" w:type="dxa"/>
          </w:tcPr>
          <w:p w14:paraId="05825E13" w14:textId="720E56CB" w:rsidR="007F754A" w:rsidRPr="008F0C45" w:rsidRDefault="001941B0" w:rsidP="00F32F10">
            <w:pPr>
              <w:rPr>
                <w:lang w:val="nb-NO"/>
              </w:rPr>
            </w:pPr>
            <w:r w:rsidRPr="008F0C45">
              <w:rPr>
                <w:lang w:val="nb-NO"/>
              </w:rPr>
              <w:t>Part 2</w:t>
            </w:r>
          </w:p>
        </w:tc>
        <w:tc>
          <w:tcPr>
            <w:tcW w:w="962" w:type="dxa"/>
          </w:tcPr>
          <w:p w14:paraId="755FAA0F" w14:textId="312F7D45" w:rsidR="007F754A" w:rsidRDefault="00E70BE8" w:rsidP="00F32F10">
            <w:pPr>
              <w:rPr>
                <w:lang w:val="nb-NO"/>
              </w:rPr>
            </w:pPr>
            <w:proofErr w:type="spellStart"/>
            <w:r w:rsidRPr="001941B0">
              <w:rPr>
                <w:lang w:val="nb-NO"/>
              </w:rPr>
              <w:t>Ch</w:t>
            </w:r>
            <w:proofErr w:type="spellEnd"/>
            <w:r>
              <w:rPr>
                <w:lang w:val="nb-NO"/>
              </w:rPr>
              <w:t xml:space="preserve"> 8-10</w:t>
            </w:r>
          </w:p>
        </w:tc>
        <w:tc>
          <w:tcPr>
            <w:tcW w:w="6480" w:type="dxa"/>
          </w:tcPr>
          <w:p w14:paraId="720BF343" w14:textId="19C1E6EA" w:rsidR="007F754A" w:rsidRPr="00E70BE8" w:rsidRDefault="00E70BE8" w:rsidP="00F32F10">
            <w:r w:rsidRPr="00E70BE8">
              <w:t>Jesus performs several miracles and ends with another speech to the disciples as he sends them out (</w:t>
            </w:r>
            <w:proofErr w:type="spellStart"/>
            <w:r w:rsidRPr="00E70BE8">
              <w:t>ch.</w:t>
            </w:r>
            <w:proofErr w:type="spellEnd"/>
            <w:r w:rsidRPr="00E70BE8">
              <w:t xml:space="preserve"> 10). He says that they must expect both positive and negative responses to the preaching of the kingdom of heaven.</w:t>
            </w:r>
          </w:p>
        </w:tc>
        <w:tc>
          <w:tcPr>
            <w:tcW w:w="985" w:type="dxa"/>
            <w:vMerge/>
            <w:vAlign w:val="center"/>
          </w:tcPr>
          <w:p w14:paraId="4F804E3F" w14:textId="77777777" w:rsidR="007F754A" w:rsidRPr="00E70BE8" w:rsidRDefault="007F754A" w:rsidP="0049303C"/>
        </w:tc>
      </w:tr>
      <w:tr w:rsidR="007F754A" w:rsidRPr="0049303C" w14:paraId="73A82AED" w14:textId="77777777" w:rsidTr="0049303C">
        <w:tc>
          <w:tcPr>
            <w:tcW w:w="923" w:type="dxa"/>
          </w:tcPr>
          <w:p w14:paraId="1765DEB2" w14:textId="5C8BA40D" w:rsidR="007F754A" w:rsidRPr="008F0C45" w:rsidRDefault="001941B0" w:rsidP="00F32F10">
            <w:pPr>
              <w:rPr>
                <w:lang w:val="nb-NO"/>
              </w:rPr>
            </w:pPr>
            <w:r w:rsidRPr="008F0C45">
              <w:rPr>
                <w:lang w:val="nb-NO"/>
              </w:rPr>
              <w:t>Part 3</w:t>
            </w:r>
          </w:p>
        </w:tc>
        <w:tc>
          <w:tcPr>
            <w:tcW w:w="962" w:type="dxa"/>
          </w:tcPr>
          <w:p w14:paraId="3A1D0C49" w14:textId="15DB5A9E" w:rsidR="007F754A" w:rsidRDefault="00E70BE8" w:rsidP="00F32F10">
            <w:pPr>
              <w:rPr>
                <w:lang w:val="nb-NO"/>
              </w:rPr>
            </w:pPr>
            <w:proofErr w:type="spellStart"/>
            <w:r w:rsidRPr="001941B0">
              <w:rPr>
                <w:lang w:val="nb-NO"/>
              </w:rPr>
              <w:t>Ch</w:t>
            </w:r>
            <w:proofErr w:type="spellEnd"/>
            <w:r>
              <w:rPr>
                <w:lang w:val="nb-NO"/>
              </w:rPr>
              <w:t xml:space="preserve"> 11-13</w:t>
            </w:r>
          </w:p>
        </w:tc>
        <w:tc>
          <w:tcPr>
            <w:tcW w:w="6480" w:type="dxa"/>
          </w:tcPr>
          <w:p w14:paraId="076D1A26" w14:textId="3F31F99F" w:rsidR="007F754A" w:rsidRPr="0049303C" w:rsidRDefault="0049303C" w:rsidP="00F32F10">
            <w:r w:rsidRPr="0049303C">
              <w:t>Jesus himself also receives both a positive response from the people and a growing opposition from the people's leaders. The third speech (chapter 13) consists of parables about the kingdom of heaven</w:t>
            </w:r>
            <w:r w:rsidR="004F1A15">
              <w:t xml:space="preserve"> </w:t>
            </w:r>
            <w:r w:rsidRPr="0049303C">
              <w:t>and especially the fact that the kingdom will not fully appear until later</w:t>
            </w:r>
            <w:r>
              <w:t>,</w:t>
            </w:r>
            <w:r w:rsidRPr="0049303C">
              <w:t xml:space="preserve"> </w:t>
            </w:r>
            <w:r w:rsidR="00EF110A">
              <w:t xml:space="preserve">which </w:t>
            </w:r>
            <w:r w:rsidRPr="0049303C">
              <w:t xml:space="preserve">becomes an encouragement </w:t>
            </w:r>
            <w:r>
              <w:t>to</w:t>
            </w:r>
            <w:r w:rsidRPr="0049303C">
              <w:t xml:space="preserve"> </w:t>
            </w:r>
            <w:r>
              <w:t>endure</w:t>
            </w:r>
            <w:r w:rsidRPr="0049303C">
              <w:t>.</w:t>
            </w:r>
          </w:p>
        </w:tc>
        <w:tc>
          <w:tcPr>
            <w:tcW w:w="985" w:type="dxa"/>
            <w:vMerge/>
            <w:vAlign w:val="center"/>
          </w:tcPr>
          <w:p w14:paraId="7F90DE2C" w14:textId="77777777" w:rsidR="007F754A" w:rsidRPr="0049303C" w:rsidRDefault="007F754A" w:rsidP="0049303C"/>
        </w:tc>
      </w:tr>
      <w:tr w:rsidR="007F754A" w14:paraId="54535B2B" w14:textId="77777777" w:rsidTr="0049303C">
        <w:tc>
          <w:tcPr>
            <w:tcW w:w="923" w:type="dxa"/>
          </w:tcPr>
          <w:p w14:paraId="1583CA80" w14:textId="48E003F2" w:rsidR="007F754A" w:rsidRPr="008F0C45" w:rsidRDefault="001941B0" w:rsidP="00F32F10">
            <w:pPr>
              <w:rPr>
                <w:lang w:val="nb-NO"/>
              </w:rPr>
            </w:pPr>
            <w:r w:rsidRPr="008F0C45">
              <w:rPr>
                <w:lang w:val="nb-NO"/>
              </w:rPr>
              <w:lastRenderedPageBreak/>
              <w:t>Part 4</w:t>
            </w:r>
          </w:p>
        </w:tc>
        <w:tc>
          <w:tcPr>
            <w:tcW w:w="962" w:type="dxa"/>
          </w:tcPr>
          <w:p w14:paraId="7BFC4279" w14:textId="729C1729" w:rsidR="007F754A" w:rsidRDefault="00E70BE8" w:rsidP="00F32F10">
            <w:pPr>
              <w:rPr>
                <w:lang w:val="nb-NO"/>
              </w:rPr>
            </w:pPr>
            <w:proofErr w:type="spellStart"/>
            <w:r w:rsidRPr="001941B0">
              <w:rPr>
                <w:lang w:val="nb-NO"/>
              </w:rPr>
              <w:t>Ch</w:t>
            </w:r>
            <w:proofErr w:type="spellEnd"/>
            <w:r>
              <w:rPr>
                <w:lang w:val="nb-NO"/>
              </w:rPr>
              <w:t xml:space="preserve"> 14-18</w:t>
            </w:r>
          </w:p>
        </w:tc>
        <w:tc>
          <w:tcPr>
            <w:tcW w:w="6480" w:type="dxa"/>
          </w:tcPr>
          <w:p w14:paraId="178F2215" w14:textId="3F96F1DD" w:rsidR="007F754A" w:rsidRDefault="0049303C" w:rsidP="00F32F10">
            <w:pPr>
              <w:rPr>
                <w:lang w:val="nb-NO"/>
              </w:rPr>
            </w:pPr>
            <w:r w:rsidRPr="0049303C">
              <w:t xml:space="preserve">More wonders and confrontations. In chapter 16 he begins to teach the disciples more privately and begins to speak </w:t>
            </w:r>
            <w:r w:rsidR="005B1A1D">
              <w:t>about</w:t>
            </w:r>
            <w:r w:rsidRPr="0049303C">
              <w:t xml:space="preserve"> his death and resurrection. Peter reveals that he still expects a military and not a suffering messiah. </w:t>
            </w:r>
            <w:proofErr w:type="spellStart"/>
            <w:r w:rsidRPr="0049303C">
              <w:rPr>
                <w:lang w:val="nb-NO"/>
              </w:rPr>
              <w:t>Ends</w:t>
            </w:r>
            <w:proofErr w:type="spellEnd"/>
            <w:r w:rsidRPr="0049303C">
              <w:rPr>
                <w:lang w:val="nb-NO"/>
              </w:rPr>
              <w:t xml:space="preserve"> </w:t>
            </w:r>
            <w:proofErr w:type="spellStart"/>
            <w:r w:rsidRPr="0049303C">
              <w:rPr>
                <w:lang w:val="nb-NO"/>
              </w:rPr>
              <w:t>with</w:t>
            </w:r>
            <w:proofErr w:type="spellEnd"/>
            <w:r w:rsidRPr="0049303C">
              <w:rPr>
                <w:lang w:val="nb-NO"/>
              </w:rPr>
              <w:t xml:space="preserve"> a </w:t>
            </w:r>
            <w:proofErr w:type="spellStart"/>
            <w:r w:rsidRPr="0049303C">
              <w:rPr>
                <w:lang w:val="nb-NO"/>
              </w:rPr>
              <w:t>fourth</w:t>
            </w:r>
            <w:proofErr w:type="spellEnd"/>
            <w:r w:rsidRPr="0049303C">
              <w:rPr>
                <w:lang w:val="nb-NO"/>
              </w:rPr>
              <w:t xml:space="preserve"> </w:t>
            </w:r>
            <w:proofErr w:type="spellStart"/>
            <w:r w:rsidRPr="0049303C">
              <w:rPr>
                <w:lang w:val="nb-NO"/>
              </w:rPr>
              <w:t>discourse</w:t>
            </w:r>
            <w:proofErr w:type="spellEnd"/>
            <w:r w:rsidRPr="0049303C">
              <w:rPr>
                <w:lang w:val="nb-NO"/>
              </w:rPr>
              <w:t xml:space="preserve"> </w:t>
            </w:r>
            <w:proofErr w:type="spellStart"/>
            <w:r w:rsidRPr="0049303C">
              <w:rPr>
                <w:lang w:val="nb-NO"/>
              </w:rPr>
              <w:t>on</w:t>
            </w:r>
            <w:proofErr w:type="spellEnd"/>
            <w:r w:rsidRPr="0049303C">
              <w:rPr>
                <w:lang w:val="nb-NO"/>
              </w:rPr>
              <w:t xml:space="preserve"> </w:t>
            </w:r>
            <w:proofErr w:type="spellStart"/>
            <w:r w:rsidRPr="0049303C">
              <w:rPr>
                <w:lang w:val="nb-NO"/>
              </w:rPr>
              <w:t>discipleship</w:t>
            </w:r>
            <w:proofErr w:type="spellEnd"/>
            <w:r w:rsidRPr="0049303C">
              <w:rPr>
                <w:lang w:val="nb-NO"/>
              </w:rPr>
              <w:t xml:space="preserve"> (</w:t>
            </w:r>
            <w:proofErr w:type="spellStart"/>
            <w:r w:rsidRPr="0049303C">
              <w:rPr>
                <w:lang w:val="nb-NO"/>
              </w:rPr>
              <w:t>ch</w:t>
            </w:r>
            <w:proofErr w:type="spellEnd"/>
            <w:r w:rsidRPr="0049303C">
              <w:rPr>
                <w:lang w:val="nb-NO"/>
              </w:rPr>
              <w:t>. 18).</w:t>
            </w:r>
          </w:p>
        </w:tc>
        <w:tc>
          <w:tcPr>
            <w:tcW w:w="985" w:type="dxa"/>
            <w:vMerge/>
            <w:vAlign w:val="center"/>
          </w:tcPr>
          <w:p w14:paraId="691B387F" w14:textId="77777777" w:rsidR="007F754A" w:rsidRDefault="007F754A" w:rsidP="0049303C">
            <w:pPr>
              <w:rPr>
                <w:lang w:val="nb-NO"/>
              </w:rPr>
            </w:pPr>
          </w:p>
        </w:tc>
      </w:tr>
      <w:tr w:rsidR="007F754A" w14:paraId="37E0E0E0" w14:textId="77777777" w:rsidTr="0049303C">
        <w:tc>
          <w:tcPr>
            <w:tcW w:w="923" w:type="dxa"/>
          </w:tcPr>
          <w:p w14:paraId="1CDD6434" w14:textId="3B56522B" w:rsidR="007F754A" w:rsidRPr="008F0C45" w:rsidRDefault="001941B0" w:rsidP="00F32F10">
            <w:pPr>
              <w:rPr>
                <w:lang w:val="nb-NO"/>
              </w:rPr>
            </w:pPr>
            <w:r w:rsidRPr="008F0C45">
              <w:rPr>
                <w:lang w:val="nb-NO"/>
              </w:rPr>
              <w:t>Part 5</w:t>
            </w:r>
          </w:p>
        </w:tc>
        <w:tc>
          <w:tcPr>
            <w:tcW w:w="962" w:type="dxa"/>
          </w:tcPr>
          <w:p w14:paraId="7459E1B9" w14:textId="51500388" w:rsidR="007F754A" w:rsidRDefault="00E70BE8" w:rsidP="00F32F10">
            <w:pPr>
              <w:rPr>
                <w:lang w:val="nb-NO"/>
              </w:rPr>
            </w:pPr>
            <w:proofErr w:type="spellStart"/>
            <w:r w:rsidRPr="001941B0">
              <w:rPr>
                <w:lang w:val="nb-NO"/>
              </w:rPr>
              <w:t>Ch</w:t>
            </w:r>
            <w:proofErr w:type="spellEnd"/>
            <w:r>
              <w:rPr>
                <w:lang w:val="nb-NO"/>
              </w:rPr>
              <w:t xml:space="preserve"> 19-25</w:t>
            </w:r>
          </w:p>
        </w:tc>
        <w:tc>
          <w:tcPr>
            <w:tcW w:w="6480" w:type="dxa"/>
          </w:tcPr>
          <w:p w14:paraId="3735774F" w14:textId="0021D36A" w:rsidR="007F754A" w:rsidRPr="0049303C" w:rsidRDefault="0049303C" w:rsidP="00F32F10">
            <w:r w:rsidRPr="0049303C">
              <w:t>Jesus comes to Judea and Jerusalem and has several confrontations with the various groups of leaders in Israel. The fifth speech is about the destruction of the temple and the return (</w:t>
            </w:r>
            <w:proofErr w:type="spellStart"/>
            <w:r w:rsidRPr="0049303C">
              <w:t>ch.</w:t>
            </w:r>
            <w:proofErr w:type="spellEnd"/>
            <w:r w:rsidRPr="0049303C">
              <w:t xml:space="preserve"> 24-25).</w:t>
            </w:r>
          </w:p>
        </w:tc>
        <w:tc>
          <w:tcPr>
            <w:tcW w:w="985" w:type="dxa"/>
            <w:vMerge w:val="restart"/>
            <w:vAlign w:val="center"/>
          </w:tcPr>
          <w:p w14:paraId="192EEA58" w14:textId="0B2DEBFF" w:rsidR="007F754A" w:rsidRDefault="00E70BE8" w:rsidP="0049303C">
            <w:pPr>
              <w:rPr>
                <w:lang w:val="nb-NO"/>
              </w:rPr>
            </w:pPr>
            <w:r>
              <w:rPr>
                <w:lang w:val="nb-NO"/>
              </w:rPr>
              <w:t>Judea</w:t>
            </w:r>
          </w:p>
        </w:tc>
      </w:tr>
      <w:tr w:rsidR="007F754A" w:rsidRPr="0049303C" w14:paraId="662E2640" w14:textId="77777777" w:rsidTr="00E70BE8">
        <w:tc>
          <w:tcPr>
            <w:tcW w:w="923" w:type="dxa"/>
          </w:tcPr>
          <w:p w14:paraId="491FBFF9" w14:textId="53B8A3BC" w:rsidR="007F754A" w:rsidRPr="008F0C45" w:rsidRDefault="001941B0" w:rsidP="00F32F10">
            <w:pPr>
              <w:rPr>
                <w:lang w:val="nb-NO"/>
              </w:rPr>
            </w:pPr>
            <w:proofErr w:type="spellStart"/>
            <w:r w:rsidRPr="008F0C45">
              <w:rPr>
                <w:lang w:val="nb-NO"/>
              </w:rPr>
              <w:t>Climax</w:t>
            </w:r>
            <w:proofErr w:type="spellEnd"/>
          </w:p>
        </w:tc>
        <w:tc>
          <w:tcPr>
            <w:tcW w:w="962" w:type="dxa"/>
          </w:tcPr>
          <w:p w14:paraId="6214A20D" w14:textId="30905101" w:rsidR="007F754A" w:rsidRDefault="00E70BE8" w:rsidP="00F32F10">
            <w:pPr>
              <w:rPr>
                <w:lang w:val="nb-NO"/>
              </w:rPr>
            </w:pPr>
            <w:proofErr w:type="spellStart"/>
            <w:r w:rsidRPr="001941B0">
              <w:rPr>
                <w:lang w:val="nb-NO"/>
              </w:rPr>
              <w:t>Ch</w:t>
            </w:r>
            <w:proofErr w:type="spellEnd"/>
            <w:r>
              <w:rPr>
                <w:lang w:val="nb-NO"/>
              </w:rPr>
              <w:t xml:space="preserve"> 26-28</w:t>
            </w:r>
          </w:p>
        </w:tc>
        <w:tc>
          <w:tcPr>
            <w:tcW w:w="6480" w:type="dxa"/>
          </w:tcPr>
          <w:p w14:paraId="4C99AA75" w14:textId="6BEAAD49" w:rsidR="007F754A" w:rsidRPr="0049303C" w:rsidRDefault="0049303C" w:rsidP="00F32F10">
            <w:r w:rsidRPr="0049303C">
              <w:t>The Easter meal takes on a new meaning</w:t>
            </w:r>
            <w:r w:rsidR="005B1A1D">
              <w:t>.</w:t>
            </w:r>
            <w:r w:rsidRPr="0049303C">
              <w:t xml:space="preserve"> Jesus is arrested </w:t>
            </w:r>
            <w:r w:rsidR="005B1A1D">
              <w:t xml:space="preserve">and </w:t>
            </w:r>
            <w:r w:rsidRPr="0049303C">
              <w:t>sentenced to death for blasphemy but rises again. The Gospel ends with the mission command where he, as the king of the universe, sends his disciples out to make more disciples.</w:t>
            </w:r>
          </w:p>
        </w:tc>
        <w:tc>
          <w:tcPr>
            <w:tcW w:w="985" w:type="dxa"/>
            <w:vMerge/>
          </w:tcPr>
          <w:p w14:paraId="3E2D2D43" w14:textId="77777777" w:rsidR="007F754A" w:rsidRPr="0049303C" w:rsidRDefault="007F754A" w:rsidP="00F32F10"/>
        </w:tc>
      </w:tr>
    </w:tbl>
    <w:p w14:paraId="600ABD17" w14:textId="77777777" w:rsidR="007F754A" w:rsidRPr="0049303C" w:rsidRDefault="007F754A" w:rsidP="00F32F10"/>
    <w:p w14:paraId="1C8915C5" w14:textId="77777777" w:rsidR="00664429" w:rsidRDefault="00664429" w:rsidP="005B1A1D">
      <w:pPr>
        <w:pStyle w:val="Heading2"/>
      </w:pPr>
      <w:bookmarkStart w:id="6" w:name="_Toc125313954"/>
      <w:r>
        <w:t>1:1-17</w:t>
      </w:r>
      <w:bookmarkEnd w:id="6"/>
    </w:p>
    <w:p w14:paraId="5214E61B" w14:textId="12531F97" w:rsidR="00664429" w:rsidRDefault="00664429" w:rsidP="00664429">
      <w:r>
        <w:t xml:space="preserve">14 + 14 + 14 generations. 14 </w:t>
      </w:r>
      <w:r w:rsidR="004F2722">
        <w:t>→</w:t>
      </w:r>
      <w:r>
        <w:t xml:space="preserve"> David</w:t>
      </w:r>
    </w:p>
    <w:p w14:paraId="06CC74DA" w14:textId="3BDC2E50" w:rsidR="00664429" w:rsidRDefault="00664429" w:rsidP="00664429">
      <w:r>
        <w:t xml:space="preserve">5 ladies (unusual), connected </w:t>
      </w:r>
      <w:proofErr w:type="gramStart"/>
      <w:r>
        <w:t>more or less with</w:t>
      </w:r>
      <w:proofErr w:type="gramEnd"/>
      <w:r>
        <w:t xml:space="preserve"> scandal:</w:t>
      </w:r>
    </w:p>
    <w:p w14:paraId="6CAB76E8" w14:textId="19EFAA37" w:rsidR="00664429" w:rsidRDefault="00664429" w:rsidP="00664429">
      <w:r>
        <w:t xml:space="preserve">Tamar </w:t>
      </w:r>
      <w:r w:rsidR="004F2722">
        <w:t>→</w:t>
      </w:r>
      <w:r>
        <w:t xml:space="preserve"> Judah (Genesis 38)</w:t>
      </w:r>
    </w:p>
    <w:p w14:paraId="08FD8677" w14:textId="1A61C8F7" w:rsidR="00664429" w:rsidRDefault="00664429" w:rsidP="00664429">
      <w:r w:rsidRPr="008F0C45">
        <w:rPr>
          <w:i/>
          <w:iCs/>
        </w:rPr>
        <w:t>“Uriah's wife”</w:t>
      </w:r>
      <w:r>
        <w:t xml:space="preserve"> </w:t>
      </w:r>
      <w:r w:rsidR="004F2722">
        <w:t>→</w:t>
      </w:r>
      <w:r>
        <w:t xml:space="preserve"> David's great sin</w:t>
      </w:r>
    </w:p>
    <w:p w14:paraId="011C312A" w14:textId="34675C0F" w:rsidR="00664429" w:rsidRDefault="00664429" w:rsidP="00664429">
      <w:r>
        <w:t xml:space="preserve">Ruth, Rahab </w:t>
      </w:r>
      <w:r w:rsidR="004F2722">
        <w:t>→</w:t>
      </w:r>
      <w:r>
        <w:t xml:space="preserve"> Gentiles</w:t>
      </w:r>
    </w:p>
    <w:p w14:paraId="3196D8FF" w14:textId="5B6EC842" w:rsidR="00664429" w:rsidRDefault="00664429" w:rsidP="00664429">
      <w:r>
        <w:t>Maria: out of wedlock</w:t>
      </w:r>
    </w:p>
    <w:p w14:paraId="030F8615" w14:textId="440564FE" w:rsidR="00664429" w:rsidRDefault="00664429" w:rsidP="00664429">
      <w:r>
        <w:t>Jesus came for both men and women, sinners and righteous, Jews and Gentiles.</w:t>
      </w:r>
    </w:p>
    <w:p w14:paraId="059791A3" w14:textId="77777777" w:rsidR="00664429" w:rsidRDefault="00664429" w:rsidP="00664429">
      <w:r>
        <w:t xml:space="preserve"> </w:t>
      </w:r>
    </w:p>
    <w:p w14:paraId="22BAC651" w14:textId="77777777" w:rsidR="00664429" w:rsidRDefault="00664429" w:rsidP="004B0E5C">
      <w:pPr>
        <w:pStyle w:val="Heading2"/>
      </w:pPr>
      <w:bookmarkStart w:id="7" w:name="_Toc125313955"/>
      <w:r>
        <w:t>1:21-23</w:t>
      </w:r>
      <w:bookmarkEnd w:id="7"/>
    </w:p>
    <w:p w14:paraId="7256C4B4" w14:textId="1E003606" w:rsidR="00664429" w:rsidRDefault="00664429" w:rsidP="00664429">
      <w:r>
        <w:t xml:space="preserve">"Jesus" means "Jehovah saves". Nevertheless, it is Jesus who "will save his </w:t>
      </w:r>
      <w:proofErr w:type="gramStart"/>
      <w:r>
        <w:t>people</w:t>
      </w:r>
      <w:proofErr w:type="gramEnd"/>
      <w:r>
        <w:t>"</w:t>
      </w:r>
    </w:p>
    <w:p w14:paraId="05C517F1" w14:textId="7C438B5B" w:rsidR="00664429" w:rsidRDefault="004F2722" w:rsidP="00664429">
      <w:r>
        <w:rPr>
          <w:rFonts w:ascii="Segoe UI Symbol" w:hAnsi="Segoe UI Symbol" w:cs="Segoe UI Symbol"/>
        </w:rPr>
        <w:t>→</w:t>
      </w:r>
      <w:r w:rsidR="002C56F1">
        <w:rPr>
          <w:rFonts w:ascii="Segoe UI Symbol" w:hAnsi="Segoe UI Symbol" w:cs="Segoe UI Symbol"/>
        </w:rPr>
        <w:t xml:space="preserve"> </w:t>
      </w:r>
      <w:r w:rsidR="00664429">
        <w:t xml:space="preserve">Jesus is Yahweh </w:t>
      </w:r>
      <w:proofErr w:type="gramStart"/>
      <w:r w:rsidR="00664429">
        <w:t>incarnate</w:t>
      </w:r>
      <w:proofErr w:type="gramEnd"/>
    </w:p>
    <w:p w14:paraId="7534376A" w14:textId="09253E2E" w:rsidR="00664429" w:rsidRDefault="00664429" w:rsidP="00664429">
      <w:r>
        <w:t xml:space="preserve">Immanuel from </w:t>
      </w:r>
      <w:r w:rsidR="00825C70">
        <w:t>Isaiah</w:t>
      </w:r>
      <w:r>
        <w:t xml:space="preserve"> 7:14 (</w:t>
      </w:r>
      <w:proofErr w:type="spellStart"/>
      <w:r>
        <w:t>ch.</w:t>
      </w:r>
      <w:proofErr w:type="spellEnd"/>
      <w:r>
        <w:t xml:space="preserve"> 7-11)</w:t>
      </w:r>
    </w:p>
    <w:p w14:paraId="052D1228" w14:textId="42893CDB" w:rsidR="00A135EA" w:rsidRDefault="00A135EA" w:rsidP="00664429">
      <w:r w:rsidRPr="002C56F1">
        <w:rPr>
          <w:i/>
          <w:iCs/>
        </w:rPr>
        <w:lastRenderedPageBreak/>
        <w:t>“</w:t>
      </w:r>
      <w:proofErr w:type="gramStart"/>
      <w:r w:rsidRPr="002C56F1">
        <w:rPr>
          <w:i/>
          <w:iCs/>
        </w:rPr>
        <w:t>Therefore</w:t>
      </w:r>
      <w:proofErr w:type="gramEnd"/>
      <w:r w:rsidRPr="002C56F1">
        <w:rPr>
          <w:i/>
          <w:iCs/>
        </w:rPr>
        <w:t xml:space="preserve"> the Lord himself will give you a sign: The virgin will conceive and give birth to a son, and will call him Immanuel.”</w:t>
      </w:r>
      <w:r w:rsidR="006669CD">
        <w:t xml:space="preserve"> Isaiah 7:14</w:t>
      </w:r>
    </w:p>
    <w:p w14:paraId="6F3EC68E" w14:textId="74CF0E73" w:rsidR="00664429" w:rsidRDefault="00664429" w:rsidP="00664429">
      <w:r>
        <w:t>No one expected a divine Messiah.</w:t>
      </w:r>
    </w:p>
    <w:p w14:paraId="565428E6" w14:textId="466A4445" w:rsidR="00664429" w:rsidRDefault="00664429" w:rsidP="00664429">
      <w:r>
        <w:t>Matthew links the divine Immanuel to the Messiah</w:t>
      </w:r>
    </w:p>
    <w:p w14:paraId="75B1EE5F" w14:textId="77777777" w:rsidR="00664429" w:rsidRDefault="00664429" w:rsidP="00664429">
      <w:r>
        <w:t xml:space="preserve"> </w:t>
      </w:r>
    </w:p>
    <w:p w14:paraId="4612A527" w14:textId="4B183AB0" w:rsidR="00664429" w:rsidRDefault="000145B2" w:rsidP="00512D5C">
      <w:pPr>
        <w:pStyle w:val="Heading2"/>
      </w:pPr>
      <w:bookmarkStart w:id="8" w:name="_Toc125313956"/>
      <w:r w:rsidRPr="000145B2">
        <w:t xml:space="preserve">The Magi Visit the Messiah </w:t>
      </w:r>
      <w:r w:rsidR="00664429">
        <w:t>(2:1-12)</w:t>
      </w:r>
      <w:bookmarkEnd w:id="8"/>
    </w:p>
    <w:p w14:paraId="54569FB6" w14:textId="75C9D385" w:rsidR="00664429" w:rsidRDefault="00664429" w:rsidP="00664429">
      <w:r>
        <w:t>The beginning of the fulfillment of Isaiah 60</w:t>
      </w:r>
    </w:p>
    <w:p w14:paraId="1A39DB17" w14:textId="46460F14" w:rsidR="00664429" w:rsidRDefault="00664429" w:rsidP="0030351C">
      <w:r>
        <w:t>Matt 2:10</w:t>
      </w:r>
      <w:r w:rsidR="0030351C">
        <w:t xml:space="preserve"> </w:t>
      </w:r>
      <w:r w:rsidR="0030351C" w:rsidRPr="002C56F1">
        <w:rPr>
          <w:i/>
          <w:iCs/>
        </w:rPr>
        <w:t xml:space="preserve">“When they saw the star, they were </w:t>
      </w:r>
      <w:r w:rsidR="0030351C" w:rsidRPr="002C56F1">
        <w:rPr>
          <w:i/>
          <w:iCs/>
          <w:u w:val="single"/>
        </w:rPr>
        <w:t>overjoyed</w:t>
      </w:r>
      <w:r w:rsidR="0030351C" w:rsidRPr="002C56F1">
        <w:rPr>
          <w:i/>
          <w:iCs/>
        </w:rPr>
        <w:t>.”</w:t>
      </w:r>
      <w:r>
        <w:t xml:space="preserve"> </w:t>
      </w:r>
      <w:r w:rsidR="004F2722">
        <w:t>→</w:t>
      </w:r>
      <w:r>
        <w:t xml:space="preserve"> </w:t>
      </w:r>
      <w:r w:rsidR="0030351C" w:rsidRPr="002C56F1">
        <w:rPr>
          <w:i/>
          <w:iCs/>
        </w:rPr>
        <w:t xml:space="preserve">“Then you will look and be radiant, </w:t>
      </w:r>
      <w:r w:rsidR="0030351C" w:rsidRPr="002C56F1">
        <w:rPr>
          <w:i/>
          <w:iCs/>
          <w:u w:val="single"/>
        </w:rPr>
        <w:t>your heart will throb and swell with joy</w:t>
      </w:r>
      <w:r w:rsidR="0030351C" w:rsidRPr="002C56F1">
        <w:rPr>
          <w:i/>
          <w:iCs/>
        </w:rPr>
        <w:t>; the wealth on the seas will be brought to you,</w:t>
      </w:r>
      <w:r w:rsidR="006A28F5" w:rsidRPr="002C56F1">
        <w:rPr>
          <w:i/>
          <w:iCs/>
        </w:rPr>
        <w:t xml:space="preserve"> </w:t>
      </w:r>
      <w:r w:rsidR="0030351C" w:rsidRPr="002C56F1">
        <w:rPr>
          <w:i/>
          <w:iCs/>
        </w:rPr>
        <w:t>to you the riches of the nations will come.”</w:t>
      </w:r>
      <w:r w:rsidR="0030351C">
        <w:t xml:space="preserve"> </w:t>
      </w:r>
      <w:r>
        <w:t>Isa 60:5</w:t>
      </w:r>
    </w:p>
    <w:p w14:paraId="7946D999" w14:textId="6DD7866A" w:rsidR="002E4F33" w:rsidRDefault="002E4F33" w:rsidP="0030351C">
      <w:r w:rsidRPr="002C56F1">
        <w:rPr>
          <w:i/>
          <w:iCs/>
        </w:rPr>
        <w:t>“Then they opened their treasures and presented him with gifts of gold, frankincense and myrrh.”</w:t>
      </w:r>
      <w:r>
        <w:t xml:space="preserve"> 2:11</w:t>
      </w:r>
      <w:proofErr w:type="gramStart"/>
      <w:r w:rsidR="00F11B38">
        <w:t>b</w:t>
      </w:r>
      <w:proofErr w:type="gramEnd"/>
    </w:p>
    <w:p w14:paraId="3896D041" w14:textId="1FA7A289" w:rsidR="00664429" w:rsidRDefault="00664429" w:rsidP="00664429">
      <w:r>
        <w:t>Isa 60:6</w:t>
      </w:r>
      <w:r w:rsidR="00724F38">
        <w:t>b</w:t>
      </w:r>
      <w:r>
        <w:t xml:space="preserve"> mentions gold and incense</w:t>
      </w:r>
      <w:r w:rsidR="002C56F1">
        <w:t>:</w:t>
      </w:r>
    </w:p>
    <w:p w14:paraId="65CD0FB1" w14:textId="5ED18B1B" w:rsidR="00724F38" w:rsidRPr="002C56F1" w:rsidRDefault="00724F38" w:rsidP="00724F38">
      <w:pPr>
        <w:rPr>
          <w:i/>
          <w:iCs/>
        </w:rPr>
      </w:pPr>
      <w:r w:rsidRPr="002C56F1">
        <w:rPr>
          <w:i/>
          <w:iCs/>
        </w:rPr>
        <w:t xml:space="preserve">“And all from Sheba will come, bearing </w:t>
      </w:r>
      <w:r w:rsidRPr="002C56F1">
        <w:rPr>
          <w:i/>
          <w:iCs/>
          <w:u w:val="single"/>
        </w:rPr>
        <w:t>gold and incense</w:t>
      </w:r>
      <w:r w:rsidRPr="002C56F1">
        <w:rPr>
          <w:i/>
          <w:iCs/>
        </w:rPr>
        <w:t xml:space="preserve"> and proclaiming the praise of the Lord.”</w:t>
      </w:r>
    </w:p>
    <w:p w14:paraId="0CC031B9" w14:textId="08BD5733" w:rsidR="00664429" w:rsidRDefault="00664429" w:rsidP="00664429">
      <w:r>
        <w:t xml:space="preserve">Gold </w:t>
      </w:r>
      <w:r w:rsidR="004F2722">
        <w:t>→</w:t>
      </w:r>
      <w:r>
        <w:t xml:space="preserve"> Jesus is </w:t>
      </w:r>
      <w:proofErr w:type="gramStart"/>
      <w:r>
        <w:t>king</w:t>
      </w:r>
      <w:proofErr w:type="gramEnd"/>
    </w:p>
    <w:p w14:paraId="44402D18" w14:textId="62C6E657" w:rsidR="00664429" w:rsidRDefault="00664429" w:rsidP="00664429">
      <w:r>
        <w:t xml:space="preserve">Incense </w:t>
      </w:r>
      <w:r w:rsidR="004F2722">
        <w:t>→</w:t>
      </w:r>
      <w:r>
        <w:t xml:space="preserve"> Jesus is a </w:t>
      </w:r>
      <w:proofErr w:type="gramStart"/>
      <w:r>
        <w:t>priest</w:t>
      </w:r>
      <w:proofErr w:type="gramEnd"/>
    </w:p>
    <w:p w14:paraId="6D0ED5F8" w14:textId="037F74E5" w:rsidR="00664429" w:rsidRDefault="00664429" w:rsidP="00664429">
      <w:r>
        <w:t xml:space="preserve">Myrrh </w:t>
      </w:r>
      <w:r w:rsidR="004F2722">
        <w:t>→</w:t>
      </w:r>
      <w:r>
        <w:t xml:space="preserve"> the cross? (anesthesia + anointing of the dead)</w:t>
      </w:r>
    </w:p>
    <w:p w14:paraId="6D338CA4" w14:textId="05854DAE" w:rsidR="00664429" w:rsidRDefault="00664429" w:rsidP="00664429">
      <w:r>
        <w:t>The nations began to come as soon as he was born.</w:t>
      </w:r>
    </w:p>
    <w:p w14:paraId="6DA77207" w14:textId="77777777" w:rsidR="00664429" w:rsidRDefault="00664429" w:rsidP="00664429">
      <w:r>
        <w:t xml:space="preserve"> </w:t>
      </w:r>
    </w:p>
    <w:p w14:paraId="4BCE5986" w14:textId="77777777" w:rsidR="00664429" w:rsidRDefault="00664429" w:rsidP="00EF657C">
      <w:pPr>
        <w:pStyle w:val="Heading2"/>
      </w:pPr>
      <w:bookmarkStart w:id="9" w:name="_Toc125313957"/>
      <w:r>
        <w:t>“Rama's cry” in 2:18</w:t>
      </w:r>
      <w:bookmarkEnd w:id="9"/>
    </w:p>
    <w:p w14:paraId="464D4192" w14:textId="6601C5FB" w:rsidR="00664429" w:rsidRDefault="00664429" w:rsidP="00664429">
      <w:r>
        <w:t xml:space="preserve">From </w:t>
      </w:r>
      <w:proofErr w:type="spellStart"/>
      <w:r>
        <w:t>Jer</w:t>
      </w:r>
      <w:proofErr w:type="spellEnd"/>
      <w:r>
        <w:t xml:space="preserve"> 31:15 — where it is about when the people were taken to Babylon. How then can it be fulfilled when Herod killed the boys?</w:t>
      </w:r>
    </w:p>
    <w:p w14:paraId="1CD95A5A" w14:textId="6D1509BE" w:rsidR="00664429" w:rsidRDefault="00664429" w:rsidP="00664429">
      <w:r>
        <w:t>Israel has been in exile ever since Babylon (5</w:t>
      </w:r>
      <w:r w:rsidRPr="00FF012B">
        <w:rPr>
          <w:vertAlign w:val="superscript"/>
        </w:rPr>
        <w:t>th</w:t>
      </w:r>
      <w:r w:rsidR="00FF012B">
        <w:t xml:space="preserve"> </w:t>
      </w:r>
      <w:r>
        <w:t>century BC) until Jesus came.</w:t>
      </w:r>
    </w:p>
    <w:p w14:paraId="596C0024" w14:textId="5B23BCE0" w:rsidR="00664429" w:rsidRDefault="00664429" w:rsidP="00664429">
      <w:r>
        <w:t>Or in other words: The return from exile pointed towards salvation in Jesus. Although the captivity in Babylon ended in 539 BC, the even more fundamental captivity was over when Jesus came.</w:t>
      </w:r>
    </w:p>
    <w:p w14:paraId="1F4E4FEE" w14:textId="0511CB26" w:rsidR="00664429" w:rsidRDefault="00664429" w:rsidP="00664429">
      <w:r>
        <w:lastRenderedPageBreak/>
        <w:t>Now, in Jesus, they will really be allowed to return from exile.</w:t>
      </w:r>
    </w:p>
    <w:p w14:paraId="1A5D11B0" w14:textId="47ABD2B7" w:rsidR="00664429" w:rsidRPr="0009676B" w:rsidRDefault="00664429" w:rsidP="00664429">
      <w:pPr>
        <w:rPr>
          <w:b/>
          <w:bCs/>
        </w:rPr>
      </w:pPr>
      <w:r w:rsidRPr="00681288">
        <w:rPr>
          <w:b/>
          <w:bCs/>
          <w:i/>
          <w:iCs/>
        </w:rPr>
        <w:t>"</w:t>
      </w:r>
      <w:r w:rsidR="004A5E25" w:rsidRPr="00681288">
        <w:rPr>
          <w:b/>
          <w:bCs/>
          <w:i/>
          <w:iCs/>
        </w:rPr>
        <w:t>So was fulfilled what was said through the prophets, that he would be called a Nazarene.</w:t>
      </w:r>
      <w:r w:rsidRPr="00681288">
        <w:rPr>
          <w:b/>
          <w:bCs/>
          <w:i/>
          <w:iCs/>
        </w:rPr>
        <w:t>"</w:t>
      </w:r>
      <w:r w:rsidRPr="0009676B">
        <w:rPr>
          <w:b/>
          <w:bCs/>
        </w:rPr>
        <w:t xml:space="preserve"> (2:23</w:t>
      </w:r>
      <w:r w:rsidR="004A5E25" w:rsidRPr="0009676B">
        <w:rPr>
          <w:b/>
          <w:bCs/>
        </w:rPr>
        <w:t>b</w:t>
      </w:r>
      <w:r w:rsidRPr="0009676B">
        <w:rPr>
          <w:b/>
          <w:bCs/>
        </w:rPr>
        <w:t>)</w:t>
      </w:r>
    </w:p>
    <w:p w14:paraId="7F7C5790" w14:textId="0A1CF270" w:rsidR="00664429" w:rsidRDefault="00664429" w:rsidP="00664429">
      <w:r w:rsidRPr="00AE6773">
        <w:rPr>
          <w:i/>
          <w:iCs/>
        </w:rPr>
        <w:t>"The prophets"</w:t>
      </w:r>
      <w:r>
        <w:t xml:space="preserve">: No text that says the Messiah should be called a Nazarene... (Nazareth </w:t>
      </w:r>
      <w:r w:rsidR="00CE3111">
        <w:t xml:space="preserve">is </w:t>
      </w:r>
      <w:r>
        <w:t>not mentioned in the OT, the Apocrypha or rabbinic literature)</w:t>
      </w:r>
    </w:p>
    <w:p w14:paraId="66053263" w14:textId="674F2112" w:rsidR="00664429" w:rsidRDefault="00664429" w:rsidP="00AE6773">
      <w:pPr>
        <w:pStyle w:val="ListParagraph"/>
        <w:numPr>
          <w:ilvl w:val="0"/>
          <w:numId w:val="4"/>
        </w:numPr>
      </w:pPr>
      <w:r>
        <w:t>The Nazarite promise from Numbers 6:1-21</w:t>
      </w:r>
      <w:r w:rsidR="00320141">
        <w:t xml:space="preserve"> </w:t>
      </w:r>
      <w:r>
        <w:t xml:space="preserve">and Judges 13:5-7 </w:t>
      </w:r>
      <w:r w:rsidR="00563CEF">
        <w:t>(</w:t>
      </w:r>
      <w:r w:rsidR="00563CEF" w:rsidRPr="00320141">
        <w:t>a vow of dedication to the Lord as a Nazirite, abstain</w:t>
      </w:r>
      <w:r w:rsidR="00563CEF">
        <w:t>ing</w:t>
      </w:r>
      <w:r w:rsidR="00563CEF" w:rsidRPr="00320141">
        <w:t xml:space="preserve"> from wine and other fermented drink</w:t>
      </w:r>
      <w:r w:rsidR="00563CEF">
        <w:t xml:space="preserve">, </w:t>
      </w:r>
      <w:r w:rsidR="00563CEF" w:rsidRPr="001C3A6D">
        <w:t>must let the</w:t>
      </w:r>
      <w:r w:rsidR="00263E84">
        <w:t xml:space="preserve"> </w:t>
      </w:r>
      <w:r w:rsidR="00563CEF" w:rsidRPr="001C3A6D">
        <w:t>hair grow long</w:t>
      </w:r>
      <w:r w:rsidR="00563CEF">
        <w:t xml:space="preserve"> and can’t </w:t>
      </w:r>
      <w:r w:rsidR="00563CEF" w:rsidRPr="006C6570">
        <w:t>go near a</w:t>
      </w:r>
      <w:r w:rsidR="00563CEF">
        <w:t>ny</w:t>
      </w:r>
      <w:r w:rsidR="00563CEF" w:rsidRPr="006C6570">
        <w:t xml:space="preserve"> dead body</w:t>
      </w:r>
      <w:r w:rsidR="00563CEF">
        <w:t>. This d</w:t>
      </w:r>
      <w:r>
        <w:t>oes not fit)</w:t>
      </w:r>
    </w:p>
    <w:p w14:paraId="706AFC31" w14:textId="138D73E1" w:rsidR="00664429" w:rsidRDefault="00664429" w:rsidP="00AE6773">
      <w:pPr>
        <w:pStyle w:val="ListParagraph"/>
        <w:numPr>
          <w:ilvl w:val="0"/>
          <w:numId w:val="4"/>
        </w:numPr>
      </w:pPr>
      <w:r>
        <w:t xml:space="preserve">A fulfillment of Isaiah 11:1: </w:t>
      </w:r>
      <w:r w:rsidR="00011ADD">
        <w:t>The word for branch (</w:t>
      </w:r>
      <w:proofErr w:type="spellStart"/>
      <w:r w:rsidR="00011ADD" w:rsidRPr="00011ADD">
        <w:t>wə·nê·ṣer</w:t>
      </w:r>
      <w:proofErr w:type="spellEnd"/>
      <w:r w:rsidR="000A0F13">
        <w:t xml:space="preserve"> in Hebrew)</w:t>
      </w:r>
      <w:r>
        <w:t xml:space="preserve"> </w:t>
      </w:r>
      <w:r w:rsidR="00CA0D5E">
        <w:t xml:space="preserve">contains the </w:t>
      </w:r>
      <w:r>
        <w:t xml:space="preserve">same consonants as in Nazareth. (But </w:t>
      </w:r>
      <w:r w:rsidR="00353D5E">
        <w:t>among the</w:t>
      </w:r>
      <w:r>
        <w:t xml:space="preserve"> prophets, only Isaiah</w:t>
      </w:r>
      <w:r w:rsidR="00307BA7">
        <w:t xml:space="preserve"> use</w:t>
      </w:r>
      <w:r w:rsidR="00CE3111">
        <w:t>s</w:t>
      </w:r>
      <w:r>
        <w:t xml:space="preserve"> </w:t>
      </w:r>
      <w:r w:rsidR="00353D5E">
        <w:t>this word</w:t>
      </w:r>
      <w:r>
        <w:t xml:space="preserve"> </w:t>
      </w:r>
      <w:r w:rsidR="00307BA7">
        <w:t xml:space="preserve">to describe </w:t>
      </w:r>
      <w:r>
        <w:t>the Messiah)</w:t>
      </w:r>
    </w:p>
    <w:p w14:paraId="5359EA25" w14:textId="6003F0C7" w:rsidR="00664429" w:rsidRDefault="00664429" w:rsidP="00AE6773">
      <w:pPr>
        <w:pStyle w:val="ListParagraph"/>
        <w:numPr>
          <w:ilvl w:val="0"/>
          <w:numId w:val="4"/>
        </w:numPr>
      </w:pPr>
      <w:r>
        <w:t>An expression of the Messiah's low status (Isa 53, Ps 22, Ps 69, Dan 9:26...) since it was a low status to come from Nazareth (John 1:46).</w:t>
      </w:r>
    </w:p>
    <w:p w14:paraId="3B788182" w14:textId="7025953C" w:rsidR="00664429" w:rsidRDefault="00FA7008" w:rsidP="00664429">
      <w:r w:rsidRPr="00AE6773">
        <w:rPr>
          <w:i/>
          <w:iCs/>
        </w:rPr>
        <w:t>“Nazareth! Can anything good come from there?” Nathanael asked.</w:t>
      </w:r>
      <w:r w:rsidR="00F3630C" w:rsidRPr="00AE6773">
        <w:rPr>
          <w:i/>
          <w:iCs/>
        </w:rPr>
        <w:t>”</w:t>
      </w:r>
      <w:r w:rsidR="00F3630C">
        <w:t xml:space="preserve"> John 1:46</w:t>
      </w:r>
    </w:p>
    <w:p w14:paraId="31A7ED1E" w14:textId="77777777" w:rsidR="00F3630C" w:rsidRDefault="00F3630C" w:rsidP="00664429"/>
    <w:p w14:paraId="190D1991" w14:textId="41DC0B3D" w:rsidR="00664429" w:rsidRDefault="00664429" w:rsidP="00F3630C">
      <w:pPr>
        <w:pStyle w:val="Heading2"/>
      </w:pPr>
      <w:bookmarkStart w:id="10" w:name="_Toc125313958"/>
      <w:r>
        <w:t>Chapter 3: John the Baptist</w:t>
      </w:r>
      <w:bookmarkEnd w:id="10"/>
    </w:p>
    <w:p w14:paraId="269A9224" w14:textId="3F3408F9" w:rsidR="00664429" w:rsidRDefault="00664429" w:rsidP="00664429">
      <w:r>
        <w:t xml:space="preserve">Preached the same as Jesus: </w:t>
      </w:r>
      <w:r w:rsidRPr="00AE6773">
        <w:rPr>
          <w:i/>
          <w:iCs/>
        </w:rPr>
        <w:t>"</w:t>
      </w:r>
      <w:r w:rsidR="003F322A" w:rsidRPr="00AE6773">
        <w:rPr>
          <w:i/>
          <w:iCs/>
        </w:rPr>
        <w:t>Repent, for the kingdom of heaven has come near</w:t>
      </w:r>
      <w:r w:rsidRPr="00AE6773">
        <w:rPr>
          <w:i/>
          <w:iCs/>
        </w:rPr>
        <w:t>"</w:t>
      </w:r>
      <w:r>
        <w:t xml:space="preserve"> (3:1-2, 4:17)</w:t>
      </w:r>
    </w:p>
    <w:p w14:paraId="25DF6AF5" w14:textId="369817F2" w:rsidR="00EA6411" w:rsidRDefault="000B135B" w:rsidP="00664429">
      <w:r w:rsidRPr="00AE6773">
        <w:rPr>
          <w:i/>
          <w:iCs/>
        </w:rPr>
        <w:t>“In those days John the Baptist came, preaching in the wilderness of Judea and saying, “Repent, for the kingdom of heaven has come near.”</w:t>
      </w:r>
      <w:r>
        <w:t xml:space="preserve"> </w:t>
      </w:r>
      <w:r w:rsidR="00EA6411">
        <w:t>3:1-</w:t>
      </w:r>
      <w:proofErr w:type="gramStart"/>
      <w:r w:rsidR="00EA6411">
        <w:t>2</w:t>
      </w:r>
      <w:proofErr w:type="gramEnd"/>
    </w:p>
    <w:p w14:paraId="185788E4" w14:textId="27D5FDA9" w:rsidR="00EA6411" w:rsidRDefault="00EA6411" w:rsidP="00664429">
      <w:r w:rsidRPr="00AE6773">
        <w:rPr>
          <w:i/>
          <w:iCs/>
        </w:rPr>
        <w:t>“From that time on Jesus began to preach, “Repent, for the kingdom of heaven has come near.”</w:t>
      </w:r>
      <w:r>
        <w:t xml:space="preserve"> 4:17</w:t>
      </w:r>
    </w:p>
    <w:p w14:paraId="12E526FA" w14:textId="4BB42E23" w:rsidR="00664429" w:rsidRDefault="00664429" w:rsidP="00664429">
      <w:r>
        <w:t xml:space="preserve">Isa 40:3 (about the exit from the exile) </w:t>
      </w:r>
      <w:r w:rsidR="004F2722">
        <w:t>→</w:t>
      </w:r>
      <w:r>
        <w:t xml:space="preserve"> a new exit comes with Jesus (v. 3)</w:t>
      </w:r>
    </w:p>
    <w:p w14:paraId="555DA993" w14:textId="7CD95056" w:rsidR="00FC04C2" w:rsidRDefault="000B5014" w:rsidP="00FC04C2">
      <w:r w:rsidRPr="00AE6773">
        <w:rPr>
          <w:i/>
          <w:iCs/>
        </w:rPr>
        <w:t>“</w:t>
      </w:r>
      <w:r w:rsidR="00FC04C2" w:rsidRPr="00AE6773">
        <w:rPr>
          <w:i/>
          <w:iCs/>
        </w:rPr>
        <w:t>A voice of one calling:</w:t>
      </w:r>
      <w:r w:rsidRPr="00AE6773">
        <w:rPr>
          <w:i/>
          <w:iCs/>
        </w:rPr>
        <w:t xml:space="preserve"> </w:t>
      </w:r>
      <w:r w:rsidR="00FC04C2" w:rsidRPr="00AE6773">
        <w:rPr>
          <w:i/>
          <w:iCs/>
        </w:rPr>
        <w:t>“In the wilderness prepare</w:t>
      </w:r>
      <w:r w:rsidRPr="00AE6773">
        <w:rPr>
          <w:i/>
          <w:iCs/>
        </w:rPr>
        <w:t xml:space="preserve"> </w:t>
      </w:r>
      <w:r w:rsidR="00FC04C2" w:rsidRPr="00AE6773">
        <w:rPr>
          <w:i/>
          <w:iCs/>
        </w:rPr>
        <w:t>the way for the Lord;</w:t>
      </w:r>
      <w:r w:rsidRPr="00AE6773">
        <w:rPr>
          <w:i/>
          <w:iCs/>
        </w:rPr>
        <w:t xml:space="preserve"> </w:t>
      </w:r>
      <w:r w:rsidR="00FC04C2" w:rsidRPr="00AE6773">
        <w:rPr>
          <w:i/>
          <w:iCs/>
        </w:rPr>
        <w:t>make straight in the desert</w:t>
      </w:r>
      <w:r w:rsidRPr="00AE6773">
        <w:rPr>
          <w:i/>
          <w:iCs/>
        </w:rPr>
        <w:t xml:space="preserve"> </w:t>
      </w:r>
      <w:r w:rsidR="00FC04C2" w:rsidRPr="00AE6773">
        <w:rPr>
          <w:i/>
          <w:iCs/>
        </w:rPr>
        <w:t>a highway for our God.</w:t>
      </w:r>
      <w:r w:rsidRPr="00AE6773">
        <w:rPr>
          <w:i/>
          <w:iCs/>
        </w:rPr>
        <w:t>”</w:t>
      </w:r>
      <w:r>
        <w:t xml:space="preserve"> Isa 40:3</w:t>
      </w:r>
    </w:p>
    <w:p w14:paraId="37EBF4DE" w14:textId="5858891B" w:rsidR="00636806" w:rsidRDefault="00301C3F" w:rsidP="00636806">
      <w:r w:rsidRPr="00AE6773">
        <w:rPr>
          <w:i/>
          <w:iCs/>
        </w:rPr>
        <w:t>“</w:t>
      </w:r>
      <w:r w:rsidR="00636806" w:rsidRPr="00AE6773">
        <w:rPr>
          <w:i/>
          <w:iCs/>
        </w:rPr>
        <w:t>This is he who was spoken of through the prophet Isaiah: “A voice of one calling in the wilderness, ‘Prepare the way for the Lord, make straight paths for him.’”</w:t>
      </w:r>
      <w:r>
        <w:t xml:space="preserve"> 3:</w:t>
      </w:r>
      <w:proofErr w:type="gramStart"/>
      <w:r>
        <w:t>3</w:t>
      </w:r>
      <w:proofErr w:type="gramEnd"/>
    </w:p>
    <w:p w14:paraId="4E6BEBEA" w14:textId="5A5AD05A" w:rsidR="00664429" w:rsidRDefault="00664429" w:rsidP="00664429">
      <w:r>
        <w:t>v. 4: Cloak of camel's hair</w:t>
      </w:r>
      <w:r w:rsidR="0042528E">
        <w:t>/</w:t>
      </w:r>
      <w:r>
        <w:t xml:space="preserve">leather belt: Elijah in 2 Kings 1:8. (Malachi 4:5 </w:t>
      </w:r>
      <w:r w:rsidR="004F2722">
        <w:t>→</w:t>
      </w:r>
      <w:r>
        <w:t xml:space="preserve"> Matt</w:t>
      </w:r>
      <w:r w:rsidR="00AE6773">
        <w:t xml:space="preserve"> </w:t>
      </w:r>
      <w:r>
        <w:t>17:10-13)</w:t>
      </w:r>
    </w:p>
    <w:p w14:paraId="30314B68" w14:textId="027225AA" w:rsidR="00301C3F" w:rsidRDefault="005A7668" w:rsidP="005A7668">
      <w:r w:rsidRPr="0013200E">
        <w:rPr>
          <w:i/>
          <w:iCs/>
        </w:rPr>
        <w:lastRenderedPageBreak/>
        <w:t>“They replied, “He had a garment of hair and had a leather belt around his waist.”</w:t>
      </w:r>
      <w:r w:rsidR="00CA57AF" w:rsidRPr="0013200E">
        <w:rPr>
          <w:i/>
          <w:iCs/>
        </w:rPr>
        <w:t xml:space="preserve"> </w:t>
      </w:r>
      <w:r w:rsidRPr="0013200E">
        <w:rPr>
          <w:i/>
          <w:iCs/>
        </w:rPr>
        <w:t xml:space="preserve">The king said, “That was Elijah the </w:t>
      </w:r>
      <w:proofErr w:type="spellStart"/>
      <w:r w:rsidRPr="0013200E">
        <w:rPr>
          <w:i/>
          <w:iCs/>
        </w:rPr>
        <w:t>Tishbite</w:t>
      </w:r>
      <w:proofErr w:type="spellEnd"/>
      <w:r w:rsidRPr="0013200E">
        <w:rPr>
          <w:i/>
          <w:iCs/>
        </w:rPr>
        <w:t>.”</w:t>
      </w:r>
      <w:r w:rsidR="009D103E">
        <w:t xml:space="preserve"> </w:t>
      </w:r>
      <w:r w:rsidR="009D103E" w:rsidRPr="009D103E">
        <w:t>2 Kings 1:8</w:t>
      </w:r>
    </w:p>
    <w:p w14:paraId="701B8D99" w14:textId="2416EE58" w:rsidR="004E7749" w:rsidRDefault="004E7749" w:rsidP="005A7668">
      <w:r w:rsidRPr="0013200E">
        <w:rPr>
          <w:i/>
          <w:iCs/>
        </w:rPr>
        <w:t>“See, I will send the prophet Elijah to you before that great and dreadful day of the Lord comes.”</w:t>
      </w:r>
      <w:r>
        <w:t xml:space="preserve"> </w:t>
      </w:r>
      <w:r w:rsidRPr="004E7749">
        <w:t>Malachi 4:5</w:t>
      </w:r>
    </w:p>
    <w:p w14:paraId="1EC26E94" w14:textId="5D489FED" w:rsidR="004E7749" w:rsidRDefault="00B00A9E" w:rsidP="00B00A9E">
      <w:r w:rsidRPr="0013200E">
        <w:rPr>
          <w:i/>
          <w:iCs/>
        </w:rPr>
        <w:t xml:space="preserve">“The disciples asked him, “Why then do the teachers of the law say that Elijah must come first?” Jesus replied, “To be sure, </w:t>
      </w:r>
      <w:r w:rsidRPr="0013200E">
        <w:rPr>
          <w:i/>
          <w:iCs/>
          <w:u w:val="single"/>
        </w:rPr>
        <w:t>Elijah comes and will restore all things</w:t>
      </w:r>
      <w:r w:rsidRPr="0013200E">
        <w:rPr>
          <w:i/>
          <w:iCs/>
        </w:rPr>
        <w:t xml:space="preserve">. But I tell you, </w:t>
      </w:r>
      <w:r w:rsidRPr="0013200E">
        <w:rPr>
          <w:i/>
          <w:iCs/>
          <w:u w:val="single"/>
        </w:rPr>
        <w:t>Elijah has already come, and they did not recognize him, but have done to him everything they wished</w:t>
      </w:r>
      <w:r w:rsidRPr="0013200E">
        <w:rPr>
          <w:i/>
          <w:iCs/>
        </w:rPr>
        <w:t xml:space="preserve">. In the same way the Son of Man is going to suffer at their hands.” Then the disciples understood that </w:t>
      </w:r>
      <w:r w:rsidRPr="0013200E">
        <w:rPr>
          <w:i/>
          <w:iCs/>
          <w:u w:val="single"/>
        </w:rPr>
        <w:t>he was talking to them about John the Baptist</w:t>
      </w:r>
      <w:r w:rsidRPr="0013200E">
        <w:rPr>
          <w:i/>
          <w:iCs/>
        </w:rPr>
        <w:t>.”</w:t>
      </w:r>
      <w:r>
        <w:t xml:space="preserve"> Matt 17:10-13</w:t>
      </w:r>
    </w:p>
    <w:p w14:paraId="1D465457" w14:textId="193C724E" w:rsidR="00664429" w:rsidRDefault="00664429" w:rsidP="00664429">
      <w:r>
        <w:t>People confessed their sins and were baptized (v</w:t>
      </w:r>
      <w:r w:rsidR="006B78CD">
        <w:t>v</w:t>
      </w:r>
      <w:r>
        <w:t xml:space="preserve">. 6, 11, cf. </w:t>
      </w:r>
      <w:proofErr w:type="spellStart"/>
      <w:r>
        <w:t>Luk</w:t>
      </w:r>
      <w:proofErr w:type="spellEnd"/>
      <w:r>
        <w:t xml:space="preserve"> 3:3)</w:t>
      </w:r>
    </w:p>
    <w:p w14:paraId="2E1E4966" w14:textId="68F7EC27" w:rsidR="00664429" w:rsidRDefault="00664429" w:rsidP="00664429">
      <w:r>
        <w:t xml:space="preserve">John's baptism </w:t>
      </w:r>
      <w:r w:rsidR="004F2722">
        <w:t>→</w:t>
      </w:r>
      <w:r>
        <w:t xml:space="preserve"> Jesus baptizes with the Holy Spirit and fire (salvation </w:t>
      </w:r>
      <w:r w:rsidR="00371318">
        <w:t>and</w:t>
      </w:r>
      <w:r>
        <w:t xml:space="preserve"> judgment, </w:t>
      </w:r>
      <w:r w:rsidR="006B78CD">
        <w:t>v</w:t>
      </w:r>
      <w:r>
        <w:t>v. 11-12)</w:t>
      </w:r>
    </w:p>
    <w:p w14:paraId="5AF2A5F2" w14:textId="77777777" w:rsidR="00664429" w:rsidRDefault="00664429" w:rsidP="00664429"/>
    <w:p w14:paraId="29D5113A" w14:textId="77777777" w:rsidR="00664429" w:rsidRDefault="00664429" w:rsidP="00BD4BF9">
      <w:pPr>
        <w:pStyle w:val="Heading2"/>
      </w:pPr>
      <w:bookmarkStart w:id="11" w:name="_Toc125313959"/>
      <w:r>
        <w:t>Pharisees ("Separatists")</w:t>
      </w:r>
      <w:bookmarkEnd w:id="11"/>
    </w:p>
    <w:p w14:paraId="6E02AF84" w14:textId="24B7DB77" w:rsidR="00664429" w:rsidRDefault="00664429" w:rsidP="00664429">
      <w:r>
        <w:t>Occurred approx. 160 BC</w:t>
      </w:r>
    </w:p>
    <w:p w14:paraId="781445CC" w14:textId="3C6B2C63" w:rsidR="00664429" w:rsidRDefault="00664429" w:rsidP="00664429">
      <w:r>
        <w:t>A party. Many were scribes by education.</w:t>
      </w:r>
    </w:p>
    <w:p w14:paraId="3CC6A436" w14:textId="7692A8BB" w:rsidR="00664429" w:rsidRDefault="00664429" w:rsidP="00664429">
      <w:r>
        <w:t>Leading roles in the synagogues. Priests could also be Pharisees.</w:t>
      </w:r>
    </w:p>
    <w:p w14:paraId="2B968442" w14:textId="735FF4CF" w:rsidR="00664429" w:rsidRDefault="00664429" w:rsidP="00664429">
      <w:r>
        <w:t>Kept the "traditions of the fathers" (the oral Torah) in addition to the law (Mark 7:3). The Sabbath, the purity regulations</w:t>
      </w:r>
      <w:r w:rsidR="005C06D2">
        <w:t>,</w:t>
      </w:r>
      <w:r>
        <w:t xml:space="preserve"> and the tithe were particularly important.</w:t>
      </w:r>
    </w:p>
    <w:p w14:paraId="485CAD3F" w14:textId="433F922D" w:rsidR="00664429" w:rsidRDefault="00664429" w:rsidP="00664429">
      <w:r>
        <w:t>The ideal was to follow the laws of purity in the temple also outside the temple, especially regarding meals. The oral law was supposed to be "a fence around the law" to prevent the Mosaic Law from being broken.</w:t>
      </w:r>
    </w:p>
    <w:p w14:paraId="266F187D" w14:textId="78D78E41" w:rsidR="00664429" w:rsidRDefault="00664429" w:rsidP="00664429">
      <w:r>
        <w:t>Paul was a Pharisee: Acts 22:3, 26:5, Gal 1:13-14, Phil 3:5-6</w:t>
      </w:r>
    </w:p>
    <w:p w14:paraId="0F0B3BA5" w14:textId="77777777" w:rsidR="00664429" w:rsidRDefault="00664429" w:rsidP="00664429">
      <w:r>
        <w:t xml:space="preserve"> </w:t>
      </w:r>
    </w:p>
    <w:p w14:paraId="3CFBE050" w14:textId="77777777" w:rsidR="00664429" w:rsidRDefault="00664429" w:rsidP="006A2E2D">
      <w:pPr>
        <w:pStyle w:val="Heading2"/>
      </w:pPr>
      <w:bookmarkStart w:id="12" w:name="_Toc125313960"/>
      <w:r>
        <w:t>The Sadducees</w:t>
      </w:r>
      <w:bookmarkEnd w:id="12"/>
    </w:p>
    <w:p w14:paraId="25D93FD2" w14:textId="00793F84" w:rsidR="00664429" w:rsidRDefault="00664429" w:rsidP="00664429">
      <w:r>
        <w:t>Probably named after the high priest Zadok (1 Kgs 4:2)</w:t>
      </w:r>
    </w:p>
    <w:p w14:paraId="1FBB9651" w14:textId="51424EB7" w:rsidR="002F0E0D" w:rsidRDefault="002F0E0D" w:rsidP="002F0E0D">
      <w:r w:rsidRPr="0013200E">
        <w:rPr>
          <w:i/>
          <w:iCs/>
        </w:rPr>
        <w:t xml:space="preserve">“And these were his chief officials: Azariah son of Zadok—the priest;” </w:t>
      </w:r>
      <w:r>
        <w:t>1 Kgs 4:2</w:t>
      </w:r>
    </w:p>
    <w:p w14:paraId="1A721E34" w14:textId="46864DA5" w:rsidR="00664429" w:rsidRDefault="00664429" w:rsidP="00664429">
      <w:r>
        <w:lastRenderedPageBreak/>
        <w:t>Was connected to the priesthood and the temple. Many priests were Sadducees, but probably not all. They may have been a kind of upper class.</w:t>
      </w:r>
    </w:p>
    <w:p w14:paraId="26FD6C3C" w14:textId="295D909B" w:rsidR="00664429" w:rsidRDefault="00664429" w:rsidP="00664429">
      <w:r>
        <w:t>Loyal to the Romans</w:t>
      </w:r>
    </w:p>
    <w:p w14:paraId="632E0E3D" w14:textId="05814B33" w:rsidR="00664429" w:rsidRDefault="00664429" w:rsidP="00664429">
      <w:r>
        <w:t>No Oral Torah. Did not believe in the resurrection of the dead or angels/spirits.</w:t>
      </w:r>
    </w:p>
    <w:p w14:paraId="78E52F32" w14:textId="4C2EA28B" w:rsidR="00664429" w:rsidRDefault="00664429" w:rsidP="00664429">
      <w:r>
        <w:t>Disappeared soon after the temple's destruction in AD 70.</w:t>
      </w:r>
    </w:p>
    <w:p w14:paraId="0B5086BB" w14:textId="77777777" w:rsidR="00664429" w:rsidRDefault="00664429" w:rsidP="00664429"/>
    <w:p w14:paraId="2B4D6743" w14:textId="77777777" w:rsidR="00664429" w:rsidRDefault="00664429" w:rsidP="0072134E">
      <w:pPr>
        <w:pStyle w:val="Heading2"/>
      </w:pPr>
      <w:bookmarkStart w:id="13" w:name="_Toc125313961"/>
      <w:r>
        <w:t>Scribes</w:t>
      </w:r>
      <w:bookmarkEnd w:id="13"/>
    </w:p>
    <w:p w14:paraId="537F3913" w14:textId="341E7F1F" w:rsidR="00664429" w:rsidRDefault="00664429" w:rsidP="00664429">
      <w:r>
        <w:t>A profession: Teachers who were to explain the law to the people.</w:t>
      </w:r>
    </w:p>
    <w:p w14:paraId="52BD6F88" w14:textId="10FF8CD3" w:rsidR="00664429" w:rsidRDefault="00664429" w:rsidP="00664429">
      <w:r>
        <w:t xml:space="preserve">Also called </w:t>
      </w:r>
      <w:r w:rsidRPr="0013200E">
        <w:rPr>
          <w:i/>
          <w:iCs/>
        </w:rPr>
        <w:t>"experts</w:t>
      </w:r>
      <w:r w:rsidR="00480C8B" w:rsidRPr="0013200E">
        <w:rPr>
          <w:i/>
          <w:iCs/>
        </w:rPr>
        <w:t xml:space="preserve"> </w:t>
      </w:r>
      <w:r w:rsidR="007B2940" w:rsidRPr="0013200E">
        <w:rPr>
          <w:i/>
          <w:iCs/>
        </w:rPr>
        <w:t>in</w:t>
      </w:r>
      <w:r w:rsidR="00480C8B" w:rsidRPr="0013200E">
        <w:rPr>
          <w:i/>
          <w:iCs/>
        </w:rPr>
        <w:t xml:space="preserve"> the law</w:t>
      </w:r>
      <w:r w:rsidRPr="0013200E">
        <w:rPr>
          <w:i/>
          <w:iCs/>
        </w:rPr>
        <w:t>"</w:t>
      </w:r>
      <w:r w:rsidR="007B2940" w:rsidRPr="0013200E">
        <w:rPr>
          <w:i/>
          <w:iCs/>
        </w:rPr>
        <w:t xml:space="preserve"> </w:t>
      </w:r>
      <w:r w:rsidR="007B2940">
        <w:t>(</w:t>
      </w:r>
      <w:r w:rsidR="007B2940" w:rsidRPr="007B2940">
        <w:t>Luke 11:45</w:t>
      </w:r>
      <w:r w:rsidR="007B2940">
        <w:t>)</w:t>
      </w:r>
      <w:r>
        <w:t xml:space="preserve"> and </w:t>
      </w:r>
      <w:r w:rsidRPr="0013200E">
        <w:rPr>
          <w:i/>
          <w:iCs/>
        </w:rPr>
        <w:t>"teachers</w:t>
      </w:r>
      <w:r w:rsidR="00480C8B" w:rsidRPr="0013200E">
        <w:rPr>
          <w:i/>
          <w:iCs/>
        </w:rPr>
        <w:t xml:space="preserve"> of the law</w:t>
      </w:r>
      <w:r w:rsidRPr="0013200E">
        <w:rPr>
          <w:i/>
          <w:iCs/>
        </w:rPr>
        <w:t>"</w:t>
      </w:r>
      <w:r w:rsidR="00BA6C1B">
        <w:t xml:space="preserve"> (</w:t>
      </w:r>
      <w:r w:rsidR="00FE7FF2">
        <w:t xml:space="preserve">for instance in </w:t>
      </w:r>
      <w:r w:rsidR="00FE7FF2" w:rsidRPr="00FE7FF2">
        <w:t>Matthew 5:20</w:t>
      </w:r>
      <w:r w:rsidR="00FE7FF2">
        <w:t>)</w:t>
      </w:r>
      <w:r>
        <w:t xml:space="preserve"> in the NT. Was called "Rabbi".</w:t>
      </w:r>
    </w:p>
    <w:p w14:paraId="486CA83F" w14:textId="36CA35D9" w:rsidR="00664429" w:rsidRDefault="00664429" w:rsidP="00664429">
      <w:r>
        <w:t>Should have a job</w:t>
      </w:r>
      <w:r w:rsidR="00EE7AD8">
        <w:t xml:space="preserve"> in addition</w:t>
      </w:r>
      <w:r>
        <w:t>.</w:t>
      </w:r>
    </w:p>
    <w:p w14:paraId="0B7F4BB0" w14:textId="06808C58" w:rsidR="00664429" w:rsidRDefault="00664429" w:rsidP="00664429">
      <w:r>
        <w:t xml:space="preserve">Almost synonymous with Pharisees (Matthew 5:20, </w:t>
      </w:r>
      <w:proofErr w:type="spellStart"/>
      <w:r>
        <w:t>ch.</w:t>
      </w:r>
      <w:proofErr w:type="spellEnd"/>
      <w:r>
        <w:t xml:space="preserve"> 23), although they can be distinguished (Mark 2:16).</w:t>
      </w:r>
    </w:p>
    <w:p w14:paraId="1F6E7D1D" w14:textId="2571EA8C" w:rsidR="00EF5E6C" w:rsidRDefault="00EF5E6C" w:rsidP="00664429">
      <w:r w:rsidRPr="0013200E">
        <w:rPr>
          <w:i/>
          <w:iCs/>
        </w:rPr>
        <w:t xml:space="preserve">“When </w:t>
      </w:r>
      <w:r w:rsidRPr="0013200E">
        <w:rPr>
          <w:i/>
          <w:iCs/>
          <w:u w:val="single"/>
        </w:rPr>
        <w:t>the teachers of the law who were Pharisees</w:t>
      </w:r>
      <w:r w:rsidRPr="0013200E">
        <w:rPr>
          <w:i/>
          <w:iCs/>
        </w:rPr>
        <w:t xml:space="preserve"> saw him…” </w:t>
      </w:r>
      <w:r w:rsidR="00206FED" w:rsidRPr="00206FED">
        <w:t>Mark 2:16</w:t>
      </w:r>
      <w:r w:rsidR="00206FED">
        <w:t>a</w:t>
      </w:r>
    </w:p>
    <w:p w14:paraId="39CAF131" w14:textId="0C94BC87" w:rsidR="00664429" w:rsidRDefault="00664429" w:rsidP="00664429">
      <w:r>
        <w:t xml:space="preserve">Ezra is called a scribe (Ezra 7:11) </w:t>
      </w:r>
    </w:p>
    <w:p w14:paraId="3993B62C" w14:textId="77777777" w:rsidR="00664429" w:rsidRDefault="00664429" w:rsidP="001B2526">
      <w:pPr>
        <w:pStyle w:val="Heading2"/>
      </w:pPr>
      <w:bookmarkStart w:id="14" w:name="_Toc125313962"/>
      <w:r>
        <w:t>The Sermon on the Mount (</w:t>
      </w:r>
      <w:proofErr w:type="spellStart"/>
      <w:r>
        <w:t>ch.</w:t>
      </w:r>
      <w:proofErr w:type="spellEnd"/>
      <w:r>
        <w:t xml:space="preserve"> 5-7)</w:t>
      </w:r>
      <w:bookmarkEnd w:id="14"/>
    </w:p>
    <w:p w14:paraId="14DC4976" w14:textId="77777777" w:rsidR="001B2526" w:rsidRPr="00D66CA0" w:rsidRDefault="00664429" w:rsidP="00D66CA0">
      <w:pPr>
        <w:rPr>
          <w:b/>
          <w:bCs/>
        </w:rPr>
      </w:pPr>
      <w:r w:rsidRPr="00D66CA0">
        <w:rPr>
          <w:b/>
          <w:bCs/>
        </w:rPr>
        <w:t xml:space="preserve">Who is this speech for? </w:t>
      </w:r>
    </w:p>
    <w:p w14:paraId="72C099DC" w14:textId="2BD49170" w:rsidR="00664429" w:rsidRDefault="00664429" w:rsidP="00664429">
      <w:r>
        <w:t>Disciples of Jesus (5:1)</w:t>
      </w:r>
    </w:p>
    <w:p w14:paraId="61DB91FE" w14:textId="77777777" w:rsidR="00664429" w:rsidRDefault="00664429" w:rsidP="00664429">
      <w:r>
        <w:t xml:space="preserve">Jesus wants them to follow him and not the religious </w:t>
      </w:r>
      <w:proofErr w:type="gramStart"/>
      <w:r>
        <w:t>leaders</w:t>
      </w:r>
      <w:proofErr w:type="gramEnd"/>
    </w:p>
    <w:p w14:paraId="3F7CADE4" w14:textId="77777777" w:rsidR="00664429" w:rsidRDefault="00664429" w:rsidP="00664429">
      <w:r>
        <w:t xml:space="preserve">Primarily about how followers of Jesus should live with each other, the "Ethic of Eternity" is </w:t>
      </w:r>
      <w:proofErr w:type="gramStart"/>
      <w:r>
        <w:t>introduced</w:t>
      </w:r>
      <w:proofErr w:type="gramEnd"/>
    </w:p>
    <w:p w14:paraId="2D27DDE5" w14:textId="77777777" w:rsidR="00664429" w:rsidRDefault="00664429" w:rsidP="00664429">
      <w:r>
        <w:t xml:space="preserve"> </w:t>
      </w:r>
    </w:p>
    <w:p w14:paraId="6D785A67" w14:textId="77777777" w:rsidR="00664429" w:rsidRDefault="00664429" w:rsidP="00BB0FAC">
      <w:pPr>
        <w:pStyle w:val="Heading2"/>
      </w:pPr>
      <w:bookmarkStart w:id="15" w:name="_Toc125313963"/>
      <w:r>
        <w:t>5.3-12: The Beatitudes (“surprising congratulations”)</w:t>
      </w:r>
      <w:bookmarkEnd w:id="15"/>
    </w:p>
    <w:p w14:paraId="3D3114CF" w14:textId="6F0905F4" w:rsidR="00664429" w:rsidRDefault="0013200E" w:rsidP="00664429">
      <w:r>
        <w:rPr>
          <w:i/>
          <w:iCs/>
        </w:rPr>
        <w:t>"</w:t>
      </w:r>
      <w:r w:rsidR="00664429" w:rsidRPr="0013200E">
        <w:rPr>
          <w:i/>
          <w:iCs/>
        </w:rPr>
        <w:t>Bl</w:t>
      </w:r>
      <w:r w:rsidR="00633FDD" w:rsidRPr="0013200E">
        <w:rPr>
          <w:i/>
          <w:iCs/>
        </w:rPr>
        <w:t>essed</w:t>
      </w:r>
      <w:r>
        <w:rPr>
          <w:i/>
          <w:iCs/>
        </w:rPr>
        <w:t>"</w:t>
      </w:r>
      <w:r w:rsidR="00664429">
        <w:t xml:space="preserve"> = Happy in the deepest sense</w:t>
      </w:r>
    </w:p>
    <w:p w14:paraId="1EF8188D" w14:textId="4B49E5A5" w:rsidR="00664429" w:rsidRDefault="00664429" w:rsidP="00664429">
      <w:r>
        <w:lastRenderedPageBreak/>
        <w:t xml:space="preserve">Important: Said to disciples, not general statements. Not ideals to aspire to. Precisely because of their situation, they will understand God's kingdom and want to enter it. </w:t>
      </w:r>
      <w:proofErr w:type="gramStart"/>
      <w:r>
        <w:t>Therefore</w:t>
      </w:r>
      <w:proofErr w:type="gramEnd"/>
      <w:r>
        <w:t xml:space="preserve"> they are blessed.</w:t>
      </w:r>
    </w:p>
    <w:p w14:paraId="2ED29A69" w14:textId="6CFBD0EB" w:rsidR="00664429" w:rsidRDefault="00664429" w:rsidP="00664429">
      <w:r>
        <w:t xml:space="preserve">Promises of salvation to people in need. Pointing forward to the day God intervenes. (Passive verb: God is </w:t>
      </w:r>
      <w:r w:rsidR="003B3060">
        <w:t>th</w:t>
      </w:r>
      <w:r w:rsidR="00934F87">
        <w:t xml:space="preserve">e </w:t>
      </w:r>
      <w:r>
        <w:t>subject)</w:t>
      </w:r>
    </w:p>
    <w:p w14:paraId="607A8908" w14:textId="4494D626" w:rsidR="00664429" w:rsidRDefault="00664429" w:rsidP="00664429">
      <w:r>
        <w:t>The situation is turned around (v</w:t>
      </w:r>
      <w:r w:rsidR="006B78CD">
        <w:t>v</w:t>
      </w:r>
      <w:r>
        <w:t>. 3-6), or they are promised a reward (</w:t>
      </w:r>
      <w:r w:rsidR="006B78CD">
        <w:t>v</w:t>
      </w:r>
      <w:r>
        <w:t>v. 7-10).</w:t>
      </w:r>
    </w:p>
    <w:p w14:paraId="57E7DE68" w14:textId="0DD773EA" w:rsidR="00664429" w:rsidRDefault="00FB7700" w:rsidP="00664429">
      <w:r>
        <w:t>This is a</w:t>
      </w:r>
      <w:r w:rsidR="00374CA5">
        <w:t>n a</w:t>
      </w:r>
      <w:r w:rsidR="00664429">
        <w:t>ppropriate intro</w:t>
      </w:r>
      <w:r w:rsidR="00934F87">
        <w:t>duction</w:t>
      </w:r>
      <w:r w:rsidR="00664429">
        <w:t xml:space="preserve"> to the Sermon on the Mount because </w:t>
      </w:r>
      <w:r>
        <w:t>it</w:t>
      </w:r>
      <w:r w:rsidR="00664429">
        <w:t xml:space="preserve"> remind</w:t>
      </w:r>
      <w:r w:rsidR="0041043D">
        <w:t>s</w:t>
      </w:r>
      <w:r w:rsidR="00664429">
        <w:t xml:space="preserve"> us that God blesses before he demands.</w:t>
      </w:r>
    </w:p>
    <w:p w14:paraId="754C2833" w14:textId="77777777" w:rsidR="00664429" w:rsidRDefault="00664429" w:rsidP="00664429"/>
    <w:p w14:paraId="05AF265D" w14:textId="77777777" w:rsidR="00664429" w:rsidRDefault="00664429" w:rsidP="00E525C7">
      <w:pPr>
        <w:pStyle w:val="Heading3"/>
      </w:pPr>
      <w:bookmarkStart w:id="16" w:name="_Toc125313964"/>
      <w:r>
        <w:t xml:space="preserve">Who are the </w:t>
      </w:r>
      <w:r w:rsidRPr="00636023">
        <w:rPr>
          <w:i/>
          <w:iCs/>
        </w:rPr>
        <w:t>“poor in spirit”</w:t>
      </w:r>
      <w:r>
        <w:t>? (5:3)</w:t>
      </w:r>
      <w:bookmarkEnd w:id="16"/>
    </w:p>
    <w:p w14:paraId="2B5F7EC0" w14:textId="4FF7145B" w:rsidR="00664429" w:rsidRDefault="00664429" w:rsidP="00664429">
      <w:r>
        <w:t xml:space="preserve">The disciples were not directly economically poor (fishermen, </w:t>
      </w:r>
      <w:r w:rsidR="0082634E">
        <w:t>tax collectors</w:t>
      </w:r>
      <w:r>
        <w:t>), but still a connection.</w:t>
      </w:r>
    </w:p>
    <w:p w14:paraId="098E51BD" w14:textId="6F73D57A" w:rsidR="00664429" w:rsidRDefault="00664429" w:rsidP="00E46A46">
      <w:r w:rsidRPr="00636023">
        <w:rPr>
          <w:i/>
          <w:iCs/>
        </w:rPr>
        <w:t>“</w:t>
      </w:r>
      <w:r w:rsidR="00E46A46" w:rsidRPr="00636023">
        <w:rPr>
          <w:i/>
          <w:iCs/>
        </w:rPr>
        <w:t>For this is what the high and exalted One says — he who lives forever, whose name is holy:</w:t>
      </w:r>
      <w:r w:rsidR="00636023" w:rsidRPr="00636023">
        <w:rPr>
          <w:i/>
          <w:iCs/>
        </w:rPr>
        <w:t xml:space="preserve"> </w:t>
      </w:r>
      <w:r w:rsidR="00E46A46" w:rsidRPr="00636023">
        <w:rPr>
          <w:i/>
          <w:iCs/>
        </w:rPr>
        <w:t xml:space="preserve">“I live in a high and holy place, but also with the one who is </w:t>
      </w:r>
      <w:r w:rsidR="00E46A46" w:rsidRPr="00636023">
        <w:rPr>
          <w:i/>
          <w:iCs/>
          <w:u w:val="single"/>
        </w:rPr>
        <w:t>contrite and lowly in spirit</w:t>
      </w:r>
      <w:r w:rsidR="00E46A46" w:rsidRPr="00636023">
        <w:rPr>
          <w:i/>
          <w:iCs/>
        </w:rPr>
        <w:t>,</w:t>
      </w:r>
      <w:r w:rsidR="00636023" w:rsidRPr="00636023">
        <w:rPr>
          <w:i/>
          <w:iCs/>
        </w:rPr>
        <w:t xml:space="preserve"> </w:t>
      </w:r>
      <w:r w:rsidR="00E46A46" w:rsidRPr="00636023">
        <w:rPr>
          <w:i/>
          <w:iCs/>
        </w:rPr>
        <w:t xml:space="preserve">to </w:t>
      </w:r>
      <w:r w:rsidR="00E46A46" w:rsidRPr="00636023">
        <w:rPr>
          <w:i/>
          <w:iCs/>
          <w:u w:val="single"/>
        </w:rPr>
        <w:t>revive the spirit</w:t>
      </w:r>
      <w:r w:rsidR="00E46A46" w:rsidRPr="00636023">
        <w:rPr>
          <w:i/>
          <w:iCs/>
        </w:rPr>
        <w:t xml:space="preserve"> of the lowly and to </w:t>
      </w:r>
      <w:r w:rsidR="00E46A46" w:rsidRPr="00636023">
        <w:rPr>
          <w:i/>
          <w:iCs/>
          <w:u w:val="single"/>
        </w:rPr>
        <w:t>revive the heart</w:t>
      </w:r>
      <w:r w:rsidR="00E46A46" w:rsidRPr="00636023">
        <w:rPr>
          <w:i/>
          <w:iCs/>
        </w:rPr>
        <w:t xml:space="preserve"> of the contrite.</w:t>
      </w:r>
      <w:r w:rsidRPr="00636023">
        <w:rPr>
          <w:i/>
          <w:iCs/>
        </w:rPr>
        <w:t>”</w:t>
      </w:r>
      <w:r>
        <w:t xml:space="preserve"> Isaiah 57:15</w:t>
      </w:r>
    </w:p>
    <w:p w14:paraId="33E265CD" w14:textId="75BA3FA8" w:rsidR="00664429" w:rsidRDefault="00664429" w:rsidP="00664429">
      <w:r>
        <w:t xml:space="preserve">Isa 61:1 - </w:t>
      </w:r>
      <w:r w:rsidRPr="00636023">
        <w:rPr>
          <w:i/>
          <w:iCs/>
        </w:rPr>
        <w:t>"</w:t>
      </w:r>
      <w:r w:rsidR="00A74BBD" w:rsidRPr="00636023">
        <w:rPr>
          <w:i/>
          <w:iCs/>
        </w:rPr>
        <w:t>the Lord has anointed me</w:t>
      </w:r>
      <w:r w:rsidR="00BB29BF" w:rsidRPr="00636023">
        <w:rPr>
          <w:i/>
          <w:iCs/>
        </w:rPr>
        <w:t xml:space="preserve"> to proclaim good news to the poor</w:t>
      </w:r>
      <w:r w:rsidRPr="00636023">
        <w:rPr>
          <w:i/>
          <w:iCs/>
        </w:rPr>
        <w:t>..."</w:t>
      </w:r>
      <w:r>
        <w:t xml:space="preserve"> (</w:t>
      </w:r>
      <w:r w:rsidR="00DE74E2" w:rsidRPr="00DE74E2">
        <w:rPr>
          <w:i/>
          <w:iCs/>
        </w:rPr>
        <w:t>"</w:t>
      </w:r>
      <w:r w:rsidRPr="00DE74E2">
        <w:rPr>
          <w:i/>
          <w:iCs/>
        </w:rPr>
        <w:t>poor</w:t>
      </w:r>
      <w:r w:rsidR="00DE74E2" w:rsidRPr="00DE74E2">
        <w:rPr>
          <w:i/>
          <w:iCs/>
        </w:rPr>
        <w:t>"</w:t>
      </w:r>
      <w:r w:rsidR="00DE74E2">
        <w:t xml:space="preserve"> is</w:t>
      </w:r>
      <w:r>
        <w:t xml:space="preserve"> never used as a contrast to </w:t>
      </w:r>
      <w:r w:rsidRPr="00DE74E2">
        <w:rPr>
          <w:i/>
          <w:iCs/>
        </w:rPr>
        <w:t>"rich"</w:t>
      </w:r>
      <w:r>
        <w:t xml:space="preserve"> in the OT)</w:t>
      </w:r>
    </w:p>
    <w:p w14:paraId="0F682E69" w14:textId="5F5558CC" w:rsidR="00664429" w:rsidRDefault="00664429" w:rsidP="00664429">
      <w:r w:rsidRPr="00DE74E2">
        <w:rPr>
          <w:i/>
          <w:iCs/>
        </w:rPr>
        <w:t>"</w:t>
      </w:r>
      <w:proofErr w:type="gramStart"/>
      <w:r w:rsidR="008563CE" w:rsidRPr="00DE74E2">
        <w:rPr>
          <w:i/>
          <w:iCs/>
        </w:rPr>
        <w:t>the</w:t>
      </w:r>
      <w:proofErr w:type="gramEnd"/>
      <w:r w:rsidR="008563CE" w:rsidRPr="00DE74E2">
        <w:rPr>
          <w:i/>
          <w:iCs/>
        </w:rPr>
        <w:t xml:space="preserve"> good news is proclaimed to the poor.</w:t>
      </w:r>
      <w:r w:rsidRPr="00DE74E2">
        <w:rPr>
          <w:i/>
          <w:iCs/>
        </w:rPr>
        <w:t>"</w:t>
      </w:r>
      <w:r>
        <w:t xml:space="preserve"> (Matt. 11:5</w:t>
      </w:r>
      <w:r w:rsidR="008563CE">
        <w:t>b</w:t>
      </w:r>
      <w:r>
        <w:t>)</w:t>
      </w:r>
    </w:p>
    <w:p w14:paraId="2AC929D1" w14:textId="6A3D0F14" w:rsidR="00664429" w:rsidRDefault="00DE74E2" w:rsidP="00664429">
      <w:r w:rsidRPr="00DE74E2">
        <w:rPr>
          <w:i/>
          <w:iCs/>
        </w:rPr>
        <w:t>"</w:t>
      </w:r>
      <w:r w:rsidR="00664429" w:rsidRPr="00DE74E2">
        <w:rPr>
          <w:i/>
          <w:iCs/>
        </w:rPr>
        <w:t>Poor</w:t>
      </w:r>
      <w:r w:rsidRPr="00DE74E2">
        <w:rPr>
          <w:i/>
          <w:iCs/>
        </w:rPr>
        <w:t>"</w:t>
      </w:r>
      <w:r w:rsidR="00664429">
        <w:t xml:space="preserve"> = "a spiritual beggar", one who has nothing to offer God, but stands empty-handed before him.</w:t>
      </w:r>
    </w:p>
    <w:p w14:paraId="44130F8D" w14:textId="77777777" w:rsidR="00B43E01" w:rsidRDefault="00B43E01" w:rsidP="00664429"/>
    <w:p w14:paraId="4F87E675" w14:textId="337AD5DE" w:rsidR="00E732E8" w:rsidRDefault="00E732E8" w:rsidP="00E525C7">
      <w:pPr>
        <w:pStyle w:val="Heading3"/>
      </w:pPr>
      <w:bookmarkStart w:id="17" w:name="_Toc125313965"/>
      <w:r>
        <w:t>Blessed are…</w:t>
      </w:r>
      <w:bookmarkEnd w:id="17"/>
    </w:p>
    <w:p w14:paraId="0A6B6830" w14:textId="3AD12029" w:rsidR="00E732E8" w:rsidRPr="00332A3F" w:rsidRDefault="000F2B65" w:rsidP="00332A3F">
      <w:pPr>
        <w:rPr>
          <w:b/>
          <w:bCs/>
        </w:rPr>
      </w:pPr>
      <w:r w:rsidRPr="00332A3F">
        <w:rPr>
          <w:b/>
          <w:bCs/>
        </w:rPr>
        <w:t xml:space="preserve">…those who mourn, </w:t>
      </w:r>
      <w:r w:rsidR="0068400C" w:rsidRPr="00332A3F">
        <w:rPr>
          <w:b/>
          <w:bCs/>
        </w:rPr>
        <w:t>for they will be comforted.</w:t>
      </w:r>
    </w:p>
    <w:p w14:paraId="3CB945B1" w14:textId="473CDCE1" w:rsidR="003035B9" w:rsidRDefault="00F01A52" w:rsidP="00C52495">
      <w:r>
        <w:t>This p</w:t>
      </w:r>
      <w:r w:rsidR="003035B9">
        <w:t>robably reflects their spiritual situation (</w:t>
      </w:r>
      <w:r w:rsidR="000F15D2">
        <w:t>Is 61:</w:t>
      </w:r>
      <w:r w:rsidR="003035B9">
        <w:t>3). Because they were poor and without influence (powerless), they would generally be open to the gospel and therefore blessed.</w:t>
      </w:r>
    </w:p>
    <w:p w14:paraId="63D31A88" w14:textId="51B46B66" w:rsidR="000F15D2" w:rsidRDefault="00236970" w:rsidP="00C52495">
      <w:r>
        <w:t xml:space="preserve">Jesus was sent </w:t>
      </w:r>
      <w:r w:rsidR="000F15D2" w:rsidRPr="00DE74E2">
        <w:rPr>
          <w:i/>
          <w:iCs/>
        </w:rPr>
        <w:t xml:space="preserve">“to comfort all who </w:t>
      </w:r>
      <w:proofErr w:type="gramStart"/>
      <w:r w:rsidR="000F15D2" w:rsidRPr="00DE74E2">
        <w:rPr>
          <w:i/>
          <w:iCs/>
          <w:u w:val="single"/>
        </w:rPr>
        <w:t>mourn</w:t>
      </w:r>
      <w:r w:rsidR="000F15D2" w:rsidRPr="00DE74E2">
        <w:rPr>
          <w:i/>
          <w:iCs/>
        </w:rPr>
        <w:t>, and</w:t>
      </w:r>
      <w:proofErr w:type="gramEnd"/>
      <w:r w:rsidR="000F15D2" w:rsidRPr="00DE74E2">
        <w:rPr>
          <w:i/>
          <w:iCs/>
        </w:rPr>
        <w:t xml:space="preserve"> provide for those who </w:t>
      </w:r>
      <w:r w:rsidR="000F15D2" w:rsidRPr="00DE74E2">
        <w:rPr>
          <w:i/>
          <w:iCs/>
          <w:u w:val="single"/>
        </w:rPr>
        <w:t>grieve</w:t>
      </w:r>
      <w:r w:rsidR="000F15D2" w:rsidRPr="00DE74E2">
        <w:rPr>
          <w:i/>
          <w:iCs/>
        </w:rPr>
        <w:t xml:space="preserve"> in Zion — to bestow on them a crown of beauty instead of </w:t>
      </w:r>
      <w:r w:rsidR="000F15D2" w:rsidRPr="00DE74E2">
        <w:rPr>
          <w:i/>
          <w:iCs/>
          <w:u w:val="single"/>
        </w:rPr>
        <w:t>ashes</w:t>
      </w:r>
      <w:r w:rsidR="000F15D2" w:rsidRPr="00DE74E2">
        <w:rPr>
          <w:i/>
          <w:iCs/>
        </w:rPr>
        <w:t xml:space="preserve">, the oil of joy instead of mourning, and a garment of praise instead of a spirit of </w:t>
      </w:r>
      <w:r w:rsidR="000F15D2" w:rsidRPr="00DE74E2">
        <w:rPr>
          <w:i/>
          <w:iCs/>
          <w:u w:val="single"/>
        </w:rPr>
        <w:t>despair</w:t>
      </w:r>
      <w:r w:rsidR="000F15D2" w:rsidRPr="00DE74E2">
        <w:rPr>
          <w:i/>
          <w:iCs/>
        </w:rPr>
        <w:t>.”</w:t>
      </w:r>
      <w:r w:rsidR="000F15D2">
        <w:t xml:space="preserve"> (Is 61:2b-3a). </w:t>
      </w:r>
    </w:p>
    <w:p w14:paraId="67249D78" w14:textId="7B432836" w:rsidR="0068400C" w:rsidRPr="00332A3F" w:rsidRDefault="0068400C" w:rsidP="00332A3F">
      <w:pPr>
        <w:rPr>
          <w:b/>
          <w:bCs/>
        </w:rPr>
      </w:pPr>
      <w:r w:rsidRPr="00332A3F">
        <w:rPr>
          <w:b/>
          <w:bCs/>
        </w:rPr>
        <w:lastRenderedPageBreak/>
        <w:t>…the meek, for they will inherit the earth.</w:t>
      </w:r>
    </w:p>
    <w:p w14:paraId="2AB35EB6" w14:textId="5F46C7FC" w:rsidR="003035B9" w:rsidRDefault="003035B9" w:rsidP="003035B9">
      <w:r>
        <w:t>Humility was seen as a shortcoming, not a moral positive. The disciples were "humble" when they could not claim their right</w:t>
      </w:r>
      <w:r w:rsidR="00B43E01">
        <w:t>s</w:t>
      </w:r>
      <w:r>
        <w:t>.</w:t>
      </w:r>
    </w:p>
    <w:p w14:paraId="2A7B5777" w14:textId="7B20418D" w:rsidR="002515C7" w:rsidRDefault="00DE74E2" w:rsidP="002515C7">
      <w:r>
        <w:rPr>
          <w:i/>
          <w:iCs/>
        </w:rPr>
        <w:t>"</w:t>
      </w:r>
      <w:r w:rsidR="002515C7" w:rsidRPr="00DE74E2">
        <w:rPr>
          <w:i/>
          <w:iCs/>
        </w:rPr>
        <w:t>But the meek will inherit the land and enjoy peace and prosperity.</w:t>
      </w:r>
      <w:r w:rsidR="003035B9" w:rsidRPr="00DE74E2">
        <w:rPr>
          <w:i/>
          <w:iCs/>
        </w:rPr>
        <w:t>"</w:t>
      </w:r>
      <w:r w:rsidR="002515C7">
        <w:t xml:space="preserve"> Ps 37:11</w:t>
      </w:r>
    </w:p>
    <w:p w14:paraId="3E452391" w14:textId="0A2B7DBF" w:rsidR="003035B9" w:rsidRDefault="003035B9" w:rsidP="002515C7">
      <w:r>
        <w:t xml:space="preserve">The land" in Ps 37:11 </w:t>
      </w:r>
      <w:r w:rsidR="004F2722">
        <w:t>→</w:t>
      </w:r>
      <w:r>
        <w:t xml:space="preserve"> the new earth (NT)</w:t>
      </w:r>
    </w:p>
    <w:p w14:paraId="7D723508" w14:textId="13D9F93E" w:rsidR="003035B9" w:rsidRDefault="003035B9" w:rsidP="003035B9">
      <w:r>
        <w:t>The kingdom of God does not come by worldly power, but by humility.</w:t>
      </w:r>
    </w:p>
    <w:p w14:paraId="21697F6D" w14:textId="4183B93D" w:rsidR="003035B9" w:rsidRDefault="003035B9" w:rsidP="003035B9">
      <w:r>
        <w:t xml:space="preserve">those who hunger and thirst for justice </w:t>
      </w:r>
      <w:r w:rsidR="004F2722">
        <w:t>→</w:t>
      </w:r>
      <w:r>
        <w:t xml:space="preserve"> a just judgment will </w:t>
      </w:r>
      <w:proofErr w:type="gramStart"/>
      <w:r w:rsidR="00795702">
        <w:t>come</w:t>
      </w:r>
      <w:proofErr w:type="gramEnd"/>
    </w:p>
    <w:p w14:paraId="674A3477" w14:textId="7566437B" w:rsidR="003035B9" w:rsidRDefault="003035B9" w:rsidP="003035B9">
      <w:r>
        <w:t xml:space="preserve">those who are persecuted for the sake of righteousness (Jesus) </w:t>
      </w:r>
      <w:r w:rsidR="004F2722">
        <w:t>→</w:t>
      </w:r>
      <w:r>
        <w:t xml:space="preserve"> they will win etern</w:t>
      </w:r>
      <w:r w:rsidR="007E3AFD">
        <w:t xml:space="preserve">al </w:t>
      </w:r>
      <w:proofErr w:type="gramStart"/>
      <w:r w:rsidR="007E3AFD">
        <w:t>life</w:t>
      </w:r>
      <w:proofErr w:type="gramEnd"/>
    </w:p>
    <w:p w14:paraId="24CB9817" w14:textId="4EF74E89" w:rsidR="003035B9" w:rsidRDefault="003035B9" w:rsidP="003035B9">
      <w:r>
        <w:t>Explains how we should read the rest of the speech: Jesus is not going to contradict or abolish the OT with what he says.</w:t>
      </w:r>
    </w:p>
    <w:p w14:paraId="3196828C" w14:textId="0362C5CB" w:rsidR="003035B9" w:rsidRDefault="0097348B" w:rsidP="003035B9">
      <w:r w:rsidRPr="00DE74E2">
        <w:rPr>
          <w:i/>
          <w:iCs/>
        </w:rPr>
        <w:t>“For all the Prophets and the Law prophesied until John.”</w:t>
      </w:r>
      <w:r w:rsidRPr="0097348B">
        <w:t xml:space="preserve"> </w:t>
      </w:r>
      <w:r w:rsidR="003035B9">
        <w:t>11:13</w:t>
      </w:r>
    </w:p>
    <w:p w14:paraId="761B06AE" w14:textId="0DC01934" w:rsidR="003035B9" w:rsidRDefault="003035B9" w:rsidP="003035B9">
      <w:r>
        <w:t>"</w:t>
      </w:r>
      <w:r w:rsidR="00561F10">
        <w:t>Righteousness</w:t>
      </w:r>
      <w:r>
        <w:t>" should not be interpreted as obedience to a law, but as a life that follows Jesus in perfect accordance with God's will.</w:t>
      </w:r>
    </w:p>
    <w:p w14:paraId="05DC288A" w14:textId="254D1ACF" w:rsidR="003035B9" w:rsidRDefault="003035B9" w:rsidP="003035B9">
      <w:r>
        <w:t>The entire OT applies to Jesus' followers, but it cannot be interpreted correctly until one understands how it has been fulfilled in Jesus.</w:t>
      </w:r>
    </w:p>
    <w:p w14:paraId="6A0BFC30" w14:textId="1A0A2ADD" w:rsidR="003035B9" w:rsidRDefault="003035B9" w:rsidP="003035B9">
      <w:r>
        <w:t>We relate to the law via Jesus and his interpretation of it: The double love commandment (22:37-40) and the golden rule (7:12).</w:t>
      </w:r>
    </w:p>
    <w:p w14:paraId="68D6B745" w14:textId="6F37BC38" w:rsidR="003035B9" w:rsidRDefault="003035B9" w:rsidP="003035B9">
      <w:r>
        <w:t>OT: The law = requirements</w:t>
      </w:r>
      <w:r w:rsidR="0047628E">
        <w:t xml:space="preserve"> </w:t>
      </w:r>
      <w:r w:rsidR="004F2722">
        <w:t>→</w:t>
      </w:r>
      <w:r>
        <w:t>NT: The law = examples of how to love God and one's neighbor</w:t>
      </w:r>
    </w:p>
    <w:p w14:paraId="446C5DEF" w14:textId="0EF73B4A" w:rsidR="003035B9" w:rsidRDefault="003035B9" w:rsidP="003035B9">
      <w:r>
        <w:t xml:space="preserve"> </w:t>
      </w:r>
      <w:r w:rsidRPr="00404F96">
        <w:rPr>
          <w:i/>
          <w:iCs/>
        </w:rPr>
        <w:t xml:space="preserve">"It is inadequate to say either that none of the Old Testament applies unless it is explicitly reaffirmed in the New or that all of the Old Testament applies unless it is explicitly revoked in the New. Rather, </w:t>
      </w:r>
      <w:proofErr w:type="gramStart"/>
      <w:r w:rsidRPr="00404F96">
        <w:rPr>
          <w:i/>
          <w:iCs/>
        </w:rPr>
        <w:t>all of</w:t>
      </w:r>
      <w:proofErr w:type="gramEnd"/>
      <w:r w:rsidRPr="00404F96">
        <w:rPr>
          <w:i/>
          <w:iCs/>
        </w:rPr>
        <w:t xml:space="preserve"> the Old Testament remains normative and relevant for Jesus' followers (2 Tim 3:16), but none of it can rightly be interpreted until one understands how it has been fulfilled in Christ. Every Old Testament text must be viewed in light of Jesus' person and ministry and the changes introduced by the new covenant he inaugurated."</w:t>
      </w:r>
      <w:r>
        <w:t xml:space="preserve"> Craig Blomberg</w:t>
      </w:r>
    </w:p>
    <w:p w14:paraId="3DAA3EFB" w14:textId="77777777" w:rsidR="00F326C5" w:rsidRDefault="00F326C5" w:rsidP="003035B9"/>
    <w:p w14:paraId="0C5C6E92" w14:textId="77777777" w:rsidR="003035B9" w:rsidRDefault="003035B9" w:rsidP="00AC18C4">
      <w:pPr>
        <w:pStyle w:val="Heading2"/>
      </w:pPr>
      <w:bookmarkStart w:id="18" w:name="_Toc125313966"/>
      <w:r>
        <w:lastRenderedPageBreak/>
        <w:t>What does "righteousness" mean in the Gospel of Matthew?</w:t>
      </w:r>
      <w:bookmarkEnd w:id="18"/>
    </w:p>
    <w:p w14:paraId="510A9B39" w14:textId="1514D06F" w:rsidR="003035B9" w:rsidRDefault="003035B9" w:rsidP="003035B9">
      <w:r>
        <w:t>Paul: Legal acquittal</w:t>
      </w:r>
      <w:r w:rsidR="00D136A5">
        <w:t xml:space="preserve"> (</w:t>
      </w:r>
      <w:r w:rsidR="00D136A5" w:rsidRPr="00D136A5">
        <w:t>a judgment that a person is not guilty</w:t>
      </w:r>
      <w:r w:rsidR="00D136A5">
        <w:t>)</w:t>
      </w:r>
    </w:p>
    <w:p w14:paraId="1EF1BECA" w14:textId="5A8D017C" w:rsidR="003035B9" w:rsidRDefault="003035B9" w:rsidP="003035B9">
      <w:r>
        <w:t xml:space="preserve">1:19 - Joseph was righteous. </w:t>
      </w:r>
      <w:r w:rsidR="007C7C2B">
        <w:t>This d</w:t>
      </w:r>
      <w:r>
        <w:t>oes not mean that Joseph was sinless but "law-abiding".</w:t>
      </w:r>
    </w:p>
    <w:p w14:paraId="30F8B11C" w14:textId="13DC1AF9" w:rsidR="00F63491" w:rsidRPr="00404F96" w:rsidRDefault="003035B9" w:rsidP="003035B9">
      <w:pPr>
        <w:rPr>
          <w:b/>
          <w:bCs/>
        </w:rPr>
      </w:pPr>
      <w:r w:rsidRPr="00404F96">
        <w:rPr>
          <w:b/>
          <w:bCs/>
        </w:rPr>
        <w:t>Used of good people (5:45)</w:t>
      </w:r>
      <w:r w:rsidR="00577DCA" w:rsidRPr="00404F96">
        <w:rPr>
          <w:b/>
          <w:bCs/>
        </w:rPr>
        <w:t>:</w:t>
      </w:r>
      <w:r w:rsidRPr="00404F96">
        <w:rPr>
          <w:b/>
          <w:bCs/>
        </w:rPr>
        <w:t xml:space="preserve"> </w:t>
      </w:r>
    </w:p>
    <w:p w14:paraId="0E975775" w14:textId="77777777" w:rsidR="00F63491" w:rsidRDefault="00F63491" w:rsidP="00F63491">
      <w:pPr>
        <w:spacing w:line="480" w:lineRule="auto"/>
      </w:pPr>
      <w:r w:rsidRPr="00404F96">
        <w:rPr>
          <w:i/>
          <w:iCs/>
        </w:rPr>
        <w:t xml:space="preserve">“He causes his sun to rise on the </w:t>
      </w:r>
      <w:r w:rsidRPr="00404F96">
        <w:rPr>
          <w:i/>
          <w:iCs/>
          <w:u w:val="single"/>
        </w:rPr>
        <w:t xml:space="preserve">evil and the </w:t>
      </w:r>
      <w:proofErr w:type="gramStart"/>
      <w:r w:rsidRPr="00404F96">
        <w:rPr>
          <w:i/>
          <w:iCs/>
          <w:u w:val="single"/>
        </w:rPr>
        <w:t>good</w:t>
      </w:r>
      <w:r w:rsidRPr="00404F96">
        <w:rPr>
          <w:i/>
          <w:iCs/>
        </w:rPr>
        <w:t>, and</w:t>
      </w:r>
      <w:proofErr w:type="gramEnd"/>
      <w:r w:rsidRPr="00404F96">
        <w:rPr>
          <w:i/>
          <w:iCs/>
        </w:rPr>
        <w:t xml:space="preserve"> sends rain on the </w:t>
      </w:r>
      <w:r w:rsidRPr="00404F96">
        <w:rPr>
          <w:i/>
          <w:iCs/>
          <w:u w:val="single"/>
        </w:rPr>
        <w:t>righteous and the unrighteous</w:t>
      </w:r>
      <w:r w:rsidRPr="00404F96">
        <w:rPr>
          <w:i/>
          <w:iCs/>
        </w:rPr>
        <w:t>.”</w:t>
      </w:r>
      <w:r>
        <w:t xml:space="preserve"> 5:45b</w:t>
      </w:r>
    </w:p>
    <w:p w14:paraId="0A9B802A" w14:textId="34407935" w:rsidR="00577DCA" w:rsidRPr="00404F96" w:rsidRDefault="003035B9" w:rsidP="003035B9">
      <w:pPr>
        <w:rPr>
          <w:b/>
          <w:bCs/>
        </w:rPr>
      </w:pPr>
      <w:r w:rsidRPr="00404F96">
        <w:rPr>
          <w:b/>
          <w:bCs/>
        </w:rPr>
        <w:t>good works (6:1)</w:t>
      </w:r>
      <w:r w:rsidR="00577DCA" w:rsidRPr="00404F96">
        <w:rPr>
          <w:b/>
          <w:bCs/>
        </w:rPr>
        <w:t>:</w:t>
      </w:r>
    </w:p>
    <w:p w14:paraId="66EAC51F" w14:textId="77777777" w:rsidR="00577DCA" w:rsidRDefault="00577DCA" w:rsidP="00577DCA">
      <w:pPr>
        <w:spacing w:line="480" w:lineRule="auto"/>
      </w:pPr>
      <w:r w:rsidRPr="00404F96">
        <w:rPr>
          <w:i/>
          <w:iCs/>
        </w:rPr>
        <w:t xml:space="preserve">“Be careful not to </w:t>
      </w:r>
      <w:r w:rsidRPr="00404F96">
        <w:rPr>
          <w:i/>
          <w:iCs/>
          <w:u w:val="single"/>
        </w:rPr>
        <w:t xml:space="preserve">practice your righteousness </w:t>
      </w:r>
      <w:r w:rsidRPr="00404F96">
        <w:rPr>
          <w:i/>
          <w:iCs/>
        </w:rPr>
        <w:t>in front of others to be seen by them. If you do, you will have no reward from your Father in heaven.”</w:t>
      </w:r>
      <w:r w:rsidRPr="00BD5B53">
        <w:t>6:</w:t>
      </w:r>
      <w:proofErr w:type="gramStart"/>
      <w:r w:rsidRPr="00BD5B53">
        <w:t>1</w:t>
      </w:r>
      <w:proofErr w:type="gramEnd"/>
    </w:p>
    <w:p w14:paraId="5C0FF503" w14:textId="77777777" w:rsidR="00FF025E" w:rsidRPr="00404F96" w:rsidRDefault="003035B9" w:rsidP="003035B9">
      <w:pPr>
        <w:rPr>
          <w:b/>
          <w:bCs/>
        </w:rPr>
      </w:pPr>
      <w:r w:rsidRPr="00404F96">
        <w:rPr>
          <w:b/>
          <w:bCs/>
        </w:rPr>
        <w:t>as a parallel to</w:t>
      </w:r>
      <w:r w:rsidR="00901436" w:rsidRPr="00404F96">
        <w:rPr>
          <w:b/>
          <w:bCs/>
        </w:rPr>
        <w:t xml:space="preserve"> </w:t>
      </w:r>
      <w:r w:rsidRPr="00404F96">
        <w:rPr>
          <w:b/>
          <w:bCs/>
          <w:i/>
          <w:iCs/>
        </w:rPr>
        <w:t>"prophet"</w:t>
      </w:r>
      <w:r w:rsidRPr="00404F96">
        <w:rPr>
          <w:b/>
          <w:bCs/>
        </w:rPr>
        <w:t xml:space="preserve"> (10:41, 13:17)</w:t>
      </w:r>
      <w:r w:rsidR="00FF025E" w:rsidRPr="00404F96">
        <w:rPr>
          <w:b/>
          <w:bCs/>
        </w:rPr>
        <w:t>:</w:t>
      </w:r>
    </w:p>
    <w:p w14:paraId="598A96BC" w14:textId="030E6339" w:rsidR="00FF025E" w:rsidRPr="00404F96" w:rsidRDefault="00785B5E" w:rsidP="003035B9">
      <w:pPr>
        <w:rPr>
          <w:i/>
          <w:iCs/>
        </w:rPr>
      </w:pPr>
      <w:r w:rsidRPr="00404F96">
        <w:rPr>
          <w:i/>
          <w:iCs/>
        </w:rPr>
        <w:t xml:space="preserve">“Whoever welcomes </w:t>
      </w:r>
      <w:r w:rsidRPr="00404F96">
        <w:rPr>
          <w:i/>
          <w:iCs/>
          <w:u w:val="single"/>
        </w:rPr>
        <w:t>a prophet</w:t>
      </w:r>
      <w:r w:rsidRPr="00404F96">
        <w:rPr>
          <w:i/>
          <w:iCs/>
        </w:rPr>
        <w:t xml:space="preserve"> as a prophet will receive a prophet’s reward, and whoever welcomes </w:t>
      </w:r>
      <w:r w:rsidRPr="00404F96">
        <w:rPr>
          <w:i/>
          <w:iCs/>
          <w:u w:val="single"/>
        </w:rPr>
        <w:t>a righteous person</w:t>
      </w:r>
      <w:r w:rsidRPr="00404F96">
        <w:rPr>
          <w:i/>
          <w:iCs/>
        </w:rPr>
        <w:t xml:space="preserve"> as a righteous person will receive a righteous person’s reward.”</w:t>
      </w:r>
      <w:r w:rsidR="00404F96">
        <w:rPr>
          <w:i/>
          <w:iCs/>
        </w:rPr>
        <w:t xml:space="preserve"> </w:t>
      </w:r>
      <w:r w:rsidR="00404F96">
        <w:t>10:41</w:t>
      </w:r>
    </w:p>
    <w:p w14:paraId="5B9F7E0A" w14:textId="73483B7D" w:rsidR="00785B5E" w:rsidRPr="00404F96" w:rsidRDefault="00FF0753" w:rsidP="003035B9">
      <w:pPr>
        <w:rPr>
          <w:i/>
          <w:iCs/>
        </w:rPr>
      </w:pPr>
      <w:r w:rsidRPr="00404F96">
        <w:rPr>
          <w:i/>
          <w:iCs/>
        </w:rPr>
        <w:t xml:space="preserve">“For truly I tell you, many </w:t>
      </w:r>
      <w:r w:rsidRPr="00404F96">
        <w:rPr>
          <w:i/>
          <w:iCs/>
          <w:u w:val="single"/>
        </w:rPr>
        <w:t>prophets and righteous people</w:t>
      </w:r>
      <w:r w:rsidRPr="00404F96">
        <w:rPr>
          <w:i/>
          <w:iCs/>
        </w:rPr>
        <w:t xml:space="preserve"> longed to see what you see but did not see it, and to hear what you hear but did not hear it.”</w:t>
      </w:r>
      <w:r w:rsidR="00404F96">
        <w:rPr>
          <w:i/>
          <w:iCs/>
        </w:rPr>
        <w:t xml:space="preserve"> </w:t>
      </w:r>
      <w:r w:rsidR="00404F96">
        <w:t>13:17</w:t>
      </w:r>
    </w:p>
    <w:p w14:paraId="030440EC" w14:textId="45228D11" w:rsidR="00FF025E" w:rsidRPr="00404F96" w:rsidRDefault="003035B9" w:rsidP="003035B9">
      <w:pPr>
        <w:rPr>
          <w:b/>
          <w:bCs/>
        </w:rPr>
      </w:pPr>
      <w:r w:rsidRPr="00404F96">
        <w:rPr>
          <w:b/>
          <w:bCs/>
        </w:rPr>
        <w:t>about that which is</w:t>
      </w:r>
      <w:r w:rsidR="00901436" w:rsidRPr="00404F96">
        <w:rPr>
          <w:b/>
          <w:bCs/>
        </w:rPr>
        <w:t xml:space="preserve"> </w:t>
      </w:r>
      <w:r w:rsidRPr="00404F96">
        <w:rPr>
          <w:b/>
          <w:bCs/>
        </w:rPr>
        <w:t>"right" (20:4)</w:t>
      </w:r>
      <w:r w:rsidR="00FF025E" w:rsidRPr="00404F96">
        <w:rPr>
          <w:b/>
          <w:bCs/>
        </w:rPr>
        <w:t>:</w:t>
      </w:r>
      <w:r w:rsidRPr="00404F96">
        <w:rPr>
          <w:b/>
          <w:bCs/>
        </w:rPr>
        <w:t xml:space="preserve"> </w:t>
      </w:r>
    </w:p>
    <w:p w14:paraId="19AA1609" w14:textId="32D799FA" w:rsidR="00FF025E" w:rsidRPr="00561F10" w:rsidRDefault="00FF0753" w:rsidP="003035B9">
      <w:pPr>
        <w:rPr>
          <w:i/>
          <w:iCs/>
        </w:rPr>
      </w:pPr>
      <w:r w:rsidRPr="00561F10">
        <w:rPr>
          <w:i/>
          <w:iCs/>
        </w:rPr>
        <w:t xml:space="preserve">“He told them, ‘You also go and work in my vineyard, and I will pay you </w:t>
      </w:r>
      <w:r w:rsidRPr="00561F10">
        <w:rPr>
          <w:i/>
          <w:iCs/>
          <w:u w:val="single"/>
        </w:rPr>
        <w:t>whatever is right</w:t>
      </w:r>
      <w:r w:rsidRPr="00561F10">
        <w:rPr>
          <w:i/>
          <w:iCs/>
        </w:rPr>
        <w:t>.”</w:t>
      </w:r>
    </w:p>
    <w:p w14:paraId="4C4F1236" w14:textId="34C58C74" w:rsidR="00FF025E" w:rsidRPr="007D021B" w:rsidRDefault="003035B9" w:rsidP="003035B9">
      <w:pPr>
        <w:rPr>
          <w:b/>
          <w:bCs/>
        </w:rPr>
      </w:pPr>
      <w:r w:rsidRPr="007D021B">
        <w:rPr>
          <w:b/>
          <w:bCs/>
        </w:rPr>
        <w:t>about John's message (21:32)</w:t>
      </w:r>
      <w:r w:rsidR="00FF025E" w:rsidRPr="007D021B">
        <w:rPr>
          <w:b/>
          <w:bCs/>
        </w:rPr>
        <w:t>:</w:t>
      </w:r>
      <w:r w:rsidRPr="007D021B">
        <w:rPr>
          <w:b/>
          <w:bCs/>
        </w:rPr>
        <w:t xml:space="preserve"> </w:t>
      </w:r>
    </w:p>
    <w:p w14:paraId="2833EECB" w14:textId="62CEF071" w:rsidR="00FF025E" w:rsidRPr="007D021B" w:rsidRDefault="005C00FB" w:rsidP="003035B9">
      <w:pPr>
        <w:rPr>
          <w:u w:val="single"/>
        </w:rPr>
      </w:pPr>
      <w:r w:rsidRPr="007D021B">
        <w:rPr>
          <w:u w:val="single"/>
        </w:rPr>
        <w:t>“For John came to you to show you the way of righteousness, and you did not believe him, but the tax collectors and the prostitutes did. And even after you saw this, you did not repent and believe him.”</w:t>
      </w:r>
    </w:p>
    <w:p w14:paraId="417F582F" w14:textId="2D1C0D38" w:rsidR="00FF025E" w:rsidRPr="007D021B" w:rsidRDefault="003035B9" w:rsidP="003035B9">
      <w:pPr>
        <w:rPr>
          <w:b/>
          <w:bCs/>
        </w:rPr>
      </w:pPr>
      <w:r w:rsidRPr="007D021B">
        <w:rPr>
          <w:b/>
          <w:bCs/>
        </w:rPr>
        <w:t>about the image of the Pharisees (23:28)</w:t>
      </w:r>
      <w:r w:rsidR="00FF025E" w:rsidRPr="007D021B">
        <w:rPr>
          <w:b/>
          <w:bCs/>
        </w:rPr>
        <w:t>:</w:t>
      </w:r>
    </w:p>
    <w:p w14:paraId="5C620005" w14:textId="5FE435A9" w:rsidR="00FF025E" w:rsidRPr="007D021B" w:rsidRDefault="0050154C" w:rsidP="003035B9">
      <w:pPr>
        <w:rPr>
          <w:i/>
          <w:iCs/>
        </w:rPr>
      </w:pPr>
      <w:r w:rsidRPr="007D021B">
        <w:rPr>
          <w:i/>
          <w:iCs/>
        </w:rPr>
        <w:t xml:space="preserve">“In the same way, on the outside you </w:t>
      </w:r>
      <w:r w:rsidRPr="007D021B">
        <w:rPr>
          <w:i/>
          <w:iCs/>
          <w:u w:val="single"/>
        </w:rPr>
        <w:t>appear</w:t>
      </w:r>
      <w:r w:rsidRPr="007D021B">
        <w:rPr>
          <w:i/>
          <w:iCs/>
        </w:rPr>
        <w:t xml:space="preserve"> to people as </w:t>
      </w:r>
      <w:r w:rsidRPr="007D021B">
        <w:rPr>
          <w:i/>
          <w:iCs/>
          <w:u w:val="single"/>
        </w:rPr>
        <w:t>righteous</w:t>
      </w:r>
      <w:r w:rsidRPr="007D021B">
        <w:rPr>
          <w:i/>
          <w:iCs/>
        </w:rPr>
        <w:t xml:space="preserve"> but on the </w:t>
      </w:r>
      <w:proofErr w:type="gramStart"/>
      <w:r w:rsidRPr="007D021B">
        <w:rPr>
          <w:i/>
          <w:iCs/>
        </w:rPr>
        <w:t>inside</w:t>
      </w:r>
      <w:proofErr w:type="gramEnd"/>
      <w:r w:rsidRPr="007D021B">
        <w:rPr>
          <w:i/>
          <w:iCs/>
        </w:rPr>
        <w:t xml:space="preserve"> you are full of hypocrisy and wickedness.”</w:t>
      </w:r>
    </w:p>
    <w:p w14:paraId="003BA79B" w14:textId="6B5CA63A" w:rsidR="00FF025E" w:rsidRPr="007D021B" w:rsidRDefault="003035B9" w:rsidP="003035B9">
      <w:pPr>
        <w:rPr>
          <w:b/>
          <w:bCs/>
        </w:rPr>
      </w:pPr>
      <w:r w:rsidRPr="007D021B">
        <w:rPr>
          <w:b/>
          <w:bCs/>
        </w:rPr>
        <w:t>about Abel (23:35)</w:t>
      </w:r>
      <w:r w:rsidR="00FF025E" w:rsidRPr="007D021B">
        <w:rPr>
          <w:b/>
          <w:bCs/>
        </w:rPr>
        <w:t>:</w:t>
      </w:r>
      <w:r w:rsidRPr="007D021B">
        <w:rPr>
          <w:b/>
          <w:bCs/>
        </w:rPr>
        <w:t xml:space="preserve"> </w:t>
      </w:r>
    </w:p>
    <w:p w14:paraId="21B8AF1C" w14:textId="6D057AA9" w:rsidR="00FF025E" w:rsidRPr="007D021B" w:rsidRDefault="00F922D4" w:rsidP="003035B9">
      <w:pPr>
        <w:rPr>
          <w:i/>
          <w:iCs/>
        </w:rPr>
      </w:pPr>
      <w:r w:rsidRPr="007D021B">
        <w:rPr>
          <w:i/>
          <w:iCs/>
        </w:rPr>
        <w:lastRenderedPageBreak/>
        <w:t xml:space="preserve">“And </w:t>
      </w:r>
      <w:proofErr w:type="gramStart"/>
      <w:r w:rsidRPr="007D021B">
        <w:rPr>
          <w:i/>
          <w:iCs/>
        </w:rPr>
        <w:t>so</w:t>
      </w:r>
      <w:proofErr w:type="gramEnd"/>
      <w:r w:rsidRPr="007D021B">
        <w:rPr>
          <w:i/>
          <w:iCs/>
        </w:rPr>
        <w:t xml:space="preserve"> upon you will come all the righteous blood that has been shed on earth, from the blood of </w:t>
      </w:r>
      <w:r w:rsidRPr="007D021B">
        <w:rPr>
          <w:i/>
          <w:iCs/>
          <w:u w:val="single"/>
        </w:rPr>
        <w:t>righteous Abel</w:t>
      </w:r>
      <w:r w:rsidRPr="007D021B">
        <w:rPr>
          <w:i/>
          <w:iCs/>
        </w:rPr>
        <w:t xml:space="preserve"> to the blood of Zechariah son of </w:t>
      </w:r>
      <w:proofErr w:type="spellStart"/>
      <w:r w:rsidRPr="007D021B">
        <w:rPr>
          <w:i/>
          <w:iCs/>
        </w:rPr>
        <w:t>Berekiah</w:t>
      </w:r>
      <w:proofErr w:type="spellEnd"/>
      <w:r w:rsidRPr="007D021B">
        <w:rPr>
          <w:i/>
          <w:iCs/>
        </w:rPr>
        <w:t>, whom you murdered between the temple and the altar.”</w:t>
      </w:r>
    </w:p>
    <w:p w14:paraId="40461BC0" w14:textId="4CA988C2" w:rsidR="003035B9" w:rsidRPr="007D021B" w:rsidRDefault="003035B9" w:rsidP="003035B9">
      <w:pPr>
        <w:rPr>
          <w:b/>
          <w:bCs/>
        </w:rPr>
      </w:pPr>
      <w:r w:rsidRPr="007D021B">
        <w:rPr>
          <w:b/>
          <w:bCs/>
        </w:rPr>
        <w:t>about the sheep being separated from the goats (25:37)</w:t>
      </w:r>
      <w:r w:rsidR="00FF025E" w:rsidRPr="007D021B">
        <w:rPr>
          <w:b/>
          <w:bCs/>
        </w:rPr>
        <w:t>:</w:t>
      </w:r>
    </w:p>
    <w:p w14:paraId="68C800E5" w14:textId="60202770" w:rsidR="00F63491" w:rsidRPr="007D021B" w:rsidRDefault="00F922D4" w:rsidP="00CA44B4">
      <w:pPr>
        <w:spacing w:line="480" w:lineRule="auto"/>
        <w:rPr>
          <w:i/>
          <w:iCs/>
        </w:rPr>
      </w:pPr>
      <w:r w:rsidRPr="007D021B">
        <w:rPr>
          <w:i/>
          <w:iCs/>
        </w:rPr>
        <w:t xml:space="preserve">“Then </w:t>
      </w:r>
      <w:r w:rsidRPr="007D021B">
        <w:rPr>
          <w:i/>
          <w:iCs/>
          <w:u w:val="single"/>
        </w:rPr>
        <w:t>the righteous</w:t>
      </w:r>
      <w:r w:rsidRPr="007D021B">
        <w:rPr>
          <w:i/>
          <w:iCs/>
        </w:rPr>
        <w:t xml:space="preserve"> will answer him, ‘Lord, when did we see you hungry and feed you, or</w:t>
      </w:r>
      <w:r w:rsidR="007D021B">
        <w:rPr>
          <w:i/>
          <w:iCs/>
        </w:rPr>
        <w:t xml:space="preserve"> </w:t>
      </w:r>
      <w:r w:rsidRPr="007D021B">
        <w:rPr>
          <w:i/>
          <w:iCs/>
        </w:rPr>
        <w:t>thirsty and give you something to drink?”</w:t>
      </w:r>
    </w:p>
    <w:p w14:paraId="5CA36958" w14:textId="6E7EDB5B" w:rsidR="003035B9" w:rsidRDefault="003035B9" w:rsidP="003035B9">
      <w:r>
        <w:t xml:space="preserve">A lifestyle characterized by honoring God and living according to his will. The same </w:t>
      </w:r>
      <w:r w:rsidR="000C63E9">
        <w:t xml:space="preserve">is found </w:t>
      </w:r>
      <w:r>
        <w:t>in the OT and Jewish literature from the time of Jesus. Can be said to be the result of salvation.</w:t>
      </w:r>
    </w:p>
    <w:p w14:paraId="040D3196" w14:textId="77777777" w:rsidR="003035B9" w:rsidRDefault="003035B9" w:rsidP="003035B9"/>
    <w:p w14:paraId="0933E817" w14:textId="77777777" w:rsidR="003035B9" w:rsidRDefault="003035B9" w:rsidP="00901436">
      <w:pPr>
        <w:pStyle w:val="Heading2"/>
      </w:pPr>
      <w:bookmarkStart w:id="19" w:name="_Toc125313967"/>
      <w:r>
        <w:t>“The Antitheses” (5:21-48)</w:t>
      </w:r>
      <w:bookmarkEnd w:id="19"/>
    </w:p>
    <w:p w14:paraId="275B6E5C" w14:textId="13B22A65" w:rsidR="003035B9" w:rsidRDefault="003035B9" w:rsidP="003035B9">
      <w:r>
        <w:t>A misleading name: Some have thought he corrects the OT (but 5:17!)</w:t>
      </w:r>
    </w:p>
    <w:p w14:paraId="7A273183" w14:textId="32F6515F" w:rsidR="000A1718" w:rsidRDefault="000A1718" w:rsidP="003035B9">
      <w:r w:rsidRPr="007D021B">
        <w:rPr>
          <w:i/>
          <w:iCs/>
        </w:rPr>
        <w:t>“Do not think that I have come to abolish the Law or the Prophets; I have not come to abolish them but to fulfill them.”</w:t>
      </w:r>
      <w:r>
        <w:t xml:space="preserve"> 5:17</w:t>
      </w:r>
    </w:p>
    <w:p w14:paraId="79A57524" w14:textId="351133BE" w:rsidR="003035B9" w:rsidRPr="007D021B" w:rsidRDefault="003035B9" w:rsidP="003035B9">
      <w:pPr>
        <w:rPr>
          <w:i/>
          <w:iCs/>
        </w:rPr>
      </w:pPr>
      <w:r w:rsidRPr="007D021B">
        <w:rPr>
          <w:i/>
          <w:iCs/>
        </w:rPr>
        <w:t>“You have heard it said…. but I tell you…”</w:t>
      </w:r>
    </w:p>
    <w:p w14:paraId="5B8BEF58" w14:textId="6FFACBB3" w:rsidR="003035B9" w:rsidRDefault="003035B9" w:rsidP="003035B9">
      <w:r>
        <w:t xml:space="preserve">The prophets: </w:t>
      </w:r>
      <w:r w:rsidRPr="007D021B">
        <w:rPr>
          <w:i/>
          <w:iCs/>
        </w:rPr>
        <w:t>"Thus says the Lord..."</w:t>
      </w:r>
    </w:p>
    <w:p w14:paraId="2269FA2F" w14:textId="03657D67" w:rsidR="003035B9" w:rsidRDefault="003035B9" w:rsidP="003035B9">
      <w:r>
        <w:t>Jesus wants the people to follow him instead of the leaders.</w:t>
      </w:r>
    </w:p>
    <w:p w14:paraId="76381320" w14:textId="67889722" w:rsidR="003035B9" w:rsidRDefault="003035B9" w:rsidP="003035B9">
      <w:r>
        <w:t>The point</w:t>
      </w:r>
      <w:r w:rsidR="00666AFD">
        <w:t xml:space="preserve"> is to e</w:t>
      </w:r>
      <w:r>
        <w:t xml:space="preserve">xpand the </w:t>
      </w:r>
      <w:r w:rsidR="005233F9">
        <w:t>Law</w:t>
      </w:r>
      <w:r>
        <w:t xml:space="preserve"> to include the attitude behind the action and thus bring out the </w:t>
      </w:r>
      <w:r w:rsidR="005233F9">
        <w:t>Law</w:t>
      </w:r>
      <w:r>
        <w:t>'s real meaning</w:t>
      </w:r>
      <w:r w:rsidR="00666AFD">
        <w:t xml:space="preserve"> and s</w:t>
      </w:r>
      <w:r>
        <w:t>how how this surpasses the Law of Moses without contradicting it.</w:t>
      </w:r>
    </w:p>
    <w:p w14:paraId="77CDD80A" w14:textId="483C97F8" w:rsidR="003035B9" w:rsidRDefault="003035B9" w:rsidP="003035B9">
      <w:r>
        <w:t>v</w:t>
      </w:r>
      <w:r w:rsidR="006B78CD">
        <w:t>v</w:t>
      </w:r>
      <w:r>
        <w:t xml:space="preserve">. 21-26: You shall not kill </w:t>
      </w:r>
      <w:r w:rsidR="004F2722">
        <w:t>→</w:t>
      </w:r>
      <w:r>
        <w:t xml:space="preserve"> Anger and strife are sin</w:t>
      </w:r>
      <w:r w:rsidR="005316AC">
        <w:t>s</w:t>
      </w:r>
      <w:r>
        <w:t xml:space="preserve"> (and can lead to murder)</w:t>
      </w:r>
    </w:p>
    <w:p w14:paraId="2EE5E4E1" w14:textId="579EE706" w:rsidR="003035B9" w:rsidRDefault="003035B9" w:rsidP="003035B9">
      <w:r>
        <w:t>v</w:t>
      </w:r>
      <w:r w:rsidR="006B78CD">
        <w:t>v</w:t>
      </w:r>
      <w:r>
        <w:t xml:space="preserve">. 27-30: Do not break the marriage </w:t>
      </w:r>
      <w:r w:rsidR="004F2722">
        <w:t>→</w:t>
      </w:r>
      <w:r>
        <w:t xml:space="preserve"> lust is sin (and can lead to adultery)</w:t>
      </w:r>
    </w:p>
    <w:p w14:paraId="0B763B4E" w14:textId="0611BA88" w:rsidR="003035B9" w:rsidRDefault="003035B9" w:rsidP="003035B9">
      <w:r>
        <w:t>v</w:t>
      </w:r>
      <w:r w:rsidR="006B78CD">
        <w:t>v</w:t>
      </w:r>
      <w:r>
        <w:t>. 31-32: Divorce = ok</w:t>
      </w:r>
      <w:r w:rsidR="00AE400F">
        <w:t>ay</w:t>
      </w:r>
      <w:r>
        <w:t xml:space="preserve"> </w:t>
      </w:r>
      <w:r w:rsidR="004F2722">
        <w:t>→</w:t>
      </w:r>
      <w:r>
        <w:t xml:space="preserve"> divorce </w:t>
      </w:r>
      <w:r w:rsidR="00AE400F">
        <w:t xml:space="preserve">is </w:t>
      </w:r>
      <w:r>
        <w:t>ok</w:t>
      </w:r>
      <w:r w:rsidR="00AE400F">
        <w:t>ay</w:t>
      </w:r>
      <w:r>
        <w:t xml:space="preserve"> only if the reason is adultery</w:t>
      </w:r>
    </w:p>
    <w:p w14:paraId="51CDD343" w14:textId="712DB5B7" w:rsidR="003035B9" w:rsidRDefault="003035B9" w:rsidP="003035B9">
      <w:r>
        <w:t>v</w:t>
      </w:r>
      <w:r w:rsidR="006B78CD">
        <w:t>v</w:t>
      </w:r>
      <w:r>
        <w:t xml:space="preserve">. 33-37: Use of God to increase your credibility </w:t>
      </w:r>
      <w:r w:rsidR="004F2722">
        <w:t>→</w:t>
      </w:r>
      <w:r>
        <w:t xml:space="preserve"> be credible no matter </w:t>
      </w:r>
      <w:proofErr w:type="gramStart"/>
      <w:r>
        <w:t>what</w:t>
      </w:r>
      <w:proofErr w:type="gramEnd"/>
    </w:p>
    <w:p w14:paraId="602E8675" w14:textId="01A1242C" w:rsidR="003035B9" w:rsidRDefault="003035B9" w:rsidP="003035B9">
      <w:r>
        <w:t>v</w:t>
      </w:r>
      <w:r w:rsidR="006B78CD">
        <w:t>v</w:t>
      </w:r>
      <w:r>
        <w:t xml:space="preserve">. 38-42: The right to revenge </w:t>
      </w:r>
      <w:r w:rsidR="004F2722">
        <w:t>→</w:t>
      </w:r>
      <w:r>
        <w:t xml:space="preserve"> tolerate being offended and "go the extra </w:t>
      </w:r>
      <w:proofErr w:type="gramStart"/>
      <w:r>
        <w:t>mile</w:t>
      </w:r>
      <w:proofErr w:type="gramEnd"/>
      <w:r>
        <w:t>"</w:t>
      </w:r>
    </w:p>
    <w:p w14:paraId="73E91D87" w14:textId="1DF554AC" w:rsidR="003035B9" w:rsidRDefault="003035B9" w:rsidP="003035B9">
      <w:r>
        <w:t>v</w:t>
      </w:r>
      <w:r w:rsidR="006B78CD">
        <w:t>v</w:t>
      </w:r>
      <w:r>
        <w:t xml:space="preserve">. 43-47: Everyone treats his own well </w:t>
      </w:r>
      <w:r w:rsidR="004F2722">
        <w:t>→</w:t>
      </w:r>
      <w:r>
        <w:t xml:space="preserve"> love your enemies </w:t>
      </w:r>
      <w:r w:rsidR="00043258">
        <w:t xml:space="preserve">as </w:t>
      </w:r>
      <w:proofErr w:type="gramStart"/>
      <w:r w:rsidR="00043258">
        <w:t>well</w:t>
      </w:r>
      <w:proofErr w:type="gramEnd"/>
    </w:p>
    <w:p w14:paraId="511EBAE1" w14:textId="77777777" w:rsidR="003035B9" w:rsidRDefault="003035B9" w:rsidP="003035B9">
      <w:r>
        <w:t>v. 48: Not an unattainable ideal, but a call to become more like God as explained in chapter 5.</w:t>
      </w:r>
    </w:p>
    <w:p w14:paraId="22F426E0" w14:textId="2B562B1C" w:rsidR="003035B9" w:rsidRDefault="0065750F" w:rsidP="0065750F">
      <w:pPr>
        <w:spacing w:line="480" w:lineRule="auto"/>
      </w:pPr>
      <w:r w:rsidRPr="00752034">
        <w:rPr>
          <w:i/>
          <w:iCs/>
        </w:rPr>
        <w:lastRenderedPageBreak/>
        <w:t>“Be perfect, therefore, as your heavenly Father is perfect.”</w:t>
      </w:r>
      <w:r>
        <w:t xml:space="preserve"> 5:48</w:t>
      </w:r>
      <w:r w:rsidR="003035B9">
        <w:t xml:space="preserve"> </w:t>
      </w:r>
    </w:p>
    <w:p w14:paraId="23C09FEC" w14:textId="77777777" w:rsidR="00962F2F" w:rsidRDefault="00962F2F" w:rsidP="0065750F">
      <w:pPr>
        <w:spacing w:line="480" w:lineRule="auto"/>
      </w:pPr>
    </w:p>
    <w:p w14:paraId="0B8430C0" w14:textId="77777777" w:rsidR="003035B9" w:rsidRDefault="003035B9" w:rsidP="00962F2F">
      <w:pPr>
        <w:pStyle w:val="Heading2"/>
      </w:pPr>
      <w:bookmarkStart w:id="20" w:name="_Toc125313968"/>
      <w:r>
        <w:t>The Lord's Prayer / Lord's Prayer / Our Father (6:9-13)</w:t>
      </w:r>
      <w:bookmarkEnd w:id="20"/>
    </w:p>
    <w:p w14:paraId="694EF344" w14:textId="67D28B74" w:rsidR="003035B9" w:rsidRDefault="003035B9" w:rsidP="003035B9">
      <w:r>
        <w:t>God is our Father in heaven, both near and majestic, who knows what we need before we ask.</w:t>
      </w:r>
    </w:p>
    <w:p w14:paraId="241AEAC4" w14:textId="023AC280" w:rsidR="003035B9" w:rsidRPr="00D51677" w:rsidRDefault="003035B9" w:rsidP="00D51677">
      <w:pPr>
        <w:rPr>
          <w:b/>
          <w:bCs/>
        </w:rPr>
      </w:pPr>
      <w:r w:rsidRPr="00D51677">
        <w:rPr>
          <w:b/>
          <w:bCs/>
        </w:rPr>
        <w:t>3</w:t>
      </w:r>
      <w:r w:rsidR="00EB25E0" w:rsidRPr="00D51677">
        <w:rPr>
          <w:b/>
          <w:bCs/>
        </w:rPr>
        <w:t xml:space="preserve"> </w:t>
      </w:r>
      <w:r w:rsidR="004C47CC" w:rsidRPr="00D51677">
        <w:rPr>
          <w:b/>
          <w:bCs/>
        </w:rPr>
        <w:t xml:space="preserve">prayers related to </w:t>
      </w:r>
      <w:r w:rsidRPr="00D51677">
        <w:rPr>
          <w:b/>
          <w:bCs/>
        </w:rPr>
        <w:t>God (which we need to remind ourselves of)</w:t>
      </w:r>
    </w:p>
    <w:p w14:paraId="37AD14E8" w14:textId="4CD646D1" w:rsidR="003035B9" w:rsidRDefault="003035B9" w:rsidP="003035B9">
      <w:r>
        <w:t>1. Name: In the kingdom of God, God</w:t>
      </w:r>
      <w:r w:rsidR="00862C66">
        <w:t>’</w:t>
      </w:r>
      <w:r w:rsidR="005316AC">
        <w:t>s</w:t>
      </w:r>
      <w:r w:rsidR="00862C66">
        <w:t xml:space="preserve"> name is hallowed</w:t>
      </w:r>
      <w:r>
        <w:t>, at the same time he is our Father.</w:t>
      </w:r>
    </w:p>
    <w:p w14:paraId="0607C880" w14:textId="77777777" w:rsidR="003035B9" w:rsidRDefault="003035B9" w:rsidP="003035B9">
      <w:r>
        <w:t>2. Kingdom: The kingdom that entered our world with Jesus will one day come completely</w:t>
      </w:r>
    </w:p>
    <w:p w14:paraId="73A37D29" w14:textId="18549A29" w:rsidR="003035B9" w:rsidRDefault="003035B9" w:rsidP="003035B9">
      <w:r>
        <w:t xml:space="preserve">3. Will: Jesus' attitude that God's will </w:t>
      </w:r>
      <w:r w:rsidR="006A64B5">
        <w:t xml:space="preserve">must </w:t>
      </w:r>
      <w:r>
        <w:t xml:space="preserve">be done </w:t>
      </w:r>
      <w:r w:rsidR="006A64B5">
        <w:t>s</w:t>
      </w:r>
      <w:r w:rsidR="005545AC">
        <w:t>hould</w:t>
      </w:r>
      <w:r>
        <w:t xml:space="preserve"> be our attitude (26:36-46)</w:t>
      </w:r>
    </w:p>
    <w:p w14:paraId="6205839B" w14:textId="30E65834" w:rsidR="003035B9" w:rsidRPr="00D51677" w:rsidRDefault="005545AC" w:rsidP="00D51677">
      <w:pPr>
        <w:rPr>
          <w:b/>
          <w:bCs/>
        </w:rPr>
      </w:pPr>
      <w:r w:rsidRPr="00D51677">
        <w:rPr>
          <w:b/>
          <w:bCs/>
        </w:rPr>
        <w:t xml:space="preserve">3 prayers related to </w:t>
      </w:r>
      <w:proofErr w:type="gramStart"/>
      <w:r w:rsidRPr="00D51677">
        <w:rPr>
          <w:b/>
          <w:bCs/>
        </w:rPr>
        <w:t>ourselves</w:t>
      </w:r>
      <w:proofErr w:type="gramEnd"/>
      <w:r w:rsidRPr="00D51677">
        <w:rPr>
          <w:b/>
          <w:bCs/>
        </w:rPr>
        <w:t xml:space="preserve"> (that we need to remind ourselves of)</w:t>
      </w:r>
      <w:r w:rsidR="003035B9" w:rsidRPr="00D51677">
        <w:rPr>
          <w:b/>
          <w:bCs/>
        </w:rPr>
        <w:t xml:space="preserve">  </w:t>
      </w:r>
    </w:p>
    <w:p w14:paraId="0896B8F0" w14:textId="77777777" w:rsidR="003035B9" w:rsidRDefault="003035B9" w:rsidP="003035B9">
      <w:r>
        <w:t>1. Trust: A daily dependence on God, like Israel with manna in the desert. The attitude of a day laborer.</w:t>
      </w:r>
    </w:p>
    <w:p w14:paraId="19418AAF" w14:textId="77777777" w:rsidR="003035B9" w:rsidRDefault="003035B9" w:rsidP="003035B9">
      <w:r>
        <w:t>2. Forgiveness: A reminder to forgive one another to preserve community</w:t>
      </w:r>
    </w:p>
    <w:p w14:paraId="02721799" w14:textId="77777777" w:rsidR="003035B9" w:rsidRDefault="003035B9" w:rsidP="003035B9">
      <w:r>
        <w:t>3. Dangers: Be aware of temptations. Ask for help to get away from evil.</w:t>
      </w:r>
    </w:p>
    <w:p w14:paraId="6DFFE8A6" w14:textId="77777777" w:rsidR="003035B9" w:rsidRDefault="003035B9" w:rsidP="003035B9">
      <w:r>
        <w:t xml:space="preserve"> </w:t>
      </w:r>
    </w:p>
    <w:p w14:paraId="79DC7CF8" w14:textId="5ADF4217" w:rsidR="003035B9" w:rsidRDefault="003035B9" w:rsidP="00536A83">
      <w:pPr>
        <w:pStyle w:val="Heading3"/>
      </w:pPr>
      <w:bookmarkStart w:id="21" w:name="_Toc125313969"/>
      <w:r>
        <w:t>“</w:t>
      </w:r>
      <w:r w:rsidR="00BC0621">
        <w:t>L</w:t>
      </w:r>
      <w:r w:rsidR="00EE05FA" w:rsidRPr="00EE05FA">
        <w:t>ead us not into temptation</w:t>
      </w:r>
      <w:r>
        <w:t>…”</w:t>
      </w:r>
      <w:bookmarkEnd w:id="21"/>
    </w:p>
    <w:p w14:paraId="1AB333AD" w14:textId="54E04513" w:rsidR="003035B9" w:rsidRDefault="00E60A05" w:rsidP="003035B9">
      <w:r>
        <w:t>T</w:t>
      </w:r>
      <w:r w:rsidR="008B5E04">
        <w:t>emp</w:t>
      </w:r>
      <w:r>
        <w:t xml:space="preserve">tation </w:t>
      </w:r>
      <w:r w:rsidR="00BF3FAE">
        <w:t>can</w:t>
      </w:r>
      <w:r>
        <w:t xml:space="preserve"> also </w:t>
      </w:r>
      <w:r w:rsidR="00BF3FAE">
        <w:t xml:space="preserve">be </w:t>
      </w:r>
      <w:r>
        <w:t xml:space="preserve">translated </w:t>
      </w:r>
      <w:r w:rsidRPr="00BF3FAE">
        <w:rPr>
          <w:i/>
          <w:iCs/>
        </w:rPr>
        <w:t>"hard testing"</w:t>
      </w:r>
      <w:r>
        <w:t xml:space="preserve"> (</w:t>
      </w:r>
      <w:r w:rsidR="00BF3FAE" w:rsidRPr="00BF3FAE">
        <w:t>CJB</w:t>
      </w:r>
      <w:r>
        <w:t xml:space="preserve">) and </w:t>
      </w:r>
      <w:r w:rsidRPr="00BF3FAE">
        <w:rPr>
          <w:i/>
          <w:iCs/>
        </w:rPr>
        <w:t>"trial"</w:t>
      </w:r>
      <w:r w:rsidR="00BF3FAE">
        <w:t xml:space="preserve"> (</w:t>
      </w:r>
      <w:r w:rsidR="00BF3FAE" w:rsidRPr="00D24E41">
        <w:t>RGT</w:t>
      </w:r>
      <w:r w:rsidR="00BF3FAE">
        <w:t>).</w:t>
      </w:r>
    </w:p>
    <w:p w14:paraId="67D237CE" w14:textId="77777777" w:rsidR="003035B9" w:rsidRDefault="003035B9" w:rsidP="003035B9">
      <w:r>
        <w:t>Suggestion 1: Do not let us be tempted as Jesus was.</w:t>
      </w:r>
    </w:p>
    <w:p w14:paraId="06B3D060" w14:textId="77777777" w:rsidR="003035B9" w:rsidRDefault="003035B9" w:rsidP="003035B9">
      <w:r>
        <w:t>Suggestion 2: Do not give in to temptation.</w:t>
      </w:r>
    </w:p>
    <w:p w14:paraId="2EFEC4D5" w14:textId="41A1BC65" w:rsidR="003035B9" w:rsidRDefault="009014E2" w:rsidP="003035B9">
      <w:r w:rsidRPr="003B11AC">
        <w:rPr>
          <w:i/>
          <w:iCs/>
        </w:rPr>
        <w:t xml:space="preserve">“Then Jesus was led by the Spirit into the wilderness to be tempted by the devil.” </w:t>
      </w:r>
      <w:r w:rsidR="003035B9">
        <w:t>4:</w:t>
      </w:r>
      <w:proofErr w:type="gramStart"/>
      <w:r w:rsidR="003035B9">
        <w:t>1</w:t>
      </w:r>
      <w:proofErr w:type="gramEnd"/>
    </w:p>
    <w:p w14:paraId="7ED1E3A3" w14:textId="524C11DD" w:rsidR="003035B9" w:rsidRDefault="00FC395A" w:rsidP="003035B9">
      <w:r w:rsidRPr="003B11AC">
        <w:rPr>
          <w:i/>
          <w:iCs/>
        </w:rPr>
        <w:t>“Watch and pray so that you will not fall into temptation.”</w:t>
      </w:r>
      <w:r w:rsidR="003035B9">
        <w:t xml:space="preserve"> 26:</w:t>
      </w:r>
      <w:proofErr w:type="gramStart"/>
      <w:r w:rsidR="003035B9">
        <w:t>41</w:t>
      </w:r>
      <w:proofErr w:type="gramEnd"/>
    </w:p>
    <w:p w14:paraId="5516D043" w14:textId="4DBECF20" w:rsidR="003035B9" w:rsidRDefault="004C4126" w:rsidP="003035B9">
      <w:r w:rsidRPr="003B11AC">
        <w:rPr>
          <w:i/>
          <w:iCs/>
        </w:rPr>
        <w:t>“When tempted, no one should say, “God is tempting me.” For God cannot be tempted by evil, nor does he tempt anyone; but each person is tempted when they are dragged away by their own evil desire and enticed.”</w:t>
      </w:r>
      <w:r w:rsidRPr="004C4126">
        <w:t xml:space="preserve"> </w:t>
      </w:r>
      <w:r w:rsidR="003035B9">
        <w:t>James 1:13-14</w:t>
      </w:r>
    </w:p>
    <w:p w14:paraId="6740717B" w14:textId="679836B2" w:rsidR="003035B9" w:rsidRDefault="00364C55" w:rsidP="003035B9">
      <w:r w:rsidRPr="003B11AC">
        <w:rPr>
          <w:i/>
          <w:iCs/>
        </w:rPr>
        <w:t>“Consider it pure joy, my brothers and sisters, whenever you face trials of many kinds,”</w:t>
      </w:r>
      <w:r w:rsidR="003035B9">
        <w:t xml:space="preserve"> James 1:2</w:t>
      </w:r>
    </w:p>
    <w:p w14:paraId="2E4E5F0A" w14:textId="68D93B85" w:rsidR="003035B9" w:rsidRDefault="00353C4F" w:rsidP="003035B9">
      <w:r w:rsidRPr="00C076DA">
        <w:rPr>
          <w:i/>
          <w:iCs/>
        </w:rPr>
        <w:lastRenderedPageBreak/>
        <w:t>“These have come so that the proven genuineness of your faith—of greater worth than gold, which perishes even though refined by fire—may result in praise, glory and honor when Jesus Christ is revealed.”</w:t>
      </w:r>
      <w:r w:rsidR="003035B9">
        <w:t xml:space="preserve"> 1 Pet 1:7</w:t>
      </w:r>
    </w:p>
    <w:p w14:paraId="0FA0D6EE" w14:textId="491AD980" w:rsidR="003035B9" w:rsidRDefault="007069CC" w:rsidP="003035B9">
      <w:r w:rsidRPr="00932E2E">
        <w:rPr>
          <w:i/>
          <w:iCs/>
        </w:rPr>
        <w:t>“No temptation has overtaken you except what is common to mankind. And God is faithful; he will not let you be tempted beyond what you can bear. But when you are tempted, he will also provide a way out so that you can endure it.”</w:t>
      </w:r>
      <w:r w:rsidR="003035B9">
        <w:t xml:space="preserve"> 1 Corinthians 10:13</w:t>
      </w:r>
    </w:p>
    <w:p w14:paraId="2616E7D5" w14:textId="77777777" w:rsidR="00663EAC" w:rsidRDefault="00663EAC" w:rsidP="003035B9"/>
    <w:p w14:paraId="05F8617B" w14:textId="2B57BAE9" w:rsidR="008E7932" w:rsidRDefault="00663EAC" w:rsidP="00663EAC">
      <w:pPr>
        <w:pStyle w:val="Heading2"/>
      </w:pPr>
      <w:bookmarkStart w:id="22" w:name="_Toc125313970"/>
      <w:r>
        <w:t xml:space="preserve">Listen and obey </w:t>
      </w:r>
      <w:r w:rsidR="008E7932" w:rsidRPr="008E7932">
        <w:t>(7:24-28)</w:t>
      </w:r>
      <w:bookmarkEnd w:id="22"/>
    </w:p>
    <w:p w14:paraId="71EE70FA" w14:textId="0F44B6DC" w:rsidR="003035B9" w:rsidRDefault="002D713F" w:rsidP="003035B9">
      <w:r>
        <w:t>This c</w:t>
      </w:r>
      <w:r w:rsidR="003035B9">
        <w:t xml:space="preserve">onclusion should get the listener to </w:t>
      </w:r>
      <w:r w:rsidR="00F8025A">
        <w:t>consider</w:t>
      </w:r>
      <w:r w:rsidR="003035B9">
        <w:t xml:space="preserve"> what </w:t>
      </w:r>
      <w:r w:rsidR="00C84814">
        <w:t>he</w:t>
      </w:r>
      <w:r w:rsidR="003035B9">
        <w:t xml:space="preserve"> has said and </w:t>
      </w:r>
      <w:proofErr w:type="gramStart"/>
      <w:r w:rsidR="003035B9">
        <w:t>take action</w:t>
      </w:r>
      <w:proofErr w:type="gramEnd"/>
      <w:r w:rsidR="003035B9">
        <w:t>.</w:t>
      </w:r>
    </w:p>
    <w:p w14:paraId="63711D48" w14:textId="656F8046" w:rsidR="003035B9" w:rsidRDefault="003035B9" w:rsidP="003035B9">
      <w:r>
        <w:t>If you are wise, you live by the Sermon on the Mount.</w:t>
      </w:r>
    </w:p>
    <w:p w14:paraId="057D33BE" w14:textId="0198DD91" w:rsidR="003035B9" w:rsidRDefault="003035B9" w:rsidP="003035B9">
      <w:r>
        <w:t>Foolish: Not the one who doesn't hear what Jesus says, but the one who hears and doesn't put it into practice. He throws away his wisdom.</w:t>
      </w:r>
    </w:p>
    <w:p w14:paraId="6FC786D4" w14:textId="4633D2F1" w:rsidR="003035B9" w:rsidRDefault="00837892" w:rsidP="003035B9">
      <w:r w:rsidRPr="00662D76">
        <w:rPr>
          <w:i/>
          <w:iCs/>
        </w:rPr>
        <w:t>“</w:t>
      </w:r>
      <w:r w:rsidR="003035B9" w:rsidRPr="00662D76">
        <w:rPr>
          <w:i/>
          <w:iCs/>
        </w:rPr>
        <w:t>Heaven and earth will pass away, but my words will never pass away.</w:t>
      </w:r>
      <w:r w:rsidRPr="00662D76">
        <w:rPr>
          <w:i/>
          <w:iCs/>
        </w:rPr>
        <w:t>”</w:t>
      </w:r>
      <w:r w:rsidR="003035B9">
        <w:t xml:space="preserve"> Matthew 24:35</w:t>
      </w:r>
    </w:p>
    <w:p w14:paraId="24469612" w14:textId="77777777" w:rsidR="00B10C66" w:rsidRDefault="00B10C66" w:rsidP="003035B9"/>
    <w:p w14:paraId="548C5B17" w14:textId="0D94386F" w:rsidR="003035B9" w:rsidRDefault="003035B9" w:rsidP="00837892">
      <w:pPr>
        <w:pStyle w:val="Heading2"/>
      </w:pPr>
      <w:bookmarkStart w:id="23" w:name="_Toc125313971"/>
      <w:r>
        <w:t>3</w:t>
      </w:r>
      <w:r w:rsidRPr="00837892">
        <w:rPr>
          <w:vertAlign w:val="superscript"/>
        </w:rPr>
        <w:t>rd</w:t>
      </w:r>
      <w:r w:rsidR="00837892">
        <w:t xml:space="preserve"> </w:t>
      </w:r>
      <w:r>
        <w:t>speech: Parables about the kingdom of heaven (13:1-52)</w:t>
      </w:r>
      <w:bookmarkEnd w:id="23"/>
    </w:p>
    <w:p w14:paraId="278F66BC" w14:textId="6078B8E0" w:rsidR="003035B9" w:rsidRDefault="003035B9" w:rsidP="003035B9">
      <w:r>
        <w:t xml:space="preserve">The </w:t>
      </w:r>
      <w:proofErr w:type="spellStart"/>
      <w:r>
        <w:t>sower</w:t>
      </w:r>
      <w:proofErr w:type="spellEnd"/>
      <w:r>
        <w:t xml:space="preserve">: God's kingdom has varying </w:t>
      </w:r>
      <w:proofErr w:type="gramStart"/>
      <w:r>
        <w:t>responses</w:t>
      </w:r>
      <w:proofErr w:type="gramEnd"/>
    </w:p>
    <w:p w14:paraId="43650AEB" w14:textId="125941DF" w:rsidR="003035B9" w:rsidRDefault="003035B9" w:rsidP="003035B9">
      <w:r>
        <w:t>The weeds in the wheat and the tares: The congregation is a mix. God will judge in judgment.</w:t>
      </w:r>
    </w:p>
    <w:p w14:paraId="1660C44C" w14:textId="0540B473" w:rsidR="003035B9" w:rsidRDefault="003035B9" w:rsidP="003035B9">
      <w:r>
        <w:t xml:space="preserve">The mustard seed and the leaven: God's kingdom begins small but grows in </w:t>
      </w:r>
      <w:proofErr w:type="gramStart"/>
      <w:r>
        <w:t>secret</w:t>
      </w:r>
      <w:proofErr w:type="gramEnd"/>
    </w:p>
    <w:p w14:paraId="195752CE" w14:textId="1E57483E" w:rsidR="003035B9" w:rsidRDefault="003035B9" w:rsidP="003035B9">
      <w:r>
        <w:t>The treasure and the pearl: The kingdom of heaven is worth more than anything else.</w:t>
      </w:r>
    </w:p>
    <w:p w14:paraId="46106F58" w14:textId="157B294D" w:rsidR="003035B9" w:rsidRDefault="003035B9" w:rsidP="003035B9">
      <w:r>
        <w:t>God's kingdom is different than they expected.</w:t>
      </w:r>
    </w:p>
    <w:p w14:paraId="7F8C59E2" w14:textId="30EC19FC" w:rsidR="003035B9" w:rsidRDefault="003035B9" w:rsidP="003035B9">
      <w:r>
        <w:t>The parables made the message available to those who were open to it - before Jesus' death and resurrection. Those who have spiritual insight (or are open), will understand the parables and gain even more insight (vv. 10-17).</w:t>
      </w:r>
    </w:p>
    <w:p w14:paraId="466127EA" w14:textId="77777777" w:rsidR="003035B9" w:rsidRDefault="003035B9" w:rsidP="003035B9">
      <w:r>
        <w:t xml:space="preserve"> </w:t>
      </w:r>
    </w:p>
    <w:p w14:paraId="18451CBE" w14:textId="77777777" w:rsidR="003035B9" w:rsidRDefault="003035B9" w:rsidP="00BF6517">
      <w:pPr>
        <w:pStyle w:val="Heading2"/>
      </w:pPr>
      <w:bookmarkStart w:id="24" w:name="_Toc125313972"/>
      <w:r>
        <w:t>How does Jesus fulfill the OT?</w:t>
      </w:r>
      <w:bookmarkEnd w:id="24"/>
    </w:p>
    <w:p w14:paraId="0E044DD9" w14:textId="6CAD9610" w:rsidR="005145DE" w:rsidRDefault="00326D65" w:rsidP="005145DE">
      <w:r w:rsidRPr="00662D76">
        <w:rPr>
          <w:i/>
          <w:iCs/>
        </w:rPr>
        <w:t>“</w:t>
      </w:r>
      <w:r w:rsidR="005145DE" w:rsidRPr="00662D76">
        <w:rPr>
          <w:i/>
          <w:iCs/>
        </w:rPr>
        <w:t xml:space="preserve">The Lord had said to Abram, “Go from your country, your people and your father’s household to the land I will show you. “I will make you into a great nation, and I will bless </w:t>
      </w:r>
      <w:r w:rsidR="005145DE" w:rsidRPr="00662D76">
        <w:rPr>
          <w:i/>
          <w:iCs/>
        </w:rPr>
        <w:lastRenderedPageBreak/>
        <w:t>you; I will make your name great, and you will be a blessing. I will bless those who bless you, and whoever curses you I will curse; and all peoples on earth will be blessed through you.”</w:t>
      </w:r>
      <w:r>
        <w:t xml:space="preserve"> </w:t>
      </w:r>
      <w:r w:rsidR="005145DE">
        <w:t>Genesis 12:1-3</w:t>
      </w:r>
    </w:p>
    <w:p w14:paraId="25E0037F" w14:textId="5A62C285" w:rsidR="003035B9" w:rsidRDefault="003035B9" w:rsidP="005145DE">
      <w:r>
        <w:t xml:space="preserve">Israel's history in the OT is fulfilled because Jesus is the reason why God chose Abraham in the first place. Jesus was </w:t>
      </w:r>
      <w:r w:rsidR="00326D65">
        <w:t xml:space="preserve">going </w:t>
      </w:r>
      <w:r>
        <w:t>to come through Israel. Jesus is the whole point of Israel's history (Matthew 2:15, Matthew 26:26-29).</w:t>
      </w:r>
    </w:p>
    <w:p w14:paraId="1DF2D9CF" w14:textId="0577E08A" w:rsidR="003035B9" w:rsidRDefault="006C579C" w:rsidP="003035B9">
      <w:r w:rsidRPr="00662D76">
        <w:rPr>
          <w:i/>
          <w:iCs/>
        </w:rPr>
        <w:t xml:space="preserve">“And so was </w:t>
      </w:r>
      <w:r w:rsidRPr="00662D76">
        <w:rPr>
          <w:i/>
          <w:iCs/>
          <w:u w:val="single"/>
        </w:rPr>
        <w:t>fulfilled what the Lord had said through the prophet</w:t>
      </w:r>
      <w:r w:rsidRPr="00662D76">
        <w:rPr>
          <w:i/>
          <w:iCs/>
        </w:rPr>
        <w:t>: “Out of Egypt I called my son.”</w:t>
      </w:r>
      <w:r>
        <w:t xml:space="preserve"> Matthew 2:15b</w:t>
      </w:r>
    </w:p>
    <w:p w14:paraId="1D6D1BF9" w14:textId="785E2255" w:rsidR="005E73B8" w:rsidRDefault="00662D76" w:rsidP="003035B9">
      <w:r w:rsidRPr="00662D76">
        <w:rPr>
          <w:i/>
          <w:iCs/>
        </w:rPr>
        <w:t>"</w:t>
      </w:r>
      <w:r w:rsidR="005E73B8" w:rsidRPr="00662D76">
        <w:rPr>
          <w:i/>
          <w:iCs/>
        </w:rPr>
        <w:t xml:space="preserve">While they were eating, Jesus took bread, and when he had given thanks, he broke it and gave it to his disciples, saying, “Take and eat; this is my body.” Then he took a cup, and when he had given thanks, he gave it to them, saying, “Drink from it, all of you. </w:t>
      </w:r>
      <w:r w:rsidR="005E73B8" w:rsidRPr="00662D76">
        <w:rPr>
          <w:i/>
          <w:iCs/>
          <w:u w:val="single"/>
        </w:rPr>
        <w:t>This is my blood of the covenant, which is poured out for many for the forgiveness of sins.</w:t>
      </w:r>
      <w:r w:rsidR="005E73B8" w:rsidRPr="00662D76">
        <w:rPr>
          <w:i/>
          <w:iCs/>
        </w:rPr>
        <w:t xml:space="preserve"> I tell </w:t>
      </w:r>
      <w:proofErr w:type="gramStart"/>
      <w:r w:rsidR="005E73B8" w:rsidRPr="00662D76">
        <w:rPr>
          <w:i/>
          <w:iCs/>
        </w:rPr>
        <w:t>you,</w:t>
      </w:r>
      <w:proofErr w:type="gramEnd"/>
      <w:r w:rsidR="005E73B8" w:rsidRPr="00662D76">
        <w:rPr>
          <w:i/>
          <w:iCs/>
        </w:rPr>
        <w:t xml:space="preserve"> I will not drink from this fruit of the vine from now on until that day when I drink it new with you in my Father’s kingdom.</w:t>
      </w:r>
      <w:r w:rsidRPr="00662D76">
        <w:rPr>
          <w:i/>
          <w:iCs/>
        </w:rPr>
        <w:t>"</w:t>
      </w:r>
      <w:r w:rsidR="005E73B8">
        <w:t xml:space="preserve"> Matthew 26:26-29</w:t>
      </w:r>
    </w:p>
    <w:p w14:paraId="089A964C" w14:textId="2751005E" w:rsidR="003035B9" w:rsidRDefault="003035B9" w:rsidP="003035B9">
      <w:r>
        <w:rPr>
          <w:rFonts w:ascii="Segoe UI Symbol" w:hAnsi="Segoe UI Symbol" w:cs="Segoe UI Symbol"/>
        </w:rPr>
        <w:t>➡</w:t>
      </w:r>
      <w:r>
        <w:t xml:space="preserve"> The new Moses (Deuteronomy 18:15)</w:t>
      </w:r>
    </w:p>
    <w:p w14:paraId="6987DA42" w14:textId="72EECAB7" w:rsidR="0097577A" w:rsidRDefault="0097577A" w:rsidP="003035B9">
      <w:r w:rsidRPr="00662D76">
        <w:rPr>
          <w:i/>
          <w:iCs/>
        </w:rPr>
        <w:t>“The Lord your God will raise up for you a prophet like me from among you, from your fellow Israelites. You must listen to him.”</w:t>
      </w:r>
      <w:r>
        <w:t xml:space="preserve"> Deuteronomy 18:15</w:t>
      </w:r>
    </w:p>
    <w:p w14:paraId="2D8488A6" w14:textId="77777777" w:rsidR="003035B9" w:rsidRDefault="003035B9" w:rsidP="003035B9">
      <w:r>
        <w:rPr>
          <w:rFonts w:ascii="Segoe UI Symbol" w:hAnsi="Segoe UI Symbol" w:cs="Segoe UI Symbol"/>
        </w:rPr>
        <w:t>➡</w:t>
      </w:r>
      <w:r>
        <w:t xml:space="preserve"> David's descendant - the great King who will rule over the whole earth forever</w:t>
      </w:r>
    </w:p>
    <w:p w14:paraId="507B1422" w14:textId="19CD58F0" w:rsidR="003035B9" w:rsidRDefault="003035B9" w:rsidP="003035B9">
      <w:r>
        <w:t>The law: Should only apply until the promise to Abraham was fulfilled (Gal 3, Rom 10:4)</w:t>
      </w:r>
    </w:p>
    <w:p w14:paraId="09112510" w14:textId="40B1AD94" w:rsidR="0082725F" w:rsidRDefault="00A96844" w:rsidP="003035B9">
      <w:r w:rsidRPr="00662D76">
        <w:rPr>
          <w:i/>
          <w:iCs/>
        </w:rPr>
        <w:t xml:space="preserve">“Before the coming of this faith, we were held in custody under the law, locked up until the faith that was to come would be revealed. </w:t>
      </w:r>
      <w:proofErr w:type="gramStart"/>
      <w:r w:rsidRPr="00662D76">
        <w:rPr>
          <w:i/>
          <w:iCs/>
        </w:rPr>
        <w:t>So</w:t>
      </w:r>
      <w:proofErr w:type="gramEnd"/>
      <w:r w:rsidRPr="00662D76">
        <w:rPr>
          <w:i/>
          <w:iCs/>
        </w:rPr>
        <w:t xml:space="preserve"> </w:t>
      </w:r>
      <w:r w:rsidRPr="00662D76">
        <w:rPr>
          <w:i/>
          <w:iCs/>
          <w:u w:val="single"/>
        </w:rPr>
        <w:t>the law was our guardian until Christ came that we might be justified by faith. Now that this faith has come, we are no longer under a guardian</w:t>
      </w:r>
      <w:r w:rsidRPr="00662D76">
        <w:rPr>
          <w:i/>
          <w:iCs/>
        </w:rPr>
        <w:t>.”</w:t>
      </w:r>
      <w:r w:rsidR="00765CDE">
        <w:t xml:space="preserve"> Gal 3:23-25</w:t>
      </w:r>
    </w:p>
    <w:p w14:paraId="7B5CF069" w14:textId="39235F7D" w:rsidR="00FA2612" w:rsidRDefault="00FA2612" w:rsidP="003035B9">
      <w:r w:rsidRPr="00662D76">
        <w:rPr>
          <w:i/>
          <w:iCs/>
        </w:rPr>
        <w:t>“Christ is the culmination of the law so that there may be righteousness for everyone who believes.”</w:t>
      </w:r>
      <w:r>
        <w:t xml:space="preserve"> </w:t>
      </w:r>
      <w:r w:rsidRPr="00FA2612">
        <w:t>Rom 10:4</w:t>
      </w:r>
    </w:p>
    <w:p w14:paraId="1CC02F4D" w14:textId="43ED801D" w:rsidR="003035B9" w:rsidRDefault="003035B9" w:rsidP="003035B9">
      <w:r>
        <w:rPr>
          <w:rFonts w:ascii="Segoe UI Symbol" w:hAnsi="Segoe UI Symbol" w:cs="Segoe UI Symbol"/>
        </w:rPr>
        <w:t>➡</w:t>
      </w:r>
      <w:r>
        <w:t xml:space="preserve"> The sacrifices fulfilled in Jesus' death (Heb 9, Rom 3:25)</w:t>
      </w:r>
    </w:p>
    <w:p w14:paraId="2E6ECB90" w14:textId="11F0D9A2" w:rsidR="00FA2612" w:rsidRDefault="00C923A5" w:rsidP="003035B9">
      <w:r w:rsidRPr="00662D76">
        <w:rPr>
          <w:i/>
          <w:iCs/>
        </w:rPr>
        <w:t xml:space="preserve">“He did not enter by means of the blood of goats and calves; but he entered the Most Holy Place </w:t>
      </w:r>
      <w:r w:rsidRPr="00662D76">
        <w:rPr>
          <w:i/>
          <w:iCs/>
          <w:u w:val="single"/>
        </w:rPr>
        <w:t>once for all</w:t>
      </w:r>
      <w:r w:rsidRPr="00662D76">
        <w:rPr>
          <w:i/>
          <w:iCs/>
        </w:rPr>
        <w:t xml:space="preserve"> by his own blood, thus </w:t>
      </w:r>
      <w:r w:rsidRPr="00662D76">
        <w:rPr>
          <w:i/>
          <w:iCs/>
          <w:u w:val="single"/>
        </w:rPr>
        <w:t>obtaining eternal redemption</w:t>
      </w:r>
      <w:r w:rsidRPr="00662D76">
        <w:rPr>
          <w:i/>
          <w:iCs/>
        </w:rPr>
        <w:t>.”</w:t>
      </w:r>
      <w:r>
        <w:t xml:space="preserve"> Heb 9:12</w:t>
      </w:r>
    </w:p>
    <w:p w14:paraId="05FF3B32" w14:textId="30B9C7A7" w:rsidR="00CC311C" w:rsidRDefault="00D3325E" w:rsidP="003035B9">
      <w:r w:rsidRPr="00662D76">
        <w:rPr>
          <w:i/>
          <w:iCs/>
        </w:rPr>
        <w:lastRenderedPageBreak/>
        <w:t>“</w:t>
      </w:r>
      <w:r w:rsidRPr="00662D76">
        <w:rPr>
          <w:i/>
          <w:iCs/>
          <w:u w:val="single"/>
        </w:rPr>
        <w:t>God presented Christ as a sacrifice of atonement</w:t>
      </w:r>
      <w:r w:rsidRPr="00662D76">
        <w:rPr>
          <w:i/>
          <w:iCs/>
        </w:rPr>
        <w:t>, through the shedding of his blood—to be received by faith.”</w:t>
      </w:r>
      <w:r>
        <w:t xml:space="preserve"> Rom 3:25</w:t>
      </w:r>
    </w:p>
    <w:p w14:paraId="13E35360" w14:textId="13372F6C" w:rsidR="003035B9" w:rsidRDefault="003035B9" w:rsidP="003035B9">
      <w:r>
        <w:rPr>
          <w:rFonts w:ascii="Segoe UI Symbol" w:hAnsi="Segoe UI Symbol" w:cs="Segoe UI Symbol"/>
        </w:rPr>
        <w:t>➡</w:t>
      </w:r>
      <w:r>
        <w:t xml:space="preserve"> "The civil laws" for Israel </w:t>
      </w:r>
      <w:r w:rsidR="008F4E0F">
        <w:t xml:space="preserve">were </w:t>
      </w:r>
      <w:r>
        <w:t>fulfilled because God's people became greater than ethnic Israel when Jesus came (Hebrews 4)</w:t>
      </w:r>
    </w:p>
    <w:p w14:paraId="13023869" w14:textId="177D5D0D" w:rsidR="003035B9" w:rsidRDefault="00717AF3" w:rsidP="003035B9">
      <w:r w:rsidRPr="00662D76">
        <w:rPr>
          <w:i/>
          <w:iCs/>
        </w:rPr>
        <w:t>“</w:t>
      </w:r>
      <w:r w:rsidR="00D92F2A" w:rsidRPr="00662D76">
        <w:rPr>
          <w:i/>
          <w:iCs/>
        </w:rPr>
        <w:t xml:space="preserve">Now </w:t>
      </w:r>
      <w:r w:rsidR="00D92F2A" w:rsidRPr="00662D76">
        <w:rPr>
          <w:i/>
          <w:iCs/>
          <w:u w:val="single"/>
        </w:rPr>
        <w:t>we who have believed</w:t>
      </w:r>
      <w:r w:rsidR="00D92F2A" w:rsidRPr="00662D76">
        <w:rPr>
          <w:i/>
          <w:iCs/>
        </w:rPr>
        <w:t xml:space="preserve"> enter that rest</w:t>
      </w:r>
      <w:r w:rsidRPr="00662D76">
        <w:rPr>
          <w:i/>
          <w:iCs/>
        </w:rPr>
        <w:t>”</w:t>
      </w:r>
      <w:r w:rsidR="00F10048">
        <w:t xml:space="preserve"> Hebrews 4:</w:t>
      </w:r>
      <w:proofErr w:type="gramStart"/>
      <w:r w:rsidR="00F10048">
        <w:t>3a</w:t>
      </w:r>
      <w:proofErr w:type="gramEnd"/>
    </w:p>
    <w:p w14:paraId="573ABFE7" w14:textId="1609B834" w:rsidR="003035B9" w:rsidRDefault="003035B9" w:rsidP="003035B9">
      <w:r>
        <w:rPr>
          <w:rFonts w:ascii="Segoe UI Symbol" w:hAnsi="Segoe UI Symbol" w:cs="Segoe UI Symbol"/>
        </w:rPr>
        <w:t>➡</w:t>
      </w:r>
      <w:r>
        <w:t xml:space="preserve"> "The moral laws" </w:t>
      </w:r>
      <w:r w:rsidR="00F10048">
        <w:t xml:space="preserve">were </w:t>
      </w:r>
      <w:r>
        <w:t>fulfilled because Jesus is the only one who has managed to keep the whole law, and he has kept the law for us (Rom 8:1-4). The law shows what is required to be "righteous" in God's eyes, and it is now given to all who believe (Romans 3:22).</w:t>
      </w:r>
    </w:p>
    <w:p w14:paraId="03E0DDC2" w14:textId="3370BEB9" w:rsidR="003035B9" w:rsidRDefault="00CC2866" w:rsidP="003035B9">
      <w:r w:rsidRPr="00662D76">
        <w:rPr>
          <w:i/>
          <w:iCs/>
        </w:rPr>
        <w:t xml:space="preserve">“Therefore, there is now no condemnation for those who are in Christ Jesus, because </w:t>
      </w:r>
      <w:r w:rsidRPr="00662D76">
        <w:rPr>
          <w:i/>
          <w:iCs/>
          <w:u w:val="single"/>
        </w:rPr>
        <w:t>through Christ Jesus the law of the Spirit who gives life has set you</w:t>
      </w:r>
      <w:r w:rsidR="001877EA" w:rsidRPr="00662D76">
        <w:rPr>
          <w:i/>
          <w:iCs/>
          <w:u w:val="single"/>
        </w:rPr>
        <w:t xml:space="preserve"> </w:t>
      </w:r>
      <w:r w:rsidRPr="00662D76">
        <w:rPr>
          <w:i/>
          <w:iCs/>
          <w:u w:val="single"/>
        </w:rPr>
        <w:t>free from the law of sin and death</w:t>
      </w:r>
      <w:r w:rsidRPr="00662D76">
        <w:rPr>
          <w:i/>
          <w:iCs/>
        </w:rPr>
        <w:t>. For what the law was powerless to do because it was weakened by the flesh,</w:t>
      </w:r>
      <w:r w:rsidR="001877EA" w:rsidRPr="00662D76">
        <w:rPr>
          <w:i/>
          <w:iCs/>
        </w:rPr>
        <w:t xml:space="preserve"> </w:t>
      </w:r>
      <w:r w:rsidRPr="00662D76">
        <w:rPr>
          <w:i/>
          <w:iCs/>
        </w:rPr>
        <w:t xml:space="preserve">God did by sending his own Son in the likeness of sinful flesh to be a sin offering. </w:t>
      </w:r>
      <w:r w:rsidRPr="00662D76">
        <w:rPr>
          <w:i/>
          <w:iCs/>
          <w:u w:val="single"/>
        </w:rPr>
        <w:t>And so he condemned sin in the flesh, in order that the righteous requirement of the law might be fully met in us</w:t>
      </w:r>
      <w:r w:rsidRPr="00662D76">
        <w:rPr>
          <w:i/>
          <w:iCs/>
        </w:rPr>
        <w:t>, who do not live according to the flesh but according to the Spirit.</w:t>
      </w:r>
      <w:r w:rsidR="00AB7276" w:rsidRPr="00662D76">
        <w:rPr>
          <w:i/>
          <w:iCs/>
        </w:rPr>
        <w:t>”</w:t>
      </w:r>
      <w:r w:rsidR="00AB7276">
        <w:t xml:space="preserve"> Rom 8:1-4</w:t>
      </w:r>
    </w:p>
    <w:p w14:paraId="07518831" w14:textId="0FDF17F9" w:rsidR="00AB7276" w:rsidRDefault="00AB7276" w:rsidP="003035B9">
      <w:r w:rsidRPr="00662D76">
        <w:rPr>
          <w:i/>
          <w:iCs/>
        </w:rPr>
        <w:t>“This righteousness is given through faith in Jesus Christ to all who believe. There is no difference between Jew and Gentile,”</w:t>
      </w:r>
      <w:r>
        <w:t xml:space="preserve"> Rom 3:22</w:t>
      </w:r>
    </w:p>
    <w:p w14:paraId="7CA75CFC" w14:textId="77777777" w:rsidR="00AB7276" w:rsidRDefault="00AB7276" w:rsidP="003035B9"/>
    <w:p w14:paraId="64A810F9" w14:textId="77777777" w:rsidR="003035B9" w:rsidRDefault="003035B9" w:rsidP="00AB7276">
      <w:pPr>
        <w:pStyle w:val="Heading2"/>
      </w:pPr>
      <w:bookmarkStart w:id="25" w:name="_Toc125313973"/>
      <w:r>
        <w:t>Ch 16:13-28</w:t>
      </w:r>
      <w:bookmarkEnd w:id="25"/>
    </w:p>
    <w:p w14:paraId="1EA014D3" w14:textId="6359DA09" w:rsidR="003035B9" w:rsidRDefault="003035B9" w:rsidP="003035B9">
      <w:r>
        <w:t xml:space="preserve">People: John the Baptist, Elijah, </w:t>
      </w:r>
      <w:proofErr w:type="gramStart"/>
      <w:r>
        <w:t>Jeremiah</w:t>
      </w:r>
      <w:proofErr w:type="gramEnd"/>
      <w:r w:rsidR="00584630">
        <w:t xml:space="preserve"> and </w:t>
      </w:r>
      <w:r>
        <w:t>another prophet. A spokesman for God.</w:t>
      </w:r>
    </w:p>
    <w:p w14:paraId="7E4B997F" w14:textId="394AC50B" w:rsidR="003035B9" w:rsidRDefault="003035B9" w:rsidP="003035B9">
      <w:r>
        <w:t>Did not expect a divine Messiah, but a man sent by God to set Israel free and become their king.</w:t>
      </w:r>
    </w:p>
    <w:p w14:paraId="354C9BD7" w14:textId="0476041A" w:rsidR="003035B9" w:rsidRDefault="003035B9" w:rsidP="003035B9">
      <w:r>
        <w:t xml:space="preserve">Peter (on behalf of the disciples): </w:t>
      </w:r>
      <w:r w:rsidR="00D63CC1" w:rsidRPr="00AD7031">
        <w:rPr>
          <w:i/>
          <w:iCs/>
        </w:rPr>
        <w:t>“You are the Messiah, the Son of the living God.”</w:t>
      </w:r>
      <w:r w:rsidR="00D63CC1">
        <w:t xml:space="preserve"> </w:t>
      </w:r>
      <w:r w:rsidR="00A64538">
        <w:t>16:16</w:t>
      </w:r>
    </w:p>
    <w:p w14:paraId="570366F0" w14:textId="3E880966" w:rsidR="003035B9" w:rsidRDefault="003035B9" w:rsidP="003035B9">
      <w:r>
        <w:t xml:space="preserve">Understanding that Jesus is the divine Messiah and incarnate Son of God does not come from human reasoning, but </w:t>
      </w:r>
      <w:r w:rsidR="00B10C66">
        <w:t>from</w:t>
      </w:r>
      <w:r>
        <w:t xml:space="preserve"> God's revelation.</w:t>
      </w:r>
    </w:p>
    <w:p w14:paraId="3890EB3E" w14:textId="3103B5B6" w:rsidR="003035B9" w:rsidRDefault="00565BA3" w:rsidP="003035B9">
      <w:r w:rsidRPr="00565BA3">
        <w:t xml:space="preserve">Interpretations of </w:t>
      </w:r>
      <w:r w:rsidR="003035B9" w:rsidRPr="00AD7031">
        <w:rPr>
          <w:i/>
          <w:iCs/>
        </w:rPr>
        <w:t>“On this rock”</w:t>
      </w:r>
      <w:r w:rsidR="003035B9">
        <w:t xml:space="preserve"> (You are Petros, and on this </w:t>
      </w:r>
      <w:proofErr w:type="spellStart"/>
      <w:r w:rsidR="003035B9">
        <w:t>petra</w:t>
      </w:r>
      <w:proofErr w:type="spellEnd"/>
      <w:r w:rsidR="003035B9">
        <w:t>…)</w:t>
      </w:r>
      <w:r>
        <w:t>:</w:t>
      </w:r>
    </w:p>
    <w:p w14:paraId="2A9D6C23" w14:textId="7DFFA013" w:rsidR="003035B9" w:rsidRDefault="003035B9" w:rsidP="006D5E18">
      <w:pPr>
        <w:pStyle w:val="ListParagraph"/>
        <w:numPr>
          <w:ilvl w:val="0"/>
          <w:numId w:val="6"/>
        </w:numPr>
      </w:pPr>
      <w:r>
        <w:t>The Church is to be built on Peter and all popes after him (Catholic). No one seems to have interpreted it that way until 2-300 years later. Even up to 1560</w:t>
      </w:r>
      <w:r w:rsidR="00F44E56">
        <w:t>,</w:t>
      </w:r>
      <w:r>
        <w:t xml:space="preserve"> there were many </w:t>
      </w:r>
      <w:r>
        <w:lastRenderedPageBreak/>
        <w:t>different Catholic interpretations, but Luther's reaction led to holding on to Peter. No successors of Peter are mentioned. Petra is female.</w:t>
      </w:r>
    </w:p>
    <w:p w14:paraId="744A408C" w14:textId="3A27911B" w:rsidR="003035B9" w:rsidRDefault="003035B9" w:rsidP="006D5E18">
      <w:pPr>
        <w:pStyle w:val="ListParagraph"/>
        <w:numPr>
          <w:ilvl w:val="0"/>
          <w:numId w:val="6"/>
        </w:numPr>
      </w:pPr>
      <w:r>
        <w:t xml:space="preserve">The church must be built on the revelation/confession/truth that Jesus is the Messiah. Especially after the Reformation. But it is probably said </w:t>
      </w:r>
      <w:r w:rsidR="008B2FE3">
        <w:t>a</w:t>
      </w:r>
      <w:r w:rsidR="00882D3A">
        <w:t>bout</w:t>
      </w:r>
      <w:r>
        <w:t xml:space="preserve"> Peter.</w:t>
      </w:r>
    </w:p>
    <w:p w14:paraId="5F9B1FC9" w14:textId="0A262C97" w:rsidR="003035B9" w:rsidRDefault="003035B9" w:rsidP="006D5E18">
      <w:pPr>
        <w:pStyle w:val="ListParagraph"/>
        <w:numPr>
          <w:ilvl w:val="0"/>
          <w:numId w:val="6"/>
        </w:numPr>
      </w:pPr>
      <w:r>
        <w:t>Peter became the pioneer of the church and represents the church.</w:t>
      </w:r>
      <w:r w:rsidR="00882D3A">
        <w:t xml:space="preserve"> </w:t>
      </w:r>
      <w:r w:rsidR="00225FA4">
        <w:t>16:</w:t>
      </w:r>
      <w:r>
        <w:t xml:space="preserve">19 is repeated about all disciples in 18:18 and probably applies to the forgiveness of sins (John 20:23). </w:t>
      </w:r>
    </w:p>
    <w:p w14:paraId="3436E70F" w14:textId="4B741FED" w:rsidR="001377BA" w:rsidRDefault="001377BA" w:rsidP="003035B9">
      <w:r w:rsidRPr="006D5E18">
        <w:rPr>
          <w:i/>
          <w:iCs/>
        </w:rPr>
        <w:t xml:space="preserve">“I will give you the keys of the kingdom of heaven; </w:t>
      </w:r>
      <w:r w:rsidRPr="006D5E18">
        <w:rPr>
          <w:i/>
          <w:iCs/>
          <w:u w:val="single"/>
        </w:rPr>
        <w:t xml:space="preserve">whatever you bind on earth will be bound in heaven, and whatever you </w:t>
      </w:r>
      <w:proofErr w:type="gramStart"/>
      <w:r w:rsidRPr="006D5E18">
        <w:rPr>
          <w:i/>
          <w:iCs/>
          <w:u w:val="single"/>
        </w:rPr>
        <w:t>loose</w:t>
      </w:r>
      <w:proofErr w:type="gramEnd"/>
      <w:r w:rsidRPr="006D5E18">
        <w:rPr>
          <w:i/>
          <w:iCs/>
          <w:u w:val="single"/>
        </w:rPr>
        <w:t xml:space="preserve"> on earth will be loosed in heaven</w:t>
      </w:r>
      <w:r w:rsidRPr="006D5E18">
        <w:rPr>
          <w:i/>
          <w:iCs/>
        </w:rPr>
        <w:t>.”</w:t>
      </w:r>
      <w:r>
        <w:t xml:space="preserve"> 16:19</w:t>
      </w:r>
    </w:p>
    <w:p w14:paraId="4723C1BE" w14:textId="72A7C1E5" w:rsidR="00512EBB" w:rsidRDefault="00512EBB" w:rsidP="003035B9">
      <w:r w:rsidRPr="006D5E18">
        <w:rPr>
          <w:i/>
          <w:iCs/>
        </w:rPr>
        <w:t>“</w:t>
      </w:r>
      <w:r w:rsidR="007A09E8" w:rsidRPr="006D5E18">
        <w:rPr>
          <w:i/>
          <w:iCs/>
        </w:rPr>
        <w:t xml:space="preserve">Truly I tell you, </w:t>
      </w:r>
      <w:r w:rsidR="007A09E8" w:rsidRPr="006D5E18">
        <w:rPr>
          <w:i/>
          <w:iCs/>
          <w:u w:val="single"/>
        </w:rPr>
        <w:t xml:space="preserve">whatever you bind on earth will be bound in heaven, and whatever you </w:t>
      </w:r>
      <w:proofErr w:type="gramStart"/>
      <w:r w:rsidR="007A09E8" w:rsidRPr="006D5E18">
        <w:rPr>
          <w:i/>
          <w:iCs/>
          <w:u w:val="single"/>
        </w:rPr>
        <w:t>loose</w:t>
      </w:r>
      <w:proofErr w:type="gramEnd"/>
      <w:r w:rsidR="007A09E8" w:rsidRPr="006D5E18">
        <w:rPr>
          <w:i/>
          <w:iCs/>
          <w:u w:val="single"/>
        </w:rPr>
        <w:t xml:space="preserve"> on earth will be loosed in heaven</w:t>
      </w:r>
      <w:r w:rsidR="007A09E8" w:rsidRPr="006D5E18">
        <w:rPr>
          <w:i/>
          <w:iCs/>
        </w:rPr>
        <w:t>.</w:t>
      </w:r>
      <w:r w:rsidRPr="006D5E18">
        <w:rPr>
          <w:i/>
          <w:iCs/>
        </w:rPr>
        <w:t>”</w:t>
      </w:r>
      <w:r w:rsidR="003035B9">
        <w:t xml:space="preserve"> </w:t>
      </w:r>
      <w:r w:rsidRPr="00512EBB">
        <w:t>Matt 18:18</w:t>
      </w:r>
    </w:p>
    <w:p w14:paraId="4E75A8D5" w14:textId="31C16BF0" w:rsidR="00512EBB" w:rsidRDefault="00512EBB" w:rsidP="003035B9">
      <w:r w:rsidRPr="006D5E18">
        <w:rPr>
          <w:i/>
          <w:iCs/>
        </w:rPr>
        <w:t>“</w:t>
      </w:r>
      <w:r w:rsidR="001731AA" w:rsidRPr="006D5E18">
        <w:rPr>
          <w:i/>
          <w:iCs/>
        </w:rPr>
        <w:t>If you forgive anyone’s sins, their sins are forgiven; if you do not forgive them, they are not forgiven.”</w:t>
      </w:r>
      <w:r>
        <w:t xml:space="preserve"> </w:t>
      </w:r>
      <w:r w:rsidRPr="00512EBB">
        <w:t>John 20:23</w:t>
      </w:r>
    </w:p>
    <w:p w14:paraId="5FAFA716" w14:textId="77777777" w:rsidR="00225FA4" w:rsidRDefault="00225FA4" w:rsidP="00225FA4">
      <w:r>
        <w:t>The church is built on all the apostles (Eph 2:20). Peter is first chronological (the first time Jesus is called the Messiah in Matthew), not hierarchical.</w:t>
      </w:r>
    </w:p>
    <w:p w14:paraId="5D1F55A2" w14:textId="06EE4171" w:rsidR="003035B9" w:rsidRDefault="00512EBB" w:rsidP="003035B9">
      <w:r w:rsidRPr="00565BA3">
        <w:rPr>
          <w:i/>
          <w:iCs/>
        </w:rPr>
        <w:t>“</w:t>
      </w:r>
      <w:proofErr w:type="gramStart"/>
      <w:r w:rsidR="001731AA" w:rsidRPr="00565BA3">
        <w:rPr>
          <w:i/>
          <w:iCs/>
        </w:rPr>
        <w:t>built</w:t>
      </w:r>
      <w:proofErr w:type="gramEnd"/>
      <w:r w:rsidR="001731AA" w:rsidRPr="00565BA3">
        <w:rPr>
          <w:i/>
          <w:iCs/>
        </w:rPr>
        <w:t xml:space="preserve"> on the foundation of the apostles and prophets, with Christ Jesus himself as the chief cornerstone.</w:t>
      </w:r>
      <w:r w:rsidRPr="00565BA3">
        <w:rPr>
          <w:i/>
          <w:iCs/>
        </w:rPr>
        <w:t>”</w:t>
      </w:r>
      <w:r>
        <w:t xml:space="preserve"> </w:t>
      </w:r>
      <w:r w:rsidRPr="00512EBB">
        <w:t>Eph 2:20</w:t>
      </w:r>
    </w:p>
    <w:p w14:paraId="7CB04F92" w14:textId="77777777" w:rsidR="005C4BE9" w:rsidRDefault="005C4BE9" w:rsidP="003035B9"/>
    <w:p w14:paraId="16250C1C" w14:textId="25D1E14F" w:rsidR="003035B9" w:rsidRDefault="003035B9" w:rsidP="005C4BE9">
      <w:pPr>
        <w:pStyle w:val="Heading2"/>
      </w:pPr>
      <w:bookmarkStart w:id="26" w:name="_Toc125313974"/>
      <w:r>
        <w:t>4</w:t>
      </w:r>
      <w:r w:rsidRPr="005C4BE9">
        <w:rPr>
          <w:vertAlign w:val="superscript"/>
        </w:rPr>
        <w:t>th</w:t>
      </w:r>
      <w:r w:rsidR="005C4BE9">
        <w:t xml:space="preserve"> </w:t>
      </w:r>
      <w:r>
        <w:t>speech: Disciple relationships (</w:t>
      </w:r>
      <w:proofErr w:type="spellStart"/>
      <w:r>
        <w:t>ch.</w:t>
      </w:r>
      <w:proofErr w:type="spellEnd"/>
      <w:r>
        <w:t xml:space="preserve"> 18)</w:t>
      </w:r>
      <w:bookmarkEnd w:id="26"/>
    </w:p>
    <w:p w14:paraId="264E4300" w14:textId="77777777" w:rsidR="003035B9" w:rsidRDefault="003035B9" w:rsidP="003035B9">
      <w:r>
        <w:t>Question: Who is the greatest in the kingdom of heaven? (v. 1)</w:t>
      </w:r>
    </w:p>
    <w:p w14:paraId="236D0CA7" w14:textId="01BC1FF3" w:rsidR="003035B9" w:rsidRDefault="003035B9" w:rsidP="003035B9">
      <w:r>
        <w:t>Answer: He who makes himself small (“</w:t>
      </w:r>
      <w:r w:rsidR="000A2B31" w:rsidRPr="000A2B31">
        <w:t>takes the lowly position</w:t>
      </w:r>
      <w:r>
        <w:t>”) like a child. (v. 4)</w:t>
      </w:r>
    </w:p>
    <w:p w14:paraId="298B183E" w14:textId="365A4FB5" w:rsidR="003035B9" w:rsidRDefault="003035B9" w:rsidP="003035B9">
      <w:r>
        <w:t xml:space="preserve">A child does not </w:t>
      </w:r>
      <w:r w:rsidR="007A07D4">
        <w:t>take</w:t>
      </w:r>
      <w:r w:rsidR="004913AB" w:rsidRPr="004913AB">
        <w:t xml:space="preserve"> the lowly position</w:t>
      </w:r>
      <w:r>
        <w:t xml:space="preserve"> consciously, </w:t>
      </w:r>
      <w:r w:rsidR="0071717F">
        <w:t>it comes naturally</w:t>
      </w:r>
      <w:r>
        <w:t xml:space="preserve"> - primarily because they are dependent on adults.</w:t>
      </w:r>
    </w:p>
    <w:p w14:paraId="582DD77E" w14:textId="77777777" w:rsidR="003035B9" w:rsidRDefault="003035B9" w:rsidP="003035B9">
      <w:r>
        <w:t xml:space="preserve">No one can save </w:t>
      </w:r>
      <w:proofErr w:type="gramStart"/>
      <w:r>
        <w:t>themselves,</w:t>
      </w:r>
      <w:proofErr w:type="gramEnd"/>
      <w:r>
        <w:t xml:space="preserve"> they must be aware that they are dependent on God for this. Those who realize this are the greatest in the kingdom of heaven.</w:t>
      </w:r>
    </w:p>
    <w:p w14:paraId="71B0D5DC" w14:textId="77777777" w:rsidR="003035B9" w:rsidRDefault="003035B9" w:rsidP="003035B9">
      <w:r>
        <w:t>A surprising answer that turns everything upside down. God's kingdom is incredible.</w:t>
      </w:r>
    </w:p>
    <w:p w14:paraId="0981D43E" w14:textId="3A85037F" w:rsidR="003035B9" w:rsidRDefault="003035B9" w:rsidP="003035B9">
      <w:r>
        <w:t xml:space="preserve">Does Jesus say that </w:t>
      </w:r>
      <w:r w:rsidRPr="008E6FC0">
        <w:rPr>
          <w:u w:val="single"/>
        </w:rPr>
        <w:t>no one</w:t>
      </w:r>
      <w:r>
        <w:t xml:space="preserve"> is the greatest in the kingdom of heaven, since everyone must make themselves equally small to enter? (v. 3)</w:t>
      </w:r>
    </w:p>
    <w:p w14:paraId="63655349" w14:textId="61577D4F" w:rsidR="003035B9" w:rsidRDefault="003035B9" w:rsidP="003035B9">
      <w:r>
        <w:lastRenderedPageBreak/>
        <w:t xml:space="preserve">Humility in practice (v. 5): Disciples must welcome all other disciples (10:42) into the </w:t>
      </w:r>
      <w:proofErr w:type="gramStart"/>
      <w:r>
        <w:t>community</w:t>
      </w:r>
      <w:proofErr w:type="gramEnd"/>
    </w:p>
    <w:p w14:paraId="41390C09" w14:textId="44061BA2" w:rsidR="003035B9" w:rsidRDefault="003035B9" w:rsidP="003035B9">
      <w:r>
        <w:t>v</w:t>
      </w:r>
      <w:r w:rsidR="00043258">
        <w:t>v</w:t>
      </w:r>
      <w:r>
        <w:t xml:space="preserve">. 6-14: Serious to </w:t>
      </w:r>
      <w:r w:rsidR="00EC0606">
        <w:t>cause</w:t>
      </w:r>
      <w:r>
        <w:t xml:space="preserve"> </w:t>
      </w:r>
      <w:r w:rsidRPr="00565BA3">
        <w:rPr>
          <w:i/>
          <w:iCs/>
        </w:rPr>
        <w:t>"</w:t>
      </w:r>
      <w:r w:rsidR="00EC0606" w:rsidRPr="00565BA3">
        <w:rPr>
          <w:i/>
          <w:iCs/>
        </w:rPr>
        <w:t>one of these little ones—those who believe in me</w:t>
      </w:r>
      <w:r w:rsidRPr="00565BA3">
        <w:rPr>
          <w:i/>
          <w:iCs/>
        </w:rPr>
        <w:t>"</w:t>
      </w:r>
      <w:r>
        <w:t xml:space="preserve"> (a disciple) to fall, or despise them.</w:t>
      </w:r>
    </w:p>
    <w:p w14:paraId="448F7A0E" w14:textId="395EF649" w:rsidR="003035B9" w:rsidRDefault="003035B9" w:rsidP="003035B9">
      <w:r>
        <w:t>v</w:t>
      </w:r>
      <w:r w:rsidR="00043258">
        <w:t>v</w:t>
      </w:r>
      <w:r>
        <w:t>. 15-20: What should we do when someone in the congregation sins?</w:t>
      </w:r>
    </w:p>
    <w:p w14:paraId="4F4A3B2F" w14:textId="0B1B1F98" w:rsidR="003035B9" w:rsidRDefault="003035B9" w:rsidP="003035B9">
      <w:r>
        <w:t>v</w:t>
      </w:r>
      <w:r w:rsidR="00043258">
        <w:t>v</w:t>
      </w:r>
      <w:r>
        <w:t>. 21-35: Parable explaining the importance of forgiveness in the Christian community (6:12, 14-15)</w:t>
      </w:r>
    </w:p>
    <w:p w14:paraId="6DCD5A94" w14:textId="251931C7" w:rsidR="003035B9" w:rsidRDefault="00812D35" w:rsidP="00812D35">
      <w:r w:rsidRPr="00565BA3">
        <w:rPr>
          <w:i/>
          <w:iCs/>
        </w:rPr>
        <w:t xml:space="preserve">“And forgive us our debts, as we also have forgiven our debtors.” </w:t>
      </w:r>
      <w:r>
        <w:t>6:12</w:t>
      </w:r>
    </w:p>
    <w:p w14:paraId="529771DD" w14:textId="199B53C4" w:rsidR="005005A1" w:rsidRDefault="005005A1" w:rsidP="00812D35">
      <w:r w:rsidRPr="00565BA3">
        <w:rPr>
          <w:i/>
          <w:iCs/>
        </w:rPr>
        <w:t xml:space="preserve">“For if you forgive other people when they sin against you, your heavenly Father will also forgive you. But if you do not forgive others their sins, your </w:t>
      </w:r>
      <w:proofErr w:type="gramStart"/>
      <w:r w:rsidRPr="00565BA3">
        <w:rPr>
          <w:i/>
          <w:iCs/>
        </w:rPr>
        <w:t>Father</w:t>
      </w:r>
      <w:proofErr w:type="gramEnd"/>
      <w:r w:rsidRPr="00565BA3">
        <w:rPr>
          <w:i/>
          <w:iCs/>
        </w:rPr>
        <w:t xml:space="preserve"> will not forgive your sins.”</w:t>
      </w:r>
      <w:r>
        <w:t xml:space="preserve"> </w:t>
      </w:r>
      <w:r w:rsidR="00106FC0" w:rsidRPr="00106FC0">
        <w:t>Matt 6:14-15</w:t>
      </w:r>
    </w:p>
    <w:p w14:paraId="76E941FF" w14:textId="77777777" w:rsidR="00B10C66" w:rsidRDefault="00B10C66" w:rsidP="00812D35"/>
    <w:p w14:paraId="7A18DE2B" w14:textId="77777777" w:rsidR="003035B9" w:rsidRDefault="003035B9" w:rsidP="00825F92">
      <w:pPr>
        <w:pStyle w:val="Heading2"/>
      </w:pPr>
      <w:bookmarkStart w:id="27" w:name="_Toc125313975"/>
      <w:r>
        <w:t>What about our discipleship relationships?</w:t>
      </w:r>
      <w:bookmarkEnd w:id="27"/>
    </w:p>
    <w:p w14:paraId="271001F2" w14:textId="7F68C408" w:rsidR="003035B9" w:rsidRDefault="003035B9" w:rsidP="003035B9">
      <w:r>
        <w:t>What can make us make ourselves great?</w:t>
      </w:r>
    </w:p>
    <w:p w14:paraId="2C27712A" w14:textId="71355160" w:rsidR="003035B9" w:rsidRDefault="003035B9" w:rsidP="003035B9">
      <w:r>
        <w:t xml:space="preserve">Do we treat other disciples as if they were Jesus himself or do we treat them differently? Do we tend to focus on some </w:t>
      </w:r>
      <w:proofErr w:type="gramStart"/>
      <w:r>
        <w:t>particular ones</w:t>
      </w:r>
      <w:proofErr w:type="gramEnd"/>
      <w:r>
        <w:t xml:space="preserve"> and overlook others? (James 2:1-4)</w:t>
      </w:r>
    </w:p>
    <w:p w14:paraId="002D2058" w14:textId="257FD46D" w:rsidR="003035B9" w:rsidRDefault="003035B9" w:rsidP="003035B9">
      <w:r>
        <w:t>What do we do about conflicts? What can destroy the community?</w:t>
      </w:r>
    </w:p>
    <w:p w14:paraId="5E3E7967" w14:textId="34051983" w:rsidR="003035B9" w:rsidRDefault="003035B9" w:rsidP="003035B9">
      <w:r>
        <w:t>Are we ready to always forgive when someone asks us to?</w:t>
      </w:r>
    </w:p>
    <w:p w14:paraId="1DC44F6B" w14:textId="77777777" w:rsidR="003035B9" w:rsidRDefault="003035B9" w:rsidP="003035B9">
      <w:r>
        <w:t xml:space="preserve"> </w:t>
      </w:r>
    </w:p>
    <w:p w14:paraId="4C1F2C54" w14:textId="77777777" w:rsidR="003035B9" w:rsidRDefault="003035B9" w:rsidP="00815995">
      <w:pPr>
        <w:pStyle w:val="Heading2"/>
      </w:pPr>
      <w:bookmarkStart w:id="28" w:name="_Toc125313976"/>
      <w:r>
        <w:t>The Parable of the Tares in the Wheat (13:24-30 + 36-43)</w:t>
      </w:r>
      <w:bookmarkEnd w:id="28"/>
    </w:p>
    <w:p w14:paraId="62F47F16" w14:textId="77777777" w:rsidR="003035B9" w:rsidRPr="00EE63EE" w:rsidRDefault="003035B9" w:rsidP="00EE63EE">
      <w:pPr>
        <w:rPr>
          <w:b/>
          <w:bCs/>
        </w:rPr>
      </w:pPr>
      <w:r w:rsidRPr="00EE63EE">
        <w:rPr>
          <w:b/>
          <w:bCs/>
        </w:rPr>
        <w:t>Who is the audience?</w:t>
      </w:r>
    </w:p>
    <w:p w14:paraId="58BC5066" w14:textId="77777777" w:rsidR="003035B9" w:rsidRDefault="003035B9" w:rsidP="003035B9">
      <w:r>
        <w:t>The crowd (v. 34) and the disciples (v. 36)</w:t>
      </w:r>
    </w:p>
    <w:p w14:paraId="4B6537FD" w14:textId="4C03CB65" w:rsidR="003035B9" w:rsidRPr="00EE63EE" w:rsidRDefault="003035B9" w:rsidP="00EE63EE">
      <w:pPr>
        <w:rPr>
          <w:b/>
          <w:bCs/>
        </w:rPr>
      </w:pPr>
      <w:r w:rsidRPr="00EE63EE">
        <w:rPr>
          <w:b/>
          <w:bCs/>
        </w:rPr>
        <w:t>What is useful background information?</w:t>
      </w:r>
    </w:p>
    <w:p w14:paraId="0521C413" w14:textId="161DF154" w:rsidR="003035B9" w:rsidRDefault="003035B9" w:rsidP="003035B9">
      <w:r>
        <w:t xml:space="preserve">The weeds </w:t>
      </w:r>
      <w:r w:rsidR="002F3E58">
        <w:t>are</w:t>
      </w:r>
      <w:r>
        <w:t xml:space="preserve"> </w:t>
      </w:r>
      <w:proofErr w:type="gramStart"/>
      <w:r>
        <w:t>similar to</w:t>
      </w:r>
      <w:proofErr w:type="gramEnd"/>
      <w:r>
        <w:t xml:space="preserve"> wheat and </w:t>
      </w:r>
      <w:r w:rsidR="002F3E58">
        <w:t xml:space="preserve">the difference is </w:t>
      </w:r>
      <w:r>
        <w:t xml:space="preserve">difficult to see until </w:t>
      </w:r>
      <w:r w:rsidR="002F3E58">
        <w:t xml:space="preserve">they are </w:t>
      </w:r>
      <w:r>
        <w:t>ripe. Poisonous. Will destroy all the flour if it is ground</w:t>
      </w:r>
      <w:r w:rsidR="00094F5B">
        <w:t>ed</w:t>
      </w:r>
      <w:r>
        <w:t xml:space="preserve"> together with the wheat.</w:t>
      </w:r>
    </w:p>
    <w:p w14:paraId="7B6BB43D" w14:textId="77777777" w:rsidR="003035B9" w:rsidRPr="00EE63EE" w:rsidRDefault="003035B9" w:rsidP="00EE63EE">
      <w:pPr>
        <w:rPr>
          <w:b/>
          <w:bCs/>
        </w:rPr>
      </w:pPr>
      <w:r w:rsidRPr="00EE63EE">
        <w:rPr>
          <w:b/>
          <w:bCs/>
        </w:rPr>
        <w:t>What do the metaphors mean?</w:t>
      </w:r>
    </w:p>
    <w:p w14:paraId="389D2AC9" w14:textId="77777777" w:rsidR="00FC1BE1" w:rsidRDefault="003035B9" w:rsidP="008D41E4">
      <w:r>
        <w:t xml:space="preserve">The man = Son of Man </w:t>
      </w:r>
      <w:r w:rsidR="00094F5B">
        <w:tab/>
      </w:r>
    </w:p>
    <w:p w14:paraId="51EB588D" w14:textId="09CA8000" w:rsidR="00FC1BE1" w:rsidRDefault="003035B9" w:rsidP="008D41E4">
      <w:r>
        <w:lastRenderedPageBreak/>
        <w:t>The field = The world</w:t>
      </w:r>
      <w:r w:rsidR="008D41E4">
        <w:t xml:space="preserve"> </w:t>
      </w:r>
      <w:r w:rsidR="00094F5B">
        <w:tab/>
      </w:r>
    </w:p>
    <w:p w14:paraId="3EF2F5BF" w14:textId="33BFE000" w:rsidR="00FC1BE1" w:rsidRDefault="008D41E4" w:rsidP="008D41E4">
      <w:r>
        <w:t xml:space="preserve">The good grain = </w:t>
      </w:r>
      <w:r w:rsidR="00FC1BE1">
        <w:t>T</w:t>
      </w:r>
      <w:r>
        <w:t xml:space="preserve">he children of the Kingdom </w:t>
      </w:r>
    </w:p>
    <w:p w14:paraId="2A610E59" w14:textId="3D350B65" w:rsidR="00FC1BE1" w:rsidRDefault="008D41E4" w:rsidP="008D41E4">
      <w:r>
        <w:t xml:space="preserve">The weeds = </w:t>
      </w:r>
      <w:r w:rsidR="00FC1BE1">
        <w:t>T</w:t>
      </w:r>
      <w:r>
        <w:t xml:space="preserve">he children of the wicked </w:t>
      </w:r>
    </w:p>
    <w:p w14:paraId="26F9B5F1" w14:textId="08C03ED9" w:rsidR="008D41E4" w:rsidRDefault="008D41E4" w:rsidP="008D41E4">
      <w:r>
        <w:t xml:space="preserve">The enemy = </w:t>
      </w:r>
      <w:r w:rsidR="00FC1BE1">
        <w:t>T</w:t>
      </w:r>
      <w:r>
        <w:t>he devil</w:t>
      </w:r>
    </w:p>
    <w:p w14:paraId="54C5A49C" w14:textId="3CBD0F04" w:rsidR="008D41E4" w:rsidRDefault="008D41E4" w:rsidP="008D41E4">
      <w:r>
        <w:t xml:space="preserve">Autumn = </w:t>
      </w:r>
      <w:r w:rsidR="00FC1BE1">
        <w:t>The e</w:t>
      </w:r>
      <w:r>
        <w:t>nd of the world</w:t>
      </w:r>
      <w:r w:rsidR="00B10C66">
        <w:t>/</w:t>
      </w:r>
      <w:r>
        <w:t>judgment</w:t>
      </w:r>
    </w:p>
    <w:p w14:paraId="3D48C824" w14:textId="77777777" w:rsidR="008D41E4" w:rsidRDefault="008D41E4" w:rsidP="008D41E4">
      <w:r>
        <w:t>Those who reap = The angels</w:t>
      </w:r>
    </w:p>
    <w:p w14:paraId="2C32F442" w14:textId="77777777" w:rsidR="008D41E4" w:rsidRPr="00EE63EE" w:rsidRDefault="008D41E4" w:rsidP="00EE63EE">
      <w:pPr>
        <w:rPr>
          <w:b/>
          <w:bCs/>
        </w:rPr>
      </w:pPr>
      <w:r w:rsidRPr="00EE63EE">
        <w:rPr>
          <w:b/>
          <w:bCs/>
        </w:rPr>
        <w:t>What's the surprise?</w:t>
      </w:r>
    </w:p>
    <w:p w14:paraId="39D14006" w14:textId="77777777" w:rsidR="008D41E4" w:rsidRDefault="008D41E4" w:rsidP="008D41E4">
      <w:r>
        <w:t>They must not weed the field!</w:t>
      </w:r>
    </w:p>
    <w:p w14:paraId="2B91FAED" w14:textId="77777777" w:rsidR="008D41E4" w:rsidRPr="00EE63EE" w:rsidRDefault="008D41E4" w:rsidP="00EE63EE">
      <w:pPr>
        <w:rPr>
          <w:b/>
          <w:bCs/>
        </w:rPr>
      </w:pPr>
      <w:r w:rsidRPr="00EE63EE">
        <w:rPr>
          <w:b/>
          <w:bCs/>
        </w:rPr>
        <w:t>What is the main point?</w:t>
      </w:r>
    </w:p>
    <w:p w14:paraId="1A541A49" w14:textId="77777777" w:rsidR="008D41E4" w:rsidRDefault="008D41E4" w:rsidP="008D41E4">
      <w:r>
        <w:t xml:space="preserve">The whole world is seen as God's kingdom, which according to the judgment will consist only of the kingdom's children. The kingdom of God is in this world </w:t>
      </w:r>
      <w:proofErr w:type="gramStart"/>
      <w:r>
        <w:t>now, but</w:t>
      </w:r>
      <w:proofErr w:type="gramEnd"/>
      <w:r>
        <w:t xml:space="preserve"> will not be evident until the end. Are any of the weeds within the congregation?</w:t>
      </w:r>
    </w:p>
    <w:p w14:paraId="2781213D" w14:textId="77777777" w:rsidR="008D41E4" w:rsidRPr="00EE63EE" w:rsidRDefault="008D41E4" w:rsidP="00EE63EE">
      <w:pPr>
        <w:rPr>
          <w:b/>
          <w:bCs/>
        </w:rPr>
      </w:pPr>
      <w:r w:rsidRPr="00EE63EE">
        <w:rPr>
          <w:b/>
          <w:bCs/>
        </w:rPr>
        <w:t>Application:</w:t>
      </w:r>
    </w:p>
    <w:p w14:paraId="1FE4D5E9" w14:textId="7B5B20B5" w:rsidR="008D41E4" w:rsidRDefault="008D41E4" w:rsidP="008D41E4">
      <w:r>
        <w:t>Only God can judge justly, we must not judge prematurely and try to single out the children of the Kingdom now. We can harm if we try to judge.</w:t>
      </w:r>
    </w:p>
    <w:p w14:paraId="28EF20B1" w14:textId="77777777" w:rsidR="008D41E4" w:rsidRDefault="008D41E4" w:rsidP="008D41E4">
      <w:r>
        <w:t xml:space="preserve"> </w:t>
      </w:r>
    </w:p>
    <w:p w14:paraId="78C5DFFE" w14:textId="4AEA106A" w:rsidR="008D41E4" w:rsidRDefault="008D41E4" w:rsidP="002A1CCF">
      <w:pPr>
        <w:pStyle w:val="Heading2"/>
      </w:pPr>
      <w:bookmarkStart w:id="29" w:name="_Toc125313977"/>
      <w:r>
        <w:t xml:space="preserve">The Parable of the </w:t>
      </w:r>
      <w:r w:rsidR="0038105E">
        <w:t>L</w:t>
      </w:r>
      <w:r w:rsidR="0038105E" w:rsidRPr="0038105E">
        <w:t xml:space="preserve">eavened </w:t>
      </w:r>
      <w:r w:rsidR="0038105E">
        <w:t>D</w:t>
      </w:r>
      <w:r w:rsidR="0038105E" w:rsidRPr="0038105E">
        <w:t xml:space="preserve">ough </w:t>
      </w:r>
      <w:r>
        <w:t>(13:33)</w:t>
      </w:r>
      <w:bookmarkEnd w:id="29"/>
    </w:p>
    <w:p w14:paraId="5A2F0E3B" w14:textId="42B08E1B" w:rsidR="008D41E4" w:rsidRDefault="003456CC" w:rsidP="008D41E4">
      <w:r w:rsidRPr="00D664D9">
        <w:rPr>
          <w:i/>
          <w:iCs/>
        </w:rPr>
        <w:t>“The kingdom of heaven is like yeast that a woman took and mixed into about sixty pounds of flour until it worked all through the dough.”</w:t>
      </w:r>
      <w:r>
        <w:t xml:space="preserve"> </w:t>
      </w:r>
      <w:r w:rsidRPr="003456CC">
        <w:t>13:33</w:t>
      </w:r>
    </w:p>
    <w:p w14:paraId="5A41CA1E" w14:textId="0A4881A5" w:rsidR="008D41E4" w:rsidRDefault="008D41E4" w:rsidP="008D41E4">
      <w:r>
        <w:t>Audience: The people (vv. 2-3, 34, 36)</w:t>
      </w:r>
    </w:p>
    <w:p w14:paraId="28F3D530" w14:textId="1AA256A2" w:rsidR="008D41E4" w:rsidRDefault="0038105E" w:rsidP="008D41E4">
      <w:r>
        <w:t>L</w:t>
      </w:r>
      <w:r w:rsidRPr="0038105E">
        <w:t>eavened dough</w:t>
      </w:r>
      <w:r w:rsidR="008D41E4">
        <w:t>: Usually a negative symbol in the NT, but not here.</w:t>
      </w:r>
    </w:p>
    <w:p w14:paraId="2D4668AE" w14:textId="60E24776" w:rsidR="008D41E4" w:rsidRDefault="008D41E4" w:rsidP="008D41E4">
      <w:r>
        <w:t>Point: Although the kingdom of heaven was not visible to them, it will eventually transform everything.</w:t>
      </w:r>
    </w:p>
    <w:p w14:paraId="012AB7AD" w14:textId="63DC6610" w:rsidR="008D41E4" w:rsidRDefault="008D41E4" w:rsidP="008D41E4">
      <w:r>
        <w:t xml:space="preserve">Application: Our work for God's kingdom sometimes seems futile and unimportant. Can the church change history? Can a principle make a difference? We often don't see the results along the way. God's kingdom grows in secret, but it will be visible in the end. We just </w:t>
      </w:r>
      <w:proofErr w:type="gramStart"/>
      <w:r>
        <w:t>have to</w:t>
      </w:r>
      <w:proofErr w:type="gramEnd"/>
      <w:r>
        <w:t xml:space="preserve"> be faithful.</w:t>
      </w:r>
    </w:p>
    <w:p w14:paraId="5ED520DE" w14:textId="77777777" w:rsidR="008D41E4" w:rsidRDefault="008D41E4" w:rsidP="008D41E4">
      <w:r>
        <w:lastRenderedPageBreak/>
        <w:t xml:space="preserve"> </w:t>
      </w:r>
    </w:p>
    <w:p w14:paraId="315AC742" w14:textId="354F7D9C" w:rsidR="008D41E4" w:rsidRDefault="008D41E4" w:rsidP="00BD36EE">
      <w:pPr>
        <w:pStyle w:val="Heading2"/>
      </w:pPr>
      <w:bookmarkStart w:id="30" w:name="_Toc125313978"/>
      <w:r>
        <w:t xml:space="preserve">The Parables of </w:t>
      </w:r>
      <w:r w:rsidR="00E06B1A" w:rsidRPr="00E06B1A">
        <w:t xml:space="preserve">the Hidden Treasure and the Pearl </w:t>
      </w:r>
      <w:r>
        <w:t>(13:44-46)</w:t>
      </w:r>
      <w:bookmarkEnd w:id="30"/>
    </w:p>
    <w:p w14:paraId="029AEF6B" w14:textId="194458BE" w:rsidR="008D41E4" w:rsidRDefault="008D41E4" w:rsidP="008D41E4">
      <w:r>
        <w:t>Audience: The disciples (v. 36)</w:t>
      </w:r>
    </w:p>
    <w:p w14:paraId="0CDF9771" w14:textId="6E0D3E32" w:rsidR="008D41E4" w:rsidRPr="00D664D9" w:rsidRDefault="008D41E4" w:rsidP="008D41E4">
      <w:pPr>
        <w:rPr>
          <w:i/>
          <w:iCs/>
        </w:rPr>
      </w:pPr>
      <w:r>
        <w:t xml:space="preserve">Repetitions: </w:t>
      </w:r>
      <w:r w:rsidRPr="00D664D9">
        <w:rPr>
          <w:i/>
          <w:iCs/>
        </w:rPr>
        <w:t>“…</w:t>
      </w:r>
      <w:r w:rsidR="00293FF6" w:rsidRPr="00D664D9">
        <w:rPr>
          <w:i/>
          <w:iCs/>
        </w:rPr>
        <w:t xml:space="preserve">went and sold all he had and bought </w:t>
      </w:r>
      <w:r w:rsidRPr="00D664D9">
        <w:rPr>
          <w:i/>
          <w:iCs/>
        </w:rPr>
        <w:t>…”</w:t>
      </w:r>
    </w:p>
    <w:p w14:paraId="78C18D09" w14:textId="0D1807D1" w:rsidR="008D41E4" w:rsidRDefault="008D41E4" w:rsidP="008D41E4">
      <w:r>
        <w:t>Point: One can stumble upon God's kingdom, and one can search purposefully for it. God's kingdom deserves full surrender anyway.</w:t>
      </w:r>
    </w:p>
    <w:p w14:paraId="344C91F0" w14:textId="6DF095F2" w:rsidR="008D41E4" w:rsidRDefault="008D41E4" w:rsidP="008D41E4">
      <w:r>
        <w:t>Application: God's kingdom is so precious and important that it must be more important than anything else in our lives. Our lives should revolve around God's kingdom, our lives change when we become part of God's kingdom. Sometimes drastic action is required.</w:t>
      </w:r>
    </w:p>
    <w:p w14:paraId="01ACDC33" w14:textId="41B54785" w:rsidR="008D41E4" w:rsidRDefault="008D41E4" w:rsidP="008D41E4">
      <w:r>
        <w:t>Audience: The disciples (19:25)</w:t>
      </w:r>
    </w:p>
    <w:p w14:paraId="5F885097" w14:textId="2A97D23A" w:rsidR="008D41E4" w:rsidRDefault="008D41E4" w:rsidP="008D41E4">
      <w:r>
        <w:t xml:space="preserve">Context: </w:t>
      </w:r>
      <w:r w:rsidRPr="00D664D9">
        <w:rPr>
          <w:i/>
          <w:iCs/>
        </w:rPr>
        <w:t>“</w:t>
      </w:r>
      <w:r w:rsidR="00AF6FB9" w:rsidRPr="00D664D9">
        <w:rPr>
          <w:i/>
          <w:iCs/>
        </w:rPr>
        <w:t xml:space="preserve">What then will there be for us?” </w:t>
      </w:r>
      <w:r>
        <w:t>(19:27) ...</w:t>
      </w:r>
      <w:r w:rsidR="005C6CEB" w:rsidRPr="005C6CEB">
        <w:t xml:space="preserve"> </w:t>
      </w:r>
      <w:r w:rsidR="00786A4C" w:rsidRPr="00D664D9">
        <w:rPr>
          <w:i/>
          <w:iCs/>
        </w:rPr>
        <w:t>“</w:t>
      </w:r>
      <w:r w:rsidR="005C6CEB" w:rsidRPr="00D664D9">
        <w:rPr>
          <w:i/>
          <w:iCs/>
        </w:rPr>
        <w:t>will receive a hundred times as much</w:t>
      </w:r>
      <w:r w:rsidRPr="00D664D9">
        <w:rPr>
          <w:i/>
          <w:iCs/>
        </w:rPr>
        <w:t xml:space="preserve">... </w:t>
      </w:r>
      <w:r w:rsidR="00786A4C" w:rsidRPr="00D664D9">
        <w:rPr>
          <w:i/>
          <w:iCs/>
        </w:rPr>
        <w:t>But many who are first will be last, and many who are last will be first.”</w:t>
      </w:r>
      <w:r>
        <w:t xml:space="preserve"> (</w:t>
      </w:r>
      <w:r w:rsidR="00043258">
        <w:t>v</w:t>
      </w:r>
      <w:r>
        <w:t xml:space="preserve">v. 29-30) </w:t>
      </w:r>
      <w:r w:rsidRPr="00D664D9">
        <w:rPr>
          <w:i/>
          <w:iCs/>
        </w:rPr>
        <w:t>For the kingdom of heaven is like…</w:t>
      </w:r>
    </w:p>
    <w:p w14:paraId="6F5171FB" w14:textId="39A4B49E" w:rsidR="008D41E4" w:rsidRDefault="008D41E4" w:rsidP="008D41E4">
      <w:r>
        <w:t>Metaphors:</w:t>
      </w:r>
      <w:r w:rsidR="00E2045F">
        <w:t xml:space="preserve"> </w:t>
      </w:r>
      <w:proofErr w:type="gramStart"/>
      <w:r>
        <w:t>Land owner</w:t>
      </w:r>
      <w:proofErr w:type="gramEnd"/>
      <w:r>
        <w:t xml:space="preserve"> = God</w:t>
      </w:r>
      <w:r w:rsidR="0054398F">
        <w:t xml:space="preserve">; </w:t>
      </w:r>
      <w:r>
        <w:t xml:space="preserve">Vineyard = Israel (Is 5:1-7, </w:t>
      </w:r>
      <w:proofErr w:type="spellStart"/>
      <w:r>
        <w:t>Jer</w:t>
      </w:r>
      <w:proofErr w:type="spellEnd"/>
      <w:r>
        <w:t xml:space="preserve"> 12:10)</w:t>
      </w:r>
    </w:p>
    <w:p w14:paraId="228E8CF1" w14:textId="7EB1E517" w:rsidR="008D41E4" w:rsidRDefault="008D41E4" w:rsidP="008D41E4">
      <w:r>
        <w:t>Historical background: One denarius = a normal daily wage</w:t>
      </w:r>
    </w:p>
    <w:p w14:paraId="51C1BC9C" w14:textId="09AE9F71" w:rsidR="008D41E4" w:rsidRDefault="008D41E4" w:rsidP="008D41E4">
      <w:r>
        <w:t>Surprise: Everyone gets the same salary!</w:t>
      </w:r>
    </w:p>
    <w:p w14:paraId="106D9C51" w14:textId="0B275DBD" w:rsidR="008D41E4" w:rsidRDefault="008D41E4" w:rsidP="008D41E4">
      <w:r>
        <w:t>Point: Verse 16. The disciples would not get any benefit from having been with Jesus the longest. Those who enter God's kingdom last are put on an equal footing with the rest and get a kind of advantage. God's grace is so great that it can feel unfair to those who think they deserve something.</w:t>
      </w:r>
    </w:p>
    <w:p w14:paraId="58129BA0" w14:textId="0043CB2B" w:rsidR="008D41E4" w:rsidRDefault="008D41E4" w:rsidP="008D41E4">
      <w:r>
        <w:t>Application: Do we who have worked hard and for a long time expect that we will receive something more from God than others who have been Christians only for a short time?</w:t>
      </w:r>
    </w:p>
    <w:p w14:paraId="5CE93EE9" w14:textId="77777777" w:rsidR="008D41E4" w:rsidRDefault="008D41E4" w:rsidP="008D41E4">
      <w:r>
        <w:t xml:space="preserve"> </w:t>
      </w:r>
    </w:p>
    <w:p w14:paraId="7B1F5F29" w14:textId="77777777" w:rsidR="008D41E4" w:rsidRDefault="008D41E4" w:rsidP="00927D77">
      <w:pPr>
        <w:pStyle w:val="Heading2"/>
      </w:pPr>
      <w:bookmarkStart w:id="31" w:name="_Toc125313979"/>
      <w:r>
        <w:t>The parable of the two sons (21:28-32)</w:t>
      </w:r>
      <w:bookmarkEnd w:id="31"/>
    </w:p>
    <w:p w14:paraId="7D92A505" w14:textId="77777777" w:rsidR="008D41E4" w:rsidRPr="006703FC" w:rsidRDefault="008D41E4" w:rsidP="006703FC">
      <w:pPr>
        <w:rPr>
          <w:b/>
          <w:bCs/>
        </w:rPr>
      </w:pPr>
      <w:r w:rsidRPr="006703FC">
        <w:rPr>
          <w:b/>
          <w:bCs/>
        </w:rPr>
        <w:t>Who is the audience?</w:t>
      </w:r>
    </w:p>
    <w:p w14:paraId="7DD1BE34" w14:textId="77777777" w:rsidR="008D41E4" w:rsidRDefault="008D41E4" w:rsidP="008D41E4">
      <w:r>
        <w:t>The chief priests and the elders of the people (v. 23)</w:t>
      </w:r>
    </w:p>
    <w:p w14:paraId="727AC7CD" w14:textId="77777777" w:rsidR="008D41E4" w:rsidRPr="006703FC" w:rsidRDefault="008D41E4" w:rsidP="006703FC">
      <w:pPr>
        <w:rPr>
          <w:b/>
          <w:bCs/>
        </w:rPr>
      </w:pPr>
      <w:r w:rsidRPr="006703FC">
        <w:rPr>
          <w:b/>
          <w:bCs/>
        </w:rPr>
        <w:t>Context:</w:t>
      </w:r>
    </w:p>
    <w:p w14:paraId="6B4FE780" w14:textId="77777777" w:rsidR="008D41E4" w:rsidRDefault="008D41E4" w:rsidP="008D41E4">
      <w:r>
        <w:lastRenderedPageBreak/>
        <w:t>They refused to accept John and his message (vv. 27, 32)</w:t>
      </w:r>
    </w:p>
    <w:p w14:paraId="73710638" w14:textId="77777777" w:rsidR="008D41E4" w:rsidRDefault="008D41E4" w:rsidP="008D41E4">
      <w:r>
        <w:t>The first of three parables about the faithlessness of Israel's religious leaders</w:t>
      </w:r>
    </w:p>
    <w:p w14:paraId="520881C3" w14:textId="77777777" w:rsidR="008D41E4" w:rsidRPr="006703FC" w:rsidRDefault="008D41E4" w:rsidP="006703FC">
      <w:pPr>
        <w:rPr>
          <w:b/>
          <w:bCs/>
        </w:rPr>
      </w:pPr>
      <w:r w:rsidRPr="006703FC">
        <w:rPr>
          <w:b/>
          <w:bCs/>
        </w:rPr>
        <w:t>Metaphors:</w:t>
      </w:r>
    </w:p>
    <w:p w14:paraId="2B66F394" w14:textId="77777777" w:rsidR="008D41E4" w:rsidRDefault="008D41E4" w:rsidP="008D41E4">
      <w:r>
        <w:t xml:space="preserve">The Father = God </w:t>
      </w:r>
      <w:proofErr w:type="gramStart"/>
      <w:r>
        <w:t>The</w:t>
      </w:r>
      <w:proofErr w:type="gramEnd"/>
      <w:r>
        <w:t xml:space="preserve"> Vineyard = Israel</w:t>
      </w:r>
    </w:p>
    <w:p w14:paraId="279B3129" w14:textId="09122835" w:rsidR="008D41E4" w:rsidRDefault="008D41E4" w:rsidP="008D41E4">
      <w:r>
        <w:t>1</w:t>
      </w:r>
      <w:r w:rsidRPr="00D87557">
        <w:rPr>
          <w:vertAlign w:val="superscript"/>
        </w:rPr>
        <w:t>st</w:t>
      </w:r>
      <w:r w:rsidR="00D87557">
        <w:t xml:space="preserve"> </w:t>
      </w:r>
      <w:r>
        <w:t xml:space="preserve">son = The </w:t>
      </w:r>
      <w:r w:rsidR="00D87557">
        <w:t>tax collectors</w:t>
      </w:r>
      <w:r>
        <w:t xml:space="preserve"> and the harlots</w:t>
      </w:r>
    </w:p>
    <w:p w14:paraId="7A5A248A" w14:textId="07684B97" w:rsidR="008D41E4" w:rsidRDefault="008D41E4" w:rsidP="008D41E4">
      <w:r>
        <w:t>2</w:t>
      </w:r>
      <w:r w:rsidRPr="00D87557">
        <w:rPr>
          <w:vertAlign w:val="superscript"/>
        </w:rPr>
        <w:t>nd</w:t>
      </w:r>
      <w:r w:rsidR="00D87557">
        <w:t xml:space="preserve"> </w:t>
      </w:r>
      <w:r>
        <w:t>son = The elders and chief priests</w:t>
      </w:r>
    </w:p>
    <w:p w14:paraId="6F38BCF0" w14:textId="77777777" w:rsidR="008D41E4" w:rsidRPr="006703FC" w:rsidRDefault="008D41E4" w:rsidP="006703FC">
      <w:pPr>
        <w:rPr>
          <w:b/>
          <w:bCs/>
        </w:rPr>
      </w:pPr>
      <w:r w:rsidRPr="006703FC">
        <w:rPr>
          <w:b/>
          <w:bCs/>
        </w:rPr>
        <w:t>The elders and chief priests:</w:t>
      </w:r>
    </w:p>
    <w:p w14:paraId="6EB5384C" w14:textId="67BE1629" w:rsidR="008D41E4" w:rsidRDefault="003F2BC5" w:rsidP="008D41E4">
      <w:r>
        <w:t>Are c</w:t>
      </w:r>
      <w:r w:rsidR="008D41E4">
        <w:t xml:space="preserve">alling God </w:t>
      </w:r>
      <w:r w:rsidR="008D41E4" w:rsidRPr="006664F5">
        <w:rPr>
          <w:i/>
          <w:iCs/>
        </w:rPr>
        <w:t>"lord"</w:t>
      </w:r>
      <w:r w:rsidR="008D41E4">
        <w:t xml:space="preserve">, but </w:t>
      </w:r>
      <w:r w:rsidR="004C18CA">
        <w:t>are not doing</w:t>
      </w:r>
      <w:r w:rsidR="008D41E4">
        <w:t xml:space="preserve"> his will (</w:t>
      </w:r>
      <w:r w:rsidR="004F2722">
        <w:t>→</w:t>
      </w:r>
      <w:r w:rsidR="008D41E4">
        <w:t xml:space="preserve"> 7:21)</w:t>
      </w:r>
    </w:p>
    <w:p w14:paraId="393DB837" w14:textId="77777777" w:rsidR="008D41E4" w:rsidRDefault="008D41E4" w:rsidP="008D41E4">
      <w:r>
        <w:t>"Said yes" to the Law and the Prophets, but rejected John, the greatest of the prophets (11:11)</w:t>
      </w:r>
    </w:p>
    <w:p w14:paraId="0FD0F285" w14:textId="5C147FCE" w:rsidR="008D41E4" w:rsidRDefault="008D41E4" w:rsidP="008D41E4">
      <w:r>
        <w:t>Whoever rejects John rejects Jesus (</w:t>
      </w:r>
      <w:r w:rsidR="00186094">
        <w:t xml:space="preserve">both preach </w:t>
      </w:r>
      <w:r w:rsidR="00186094" w:rsidRPr="00186094">
        <w:t>“Repent, for the kingdom of heaven has come near.”</w:t>
      </w:r>
      <w:r w:rsidR="00186094">
        <w:t xml:space="preserve"> </w:t>
      </w:r>
      <w:r>
        <w:t>3:2 = 4:17)</w:t>
      </w:r>
    </w:p>
    <w:p w14:paraId="5DF4984E" w14:textId="489EB191" w:rsidR="008D41E4" w:rsidRDefault="008D41E4" w:rsidP="008D41E4">
      <w:bookmarkStart w:id="32" w:name="_Toc125313980"/>
      <w:r w:rsidRPr="00927D77">
        <w:rPr>
          <w:rStyle w:val="Heading3Char"/>
        </w:rPr>
        <w:t>The publicans and harlots</w:t>
      </w:r>
      <w:bookmarkEnd w:id="32"/>
      <w:r w:rsidRPr="00927D77">
        <w:rPr>
          <w:rStyle w:val="Heading3Char"/>
        </w:rPr>
        <w:t xml:space="preserve"> </w:t>
      </w:r>
      <w:r>
        <w:t xml:space="preserve">were seen as traitors. They did not claim to keep the law and the prophets, but they believed </w:t>
      </w:r>
      <w:r w:rsidR="000616BB">
        <w:t xml:space="preserve">in </w:t>
      </w:r>
      <w:r>
        <w:t>John.</w:t>
      </w:r>
    </w:p>
    <w:p w14:paraId="0B83C6D3" w14:textId="77777777" w:rsidR="008D41E4" w:rsidRDefault="008D41E4" w:rsidP="008D41E4">
      <w:bookmarkStart w:id="33" w:name="_Toc125313981"/>
      <w:r w:rsidRPr="00927D77">
        <w:rPr>
          <w:rStyle w:val="Heading3Char"/>
        </w:rPr>
        <w:t>Application:</w:t>
      </w:r>
      <w:bookmarkEnd w:id="33"/>
      <w:r>
        <w:t xml:space="preserve"> Doing God's will </w:t>
      </w:r>
      <w:proofErr w:type="gramStart"/>
      <w:r>
        <w:t>is</w:t>
      </w:r>
      <w:proofErr w:type="gramEnd"/>
      <w:r>
        <w:t xml:space="preserve"> more than words (7:21-27, 25:31-46). It's not about keeping the law, but about saying yes to the gospel no matter who you are.</w:t>
      </w:r>
    </w:p>
    <w:p w14:paraId="596F4200" w14:textId="06B5F456" w:rsidR="008D41E4" w:rsidRDefault="008D41E4" w:rsidP="008D41E4">
      <w:r>
        <w:t xml:space="preserve"> </w:t>
      </w:r>
      <w:r w:rsidR="00443D01" w:rsidRPr="00563012">
        <w:rPr>
          <w:i/>
          <w:iCs/>
        </w:rPr>
        <w:t>“Not everyone who says to me, ‘Lord, Lord,’ will enter the kingdom of heaven, but only the one who does the will of my Father who is in heaven.”</w:t>
      </w:r>
      <w:r w:rsidR="00443D01">
        <w:t xml:space="preserve"> 7:21</w:t>
      </w:r>
    </w:p>
    <w:p w14:paraId="0D6B3B52" w14:textId="5518CDEA" w:rsidR="002E399D" w:rsidRDefault="002E6185" w:rsidP="008D41E4">
      <w:r w:rsidRPr="00563012">
        <w:rPr>
          <w:i/>
          <w:iCs/>
        </w:rPr>
        <w:t>“</w:t>
      </w:r>
      <w:proofErr w:type="gramStart"/>
      <w:r w:rsidRPr="00563012">
        <w:rPr>
          <w:i/>
          <w:iCs/>
        </w:rPr>
        <w:t>Therefore</w:t>
      </w:r>
      <w:proofErr w:type="gramEnd"/>
      <w:r w:rsidRPr="00563012">
        <w:rPr>
          <w:i/>
          <w:iCs/>
        </w:rPr>
        <w:t xml:space="preserve"> everyone who hears these words of mine and puts them into practice is like a wise man who built his house on the rock.”</w:t>
      </w:r>
      <w:r>
        <w:t xml:space="preserve"> 7:2</w:t>
      </w:r>
      <w:r w:rsidR="002050B3">
        <w:t>4</w:t>
      </w:r>
    </w:p>
    <w:p w14:paraId="33A06DAA" w14:textId="7202CBA4" w:rsidR="002050B3" w:rsidRDefault="005F74FF" w:rsidP="008D41E4">
      <w:r w:rsidRPr="00563012">
        <w:rPr>
          <w:i/>
          <w:iCs/>
        </w:rPr>
        <w:t xml:space="preserve">“Then he will say to those on his left, ‘Depart from me, you who are cursed, into the eternal fire prepared for the devil and his angels. For I was </w:t>
      </w:r>
      <w:proofErr w:type="gramStart"/>
      <w:r w:rsidRPr="00563012">
        <w:rPr>
          <w:i/>
          <w:iCs/>
        </w:rPr>
        <w:t>hungry</w:t>
      </w:r>
      <w:proofErr w:type="gramEnd"/>
      <w:r w:rsidRPr="00563012">
        <w:rPr>
          <w:i/>
          <w:iCs/>
        </w:rPr>
        <w:t xml:space="preserve"> and you gave me nothing to eat, I was thirsty and you gave me nothing to drink, I was a stranger and you did not invite me in, I needed clothes and you did not clothe me, I was sick and in prison and you did not look after me.”</w:t>
      </w:r>
      <w:r>
        <w:t xml:space="preserve"> Matt 25:</w:t>
      </w:r>
      <w:r w:rsidR="002978FA">
        <w:t>41-43</w:t>
      </w:r>
    </w:p>
    <w:p w14:paraId="704B5793" w14:textId="77777777" w:rsidR="00CA752C" w:rsidRDefault="00CA752C" w:rsidP="008D41E4"/>
    <w:p w14:paraId="1C43E06E" w14:textId="1B8FD194" w:rsidR="008D41E4" w:rsidRDefault="008D41E4" w:rsidP="003E4949">
      <w:pPr>
        <w:pStyle w:val="Heading2"/>
      </w:pPr>
      <w:bookmarkStart w:id="34" w:name="_Toc125313982"/>
      <w:r>
        <w:lastRenderedPageBreak/>
        <w:t>5</w:t>
      </w:r>
      <w:r w:rsidRPr="00563012">
        <w:rPr>
          <w:vertAlign w:val="superscript"/>
        </w:rPr>
        <w:t>th</w:t>
      </w:r>
      <w:r w:rsidR="00563012">
        <w:t xml:space="preserve"> </w:t>
      </w:r>
      <w:r>
        <w:t>speech (part 1): Matt 24</w:t>
      </w:r>
      <w:bookmarkEnd w:id="34"/>
    </w:p>
    <w:p w14:paraId="404CF7C7" w14:textId="77777777" w:rsidR="00B209C3" w:rsidRDefault="008D41E4" w:rsidP="008D41E4">
      <w:r>
        <w:t xml:space="preserve">Mark 13,4: </w:t>
      </w:r>
      <w:r w:rsidRPr="00563012">
        <w:rPr>
          <w:i/>
          <w:iCs/>
        </w:rPr>
        <w:t>"</w:t>
      </w:r>
      <w:proofErr w:type="gramStart"/>
      <w:r w:rsidR="00B209C3" w:rsidRPr="00563012">
        <w:rPr>
          <w:i/>
          <w:iCs/>
        </w:rPr>
        <w:t>Tell</w:t>
      </w:r>
      <w:proofErr w:type="gramEnd"/>
      <w:r w:rsidR="00B209C3" w:rsidRPr="00563012">
        <w:rPr>
          <w:i/>
          <w:iCs/>
        </w:rPr>
        <w:t xml:space="preserve"> us, </w:t>
      </w:r>
      <w:r w:rsidR="00D71574" w:rsidRPr="00563012">
        <w:rPr>
          <w:i/>
          <w:iCs/>
        </w:rPr>
        <w:t xml:space="preserve">when will these things happen? And what will be </w:t>
      </w:r>
      <w:r w:rsidR="00D71574" w:rsidRPr="00563012">
        <w:rPr>
          <w:i/>
          <w:iCs/>
          <w:u w:val="single"/>
        </w:rPr>
        <w:t>the sign that they are all about to be fulfilled</w:t>
      </w:r>
      <w:r w:rsidR="00D71574" w:rsidRPr="00563012">
        <w:rPr>
          <w:i/>
          <w:iCs/>
        </w:rPr>
        <w:t>?</w:t>
      </w:r>
      <w:r w:rsidRPr="00563012">
        <w:rPr>
          <w:i/>
          <w:iCs/>
        </w:rPr>
        <w:t>"</w:t>
      </w:r>
      <w:r>
        <w:t xml:space="preserve"> </w:t>
      </w:r>
    </w:p>
    <w:p w14:paraId="73059B0C" w14:textId="5DDDBFCE" w:rsidR="008D41E4" w:rsidRPr="00563012" w:rsidRDefault="008D41E4" w:rsidP="008D41E4">
      <w:pPr>
        <w:rPr>
          <w:i/>
          <w:iCs/>
        </w:rPr>
      </w:pPr>
      <w:r>
        <w:t xml:space="preserve">Luke 21:7: </w:t>
      </w:r>
      <w:r w:rsidR="00EF058C" w:rsidRPr="00563012">
        <w:rPr>
          <w:i/>
          <w:iCs/>
        </w:rPr>
        <w:t xml:space="preserve">“Teacher,” they asked, “when will these things happen? And what will be the </w:t>
      </w:r>
      <w:r w:rsidR="00EF058C" w:rsidRPr="00563012">
        <w:rPr>
          <w:i/>
          <w:iCs/>
          <w:u w:val="single"/>
        </w:rPr>
        <w:t>sign that they are about to take place</w:t>
      </w:r>
      <w:r w:rsidR="00EF058C" w:rsidRPr="00563012">
        <w:rPr>
          <w:i/>
          <w:iCs/>
        </w:rPr>
        <w:t>?”</w:t>
      </w:r>
    </w:p>
    <w:p w14:paraId="169AF720" w14:textId="77777777" w:rsidR="00335536" w:rsidRDefault="00EF058C" w:rsidP="008D41E4">
      <w:r>
        <w:t>Matt 24:</w:t>
      </w:r>
      <w:r w:rsidR="008D41E4">
        <w:t xml:space="preserve">3: </w:t>
      </w:r>
      <w:r w:rsidR="00335536" w:rsidRPr="00563012">
        <w:rPr>
          <w:i/>
          <w:iCs/>
        </w:rPr>
        <w:t>“Tell us,</w:t>
      </w:r>
      <w:proofErr w:type="gramStart"/>
      <w:r w:rsidR="00335536" w:rsidRPr="00563012">
        <w:rPr>
          <w:i/>
          <w:iCs/>
        </w:rPr>
        <w:t>” they</w:t>
      </w:r>
      <w:proofErr w:type="gramEnd"/>
      <w:r w:rsidR="00335536" w:rsidRPr="00563012">
        <w:rPr>
          <w:i/>
          <w:iCs/>
        </w:rPr>
        <w:t xml:space="preserve"> said, “when will this happen, and what will be the </w:t>
      </w:r>
      <w:r w:rsidR="00335536" w:rsidRPr="00563012">
        <w:rPr>
          <w:i/>
          <w:iCs/>
          <w:u w:val="single"/>
        </w:rPr>
        <w:t>sign of your coming and of the end of the age</w:t>
      </w:r>
      <w:r w:rsidR="00335536" w:rsidRPr="00563012">
        <w:rPr>
          <w:i/>
          <w:iCs/>
        </w:rPr>
        <w:t>?”</w:t>
      </w:r>
    </w:p>
    <w:p w14:paraId="2E7E6B9D" w14:textId="77777777" w:rsidR="00B17C51" w:rsidRDefault="008D41E4" w:rsidP="008D41E4">
      <w:r>
        <w:t>v</w:t>
      </w:r>
      <w:r w:rsidR="00043258">
        <w:t>v</w:t>
      </w:r>
      <w:r>
        <w:t xml:space="preserve">. 4-14: Signs that do not mean the end of the world, but only </w:t>
      </w:r>
      <w:r w:rsidR="00D42D93" w:rsidRPr="00563012">
        <w:rPr>
          <w:i/>
          <w:iCs/>
        </w:rPr>
        <w:t>“</w:t>
      </w:r>
      <w:r w:rsidRPr="00563012">
        <w:rPr>
          <w:i/>
          <w:iCs/>
        </w:rPr>
        <w:t xml:space="preserve">the </w:t>
      </w:r>
      <w:r w:rsidR="00D42D93" w:rsidRPr="00563012">
        <w:rPr>
          <w:i/>
          <w:iCs/>
        </w:rPr>
        <w:t>beginning of birth pains</w:t>
      </w:r>
      <w:r w:rsidRPr="00563012">
        <w:rPr>
          <w:i/>
          <w:iCs/>
        </w:rPr>
        <w:t>"</w:t>
      </w:r>
      <w:r w:rsidR="00B24453">
        <w:t xml:space="preserve"> (v.</w:t>
      </w:r>
      <w:r w:rsidR="00043258">
        <w:t xml:space="preserve"> </w:t>
      </w:r>
      <w:r w:rsidR="00B24453">
        <w:t>8)</w:t>
      </w:r>
      <w:r>
        <w:t xml:space="preserve">. </w:t>
      </w:r>
    </w:p>
    <w:p w14:paraId="3949F8F1" w14:textId="42F3414C" w:rsidR="008D41E4" w:rsidRDefault="00B17C51" w:rsidP="008D41E4">
      <w:r>
        <w:t>v</w:t>
      </w:r>
      <w:r w:rsidR="00B24453">
        <w:t>v</w:t>
      </w:r>
      <w:r w:rsidR="008D41E4">
        <w:t>. 9-13 = 10:17-22 (2</w:t>
      </w:r>
      <w:r w:rsidR="008D41E4" w:rsidRPr="0077695C">
        <w:rPr>
          <w:vertAlign w:val="superscript"/>
        </w:rPr>
        <w:t>nd</w:t>
      </w:r>
      <w:r w:rsidR="008D41E4">
        <w:t xml:space="preserve"> speech, the sending of the apostles). The end of the world will not happen until the gospel has been preached throughout the </w:t>
      </w:r>
      <w:r w:rsidR="0077695C" w:rsidRPr="0077695C">
        <w:rPr>
          <w:u w:val="single"/>
        </w:rPr>
        <w:t xml:space="preserve">whole </w:t>
      </w:r>
      <w:r w:rsidR="008D41E4" w:rsidRPr="0077695C">
        <w:rPr>
          <w:u w:val="single"/>
        </w:rPr>
        <w:t>world</w:t>
      </w:r>
      <w:r w:rsidR="008D41E4">
        <w:t xml:space="preserve"> to </w:t>
      </w:r>
      <w:r w:rsidR="008D41E4" w:rsidRPr="0077695C">
        <w:rPr>
          <w:u w:val="single"/>
        </w:rPr>
        <w:t>all peoples</w:t>
      </w:r>
      <w:r w:rsidR="008D41E4">
        <w:t>. (??)</w:t>
      </w:r>
    </w:p>
    <w:p w14:paraId="5C3D4938" w14:textId="77777777" w:rsidR="008D41E4" w:rsidRDefault="008D41E4" w:rsidP="008D41E4">
      <w:r w:rsidRPr="00392C63">
        <w:rPr>
          <w:i/>
          <w:iCs/>
        </w:rPr>
        <w:t>“</w:t>
      </w:r>
      <w:proofErr w:type="spellStart"/>
      <w:r w:rsidRPr="00392C63">
        <w:rPr>
          <w:i/>
          <w:iCs/>
        </w:rPr>
        <w:t>Oikomene</w:t>
      </w:r>
      <w:proofErr w:type="spellEnd"/>
      <w:r w:rsidRPr="00392C63">
        <w:rPr>
          <w:i/>
          <w:iCs/>
        </w:rPr>
        <w:t>”</w:t>
      </w:r>
      <w:r>
        <w:t xml:space="preserve"> = Roman Empire 6 of 14x</w:t>
      </w:r>
    </w:p>
    <w:p w14:paraId="005FFF34" w14:textId="77777777" w:rsidR="005776EB" w:rsidRDefault="005776EB" w:rsidP="008D41E4">
      <w:r w:rsidRPr="00392C63">
        <w:rPr>
          <w:i/>
          <w:iCs/>
        </w:rPr>
        <w:t>“</w:t>
      </w:r>
      <w:proofErr w:type="gramStart"/>
      <w:r w:rsidRPr="00392C63">
        <w:rPr>
          <w:i/>
          <w:iCs/>
        </w:rPr>
        <w:t>your</w:t>
      </w:r>
      <w:proofErr w:type="gramEnd"/>
      <w:r w:rsidRPr="00392C63">
        <w:rPr>
          <w:i/>
          <w:iCs/>
        </w:rPr>
        <w:t xml:space="preserve"> faith is being reported all over the world.”</w:t>
      </w:r>
      <w:r>
        <w:t xml:space="preserve"> </w:t>
      </w:r>
      <w:r w:rsidR="008D41E4">
        <w:t>Rom 1:8</w:t>
      </w:r>
      <w:r>
        <w:t>b</w:t>
      </w:r>
      <w:r w:rsidR="001D2048">
        <w:t xml:space="preserve"> </w:t>
      </w:r>
    </w:p>
    <w:p w14:paraId="6DFAFA5F" w14:textId="77777777" w:rsidR="00F30E9C" w:rsidRDefault="00F30E9C" w:rsidP="008D41E4">
      <w:r w:rsidRPr="002F1C20">
        <w:rPr>
          <w:i/>
          <w:iCs/>
        </w:rPr>
        <w:t>“…the gospel is bearing fruit and growing throughout the whole world…”</w:t>
      </w:r>
      <w:r>
        <w:t xml:space="preserve"> </w:t>
      </w:r>
      <w:r w:rsidR="008D41E4">
        <w:t>Col 1:6</w:t>
      </w:r>
    </w:p>
    <w:p w14:paraId="3D4A397E" w14:textId="285324BA" w:rsidR="008D41E4" w:rsidRDefault="00647630" w:rsidP="008D41E4">
      <w:r w:rsidRPr="002F1C20">
        <w:rPr>
          <w:i/>
          <w:iCs/>
        </w:rPr>
        <w:t>“…This is the gospel that you heard and that has been proclaimed to every creature under heaven…”</w:t>
      </w:r>
      <w:r w:rsidR="002F1C20">
        <w:t xml:space="preserve"> </w:t>
      </w:r>
      <w:r w:rsidR="008D41E4">
        <w:t>Col 1,23</w:t>
      </w:r>
    </w:p>
    <w:p w14:paraId="638C7794" w14:textId="77777777" w:rsidR="008D41E4" w:rsidRDefault="008D41E4" w:rsidP="008D41E4">
      <w:r>
        <w:t>NB: Despite all the opposition, the gospel will spread!</w:t>
      </w:r>
    </w:p>
    <w:p w14:paraId="494F4FAE" w14:textId="2D9E4D30" w:rsidR="00C3734E" w:rsidRDefault="00184093" w:rsidP="008D41E4">
      <w:r>
        <w:t>Matt 24:</w:t>
      </w:r>
      <w:r w:rsidR="008D41E4">
        <w:t xml:space="preserve">9: </w:t>
      </w:r>
      <w:r w:rsidRPr="002F1C20">
        <w:rPr>
          <w:i/>
          <w:iCs/>
        </w:rPr>
        <w:t xml:space="preserve">“you will be hated by </w:t>
      </w:r>
      <w:r w:rsidRPr="002F1C20">
        <w:rPr>
          <w:i/>
          <w:iCs/>
          <w:u w:val="single"/>
        </w:rPr>
        <w:t>all nations</w:t>
      </w:r>
      <w:r w:rsidRPr="002F1C20">
        <w:rPr>
          <w:i/>
          <w:iCs/>
        </w:rPr>
        <w:t xml:space="preserve"> because of me.”</w:t>
      </w:r>
      <w:r w:rsidR="008D41E4">
        <w:t xml:space="preserve"> </w:t>
      </w:r>
    </w:p>
    <w:p w14:paraId="4DF2F925" w14:textId="39CCDE46" w:rsidR="00C3734E" w:rsidRPr="002F1C20" w:rsidRDefault="008D41E4" w:rsidP="008D41E4">
      <w:pPr>
        <w:rPr>
          <w:i/>
          <w:iCs/>
        </w:rPr>
      </w:pPr>
      <w:proofErr w:type="spellStart"/>
      <w:r>
        <w:t>Luk</w:t>
      </w:r>
      <w:proofErr w:type="spellEnd"/>
      <w:r>
        <w:t xml:space="preserve"> 21</w:t>
      </w:r>
      <w:r w:rsidR="00E95E46">
        <w:t>:</w:t>
      </w:r>
      <w:r>
        <w:t xml:space="preserve">24: </w:t>
      </w:r>
      <w:r w:rsidR="00CE7FD1" w:rsidRPr="002F1C20">
        <w:rPr>
          <w:i/>
          <w:iCs/>
        </w:rPr>
        <w:t xml:space="preserve">“They will fall by the sword and will be taken as prisoners to </w:t>
      </w:r>
      <w:r w:rsidR="00CE7FD1" w:rsidRPr="002F1C20">
        <w:rPr>
          <w:i/>
          <w:iCs/>
          <w:u w:val="single"/>
        </w:rPr>
        <w:t>all the nations</w:t>
      </w:r>
      <w:r w:rsidR="00CE7FD1" w:rsidRPr="002F1C20">
        <w:rPr>
          <w:i/>
          <w:iCs/>
        </w:rPr>
        <w:t>. Jerusalem will be trampled on by the Gentiles until the times of the Gentiles are fulfilled.”</w:t>
      </w:r>
      <w:r w:rsidRPr="002F1C20">
        <w:rPr>
          <w:i/>
          <w:iCs/>
        </w:rPr>
        <w:t xml:space="preserve"> </w:t>
      </w:r>
    </w:p>
    <w:p w14:paraId="53F458F9" w14:textId="40D25E18" w:rsidR="008D41E4" w:rsidRPr="002F1C20" w:rsidRDefault="008D41E4" w:rsidP="008D41E4">
      <w:pPr>
        <w:rPr>
          <w:i/>
          <w:iCs/>
        </w:rPr>
      </w:pPr>
      <w:r>
        <w:t>Acts 2</w:t>
      </w:r>
      <w:r w:rsidR="00E95E46">
        <w:t>:</w:t>
      </w:r>
      <w:r>
        <w:t xml:space="preserve">5: </w:t>
      </w:r>
      <w:r w:rsidR="000202E2" w:rsidRPr="002F1C20">
        <w:rPr>
          <w:i/>
          <w:iCs/>
        </w:rPr>
        <w:t xml:space="preserve">“Now there were staying in Jerusalem God-fearing Jews from </w:t>
      </w:r>
      <w:r w:rsidR="000202E2" w:rsidRPr="002F1C20">
        <w:rPr>
          <w:i/>
          <w:iCs/>
          <w:u w:val="single"/>
        </w:rPr>
        <w:t>every nation under heaven</w:t>
      </w:r>
      <w:r w:rsidR="000202E2" w:rsidRPr="002F1C20">
        <w:rPr>
          <w:i/>
          <w:iCs/>
        </w:rPr>
        <w:t>.”</w:t>
      </w:r>
    </w:p>
    <w:p w14:paraId="60063986" w14:textId="47067895" w:rsidR="008D41E4" w:rsidRDefault="008D41E4" w:rsidP="008D41E4">
      <w:r>
        <w:t>Rom 1</w:t>
      </w:r>
      <w:r w:rsidR="00E95E46">
        <w:t>:</w:t>
      </w:r>
      <w:r>
        <w:t>5</w:t>
      </w:r>
      <w:r w:rsidR="00E95E46">
        <w:t xml:space="preserve"> KJ21</w:t>
      </w:r>
      <w:r>
        <w:t xml:space="preserve">: </w:t>
      </w:r>
      <w:r w:rsidR="002B7AC8" w:rsidRPr="002F1C20">
        <w:rPr>
          <w:i/>
          <w:iCs/>
        </w:rPr>
        <w:t>“</w:t>
      </w:r>
      <w:r w:rsidR="0073249D" w:rsidRPr="002F1C20">
        <w:rPr>
          <w:i/>
          <w:iCs/>
        </w:rPr>
        <w:t xml:space="preserve">by whom we have received grace and apostleship for obedience to the faith among </w:t>
      </w:r>
      <w:r w:rsidR="0073249D" w:rsidRPr="002F1C20">
        <w:rPr>
          <w:i/>
          <w:iCs/>
          <w:u w:val="single"/>
        </w:rPr>
        <w:t>all nations</w:t>
      </w:r>
      <w:r w:rsidR="0073249D" w:rsidRPr="002F1C20">
        <w:rPr>
          <w:i/>
          <w:iCs/>
        </w:rPr>
        <w:t xml:space="preserve"> for His </w:t>
      </w:r>
      <w:proofErr w:type="gramStart"/>
      <w:r w:rsidR="0073249D" w:rsidRPr="002F1C20">
        <w:rPr>
          <w:i/>
          <w:iCs/>
        </w:rPr>
        <w:t>name</w:t>
      </w:r>
      <w:proofErr w:type="gramEnd"/>
      <w:r w:rsidR="0073249D" w:rsidRPr="002F1C20">
        <w:rPr>
          <w:i/>
          <w:iCs/>
        </w:rPr>
        <w:t>”</w:t>
      </w:r>
      <w:r w:rsidR="0073249D">
        <w:t xml:space="preserve"> </w:t>
      </w:r>
    </w:p>
    <w:p w14:paraId="5DEFD0A6" w14:textId="0407258D" w:rsidR="008D41E4" w:rsidRPr="002F1C20" w:rsidRDefault="008D41E4" w:rsidP="008D41E4">
      <w:pPr>
        <w:rPr>
          <w:i/>
          <w:iCs/>
        </w:rPr>
      </w:pPr>
      <w:r>
        <w:t>2. Tim 4</w:t>
      </w:r>
      <w:r w:rsidR="00E95E46">
        <w:t>:</w:t>
      </w:r>
      <w:r>
        <w:t>17</w:t>
      </w:r>
      <w:r w:rsidR="00E50C53">
        <w:t xml:space="preserve"> CEB</w:t>
      </w:r>
      <w:r>
        <w:t xml:space="preserve">: </w:t>
      </w:r>
      <w:r w:rsidR="005A05D9" w:rsidRPr="002F1C20">
        <w:rPr>
          <w:i/>
          <w:iCs/>
        </w:rPr>
        <w:t>“</w:t>
      </w:r>
      <w:r w:rsidR="00E50C53" w:rsidRPr="002F1C20">
        <w:rPr>
          <w:i/>
          <w:iCs/>
        </w:rPr>
        <w:t xml:space="preserve">But the Lord stood by me and gave me strength, so that the entire message would be preached through me and so </w:t>
      </w:r>
      <w:r w:rsidR="00E50C53" w:rsidRPr="002F1C20">
        <w:rPr>
          <w:i/>
          <w:iCs/>
          <w:u w:val="single"/>
        </w:rPr>
        <w:t>all the nations</w:t>
      </w:r>
      <w:r w:rsidR="00E50C53" w:rsidRPr="002F1C20">
        <w:rPr>
          <w:i/>
          <w:iCs/>
        </w:rPr>
        <w:t xml:space="preserve"> could hear it.</w:t>
      </w:r>
      <w:r w:rsidR="005A05D9" w:rsidRPr="002F1C20">
        <w:rPr>
          <w:i/>
          <w:iCs/>
        </w:rPr>
        <w:t>”</w:t>
      </w:r>
    </w:p>
    <w:p w14:paraId="1367AF23" w14:textId="52FA2E8B" w:rsidR="008D41E4" w:rsidRDefault="008D41E4" w:rsidP="008D41E4">
      <w:r>
        <w:t xml:space="preserve">A. Because </w:t>
      </w:r>
      <w:proofErr w:type="gramStart"/>
      <w:r>
        <w:t>The</w:t>
      </w:r>
      <w:proofErr w:type="gramEnd"/>
      <w:r>
        <w:t xml:space="preserve"> Bible's "loose" definition of all peoples ("the Gentiles in general") and the NT's view of the world</w:t>
      </w:r>
      <w:r w:rsidR="00110DE5">
        <w:t xml:space="preserve"> </w:t>
      </w:r>
      <w:r w:rsidR="00110DE5" w:rsidRPr="002F1C20">
        <w:rPr>
          <w:i/>
          <w:iCs/>
        </w:rPr>
        <w:t xml:space="preserve">(“And this gospel of the kingdom will be preached in the whole world </w:t>
      </w:r>
      <w:r w:rsidR="00110DE5" w:rsidRPr="002F1C20">
        <w:rPr>
          <w:i/>
          <w:iCs/>
        </w:rPr>
        <w:lastRenderedPageBreak/>
        <w:t>as a testimony to all nations, and then the end will come.”</w:t>
      </w:r>
      <w:r w:rsidR="00110DE5">
        <w:t xml:space="preserve"> Matt 24:14) </w:t>
      </w:r>
      <w:r>
        <w:t>is probably about the general spread of the gospel in the Roman Empire before the year 70. After that, the end of the world can happen at any time.</w:t>
      </w:r>
    </w:p>
    <w:p w14:paraId="0BB68A5D" w14:textId="7C5D8623" w:rsidR="008D41E4" w:rsidRDefault="008D41E4" w:rsidP="008D41E4">
      <w:r>
        <w:t xml:space="preserve">B. </w:t>
      </w:r>
      <w:r w:rsidR="00096234">
        <w:t>This time of tribulation may</w:t>
      </w:r>
      <w:r>
        <w:t xml:space="preserve"> lead to a general spread of the gospel to people groups all over the world (which has also happened a long time ago) before Jesus' return takes place.</w:t>
      </w:r>
    </w:p>
    <w:p w14:paraId="663D7324" w14:textId="60079D72" w:rsidR="00EF3963" w:rsidRDefault="00EF3963" w:rsidP="00EF3963">
      <w:r>
        <w:t>v</w:t>
      </w:r>
      <w:r w:rsidR="00BB57A3">
        <w:t>v</w:t>
      </w:r>
      <w:r>
        <w:t>. 15-21: Signs that the temple will be destroyed (the Jewish war 66-70 AD, a "time of great tribulation")</w:t>
      </w:r>
    </w:p>
    <w:p w14:paraId="5E771760" w14:textId="1212D0CA" w:rsidR="00EF3963" w:rsidRDefault="00EF3963" w:rsidP="00EF3963">
      <w:r w:rsidRPr="00265BE8">
        <w:rPr>
          <w:i/>
          <w:iCs/>
        </w:rPr>
        <w:t>"</w:t>
      </w:r>
      <w:r w:rsidR="00E21BF2" w:rsidRPr="00265BE8">
        <w:rPr>
          <w:i/>
          <w:iCs/>
        </w:rPr>
        <w:t>the abomination that causes desolation</w:t>
      </w:r>
      <w:r w:rsidRPr="00265BE8">
        <w:rPr>
          <w:i/>
          <w:iCs/>
        </w:rPr>
        <w:t>"</w:t>
      </w:r>
      <w:r>
        <w:t xml:space="preserve"> (Dan 8:11-13, 9:27, 11:31, 12:11) = Jerusalem surrounded by armies </w:t>
      </w:r>
      <w:r w:rsidRPr="00265BE8">
        <w:t>(</w:t>
      </w:r>
      <w:r w:rsidR="008B4431" w:rsidRPr="00265BE8">
        <w:rPr>
          <w:i/>
          <w:iCs/>
        </w:rPr>
        <w:t>“When you see Jerusalem being surrounded by armies, you will know that its desolation is near.”</w:t>
      </w:r>
      <w:r w:rsidR="008B4431">
        <w:t xml:space="preserve"> </w:t>
      </w:r>
      <w:r>
        <w:t>Luke 21:20)</w:t>
      </w:r>
    </w:p>
    <w:p w14:paraId="20F929D1" w14:textId="5D46453A" w:rsidR="00D94B75" w:rsidRDefault="00BD3648" w:rsidP="00BD3648">
      <w:r w:rsidRPr="00265BE8">
        <w:rPr>
          <w:i/>
          <w:iCs/>
        </w:rPr>
        <w:t xml:space="preserve">“How long will it take for the vision to be fulfilled—the vision concerning the daily sacrifice, </w:t>
      </w:r>
      <w:r w:rsidRPr="00265BE8">
        <w:rPr>
          <w:i/>
          <w:iCs/>
          <w:u w:val="single"/>
        </w:rPr>
        <w:t>the rebellion that causes desolation, the surrender of the sanctuary and the trampling underfoot of the Lord’s people</w:t>
      </w:r>
      <w:r w:rsidRPr="00265BE8">
        <w:rPr>
          <w:i/>
          <w:iCs/>
        </w:rPr>
        <w:t>?”</w:t>
      </w:r>
      <w:r>
        <w:t xml:space="preserve"> </w:t>
      </w:r>
      <w:r w:rsidRPr="00BD3648">
        <w:t>Dan 8:13</w:t>
      </w:r>
      <w:r w:rsidR="00DA2BBD">
        <w:t>b</w:t>
      </w:r>
    </w:p>
    <w:p w14:paraId="6BDAA340" w14:textId="4E7F2A33" w:rsidR="00DA2BBD" w:rsidRDefault="00B919C0" w:rsidP="00BD3648">
      <w:r w:rsidRPr="00265BE8">
        <w:rPr>
          <w:i/>
          <w:iCs/>
        </w:rPr>
        <w:t xml:space="preserve">“He will confirm a covenant with many for one ‘seven.’ In the middle of the ‘seven’ he will put an end to sacrifice and offering. And </w:t>
      </w:r>
      <w:r w:rsidRPr="00265BE8">
        <w:rPr>
          <w:i/>
          <w:iCs/>
          <w:u w:val="single"/>
        </w:rPr>
        <w:t>at the temple he will set up an abomination that causes desolation</w:t>
      </w:r>
      <w:r w:rsidRPr="00265BE8">
        <w:rPr>
          <w:i/>
          <w:iCs/>
        </w:rPr>
        <w:t>, until the end that is decreed is poured out on him.”</w:t>
      </w:r>
      <w:r>
        <w:t xml:space="preserve"> </w:t>
      </w:r>
      <w:r w:rsidR="00B84D96" w:rsidRPr="00BD3648">
        <w:t xml:space="preserve">Dan </w:t>
      </w:r>
      <w:r w:rsidR="00B84D96">
        <w:t>9:27</w:t>
      </w:r>
    </w:p>
    <w:p w14:paraId="7F82CD53" w14:textId="740DB1A9" w:rsidR="00A71CD5" w:rsidRDefault="00805813" w:rsidP="00BD3648">
      <w:r w:rsidRPr="00265BE8">
        <w:rPr>
          <w:i/>
          <w:iCs/>
        </w:rPr>
        <w:t>“</w:t>
      </w:r>
      <w:r w:rsidRPr="00265BE8">
        <w:rPr>
          <w:i/>
          <w:iCs/>
          <w:u w:val="single"/>
        </w:rPr>
        <w:t xml:space="preserve">His armed forces will </w:t>
      </w:r>
      <w:proofErr w:type="gramStart"/>
      <w:r w:rsidRPr="00265BE8">
        <w:rPr>
          <w:i/>
          <w:iCs/>
          <w:u w:val="single"/>
        </w:rPr>
        <w:t>rise up</w:t>
      </w:r>
      <w:proofErr w:type="gramEnd"/>
      <w:r w:rsidRPr="00265BE8">
        <w:rPr>
          <w:i/>
          <w:iCs/>
          <w:u w:val="single"/>
        </w:rPr>
        <w:t xml:space="preserve"> to desecrate the temple fortress and will abolish the daily sacrifice. Then they will set up the abomination that causes desolation</w:t>
      </w:r>
      <w:r w:rsidRPr="00265BE8">
        <w:rPr>
          <w:i/>
          <w:iCs/>
        </w:rPr>
        <w:t>.”</w:t>
      </w:r>
      <w:r w:rsidRPr="00805813">
        <w:t xml:space="preserve"> </w:t>
      </w:r>
      <w:r w:rsidR="00A71CD5" w:rsidRPr="00BD3648">
        <w:t>Dan</w:t>
      </w:r>
      <w:r w:rsidR="00A71CD5">
        <w:t xml:space="preserve"> 11:31</w:t>
      </w:r>
    </w:p>
    <w:p w14:paraId="50B19B5E" w14:textId="6E8A7BF7" w:rsidR="00A71CD5" w:rsidRDefault="00805813" w:rsidP="00BD3648">
      <w:r w:rsidRPr="00265BE8">
        <w:rPr>
          <w:i/>
          <w:iCs/>
        </w:rPr>
        <w:t xml:space="preserve">“From the time that </w:t>
      </w:r>
      <w:r w:rsidRPr="00265BE8">
        <w:rPr>
          <w:i/>
          <w:iCs/>
          <w:u w:val="single"/>
        </w:rPr>
        <w:t>the daily sacrifice is abolished and the abomination that causes desolation is set up</w:t>
      </w:r>
      <w:r w:rsidRPr="00265BE8">
        <w:rPr>
          <w:i/>
          <w:iCs/>
        </w:rPr>
        <w:t>, there will be 1,290 days.”</w:t>
      </w:r>
      <w:r>
        <w:t xml:space="preserve"> </w:t>
      </w:r>
      <w:r w:rsidR="00A71CD5" w:rsidRPr="00BD3648">
        <w:t>Dan</w:t>
      </w:r>
      <w:r w:rsidR="00A71CD5">
        <w:t xml:space="preserve"> 12:11</w:t>
      </w:r>
    </w:p>
    <w:p w14:paraId="19C89BEA" w14:textId="22D1C4D9" w:rsidR="00EF3963" w:rsidRDefault="00EF3963" w:rsidP="00EF3963">
      <w:r>
        <w:t xml:space="preserve">Eusebius, Church History 3.5: </w:t>
      </w:r>
      <w:r w:rsidRPr="00265BE8">
        <w:rPr>
          <w:i/>
          <w:iCs/>
        </w:rPr>
        <w:t xml:space="preserve">“The members of the church in Jerusalem, by means of a word given by a revelation to trustworthy persons there, were ordered to leave the city before the war began and settle in a village in </w:t>
      </w:r>
      <w:proofErr w:type="spellStart"/>
      <w:r w:rsidRPr="00265BE8">
        <w:rPr>
          <w:i/>
          <w:iCs/>
        </w:rPr>
        <w:t>Perea</w:t>
      </w:r>
      <w:proofErr w:type="spellEnd"/>
      <w:r w:rsidRPr="00265BE8">
        <w:rPr>
          <w:i/>
          <w:iCs/>
        </w:rPr>
        <w:t xml:space="preserve"> called Pella. To Pella those who believed in Christ emigrated from Jerusalem.”</w:t>
      </w:r>
      <w:r>
        <w:t xml:space="preserve"> (approx. year 68)</w:t>
      </w:r>
    </w:p>
    <w:p w14:paraId="401211E9" w14:textId="1224FB51" w:rsidR="00EF3963" w:rsidRDefault="00EF3963" w:rsidP="00EF3963">
      <w:r>
        <w:t>v</w:t>
      </w:r>
      <w:r w:rsidR="00BB57A3">
        <w:t>v</w:t>
      </w:r>
      <w:r>
        <w:t>. 22-28: In this time of tribulation until the end of the world (v</w:t>
      </w:r>
      <w:r w:rsidR="00BB57A3">
        <w:t>v</w:t>
      </w:r>
      <w:r>
        <w:t>. 4-14) they must not be led astray.</w:t>
      </w:r>
    </w:p>
    <w:p w14:paraId="1045F070" w14:textId="2FCA17BC" w:rsidR="00EF3963" w:rsidRDefault="00EF3963" w:rsidP="00EF3963">
      <w:r>
        <w:t>v</w:t>
      </w:r>
      <w:r w:rsidR="00BB57A3">
        <w:t>v</w:t>
      </w:r>
      <w:r>
        <w:t>. 29-31: As soon as the time of trouble is over, Jesus will return.</w:t>
      </w:r>
    </w:p>
    <w:p w14:paraId="2B15561B" w14:textId="76FD61CF" w:rsidR="008D41E4" w:rsidRDefault="00EF3963" w:rsidP="00EF3963">
      <w:r>
        <w:lastRenderedPageBreak/>
        <w:t>v</w:t>
      </w:r>
      <w:r w:rsidR="00BB57A3">
        <w:t>v</w:t>
      </w:r>
      <w:r>
        <w:t>. 32-36: Both the time of tribulation and the destruction of the temple will happen within a generation, and that means that the return can happen at any time after this. But unlike the fall of the temple, no one knows when the return will occur.</w:t>
      </w:r>
    </w:p>
    <w:p w14:paraId="02560F32" w14:textId="16C36F85" w:rsidR="00664429" w:rsidRDefault="00664429" w:rsidP="00664429"/>
    <w:p w14:paraId="46A43CF5" w14:textId="01C702DA" w:rsidR="00F32F10" w:rsidRPr="00265BE8" w:rsidRDefault="008C259C" w:rsidP="00664429">
      <w:r w:rsidRPr="00265BE8">
        <w:rPr>
          <w:i/>
          <w:iCs/>
        </w:rPr>
        <w:t>“</w:t>
      </w:r>
      <w:r w:rsidR="00D93709" w:rsidRPr="00265BE8">
        <w:rPr>
          <w:i/>
          <w:iCs/>
        </w:rPr>
        <w:t>A</w:t>
      </w:r>
      <w:r w:rsidR="00833FB1" w:rsidRPr="00265BE8">
        <w:rPr>
          <w:i/>
          <w:iCs/>
        </w:rPr>
        <w:t xml:space="preserve">ll </w:t>
      </w:r>
      <w:r w:rsidR="00D93709" w:rsidRPr="00265BE8">
        <w:rPr>
          <w:i/>
          <w:iCs/>
        </w:rPr>
        <w:t>t</w:t>
      </w:r>
      <w:r w:rsidR="00833FB1" w:rsidRPr="00265BE8">
        <w:rPr>
          <w:i/>
          <w:iCs/>
        </w:rPr>
        <w:t>h</w:t>
      </w:r>
      <w:r w:rsidR="00D93709" w:rsidRPr="00265BE8">
        <w:rPr>
          <w:i/>
          <w:iCs/>
        </w:rPr>
        <w:t>ese preliminary events in fact occurred before A.D. 70,</w:t>
      </w:r>
      <w:r w:rsidR="00C63608" w:rsidRPr="00265BE8">
        <w:rPr>
          <w:i/>
          <w:iCs/>
        </w:rPr>
        <w:t xml:space="preserve"> </w:t>
      </w:r>
      <w:r w:rsidR="00D93709" w:rsidRPr="00265BE8">
        <w:rPr>
          <w:i/>
          <w:iCs/>
        </w:rPr>
        <w:t>though most if not all have recurred many times since then as well. Various</w:t>
      </w:r>
      <w:r w:rsidR="00C63608" w:rsidRPr="00265BE8">
        <w:rPr>
          <w:i/>
          <w:iCs/>
        </w:rPr>
        <w:t xml:space="preserve"> </w:t>
      </w:r>
      <w:r w:rsidR="00D93709" w:rsidRPr="00265BE8">
        <w:rPr>
          <w:i/>
          <w:iCs/>
        </w:rPr>
        <w:t xml:space="preserve">messianic pretenders arose, most notably </w:t>
      </w:r>
      <w:proofErr w:type="spellStart"/>
      <w:r w:rsidR="00D93709" w:rsidRPr="00265BE8">
        <w:rPr>
          <w:i/>
          <w:iCs/>
        </w:rPr>
        <w:t>Theudas</w:t>
      </w:r>
      <w:proofErr w:type="spellEnd"/>
      <w:r w:rsidR="00D93709" w:rsidRPr="00265BE8">
        <w:rPr>
          <w:i/>
          <w:iCs/>
        </w:rPr>
        <w:t xml:space="preserve"> (Acts 5:36; Josephus,</w:t>
      </w:r>
      <w:r w:rsidR="00C63608" w:rsidRPr="00265BE8">
        <w:rPr>
          <w:i/>
          <w:iCs/>
        </w:rPr>
        <w:t xml:space="preserve"> </w:t>
      </w:r>
      <w:r w:rsidR="00D93709" w:rsidRPr="00265BE8">
        <w:rPr>
          <w:i/>
          <w:iCs/>
        </w:rPr>
        <w:t>Ant. 20.97-99, 160-72, 188, who describes other false claimants as</w:t>
      </w:r>
      <w:r w:rsidR="00C63608" w:rsidRPr="00265BE8">
        <w:rPr>
          <w:i/>
          <w:iCs/>
        </w:rPr>
        <w:t xml:space="preserve"> </w:t>
      </w:r>
      <w:r w:rsidR="00D93709" w:rsidRPr="00265BE8">
        <w:rPr>
          <w:i/>
          <w:iCs/>
        </w:rPr>
        <w:t>well). The war of Israel against Rome began in A.D. 66-67 and was preceded</w:t>
      </w:r>
      <w:r w:rsidR="00C63608" w:rsidRPr="00265BE8">
        <w:rPr>
          <w:i/>
          <w:iCs/>
        </w:rPr>
        <w:t xml:space="preserve"> </w:t>
      </w:r>
      <w:r w:rsidR="00D93709" w:rsidRPr="00265BE8">
        <w:rPr>
          <w:i/>
          <w:iCs/>
        </w:rPr>
        <w:t>by the growing hostility incited by the Zealots. Famine ravaged</w:t>
      </w:r>
      <w:r w:rsidR="00C63608" w:rsidRPr="00265BE8">
        <w:rPr>
          <w:i/>
          <w:iCs/>
        </w:rPr>
        <w:t xml:space="preserve"> </w:t>
      </w:r>
      <w:r w:rsidR="00D93709" w:rsidRPr="00265BE8">
        <w:rPr>
          <w:i/>
          <w:iCs/>
        </w:rPr>
        <w:t xml:space="preserve">Judea, as predicted in Acts </w:t>
      </w:r>
      <w:r w:rsidR="00C63608" w:rsidRPr="00265BE8">
        <w:rPr>
          <w:i/>
          <w:iCs/>
        </w:rPr>
        <w:t>11</w:t>
      </w:r>
      <w:r w:rsidR="00D93709" w:rsidRPr="00265BE8">
        <w:rPr>
          <w:i/>
          <w:iCs/>
        </w:rPr>
        <w:t>:27-30, datable to ca. A.</w:t>
      </w:r>
      <w:r w:rsidR="00BE280A" w:rsidRPr="00265BE8">
        <w:rPr>
          <w:i/>
          <w:iCs/>
        </w:rPr>
        <w:t>D</w:t>
      </w:r>
      <w:r w:rsidR="00D93709" w:rsidRPr="00265BE8">
        <w:rPr>
          <w:i/>
          <w:iCs/>
        </w:rPr>
        <w:t>. 45-47 by Josephus,</w:t>
      </w:r>
      <w:r w:rsidR="00BE280A" w:rsidRPr="00265BE8">
        <w:rPr>
          <w:i/>
          <w:iCs/>
        </w:rPr>
        <w:t xml:space="preserve"> </w:t>
      </w:r>
      <w:r w:rsidR="00D93709" w:rsidRPr="00265BE8">
        <w:rPr>
          <w:i/>
          <w:iCs/>
        </w:rPr>
        <w:t>Ant. 20.51-53. Earthquakes shook Laodicea in A.O. 60-61 and</w:t>
      </w:r>
      <w:r w:rsidR="00BE280A" w:rsidRPr="00265BE8">
        <w:rPr>
          <w:i/>
          <w:iCs/>
        </w:rPr>
        <w:t xml:space="preserve"> </w:t>
      </w:r>
      <w:r w:rsidR="00D93709" w:rsidRPr="00265BE8">
        <w:rPr>
          <w:i/>
          <w:iCs/>
        </w:rPr>
        <w:t>Pompeii in A.D. 62 (cf. also Acts 16:26). Persecution dogged believers'</w:t>
      </w:r>
      <w:r w:rsidR="00D714C8" w:rsidRPr="00265BE8">
        <w:rPr>
          <w:i/>
          <w:iCs/>
        </w:rPr>
        <w:t xml:space="preserve"> </w:t>
      </w:r>
      <w:r w:rsidR="00D93709" w:rsidRPr="00265BE8">
        <w:rPr>
          <w:i/>
          <w:iCs/>
        </w:rPr>
        <w:t>footsteps throughout Acts; internal dissension so tore apart the church at</w:t>
      </w:r>
      <w:r w:rsidR="00D714C8" w:rsidRPr="00265BE8">
        <w:rPr>
          <w:i/>
          <w:iCs/>
        </w:rPr>
        <w:t xml:space="preserve"> </w:t>
      </w:r>
      <w:r w:rsidR="00D93709" w:rsidRPr="00265BE8">
        <w:rPr>
          <w:i/>
          <w:iCs/>
        </w:rPr>
        <w:t>Corinth (1 Cor 1-4) that God even caused some to die (l Cor 11:30).</w:t>
      </w:r>
      <w:r w:rsidR="00D714C8" w:rsidRPr="00265BE8">
        <w:rPr>
          <w:i/>
          <w:iCs/>
        </w:rPr>
        <w:t xml:space="preserve"> </w:t>
      </w:r>
      <w:r w:rsidR="00D93709" w:rsidRPr="00265BE8">
        <w:rPr>
          <w:i/>
          <w:iCs/>
        </w:rPr>
        <w:t>Numerous New Testament epistles were written primarily to warn against</w:t>
      </w:r>
      <w:r w:rsidR="00D714C8" w:rsidRPr="00265BE8">
        <w:rPr>
          <w:i/>
          <w:iCs/>
        </w:rPr>
        <w:t xml:space="preserve"> </w:t>
      </w:r>
      <w:r w:rsidR="00D93709" w:rsidRPr="00265BE8">
        <w:rPr>
          <w:i/>
          <w:iCs/>
        </w:rPr>
        <w:t>false teachers and perversions of Christianity, most notably Galatians,</w:t>
      </w:r>
      <w:r w:rsidR="00D714C8" w:rsidRPr="00265BE8">
        <w:rPr>
          <w:i/>
          <w:iCs/>
        </w:rPr>
        <w:t xml:space="preserve"> </w:t>
      </w:r>
      <w:r w:rsidR="00D93709" w:rsidRPr="00265BE8">
        <w:rPr>
          <w:i/>
          <w:iCs/>
        </w:rPr>
        <w:t>Colossians, 1 Timothy, 2 Peter, and Jude. Arguably, the concept of "love</w:t>
      </w:r>
      <w:r w:rsidR="00D714C8" w:rsidRPr="00265BE8">
        <w:rPr>
          <w:i/>
          <w:iCs/>
        </w:rPr>
        <w:t xml:space="preserve"> </w:t>
      </w:r>
      <w:r w:rsidR="00D93709" w:rsidRPr="00265BE8">
        <w:rPr>
          <w:i/>
          <w:iCs/>
        </w:rPr>
        <w:t>running cold" most aptly characterized the days of the Nero</w:t>
      </w:r>
      <w:r w:rsidR="00970B7A" w:rsidRPr="00265BE8">
        <w:rPr>
          <w:i/>
          <w:iCs/>
        </w:rPr>
        <w:t>n</w:t>
      </w:r>
      <w:r w:rsidR="00D93709" w:rsidRPr="00265BE8">
        <w:rPr>
          <w:i/>
          <w:iCs/>
        </w:rPr>
        <w:t>ian persecution</w:t>
      </w:r>
      <w:r w:rsidR="00D714C8" w:rsidRPr="00265BE8">
        <w:rPr>
          <w:i/>
          <w:iCs/>
        </w:rPr>
        <w:t xml:space="preserve"> </w:t>
      </w:r>
      <w:r w:rsidR="00D93709" w:rsidRPr="00265BE8">
        <w:rPr>
          <w:i/>
          <w:iCs/>
        </w:rPr>
        <w:t xml:space="preserve">of Christians in the </w:t>
      </w:r>
      <w:proofErr w:type="spellStart"/>
      <w:r w:rsidR="00D93709" w:rsidRPr="00265BE8">
        <w:rPr>
          <w:i/>
          <w:iCs/>
        </w:rPr>
        <w:t>midsixties</w:t>
      </w:r>
      <w:proofErr w:type="spellEnd"/>
      <w:r w:rsidR="00D93709" w:rsidRPr="00265BE8">
        <w:rPr>
          <w:i/>
          <w:iCs/>
        </w:rPr>
        <w:t>.</w:t>
      </w:r>
      <w:r w:rsidR="00575BA8" w:rsidRPr="00265BE8">
        <w:rPr>
          <w:i/>
          <w:iCs/>
        </w:rPr>
        <w:t xml:space="preserve"> </w:t>
      </w:r>
      <w:r w:rsidR="00D93709" w:rsidRPr="00265BE8">
        <w:rPr>
          <w:i/>
          <w:iCs/>
        </w:rPr>
        <w:t>Paul, finally, with whatever rationale,</w:t>
      </w:r>
      <w:r w:rsidR="00575BA8" w:rsidRPr="00265BE8">
        <w:rPr>
          <w:i/>
          <w:iCs/>
        </w:rPr>
        <w:t xml:space="preserve"> </w:t>
      </w:r>
      <w:r w:rsidR="00D93709" w:rsidRPr="00265BE8">
        <w:rPr>
          <w:i/>
          <w:iCs/>
        </w:rPr>
        <w:t>could claim that by at least the late fifties, the gospel had gone out</w:t>
      </w:r>
      <w:r w:rsidR="00575BA8" w:rsidRPr="00265BE8">
        <w:rPr>
          <w:i/>
          <w:iCs/>
        </w:rPr>
        <w:t xml:space="preserve"> </w:t>
      </w:r>
      <w:r w:rsidR="00D93709" w:rsidRPr="00265BE8">
        <w:rPr>
          <w:i/>
          <w:iCs/>
        </w:rPr>
        <w:t xml:space="preserve">to all the </w:t>
      </w:r>
      <w:proofErr w:type="spellStart"/>
      <w:r w:rsidR="00D93709" w:rsidRPr="00265BE8">
        <w:rPr>
          <w:i/>
          <w:iCs/>
        </w:rPr>
        <w:t>oikoume</w:t>
      </w:r>
      <w:r w:rsidR="00575BA8" w:rsidRPr="00265BE8">
        <w:rPr>
          <w:i/>
          <w:iCs/>
        </w:rPr>
        <w:t>n</w:t>
      </w:r>
      <w:r w:rsidR="00D93709" w:rsidRPr="00265BE8">
        <w:rPr>
          <w:i/>
          <w:iCs/>
        </w:rPr>
        <w:t>e</w:t>
      </w:r>
      <w:proofErr w:type="spellEnd"/>
      <w:r w:rsidR="00575BA8" w:rsidRPr="00265BE8">
        <w:rPr>
          <w:i/>
          <w:iCs/>
        </w:rPr>
        <w:t xml:space="preserve"> </w:t>
      </w:r>
      <w:r w:rsidR="00D93709" w:rsidRPr="00265BE8">
        <w:rPr>
          <w:i/>
          <w:iCs/>
        </w:rPr>
        <w:t>-</w:t>
      </w:r>
      <w:r w:rsidR="00575BA8" w:rsidRPr="00265BE8">
        <w:rPr>
          <w:i/>
          <w:iCs/>
        </w:rPr>
        <w:t xml:space="preserve"> </w:t>
      </w:r>
      <w:r w:rsidR="00D93709" w:rsidRPr="00265BE8">
        <w:rPr>
          <w:i/>
          <w:iCs/>
        </w:rPr>
        <w:t>known world or emp</w:t>
      </w:r>
      <w:r w:rsidR="00575BA8" w:rsidRPr="00265BE8">
        <w:rPr>
          <w:i/>
          <w:iCs/>
        </w:rPr>
        <w:t>i</w:t>
      </w:r>
      <w:r w:rsidR="00D93709" w:rsidRPr="00265BE8">
        <w:rPr>
          <w:i/>
          <w:iCs/>
        </w:rPr>
        <w:t xml:space="preserve">re (Rom </w:t>
      </w:r>
      <w:r w:rsidR="00575BA8" w:rsidRPr="00265BE8">
        <w:rPr>
          <w:i/>
          <w:iCs/>
        </w:rPr>
        <w:t>1</w:t>
      </w:r>
      <w:r w:rsidR="00D93709" w:rsidRPr="00265BE8">
        <w:rPr>
          <w:i/>
          <w:iCs/>
        </w:rPr>
        <w:t>0:18).</w:t>
      </w:r>
      <w:r w:rsidRPr="00265BE8">
        <w:rPr>
          <w:i/>
          <w:iCs/>
        </w:rPr>
        <w:t>”</w:t>
      </w:r>
      <w:r w:rsidR="00575BA8">
        <w:t xml:space="preserve"> </w:t>
      </w:r>
      <w:r w:rsidR="00F32F10" w:rsidRPr="00265BE8">
        <w:t>Craig L. Blomberg, The New American Commentary. Matthew.</w:t>
      </w:r>
    </w:p>
    <w:p w14:paraId="25C35F8B" w14:textId="53E01A9B" w:rsidR="00F32F10" w:rsidRPr="0063698F" w:rsidRDefault="00F32F10" w:rsidP="00F32F10">
      <w:r w:rsidRPr="0063698F">
        <w:t xml:space="preserve"> </w:t>
      </w:r>
    </w:p>
    <w:p w14:paraId="21BC89BF" w14:textId="69D6E036" w:rsidR="00546913" w:rsidRDefault="00546913" w:rsidP="00546913">
      <w:r w:rsidRPr="00546913">
        <w:t>We cannot time the return, nor postpone it by not evangelizing (vv. 36, 42, 44, 48-50).</w:t>
      </w:r>
    </w:p>
    <w:p w14:paraId="58421425" w14:textId="50989E33" w:rsidR="00096A49" w:rsidRDefault="00F735B1" w:rsidP="00546913">
      <w:r w:rsidRPr="00265BE8">
        <w:rPr>
          <w:i/>
          <w:iCs/>
        </w:rPr>
        <w:t xml:space="preserve">“But </w:t>
      </w:r>
      <w:r w:rsidRPr="00265BE8">
        <w:rPr>
          <w:i/>
          <w:iCs/>
          <w:u w:val="single"/>
        </w:rPr>
        <w:t>about that day or hour no one knows</w:t>
      </w:r>
      <w:r w:rsidRPr="00265BE8">
        <w:rPr>
          <w:i/>
          <w:iCs/>
        </w:rPr>
        <w:t>, not even the angels in heaven, nor the Son, but only the Father.”</w:t>
      </w:r>
      <w:r>
        <w:t xml:space="preserve"> 24:</w:t>
      </w:r>
      <w:r w:rsidRPr="00546913">
        <w:t>36</w:t>
      </w:r>
    </w:p>
    <w:p w14:paraId="49B5282C" w14:textId="3C54985F" w:rsidR="00F735B1" w:rsidRDefault="00F735B1" w:rsidP="00546913">
      <w:r w:rsidRPr="00265BE8">
        <w:rPr>
          <w:i/>
          <w:iCs/>
        </w:rPr>
        <w:t>“</w:t>
      </w:r>
      <w:proofErr w:type="gramStart"/>
      <w:r w:rsidRPr="00265BE8">
        <w:rPr>
          <w:i/>
          <w:iCs/>
        </w:rPr>
        <w:t>Therefore</w:t>
      </w:r>
      <w:proofErr w:type="gramEnd"/>
      <w:r w:rsidRPr="00265BE8">
        <w:rPr>
          <w:i/>
          <w:iCs/>
        </w:rPr>
        <w:t xml:space="preserve"> </w:t>
      </w:r>
      <w:r w:rsidRPr="00265BE8">
        <w:rPr>
          <w:i/>
          <w:iCs/>
          <w:u w:val="single"/>
        </w:rPr>
        <w:t>keep watch</w:t>
      </w:r>
      <w:r w:rsidRPr="00265BE8">
        <w:rPr>
          <w:i/>
          <w:iCs/>
        </w:rPr>
        <w:t>, because you do not know on what day your Lord will come.”</w:t>
      </w:r>
      <w:r>
        <w:t xml:space="preserve"> 24:42</w:t>
      </w:r>
    </w:p>
    <w:p w14:paraId="146654CC" w14:textId="47D040A4" w:rsidR="00F735B1" w:rsidRDefault="00A84F22" w:rsidP="00546913">
      <w:r w:rsidRPr="00265BE8">
        <w:rPr>
          <w:i/>
          <w:iCs/>
        </w:rPr>
        <w:t>“</w:t>
      </w:r>
      <w:proofErr w:type="gramStart"/>
      <w:r w:rsidRPr="00265BE8">
        <w:rPr>
          <w:i/>
          <w:iCs/>
        </w:rPr>
        <w:t>So</w:t>
      </w:r>
      <w:proofErr w:type="gramEnd"/>
      <w:r w:rsidRPr="00265BE8">
        <w:rPr>
          <w:i/>
          <w:iCs/>
        </w:rPr>
        <w:t xml:space="preserve"> </w:t>
      </w:r>
      <w:r w:rsidRPr="00265BE8">
        <w:rPr>
          <w:i/>
          <w:iCs/>
          <w:u w:val="single"/>
        </w:rPr>
        <w:t>you also must be ready</w:t>
      </w:r>
      <w:r w:rsidRPr="00265BE8">
        <w:rPr>
          <w:i/>
          <w:iCs/>
        </w:rPr>
        <w:t>, because the Son of Man will come at an hour when you do not expect him.”</w:t>
      </w:r>
      <w:r>
        <w:t xml:space="preserve"> 24:44</w:t>
      </w:r>
    </w:p>
    <w:p w14:paraId="58FD2772" w14:textId="00881A28" w:rsidR="00546913" w:rsidRPr="00546913" w:rsidRDefault="00546913" w:rsidP="00546913">
      <w:r w:rsidRPr="00546913">
        <w:t>Jesus can always come again tomorrow!</w:t>
      </w:r>
    </w:p>
    <w:p w14:paraId="02DF3010" w14:textId="59B280D4" w:rsidR="00546913" w:rsidRPr="00546913" w:rsidRDefault="00546913" w:rsidP="00546913">
      <w:r w:rsidRPr="00265BE8">
        <w:rPr>
          <w:i/>
          <w:iCs/>
        </w:rPr>
        <w:t>"It demonstrates that everything necessary for Christ's return was accomplished within the first generation of Christianity, so that every subsequent generation has been able to believe that Jesus could come back in their times."</w:t>
      </w:r>
      <w:r w:rsidRPr="00546913">
        <w:t xml:space="preserve"> Blomberg</w:t>
      </w:r>
    </w:p>
    <w:p w14:paraId="47437BA7" w14:textId="719E2C38" w:rsidR="00546913" w:rsidRPr="00546913" w:rsidRDefault="00546913" w:rsidP="00546913">
      <w:r w:rsidRPr="00546913">
        <w:lastRenderedPageBreak/>
        <w:t xml:space="preserve"> v</w:t>
      </w:r>
      <w:r w:rsidR="00BB57A3">
        <w:t>v</w:t>
      </w:r>
      <w:r w:rsidRPr="00546913">
        <w:t xml:space="preserve">. 37-51: The main point of Jesus is </w:t>
      </w:r>
      <w:r w:rsidRPr="00A138D2">
        <w:rPr>
          <w:i/>
          <w:iCs/>
        </w:rPr>
        <w:t>"</w:t>
      </w:r>
      <w:r w:rsidR="00A138D2" w:rsidRPr="00A138D2">
        <w:rPr>
          <w:i/>
          <w:iCs/>
        </w:rPr>
        <w:t>Keep w</w:t>
      </w:r>
      <w:r w:rsidRPr="00A138D2">
        <w:rPr>
          <w:i/>
          <w:iCs/>
        </w:rPr>
        <w:t>atch!"</w:t>
      </w:r>
      <w:r w:rsidRPr="00546913">
        <w:t xml:space="preserve"> He does not give information about when the return will occur but encourages faith and perseverance.</w:t>
      </w:r>
    </w:p>
    <w:p w14:paraId="02EB8519" w14:textId="77777777" w:rsidR="00546913" w:rsidRPr="00546913" w:rsidRDefault="00546913" w:rsidP="00546913">
      <w:r w:rsidRPr="00546913">
        <w:t xml:space="preserve"> </w:t>
      </w:r>
    </w:p>
    <w:p w14:paraId="205DC8E1" w14:textId="7ED02A69" w:rsidR="00546913" w:rsidRPr="00546913" w:rsidRDefault="00546913" w:rsidP="007D1A77">
      <w:pPr>
        <w:pStyle w:val="Heading2"/>
      </w:pPr>
      <w:bookmarkStart w:id="35" w:name="_Toc125313983"/>
      <w:r w:rsidRPr="00546913">
        <w:t>5</w:t>
      </w:r>
      <w:r w:rsidRPr="00A138D2">
        <w:rPr>
          <w:vertAlign w:val="superscript"/>
        </w:rPr>
        <w:t>th</w:t>
      </w:r>
      <w:r w:rsidR="00A138D2">
        <w:t xml:space="preserve"> </w:t>
      </w:r>
      <w:r w:rsidRPr="00546913">
        <w:t>speech (part 2): Matt 25</w:t>
      </w:r>
      <w:bookmarkEnd w:id="35"/>
    </w:p>
    <w:p w14:paraId="48F02D71" w14:textId="5C136172" w:rsidR="00546913" w:rsidRPr="00546913" w:rsidRDefault="00546913" w:rsidP="00546913">
      <w:r w:rsidRPr="00546913">
        <w:t>v</w:t>
      </w:r>
      <w:r w:rsidR="00BB57A3">
        <w:t>v</w:t>
      </w:r>
      <w:r w:rsidRPr="00546913">
        <w:t>. 1-13: The parable of the bridesmaids. Everyone falls asleep, but the wise were prepared. No one knows the time of the return. It may be delayed, but we must be prepared anyway.</w:t>
      </w:r>
    </w:p>
    <w:p w14:paraId="410C2064" w14:textId="6E8E2B0D" w:rsidR="00546913" w:rsidRPr="00546913" w:rsidRDefault="00546913" w:rsidP="00546913">
      <w:r w:rsidRPr="00546913">
        <w:t>v</w:t>
      </w:r>
      <w:r w:rsidR="00BB57A3">
        <w:t>v</w:t>
      </w:r>
      <w:r w:rsidRPr="00546913">
        <w:t xml:space="preserve">. 14-30: The parable of the talents. Serve the Lord while you wait. Do not neglect what you have been given and </w:t>
      </w:r>
      <w:proofErr w:type="gramStart"/>
      <w:r w:rsidRPr="00546913">
        <w:t>entrusted, and</w:t>
      </w:r>
      <w:proofErr w:type="gramEnd"/>
      <w:r w:rsidRPr="00546913">
        <w:t xml:space="preserve"> be obedient to the assignment.</w:t>
      </w:r>
    </w:p>
    <w:p w14:paraId="72D9C0FF" w14:textId="5F168D5A" w:rsidR="00546913" w:rsidRPr="00546913" w:rsidRDefault="00546913" w:rsidP="00546913">
      <w:r w:rsidRPr="00546913">
        <w:t>v</w:t>
      </w:r>
      <w:r w:rsidR="00BB57A3">
        <w:t>v</w:t>
      </w:r>
      <w:r w:rsidRPr="00546913">
        <w:t xml:space="preserve">. 31-46: The judgment. Jesus will return to judge the living and the dead. The basis for judgment is what has been done to </w:t>
      </w:r>
      <w:r w:rsidRPr="00EE7197">
        <w:rPr>
          <w:i/>
          <w:iCs/>
        </w:rPr>
        <w:t>"</w:t>
      </w:r>
      <w:r w:rsidR="00EE7197" w:rsidRPr="00EE7197">
        <w:rPr>
          <w:i/>
          <w:iCs/>
        </w:rPr>
        <w:t>the least of these brothers and sisters of mine</w:t>
      </w:r>
      <w:r w:rsidRPr="00EE7197">
        <w:rPr>
          <w:i/>
          <w:iCs/>
        </w:rPr>
        <w:t>"</w:t>
      </w:r>
      <w:r w:rsidRPr="00546913">
        <w:t>, probably Jesus' disciples (10:42, 11:11,</w:t>
      </w:r>
      <w:r w:rsidR="00807443">
        <w:t xml:space="preserve"> </w:t>
      </w:r>
      <w:r w:rsidRPr="00546913">
        <w:t>18:6, 10, 14) and thus Jesus himself. Probably</w:t>
      </w:r>
      <w:r w:rsidR="00807443">
        <w:t xml:space="preserve"> </w:t>
      </w:r>
      <w:r w:rsidRPr="00546913">
        <w:t>because they accepted their message (by faith). The surprise is not that they are saved or not, but that they did it to Jesus.</w:t>
      </w:r>
    </w:p>
    <w:p w14:paraId="26CDE276" w14:textId="1BA744CE" w:rsidR="00546913" w:rsidRDefault="0092249D" w:rsidP="00546913">
      <w:r w:rsidRPr="00EE7197">
        <w:rPr>
          <w:i/>
          <w:iCs/>
        </w:rPr>
        <w:t>“And if anyone gives even a cup of cold water to one of these little ones who is my disciple, truly I tell you, that person will certainly not lose their reward.”</w:t>
      </w:r>
      <w:r w:rsidRPr="0092249D">
        <w:t xml:space="preserve"> </w:t>
      </w:r>
      <w:r w:rsidRPr="00546913">
        <w:t>10:42</w:t>
      </w:r>
    </w:p>
    <w:p w14:paraId="7B07542C" w14:textId="01872E09" w:rsidR="0092249D" w:rsidRDefault="009641E8" w:rsidP="00546913">
      <w:r w:rsidRPr="00EE7197">
        <w:rPr>
          <w:i/>
          <w:iCs/>
        </w:rPr>
        <w:t>“If anyone causes one of these little ones—those who believe in me—to stumble, it would be better for them to have a large millstone hung around their neck and to be drowned in the depths of the sea.”</w:t>
      </w:r>
      <w:r>
        <w:t xml:space="preserve"> </w:t>
      </w:r>
      <w:r w:rsidRPr="00546913">
        <w:t>18:</w:t>
      </w:r>
      <w:proofErr w:type="gramStart"/>
      <w:r w:rsidRPr="00546913">
        <w:t>6</w:t>
      </w:r>
      <w:proofErr w:type="gramEnd"/>
    </w:p>
    <w:p w14:paraId="39FDAF7D" w14:textId="381865FE" w:rsidR="00643B92" w:rsidRDefault="00643B92" w:rsidP="00546913">
      <w:r w:rsidRPr="00EE7197">
        <w:rPr>
          <w:i/>
          <w:iCs/>
        </w:rPr>
        <w:t>“See that you do not despise one of these little ones. For I tell you that their angels in heaven always see the face of my Father in heaven.”</w:t>
      </w:r>
      <w:r>
        <w:t xml:space="preserve"> </w:t>
      </w:r>
      <w:r w:rsidRPr="00546913">
        <w:t>18:</w:t>
      </w:r>
      <w:r>
        <w:t>10</w:t>
      </w:r>
    </w:p>
    <w:p w14:paraId="1B0D8516" w14:textId="77777777" w:rsidR="00372E02" w:rsidRPr="00546913" w:rsidRDefault="00372E02" w:rsidP="00546913"/>
    <w:p w14:paraId="43758B07" w14:textId="77777777" w:rsidR="00546913" w:rsidRPr="00546913" w:rsidRDefault="00546913" w:rsidP="007D1A77">
      <w:pPr>
        <w:pStyle w:val="Heading2"/>
      </w:pPr>
      <w:bookmarkStart w:id="36" w:name="_Toc125313984"/>
      <w:r w:rsidRPr="00546913">
        <w:t>The mission command (28:16-20)</w:t>
      </w:r>
      <w:bookmarkEnd w:id="36"/>
    </w:p>
    <w:p w14:paraId="0F63744C" w14:textId="358E4045" w:rsidR="00546913" w:rsidRPr="00546913" w:rsidRDefault="00546913" w:rsidP="00546913">
      <w:r w:rsidRPr="00EE7197">
        <w:rPr>
          <w:i/>
          <w:iCs/>
        </w:rPr>
        <w:t>“I have received all power in heaven and on earth. Go therefore and make disciples of all nations: Baptize them in the name of the Father and of the Son and of the Holy Spirit and teach them to observe all that I have commanded you. And behold, I am with you always until the end of the world."</w:t>
      </w:r>
      <w:r w:rsidRPr="00546913">
        <w:t xml:space="preserve"> Matt. 28:18-20</w:t>
      </w:r>
    </w:p>
    <w:p w14:paraId="75713889" w14:textId="00C2CFE4" w:rsidR="00546913" w:rsidRPr="00EE7197" w:rsidRDefault="00546913" w:rsidP="00546913">
      <w:pPr>
        <w:rPr>
          <w:i/>
          <w:iCs/>
        </w:rPr>
      </w:pPr>
      <w:r w:rsidRPr="00EE7197">
        <w:rPr>
          <w:i/>
          <w:iCs/>
        </w:rPr>
        <w:t>“Going, therefore, making disciples, baptizing them and teaching them…”</w:t>
      </w:r>
    </w:p>
    <w:p w14:paraId="1392D110" w14:textId="4CAE08DF" w:rsidR="00546913" w:rsidRPr="00546913" w:rsidRDefault="00546913" w:rsidP="00546913">
      <w:r w:rsidRPr="00546913">
        <w:t>Make disciples, not just evangelism.</w:t>
      </w:r>
    </w:p>
    <w:p w14:paraId="026B1EDE" w14:textId="026519C6" w:rsidR="00546913" w:rsidRPr="00546913" w:rsidRDefault="00546913" w:rsidP="00546913">
      <w:r w:rsidRPr="00EE7197">
        <w:rPr>
          <w:i/>
          <w:iCs/>
        </w:rPr>
        <w:t>"God with us"</w:t>
      </w:r>
      <w:r w:rsidRPr="00546913">
        <w:t xml:space="preserve"> 1:23 </w:t>
      </w:r>
      <w:r w:rsidR="004F2722">
        <w:t>→</w:t>
      </w:r>
      <w:r w:rsidRPr="00546913">
        <w:t xml:space="preserve"> </w:t>
      </w:r>
      <w:r w:rsidRPr="00EE7197">
        <w:rPr>
          <w:i/>
          <w:iCs/>
        </w:rPr>
        <w:t>"</w:t>
      </w:r>
      <w:r w:rsidR="00132659" w:rsidRPr="00EE7197">
        <w:rPr>
          <w:i/>
          <w:iCs/>
        </w:rPr>
        <w:t>And surely I am with you always</w:t>
      </w:r>
      <w:r w:rsidRPr="00EE7197">
        <w:rPr>
          <w:i/>
          <w:iCs/>
        </w:rPr>
        <w:t>..."</w:t>
      </w:r>
      <w:r w:rsidRPr="00546913">
        <w:t xml:space="preserve"> 28:</w:t>
      </w:r>
      <w:proofErr w:type="gramStart"/>
      <w:r w:rsidRPr="00546913">
        <w:t>20</w:t>
      </w:r>
      <w:proofErr w:type="gramEnd"/>
    </w:p>
    <w:p w14:paraId="628BEC22" w14:textId="77777777" w:rsidR="00546913" w:rsidRPr="00546913" w:rsidRDefault="00546913" w:rsidP="00546913"/>
    <w:p w14:paraId="2CEECB1E" w14:textId="77777777" w:rsidR="00546913" w:rsidRPr="00546913" w:rsidRDefault="00546913" w:rsidP="007D1A77">
      <w:pPr>
        <w:pStyle w:val="Heading2"/>
      </w:pPr>
      <w:bookmarkStart w:id="37" w:name="_Toc125313985"/>
      <w:r w:rsidRPr="00546913">
        <w:t>While we wait for Jesus…</w:t>
      </w:r>
      <w:bookmarkEnd w:id="37"/>
    </w:p>
    <w:p w14:paraId="5FF3048E" w14:textId="03834C24" w:rsidR="00546913" w:rsidRPr="00546913" w:rsidRDefault="00546913" w:rsidP="00546913">
      <w:r w:rsidRPr="00546913">
        <w:t>What are we doing? How do we live our lives?</w:t>
      </w:r>
    </w:p>
    <w:p w14:paraId="0902A071" w14:textId="5F0CBB5F" w:rsidR="00546913" w:rsidRPr="00546913" w:rsidRDefault="00546913" w:rsidP="00546913">
      <w:r w:rsidRPr="00546913">
        <w:t>In what ways is it easy to be led astray while we wait? What can cause us to lose faith?</w:t>
      </w:r>
    </w:p>
    <w:p w14:paraId="57699C2D" w14:textId="067D117E" w:rsidR="00546913" w:rsidRPr="00546913" w:rsidRDefault="00546913" w:rsidP="00546913">
      <w:r w:rsidRPr="00546913">
        <w:t>God's word is not bound (2 Tim 2:9). How does it encourage you that the gospel goes forward even when we face opposition?</w:t>
      </w:r>
    </w:p>
    <w:sectPr w:rsidR="00546913" w:rsidRPr="00546913" w:rsidSect="00BD731F">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1AECD" w14:textId="77777777" w:rsidR="00BD731F" w:rsidRDefault="00BD731F" w:rsidP="00BD731F">
      <w:pPr>
        <w:spacing w:after="0" w:line="240" w:lineRule="auto"/>
      </w:pPr>
      <w:r>
        <w:separator/>
      </w:r>
    </w:p>
  </w:endnote>
  <w:endnote w:type="continuationSeparator" w:id="0">
    <w:p w14:paraId="0F346197" w14:textId="77777777" w:rsidR="00BD731F" w:rsidRDefault="00BD731F" w:rsidP="00BD7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67D6DA88" w14:textId="17397309" w:rsidR="00BD731F" w:rsidRPr="00BD731F" w:rsidRDefault="00BD731F">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7203EC9C" wp14:editId="1B990AE5">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0</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17</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9E6CA" w14:textId="27B66891" w:rsidR="00BD731F" w:rsidRDefault="00BD731F">
    <w:pPr>
      <w:pStyle w:val="Footer"/>
    </w:pPr>
  </w:p>
  <w:p w14:paraId="6E4DD2B9" w14:textId="77777777" w:rsidR="00BD731F" w:rsidRDefault="00BD73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23216" w14:textId="77777777" w:rsidR="00BD731F" w:rsidRDefault="00BD731F" w:rsidP="00BD731F">
      <w:pPr>
        <w:spacing w:after="0" w:line="240" w:lineRule="auto"/>
      </w:pPr>
      <w:r>
        <w:separator/>
      </w:r>
    </w:p>
  </w:footnote>
  <w:footnote w:type="continuationSeparator" w:id="0">
    <w:p w14:paraId="252C88A0" w14:textId="77777777" w:rsidR="00BD731F" w:rsidRDefault="00BD731F" w:rsidP="00BD7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74A0F"/>
    <w:multiLevelType w:val="hybridMultilevel"/>
    <w:tmpl w:val="CC58C8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236AA0"/>
    <w:multiLevelType w:val="hybridMultilevel"/>
    <w:tmpl w:val="9E222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BD0E30"/>
    <w:multiLevelType w:val="hybridMultilevel"/>
    <w:tmpl w:val="F8AA1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9E2763"/>
    <w:multiLevelType w:val="hybridMultilevel"/>
    <w:tmpl w:val="51AA492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1BE0463"/>
    <w:multiLevelType w:val="hybridMultilevel"/>
    <w:tmpl w:val="DD1C1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7E1626"/>
    <w:multiLevelType w:val="hybridMultilevel"/>
    <w:tmpl w:val="EC8663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3162683">
    <w:abstractNumId w:val="4"/>
  </w:num>
  <w:num w:numId="2" w16cid:durableId="393546246">
    <w:abstractNumId w:val="1"/>
  </w:num>
  <w:num w:numId="3" w16cid:durableId="847908442">
    <w:abstractNumId w:val="2"/>
  </w:num>
  <w:num w:numId="4" w16cid:durableId="566840369">
    <w:abstractNumId w:val="0"/>
  </w:num>
  <w:num w:numId="5" w16cid:durableId="327950210">
    <w:abstractNumId w:val="5"/>
  </w:num>
  <w:num w:numId="6" w16cid:durableId="11967684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tzCzMDCxNDAwNDRU0lEKTi0uzszPAykwrgUAnag/ZywAAAA="/>
  </w:docVars>
  <w:rsids>
    <w:rsidRoot w:val="00F32F10"/>
    <w:rsid w:val="00011ADD"/>
    <w:rsid w:val="000145B2"/>
    <w:rsid w:val="000202E2"/>
    <w:rsid w:val="0002037F"/>
    <w:rsid w:val="00022C52"/>
    <w:rsid w:val="00026DFA"/>
    <w:rsid w:val="00033549"/>
    <w:rsid w:val="00043258"/>
    <w:rsid w:val="000616BB"/>
    <w:rsid w:val="000659C6"/>
    <w:rsid w:val="00075677"/>
    <w:rsid w:val="00075B2C"/>
    <w:rsid w:val="00094F5B"/>
    <w:rsid w:val="00096234"/>
    <w:rsid w:val="0009676B"/>
    <w:rsid w:val="00096A49"/>
    <w:rsid w:val="000A0F13"/>
    <w:rsid w:val="000A1718"/>
    <w:rsid w:val="000A2B31"/>
    <w:rsid w:val="000B135B"/>
    <w:rsid w:val="000B5014"/>
    <w:rsid w:val="000C63E9"/>
    <w:rsid w:val="000D2E2D"/>
    <w:rsid w:val="000F15D2"/>
    <w:rsid w:val="000F2B65"/>
    <w:rsid w:val="000F72F4"/>
    <w:rsid w:val="00106FC0"/>
    <w:rsid w:val="00110DE5"/>
    <w:rsid w:val="0013200E"/>
    <w:rsid w:val="00132659"/>
    <w:rsid w:val="001377BA"/>
    <w:rsid w:val="001731AA"/>
    <w:rsid w:val="001743A5"/>
    <w:rsid w:val="001776F4"/>
    <w:rsid w:val="00184093"/>
    <w:rsid w:val="00184E4D"/>
    <w:rsid w:val="00186094"/>
    <w:rsid w:val="001877EA"/>
    <w:rsid w:val="001941B0"/>
    <w:rsid w:val="001B2526"/>
    <w:rsid w:val="001C030D"/>
    <w:rsid w:val="001C1D8A"/>
    <w:rsid w:val="001C3A6D"/>
    <w:rsid w:val="001D2048"/>
    <w:rsid w:val="002050B3"/>
    <w:rsid w:val="00206FED"/>
    <w:rsid w:val="002228FA"/>
    <w:rsid w:val="00225FA4"/>
    <w:rsid w:val="00236970"/>
    <w:rsid w:val="002477D8"/>
    <w:rsid w:val="002515C7"/>
    <w:rsid w:val="00256DD0"/>
    <w:rsid w:val="00263E84"/>
    <w:rsid w:val="00265BE8"/>
    <w:rsid w:val="00280829"/>
    <w:rsid w:val="00285A18"/>
    <w:rsid w:val="00293FF6"/>
    <w:rsid w:val="002978FA"/>
    <w:rsid w:val="002A08F3"/>
    <w:rsid w:val="002A1CCF"/>
    <w:rsid w:val="002B7AC8"/>
    <w:rsid w:val="002C56F1"/>
    <w:rsid w:val="002C66E6"/>
    <w:rsid w:val="002D713F"/>
    <w:rsid w:val="002E399D"/>
    <w:rsid w:val="002E4192"/>
    <w:rsid w:val="002E4F33"/>
    <w:rsid w:val="002E6185"/>
    <w:rsid w:val="002E7BF8"/>
    <w:rsid w:val="002F0E0D"/>
    <w:rsid w:val="002F1318"/>
    <w:rsid w:val="002F1C20"/>
    <w:rsid w:val="002F3E58"/>
    <w:rsid w:val="00301C3F"/>
    <w:rsid w:val="0030351C"/>
    <w:rsid w:val="003035B9"/>
    <w:rsid w:val="00307BA7"/>
    <w:rsid w:val="00320141"/>
    <w:rsid w:val="00326D65"/>
    <w:rsid w:val="00332A3F"/>
    <w:rsid w:val="00335536"/>
    <w:rsid w:val="00342D3A"/>
    <w:rsid w:val="003456CC"/>
    <w:rsid w:val="00353C4F"/>
    <w:rsid w:val="00353D5E"/>
    <w:rsid w:val="00364C55"/>
    <w:rsid w:val="00371318"/>
    <w:rsid w:val="00372E02"/>
    <w:rsid w:val="00374CA5"/>
    <w:rsid w:val="0037576C"/>
    <w:rsid w:val="0038105E"/>
    <w:rsid w:val="00392C63"/>
    <w:rsid w:val="003B11AC"/>
    <w:rsid w:val="003B3060"/>
    <w:rsid w:val="003C0BF2"/>
    <w:rsid w:val="003E0130"/>
    <w:rsid w:val="003E4949"/>
    <w:rsid w:val="003F1564"/>
    <w:rsid w:val="003F2BC5"/>
    <w:rsid w:val="003F322A"/>
    <w:rsid w:val="00400AAD"/>
    <w:rsid w:val="00404437"/>
    <w:rsid w:val="00404F96"/>
    <w:rsid w:val="00407BBD"/>
    <w:rsid w:val="0041043D"/>
    <w:rsid w:val="0042528E"/>
    <w:rsid w:val="00443D01"/>
    <w:rsid w:val="0047628E"/>
    <w:rsid w:val="0047644F"/>
    <w:rsid w:val="00476AA0"/>
    <w:rsid w:val="00480C8B"/>
    <w:rsid w:val="00485D6C"/>
    <w:rsid w:val="004913AB"/>
    <w:rsid w:val="0049303C"/>
    <w:rsid w:val="004A5E25"/>
    <w:rsid w:val="004B0E5C"/>
    <w:rsid w:val="004B7423"/>
    <w:rsid w:val="004C18CA"/>
    <w:rsid w:val="004C4126"/>
    <w:rsid w:val="004C47CC"/>
    <w:rsid w:val="004E7749"/>
    <w:rsid w:val="004F1A15"/>
    <w:rsid w:val="004F2722"/>
    <w:rsid w:val="004F4C8F"/>
    <w:rsid w:val="004F4F2D"/>
    <w:rsid w:val="005005A1"/>
    <w:rsid w:val="0050154C"/>
    <w:rsid w:val="00510893"/>
    <w:rsid w:val="00511DF1"/>
    <w:rsid w:val="00512D5C"/>
    <w:rsid w:val="00512EBB"/>
    <w:rsid w:val="005145DE"/>
    <w:rsid w:val="005233F9"/>
    <w:rsid w:val="00524AB5"/>
    <w:rsid w:val="0052795C"/>
    <w:rsid w:val="005316AC"/>
    <w:rsid w:val="00536A83"/>
    <w:rsid w:val="00540723"/>
    <w:rsid w:val="0054398F"/>
    <w:rsid w:val="00546913"/>
    <w:rsid w:val="005545AC"/>
    <w:rsid w:val="00560FE8"/>
    <w:rsid w:val="00561F10"/>
    <w:rsid w:val="00563012"/>
    <w:rsid w:val="00563CEF"/>
    <w:rsid w:val="00565BA3"/>
    <w:rsid w:val="00575BA8"/>
    <w:rsid w:val="005776EB"/>
    <w:rsid w:val="00577DCA"/>
    <w:rsid w:val="00584630"/>
    <w:rsid w:val="00596FAC"/>
    <w:rsid w:val="005A05D9"/>
    <w:rsid w:val="005A7668"/>
    <w:rsid w:val="005B1A1D"/>
    <w:rsid w:val="005C00FB"/>
    <w:rsid w:val="005C06D2"/>
    <w:rsid w:val="005C4BE9"/>
    <w:rsid w:val="005C6CEB"/>
    <w:rsid w:val="005E73B8"/>
    <w:rsid w:val="005F5B27"/>
    <w:rsid w:val="005F74FF"/>
    <w:rsid w:val="00615311"/>
    <w:rsid w:val="00626516"/>
    <w:rsid w:val="00633FDD"/>
    <w:rsid w:val="00636023"/>
    <w:rsid w:val="00636806"/>
    <w:rsid w:val="0063698F"/>
    <w:rsid w:val="00643910"/>
    <w:rsid w:val="00643B92"/>
    <w:rsid w:val="00644877"/>
    <w:rsid w:val="00647630"/>
    <w:rsid w:val="0065750F"/>
    <w:rsid w:val="00662D76"/>
    <w:rsid w:val="00663EAC"/>
    <w:rsid w:val="00664429"/>
    <w:rsid w:val="006664F5"/>
    <w:rsid w:val="006669CD"/>
    <w:rsid w:val="00666AFD"/>
    <w:rsid w:val="00670011"/>
    <w:rsid w:val="006703FC"/>
    <w:rsid w:val="00671E77"/>
    <w:rsid w:val="00681288"/>
    <w:rsid w:val="0068400C"/>
    <w:rsid w:val="006A28F5"/>
    <w:rsid w:val="006A2E2D"/>
    <w:rsid w:val="006A64B5"/>
    <w:rsid w:val="006B78CD"/>
    <w:rsid w:val="006C579C"/>
    <w:rsid w:val="006C6570"/>
    <w:rsid w:val="006D5A41"/>
    <w:rsid w:val="006D5E18"/>
    <w:rsid w:val="0070552A"/>
    <w:rsid w:val="007069CC"/>
    <w:rsid w:val="00713E4B"/>
    <w:rsid w:val="0071717F"/>
    <w:rsid w:val="00717AF3"/>
    <w:rsid w:val="0072134E"/>
    <w:rsid w:val="00724F38"/>
    <w:rsid w:val="0073249D"/>
    <w:rsid w:val="00752034"/>
    <w:rsid w:val="00762747"/>
    <w:rsid w:val="00765CDE"/>
    <w:rsid w:val="0077695C"/>
    <w:rsid w:val="00785B5E"/>
    <w:rsid w:val="00786A4C"/>
    <w:rsid w:val="00791F97"/>
    <w:rsid w:val="00795702"/>
    <w:rsid w:val="007A07D4"/>
    <w:rsid w:val="007A09E8"/>
    <w:rsid w:val="007B2940"/>
    <w:rsid w:val="007C12F2"/>
    <w:rsid w:val="007C7C2B"/>
    <w:rsid w:val="007D021B"/>
    <w:rsid w:val="007D1A77"/>
    <w:rsid w:val="007E3AFD"/>
    <w:rsid w:val="007F754A"/>
    <w:rsid w:val="00805813"/>
    <w:rsid w:val="00807443"/>
    <w:rsid w:val="00812D35"/>
    <w:rsid w:val="008149B7"/>
    <w:rsid w:val="00815995"/>
    <w:rsid w:val="00825C70"/>
    <w:rsid w:val="00825F92"/>
    <w:rsid w:val="0082634E"/>
    <w:rsid w:val="0082725F"/>
    <w:rsid w:val="00833FB1"/>
    <w:rsid w:val="00836FAA"/>
    <w:rsid w:val="00837892"/>
    <w:rsid w:val="00847222"/>
    <w:rsid w:val="008563CE"/>
    <w:rsid w:val="00862C66"/>
    <w:rsid w:val="00882D3A"/>
    <w:rsid w:val="008A459A"/>
    <w:rsid w:val="008B2FE3"/>
    <w:rsid w:val="008B4431"/>
    <w:rsid w:val="008B5E04"/>
    <w:rsid w:val="008C259C"/>
    <w:rsid w:val="008D41E4"/>
    <w:rsid w:val="008E6FC0"/>
    <w:rsid w:val="008E7932"/>
    <w:rsid w:val="008F0C45"/>
    <w:rsid w:val="008F4E0F"/>
    <w:rsid w:val="00901436"/>
    <w:rsid w:val="009014E2"/>
    <w:rsid w:val="00903B6D"/>
    <w:rsid w:val="009219B7"/>
    <w:rsid w:val="0092249D"/>
    <w:rsid w:val="00927665"/>
    <w:rsid w:val="00927D77"/>
    <w:rsid w:val="00932E2E"/>
    <w:rsid w:val="00934F87"/>
    <w:rsid w:val="00950508"/>
    <w:rsid w:val="00962F2F"/>
    <w:rsid w:val="009641E8"/>
    <w:rsid w:val="00970B7A"/>
    <w:rsid w:val="0097348B"/>
    <w:rsid w:val="0097577A"/>
    <w:rsid w:val="00977519"/>
    <w:rsid w:val="009908D7"/>
    <w:rsid w:val="009C2B13"/>
    <w:rsid w:val="009C7466"/>
    <w:rsid w:val="009D103E"/>
    <w:rsid w:val="009D1245"/>
    <w:rsid w:val="00A01B5B"/>
    <w:rsid w:val="00A135EA"/>
    <w:rsid w:val="00A138D2"/>
    <w:rsid w:val="00A20EA0"/>
    <w:rsid w:val="00A241F2"/>
    <w:rsid w:val="00A64538"/>
    <w:rsid w:val="00A64765"/>
    <w:rsid w:val="00A71CD5"/>
    <w:rsid w:val="00A74BBD"/>
    <w:rsid w:val="00A84F22"/>
    <w:rsid w:val="00A86482"/>
    <w:rsid w:val="00A90C5A"/>
    <w:rsid w:val="00A96844"/>
    <w:rsid w:val="00AA076B"/>
    <w:rsid w:val="00AA2434"/>
    <w:rsid w:val="00AB16ED"/>
    <w:rsid w:val="00AB7276"/>
    <w:rsid w:val="00AC18C4"/>
    <w:rsid w:val="00AD7031"/>
    <w:rsid w:val="00AE400F"/>
    <w:rsid w:val="00AE6773"/>
    <w:rsid w:val="00AF6FB9"/>
    <w:rsid w:val="00B00A9E"/>
    <w:rsid w:val="00B10C66"/>
    <w:rsid w:val="00B17C51"/>
    <w:rsid w:val="00B209C3"/>
    <w:rsid w:val="00B21AB0"/>
    <w:rsid w:val="00B24453"/>
    <w:rsid w:val="00B30258"/>
    <w:rsid w:val="00B43E01"/>
    <w:rsid w:val="00B56E52"/>
    <w:rsid w:val="00B6038B"/>
    <w:rsid w:val="00B84D96"/>
    <w:rsid w:val="00B919C0"/>
    <w:rsid w:val="00BA6C1B"/>
    <w:rsid w:val="00BB0FAC"/>
    <w:rsid w:val="00BB29BF"/>
    <w:rsid w:val="00BB57A3"/>
    <w:rsid w:val="00BC0621"/>
    <w:rsid w:val="00BD3648"/>
    <w:rsid w:val="00BD36EE"/>
    <w:rsid w:val="00BD4BF9"/>
    <w:rsid w:val="00BD5B53"/>
    <w:rsid w:val="00BD731F"/>
    <w:rsid w:val="00BE280A"/>
    <w:rsid w:val="00BF1A76"/>
    <w:rsid w:val="00BF32B6"/>
    <w:rsid w:val="00BF3FAE"/>
    <w:rsid w:val="00BF6517"/>
    <w:rsid w:val="00C076DA"/>
    <w:rsid w:val="00C33B88"/>
    <w:rsid w:val="00C3734E"/>
    <w:rsid w:val="00C52495"/>
    <w:rsid w:val="00C5642F"/>
    <w:rsid w:val="00C63608"/>
    <w:rsid w:val="00C65E6C"/>
    <w:rsid w:val="00C72B2E"/>
    <w:rsid w:val="00C84814"/>
    <w:rsid w:val="00C90585"/>
    <w:rsid w:val="00C923A5"/>
    <w:rsid w:val="00CA0D5E"/>
    <w:rsid w:val="00CA44B4"/>
    <w:rsid w:val="00CA57AF"/>
    <w:rsid w:val="00CA6F45"/>
    <w:rsid w:val="00CA752C"/>
    <w:rsid w:val="00CC2744"/>
    <w:rsid w:val="00CC2866"/>
    <w:rsid w:val="00CC311C"/>
    <w:rsid w:val="00CD1D6B"/>
    <w:rsid w:val="00CE3111"/>
    <w:rsid w:val="00CE7FD1"/>
    <w:rsid w:val="00CF3C04"/>
    <w:rsid w:val="00D136A5"/>
    <w:rsid w:val="00D22A85"/>
    <w:rsid w:val="00D24E41"/>
    <w:rsid w:val="00D3325E"/>
    <w:rsid w:val="00D3772F"/>
    <w:rsid w:val="00D42D93"/>
    <w:rsid w:val="00D51677"/>
    <w:rsid w:val="00D63CC1"/>
    <w:rsid w:val="00D664D9"/>
    <w:rsid w:val="00D66CA0"/>
    <w:rsid w:val="00D66E11"/>
    <w:rsid w:val="00D67FAC"/>
    <w:rsid w:val="00D714C8"/>
    <w:rsid w:val="00D71574"/>
    <w:rsid w:val="00D72B96"/>
    <w:rsid w:val="00D84ED7"/>
    <w:rsid w:val="00D87557"/>
    <w:rsid w:val="00D92F2A"/>
    <w:rsid w:val="00D93709"/>
    <w:rsid w:val="00D94B75"/>
    <w:rsid w:val="00DA2BBD"/>
    <w:rsid w:val="00DB3BCA"/>
    <w:rsid w:val="00DD46D8"/>
    <w:rsid w:val="00DE74E2"/>
    <w:rsid w:val="00E06ACB"/>
    <w:rsid w:val="00E06B1A"/>
    <w:rsid w:val="00E2045F"/>
    <w:rsid w:val="00E21BF2"/>
    <w:rsid w:val="00E25314"/>
    <w:rsid w:val="00E46A46"/>
    <w:rsid w:val="00E50C53"/>
    <w:rsid w:val="00E525C7"/>
    <w:rsid w:val="00E60A05"/>
    <w:rsid w:val="00E70BE8"/>
    <w:rsid w:val="00E732E8"/>
    <w:rsid w:val="00E95E46"/>
    <w:rsid w:val="00EA6411"/>
    <w:rsid w:val="00EB25E0"/>
    <w:rsid w:val="00EB6010"/>
    <w:rsid w:val="00EC0606"/>
    <w:rsid w:val="00EC495B"/>
    <w:rsid w:val="00ED1237"/>
    <w:rsid w:val="00ED1EC3"/>
    <w:rsid w:val="00ED51CC"/>
    <w:rsid w:val="00EE05FA"/>
    <w:rsid w:val="00EE63EE"/>
    <w:rsid w:val="00EE7197"/>
    <w:rsid w:val="00EE7AD8"/>
    <w:rsid w:val="00EF058C"/>
    <w:rsid w:val="00EF110A"/>
    <w:rsid w:val="00EF3963"/>
    <w:rsid w:val="00EF4DD5"/>
    <w:rsid w:val="00EF5E6C"/>
    <w:rsid w:val="00EF657C"/>
    <w:rsid w:val="00F01A52"/>
    <w:rsid w:val="00F01BFA"/>
    <w:rsid w:val="00F10048"/>
    <w:rsid w:val="00F11B38"/>
    <w:rsid w:val="00F25402"/>
    <w:rsid w:val="00F30E9C"/>
    <w:rsid w:val="00F326C5"/>
    <w:rsid w:val="00F32F10"/>
    <w:rsid w:val="00F3630C"/>
    <w:rsid w:val="00F43432"/>
    <w:rsid w:val="00F43789"/>
    <w:rsid w:val="00F44E56"/>
    <w:rsid w:val="00F63491"/>
    <w:rsid w:val="00F65531"/>
    <w:rsid w:val="00F735B1"/>
    <w:rsid w:val="00F7366C"/>
    <w:rsid w:val="00F8025A"/>
    <w:rsid w:val="00F80D85"/>
    <w:rsid w:val="00F91CBC"/>
    <w:rsid w:val="00F922D4"/>
    <w:rsid w:val="00FA02FF"/>
    <w:rsid w:val="00FA2612"/>
    <w:rsid w:val="00FA7008"/>
    <w:rsid w:val="00FB7700"/>
    <w:rsid w:val="00FC04C2"/>
    <w:rsid w:val="00FC1BE1"/>
    <w:rsid w:val="00FC395A"/>
    <w:rsid w:val="00FE017C"/>
    <w:rsid w:val="00FE7FF2"/>
    <w:rsid w:val="00FF012B"/>
    <w:rsid w:val="00FF025E"/>
    <w:rsid w:val="00FF0753"/>
    <w:rsid w:val="00FF2F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6ADD3"/>
  <w15:chartTrackingRefBased/>
  <w15:docId w15:val="{34D28B44-6B6E-420D-9E1A-3260EF18D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E525C7"/>
    <w:pPr>
      <w:keepNext/>
      <w:keepLines/>
      <w:spacing w:before="40" w:after="0"/>
      <w:outlineLvl w:val="2"/>
    </w:pPr>
    <w:rPr>
      <w:rFonts w:eastAsiaTheme="majorEastAsia" w:cstheme="majorBidi"/>
      <w:b/>
      <w:caps/>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E525C7"/>
    <w:rPr>
      <w:rFonts w:ascii="Times New Roman" w:eastAsiaTheme="majorEastAsia" w:hAnsi="Times New Roman" w:cstheme="majorBidi"/>
      <w:b/>
      <w:caps/>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F32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F4F2D"/>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4F4F2D"/>
    <w:rPr>
      <w:rFonts w:eastAsiaTheme="minorHAnsi"/>
      <w:lang w:eastAsia="en-US"/>
    </w:rPr>
  </w:style>
  <w:style w:type="paragraph" w:styleId="ListParagraph">
    <w:name w:val="List Paragraph"/>
    <w:basedOn w:val="Normal"/>
    <w:uiPriority w:val="34"/>
    <w:qFormat/>
    <w:rsid w:val="00C72B2E"/>
    <w:pPr>
      <w:ind w:left="720"/>
      <w:contextualSpacing/>
    </w:pPr>
    <w:rPr>
      <w:lang w:val="en"/>
    </w:rPr>
  </w:style>
  <w:style w:type="paragraph" w:styleId="TOC2">
    <w:name w:val="toc 2"/>
    <w:basedOn w:val="Normal"/>
    <w:next w:val="Normal"/>
    <w:autoRedefine/>
    <w:uiPriority w:val="39"/>
    <w:unhideWhenUsed/>
    <w:rsid w:val="001C1D8A"/>
    <w:pPr>
      <w:spacing w:after="100"/>
      <w:ind w:left="240"/>
    </w:pPr>
    <w:rPr>
      <w:lang w:val="en"/>
    </w:rPr>
  </w:style>
  <w:style w:type="paragraph" w:styleId="TOC3">
    <w:name w:val="toc 3"/>
    <w:basedOn w:val="Normal"/>
    <w:next w:val="Normal"/>
    <w:autoRedefine/>
    <w:uiPriority w:val="39"/>
    <w:unhideWhenUsed/>
    <w:rsid w:val="001C1D8A"/>
    <w:pPr>
      <w:spacing w:after="100"/>
      <w:ind w:left="480"/>
    </w:pPr>
    <w:rPr>
      <w:lang w:val="en"/>
    </w:rPr>
  </w:style>
  <w:style w:type="character" w:styleId="Hyperlink">
    <w:name w:val="Hyperlink"/>
    <w:basedOn w:val="DefaultParagraphFont"/>
    <w:uiPriority w:val="99"/>
    <w:unhideWhenUsed/>
    <w:rsid w:val="001C1D8A"/>
    <w:rPr>
      <w:color w:val="0563C1" w:themeColor="hyperlink"/>
      <w:u w:val="single"/>
    </w:rPr>
  </w:style>
  <w:style w:type="paragraph" w:styleId="TOC1">
    <w:name w:val="toc 1"/>
    <w:basedOn w:val="Normal"/>
    <w:next w:val="Normal"/>
    <w:autoRedefine/>
    <w:uiPriority w:val="39"/>
    <w:unhideWhenUsed/>
    <w:rsid w:val="001C1D8A"/>
    <w:pPr>
      <w:spacing w:after="100"/>
    </w:pPr>
  </w:style>
  <w:style w:type="paragraph" w:styleId="Revision">
    <w:name w:val="Revision"/>
    <w:hidden/>
    <w:uiPriority w:val="99"/>
    <w:semiHidden/>
    <w:rsid w:val="00A241F2"/>
    <w:pPr>
      <w:spacing w:after="0" w:line="240" w:lineRule="auto"/>
    </w:pPr>
    <w:rPr>
      <w:rFonts w:ascii="Times New Roman" w:hAnsi="Times New Roman"/>
      <w:sz w:val="24"/>
    </w:rPr>
  </w:style>
  <w:style w:type="paragraph" w:styleId="Header">
    <w:name w:val="header"/>
    <w:basedOn w:val="Normal"/>
    <w:link w:val="HeaderChar"/>
    <w:uiPriority w:val="99"/>
    <w:unhideWhenUsed/>
    <w:rsid w:val="00BD73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31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09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2</TotalTime>
  <Pages>29</Pages>
  <Words>6800</Words>
  <Characters>38765</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405</cp:revision>
  <dcterms:created xsi:type="dcterms:W3CDTF">2022-08-24T01:26:00Z</dcterms:created>
  <dcterms:modified xsi:type="dcterms:W3CDTF">2023-02-07T05:18:00Z</dcterms:modified>
</cp:coreProperties>
</file>